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00FE" w14:textId="4732DF8F" w:rsidR="00B6526F" w:rsidRDefault="00B50957">
      <w:proofErr w:type="spellStart"/>
      <w:r w:rsidRPr="00781468">
        <w:rPr>
          <w:rStyle w:val="BookTitle"/>
        </w:rPr>
        <w:t>Rain</w:t>
      </w:r>
      <w:r w:rsidR="001041E5" w:rsidRPr="00781468">
        <w:rPr>
          <w:rStyle w:val="BookTitle"/>
        </w:rPr>
        <w:t>B</w:t>
      </w:r>
      <w:r w:rsidR="00A97EFE" w:rsidRPr="00781468">
        <w:rPr>
          <w:rStyle w:val="BookTitle"/>
        </w:rPr>
        <w:t>ow</w:t>
      </w:r>
      <w:r w:rsidR="00726162" w:rsidRPr="00781468">
        <w:rPr>
          <w:rStyle w:val="BookTitle"/>
        </w:rPr>
        <w:t>OF</w:t>
      </w:r>
      <w:proofErr w:type="spellEnd"/>
      <w:r w:rsidR="00A652FB">
        <w:t xml:space="preserve"> – </w:t>
      </w:r>
      <w:r w:rsidR="00B5564B">
        <w:t xml:space="preserve">Rainbow order </w:t>
      </w:r>
      <w:r w:rsidR="0035432C">
        <w:t>fulfilment</w:t>
      </w:r>
    </w:p>
    <w:p w14:paraId="05B74EEA" w14:textId="645B11F1" w:rsidR="00137DAE" w:rsidRDefault="00137DAE"/>
    <w:p w14:paraId="14CC2777" w14:textId="6EC2AE39" w:rsidR="00137DAE" w:rsidRDefault="00137DAE">
      <w:proofErr w:type="spellStart"/>
      <w:r>
        <w:t>Actrive</w:t>
      </w:r>
      <w:proofErr w:type="spellEnd"/>
      <w:r>
        <w:t xml:space="preserve"> document used for design ideas. Will be merged into a single document </w:t>
      </w:r>
      <w:r w:rsidR="0069318D">
        <w:t>for documentation.</w:t>
      </w:r>
    </w:p>
    <w:p w14:paraId="3DA2A124" w14:textId="230CB33A" w:rsidR="0069318D" w:rsidRDefault="0069318D"/>
    <w:p w14:paraId="3944870C" w14:textId="77777777" w:rsidR="0069318D" w:rsidRDefault="0069318D"/>
    <w:p w14:paraId="32A34502" w14:textId="3C9B2522" w:rsidR="00D8477E" w:rsidRDefault="00D8477E"/>
    <w:p w14:paraId="26EC672A" w14:textId="0992409F" w:rsidR="00D8477E" w:rsidRDefault="00D8477E">
      <w:r>
        <w:t>Main screen:</w:t>
      </w:r>
    </w:p>
    <w:p w14:paraId="2D80401A" w14:textId="0841EE84" w:rsidR="00D8477E" w:rsidRDefault="00D8477E">
      <w:r>
        <w:t>Main Menu:</w:t>
      </w:r>
    </w:p>
    <w:p w14:paraId="22B861B0" w14:textId="54C60090" w:rsidR="00D8477E" w:rsidRDefault="00D8477E" w:rsidP="00D8477E">
      <w:pPr>
        <w:pStyle w:val="ListParagraph"/>
        <w:numPr>
          <w:ilvl w:val="0"/>
          <w:numId w:val="1"/>
        </w:numPr>
      </w:pPr>
      <w:r>
        <w:t>Dashboard?</w:t>
      </w:r>
    </w:p>
    <w:p w14:paraId="4E9EC291" w14:textId="4D241742" w:rsidR="00F96963" w:rsidRDefault="00F96963" w:rsidP="00F96963">
      <w:pPr>
        <w:pStyle w:val="ListParagraph"/>
        <w:numPr>
          <w:ilvl w:val="1"/>
          <w:numId w:val="1"/>
        </w:numPr>
      </w:pPr>
      <w:r>
        <w:t>Order Status</w:t>
      </w:r>
    </w:p>
    <w:p w14:paraId="4B1084B4" w14:textId="7C9D2FE4" w:rsidR="00F96963" w:rsidRDefault="00F96963" w:rsidP="00F96963">
      <w:pPr>
        <w:pStyle w:val="ListParagraph"/>
        <w:numPr>
          <w:ilvl w:val="1"/>
          <w:numId w:val="1"/>
        </w:numPr>
      </w:pPr>
      <w:r>
        <w:t>Feed Status</w:t>
      </w:r>
    </w:p>
    <w:p w14:paraId="354333C4" w14:textId="51F0CFFB" w:rsidR="00F96963" w:rsidRDefault="00A9249A" w:rsidP="00F96963">
      <w:pPr>
        <w:pStyle w:val="ListParagraph"/>
        <w:numPr>
          <w:ilvl w:val="1"/>
          <w:numId w:val="1"/>
        </w:numPr>
      </w:pPr>
      <w:r>
        <w:t>Preparation</w:t>
      </w:r>
    </w:p>
    <w:p w14:paraId="1E67A78D" w14:textId="3D6EFA3D" w:rsidR="00A9249A" w:rsidRDefault="00A9249A" w:rsidP="00F96963">
      <w:pPr>
        <w:pStyle w:val="ListParagraph"/>
        <w:numPr>
          <w:ilvl w:val="1"/>
          <w:numId w:val="1"/>
        </w:numPr>
      </w:pPr>
      <w:r>
        <w:t>Packing</w:t>
      </w:r>
      <w:r>
        <w:tab/>
      </w:r>
    </w:p>
    <w:p w14:paraId="533C00DC" w14:textId="77777777" w:rsidR="007A7737" w:rsidRDefault="007A7737" w:rsidP="007A7737">
      <w:pPr>
        <w:pStyle w:val="ListParagraph"/>
        <w:numPr>
          <w:ilvl w:val="0"/>
          <w:numId w:val="1"/>
        </w:numPr>
      </w:pPr>
      <w:r>
        <w:t>Contacts</w:t>
      </w:r>
    </w:p>
    <w:p w14:paraId="3FF9E637" w14:textId="77777777" w:rsidR="007A7737" w:rsidRDefault="007A7737" w:rsidP="007A7737">
      <w:pPr>
        <w:pStyle w:val="ListParagraph"/>
        <w:numPr>
          <w:ilvl w:val="1"/>
          <w:numId w:val="1"/>
        </w:numPr>
      </w:pPr>
      <w:r>
        <w:t>All</w:t>
      </w:r>
    </w:p>
    <w:p w14:paraId="7101B434" w14:textId="77777777" w:rsidR="007A7737" w:rsidRDefault="007A7737" w:rsidP="007A7737">
      <w:pPr>
        <w:pStyle w:val="ListParagraph"/>
        <w:numPr>
          <w:ilvl w:val="1"/>
          <w:numId w:val="1"/>
        </w:numPr>
      </w:pPr>
      <w:r>
        <w:t>By Type</w:t>
      </w:r>
    </w:p>
    <w:p w14:paraId="696B2221" w14:textId="77777777" w:rsidR="007A7737" w:rsidRDefault="007A7737" w:rsidP="007A7737">
      <w:pPr>
        <w:pStyle w:val="ListParagraph"/>
        <w:numPr>
          <w:ilvl w:val="1"/>
          <w:numId w:val="1"/>
        </w:numPr>
      </w:pPr>
      <w:r>
        <w:t>Preferences</w:t>
      </w:r>
    </w:p>
    <w:p w14:paraId="4E0933EA" w14:textId="77777777" w:rsidR="007A7737" w:rsidRDefault="007A7737" w:rsidP="007A7737">
      <w:pPr>
        <w:pStyle w:val="ListParagraph"/>
        <w:numPr>
          <w:ilvl w:val="2"/>
          <w:numId w:val="1"/>
        </w:numPr>
      </w:pPr>
      <w:r>
        <w:t>Equipment owned?</w:t>
      </w:r>
    </w:p>
    <w:p w14:paraId="2A724EE4" w14:textId="77777777" w:rsidR="00D8477E" w:rsidRDefault="00D8477E" w:rsidP="00D8477E">
      <w:pPr>
        <w:pStyle w:val="ListParagraph"/>
        <w:numPr>
          <w:ilvl w:val="0"/>
          <w:numId w:val="1"/>
        </w:numPr>
      </w:pPr>
      <w:r>
        <w:t>Inventory</w:t>
      </w:r>
    </w:p>
    <w:p w14:paraId="05CE4387" w14:textId="57EE860E" w:rsidR="00D8477E" w:rsidRDefault="00D8477E" w:rsidP="00D8477E">
      <w:pPr>
        <w:pStyle w:val="ListParagraph"/>
        <w:numPr>
          <w:ilvl w:val="1"/>
          <w:numId w:val="1"/>
        </w:numPr>
      </w:pPr>
      <w:r>
        <w:t>Items</w:t>
      </w:r>
    </w:p>
    <w:p w14:paraId="7499B155" w14:textId="4EE2B28A" w:rsidR="00D8477E" w:rsidRDefault="00D8477E" w:rsidP="00D8477E">
      <w:pPr>
        <w:pStyle w:val="ListParagraph"/>
        <w:numPr>
          <w:ilvl w:val="2"/>
          <w:numId w:val="1"/>
        </w:numPr>
      </w:pPr>
      <w:r>
        <w:t>Active</w:t>
      </w:r>
    </w:p>
    <w:p w14:paraId="7D640CB5" w14:textId="0D1DF970" w:rsidR="00D8477E" w:rsidRDefault="00D8477E" w:rsidP="00D8477E">
      <w:pPr>
        <w:pStyle w:val="ListParagraph"/>
        <w:numPr>
          <w:ilvl w:val="1"/>
          <w:numId w:val="1"/>
        </w:numPr>
      </w:pPr>
      <w:r>
        <w:t>Item Groups</w:t>
      </w:r>
    </w:p>
    <w:p w14:paraId="364311C0" w14:textId="1A711E94" w:rsidR="00D8477E" w:rsidRDefault="00D8477E" w:rsidP="00D8477E">
      <w:pPr>
        <w:pStyle w:val="ListParagraph"/>
        <w:numPr>
          <w:ilvl w:val="1"/>
          <w:numId w:val="1"/>
        </w:numPr>
      </w:pPr>
      <w:r>
        <w:t>Price Lists?</w:t>
      </w:r>
    </w:p>
    <w:p w14:paraId="00AED88E" w14:textId="24E060E5" w:rsidR="00D8477E" w:rsidRDefault="00D8477E" w:rsidP="00D8477E">
      <w:pPr>
        <w:pStyle w:val="ListParagraph"/>
        <w:numPr>
          <w:ilvl w:val="1"/>
          <w:numId w:val="1"/>
        </w:numPr>
      </w:pPr>
      <w:r>
        <w:t>Preferences</w:t>
      </w:r>
    </w:p>
    <w:p w14:paraId="05FDA850" w14:textId="77777777" w:rsidR="00924F04" w:rsidRDefault="00924F04" w:rsidP="00924F04">
      <w:pPr>
        <w:pStyle w:val="ListParagraph"/>
        <w:numPr>
          <w:ilvl w:val="2"/>
          <w:numId w:val="1"/>
        </w:numPr>
      </w:pPr>
      <w:r>
        <w:t>Item Types</w:t>
      </w:r>
    </w:p>
    <w:p w14:paraId="6F2EB2D7" w14:textId="77777777" w:rsidR="00924F04" w:rsidRDefault="00924F04" w:rsidP="00924F04">
      <w:pPr>
        <w:pStyle w:val="ListParagraph"/>
        <w:numPr>
          <w:ilvl w:val="3"/>
          <w:numId w:val="1"/>
        </w:numPr>
      </w:pPr>
      <w:r>
        <w:t>Should this be simple / Variety? What about equipment?</w:t>
      </w:r>
    </w:p>
    <w:p w14:paraId="4EF1E57E" w14:textId="42D96DC8" w:rsidR="00905957" w:rsidRDefault="00905957" w:rsidP="00905957">
      <w:pPr>
        <w:pStyle w:val="ListParagraph"/>
        <w:numPr>
          <w:ilvl w:val="2"/>
          <w:numId w:val="1"/>
        </w:numPr>
      </w:pPr>
      <w:r>
        <w:t>Packaging</w:t>
      </w:r>
    </w:p>
    <w:p w14:paraId="50ED8B27" w14:textId="4ED500D0" w:rsidR="00E15753" w:rsidRDefault="00905957" w:rsidP="00E15753">
      <w:pPr>
        <w:pStyle w:val="ListParagraph"/>
        <w:numPr>
          <w:ilvl w:val="2"/>
          <w:numId w:val="1"/>
        </w:numPr>
      </w:pPr>
      <w:r>
        <w:t>Variet</w:t>
      </w:r>
      <w:r w:rsidR="00E15753">
        <w:t>ies</w:t>
      </w:r>
    </w:p>
    <w:p w14:paraId="48C94A80" w14:textId="19360459" w:rsidR="00D8477E" w:rsidRDefault="00D8477E" w:rsidP="00D8477E">
      <w:pPr>
        <w:pStyle w:val="ListParagraph"/>
        <w:numPr>
          <w:ilvl w:val="0"/>
          <w:numId w:val="1"/>
        </w:numPr>
      </w:pPr>
      <w:r>
        <w:t>Orders</w:t>
      </w:r>
    </w:p>
    <w:p w14:paraId="14CA7072" w14:textId="77777777" w:rsidR="000A7952" w:rsidRDefault="000A7952" w:rsidP="000A7952">
      <w:pPr>
        <w:pStyle w:val="ListParagraph"/>
        <w:numPr>
          <w:ilvl w:val="1"/>
          <w:numId w:val="1"/>
        </w:numPr>
      </w:pPr>
      <w:r>
        <w:t>New</w:t>
      </w:r>
    </w:p>
    <w:p w14:paraId="281E4319" w14:textId="77777777" w:rsidR="009B089D" w:rsidRDefault="009B089D" w:rsidP="00D8477E">
      <w:pPr>
        <w:pStyle w:val="ListParagraph"/>
        <w:numPr>
          <w:ilvl w:val="1"/>
          <w:numId w:val="1"/>
        </w:numPr>
      </w:pPr>
      <w:r>
        <w:t>View</w:t>
      </w:r>
    </w:p>
    <w:p w14:paraId="11098287" w14:textId="77777777" w:rsidR="009B089D" w:rsidRDefault="00D8477E" w:rsidP="009B089D">
      <w:pPr>
        <w:pStyle w:val="ListParagraph"/>
        <w:numPr>
          <w:ilvl w:val="2"/>
          <w:numId w:val="1"/>
        </w:numPr>
      </w:pPr>
      <w:r>
        <w:t>Active</w:t>
      </w:r>
      <w:r w:rsidR="009B089D">
        <w:tab/>
      </w:r>
    </w:p>
    <w:p w14:paraId="75AC4FEF" w14:textId="77777777" w:rsidR="009B089D" w:rsidRDefault="00D8477E" w:rsidP="009B089D">
      <w:pPr>
        <w:pStyle w:val="ListParagraph"/>
        <w:numPr>
          <w:ilvl w:val="2"/>
          <w:numId w:val="1"/>
        </w:numPr>
      </w:pPr>
      <w:r>
        <w:t>By Day</w:t>
      </w:r>
    </w:p>
    <w:p w14:paraId="1C1327CF" w14:textId="48E78A2A" w:rsidR="00D8477E" w:rsidRDefault="00D8477E" w:rsidP="009B089D">
      <w:pPr>
        <w:pStyle w:val="ListParagraph"/>
        <w:numPr>
          <w:ilvl w:val="2"/>
          <w:numId w:val="1"/>
        </w:numPr>
      </w:pPr>
      <w:r>
        <w:t>All, Today, Tomorrow, This Week, Next Week</w:t>
      </w:r>
    </w:p>
    <w:p w14:paraId="1B180D11" w14:textId="013805F4" w:rsidR="00D8477E" w:rsidRDefault="00D8477E" w:rsidP="00D06431">
      <w:pPr>
        <w:pStyle w:val="ListParagraph"/>
        <w:numPr>
          <w:ilvl w:val="2"/>
          <w:numId w:val="1"/>
        </w:numPr>
      </w:pPr>
      <w:r>
        <w:t>By Status</w:t>
      </w:r>
    </w:p>
    <w:p w14:paraId="5D491C62" w14:textId="7F643C55" w:rsidR="00D8477E" w:rsidRDefault="00D8477E" w:rsidP="00D06431">
      <w:pPr>
        <w:pStyle w:val="ListParagraph"/>
        <w:numPr>
          <w:ilvl w:val="3"/>
          <w:numId w:val="1"/>
        </w:numPr>
      </w:pPr>
      <w:r>
        <w:t xml:space="preserve">Ready, Invoiced, Done, Pending </w:t>
      </w:r>
    </w:p>
    <w:p w14:paraId="33AAEF5E" w14:textId="77777777" w:rsidR="000A7952" w:rsidRDefault="00D8477E" w:rsidP="000A7952">
      <w:pPr>
        <w:pStyle w:val="ListParagraph"/>
        <w:numPr>
          <w:ilvl w:val="2"/>
          <w:numId w:val="1"/>
        </w:numPr>
      </w:pPr>
      <w:r>
        <w:t>By Type?</w:t>
      </w:r>
    </w:p>
    <w:p w14:paraId="7BBB0151" w14:textId="003606AE" w:rsidR="00D06431" w:rsidRDefault="000A7952" w:rsidP="000A7952">
      <w:pPr>
        <w:pStyle w:val="ListParagraph"/>
        <w:numPr>
          <w:ilvl w:val="2"/>
          <w:numId w:val="1"/>
        </w:numPr>
      </w:pPr>
      <w:r>
        <w:t>Packing</w:t>
      </w:r>
    </w:p>
    <w:p w14:paraId="28DD724A" w14:textId="22D15485" w:rsidR="00D8477E" w:rsidRDefault="00D8477E" w:rsidP="00D8477E">
      <w:pPr>
        <w:pStyle w:val="ListParagraph"/>
        <w:numPr>
          <w:ilvl w:val="1"/>
          <w:numId w:val="1"/>
        </w:numPr>
      </w:pPr>
      <w:r>
        <w:t>Recurring</w:t>
      </w:r>
    </w:p>
    <w:p w14:paraId="4336A927" w14:textId="514B97DB" w:rsidR="00D8477E" w:rsidRDefault="00D8477E" w:rsidP="00D8477E">
      <w:pPr>
        <w:pStyle w:val="ListParagraph"/>
        <w:numPr>
          <w:ilvl w:val="1"/>
          <w:numId w:val="1"/>
        </w:numPr>
      </w:pPr>
      <w:r>
        <w:t>Returns</w:t>
      </w:r>
    </w:p>
    <w:p w14:paraId="421B6A96" w14:textId="11C3A977" w:rsidR="00D8477E" w:rsidRDefault="00D8477E" w:rsidP="00D8477E">
      <w:pPr>
        <w:pStyle w:val="ListParagraph"/>
        <w:numPr>
          <w:ilvl w:val="1"/>
          <w:numId w:val="1"/>
        </w:numPr>
      </w:pPr>
      <w:r>
        <w:t>Preferences</w:t>
      </w:r>
    </w:p>
    <w:p w14:paraId="0D6D03D0" w14:textId="37FEBACE" w:rsidR="00D8477E" w:rsidRDefault="00D8477E" w:rsidP="00D8477E">
      <w:pPr>
        <w:pStyle w:val="ListParagraph"/>
        <w:numPr>
          <w:ilvl w:val="0"/>
          <w:numId w:val="1"/>
        </w:numPr>
      </w:pPr>
      <w:r>
        <w:t>Notifications</w:t>
      </w:r>
    </w:p>
    <w:p w14:paraId="42513C5D" w14:textId="5354F668" w:rsidR="00D8477E" w:rsidRDefault="00D8477E" w:rsidP="00D8477E">
      <w:pPr>
        <w:pStyle w:val="ListParagraph"/>
        <w:numPr>
          <w:ilvl w:val="1"/>
          <w:numId w:val="1"/>
        </w:numPr>
      </w:pPr>
      <w:r>
        <w:t>Send notifications</w:t>
      </w:r>
    </w:p>
    <w:p w14:paraId="7D7DDFD3" w14:textId="06EDCC52" w:rsidR="00D8477E" w:rsidRDefault="00D8477E" w:rsidP="00D8477E">
      <w:pPr>
        <w:pStyle w:val="ListParagraph"/>
        <w:numPr>
          <w:ilvl w:val="1"/>
          <w:numId w:val="1"/>
        </w:numPr>
      </w:pPr>
      <w:r>
        <w:t>Preferences</w:t>
      </w:r>
    </w:p>
    <w:p w14:paraId="6BC40748" w14:textId="470E29FD" w:rsidR="00737934" w:rsidRDefault="00737934" w:rsidP="00737934">
      <w:pPr>
        <w:pStyle w:val="ListParagraph"/>
        <w:numPr>
          <w:ilvl w:val="2"/>
          <w:numId w:val="1"/>
        </w:numPr>
      </w:pPr>
      <w:r>
        <w:t>Email template, order, ship, done, pack, repair</w:t>
      </w:r>
    </w:p>
    <w:p w14:paraId="2CFB2A51" w14:textId="69F520F1" w:rsidR="00D8477E" w:rsidRDefault="00D8477E" w:rsidP="00D8477E">
      <w:pPr>
        <w:pStyle w:val="ListParagraph"/>
        <w:numPr>
          <w:ilvl w:val="0"/>
          <w:numId w:val="1"/>
        </w:numPr>
      </w:pPr>
      <w:r>
        <w:t>Repairs</w:t>
      </w:r>
    </w:p>
    <w:p w14:paraId="7BFDB475" w14:textId="0974D284" w:rsidR="00D8477E" w:rsidRDefault="00D8477E" w:rsidP="00D8477E">
      <w:pPr>
        <w:pStyle w:val="ListParagraph"/>
        <w:numPr>
          <w:ilvl w:val="1"/>
          <w:numId w:val="1"/>
        </w:numPr>
      </w:pPr>
      <w:r>
        <w:t>Active</w:t>
      </w:r>
    </w:p>
    <w:p w14:paraId="61BCD157" w14:textId="56ABF6EE" w:rsidR="00D8477E" w:rsidRDefault="00D8477E" w:rsidP="00D8477E">
      <w:pPr>
        <w:pStyle w:val="ListParagraph"/>
        <w:numPr>
          <w:ilvl w:val="1"/>
          <w:numId w:val="1"/>
        </w:numPr>
      </w:pPr>
      <w:r>
        <w:t>By Status</w:t>
      </w:r>
    </w:p>
    <w:p w14:paraId="1E2CE7B2" w14:textId="30FDE45F" w:rsidR="00D8477E" w:rsidRDefault="00D8477E" w:rsidP="00D8477E">
      <w:pPr>
        <w:pStyle w:val="ListParagraph"/>
        <w:numPr>
          <w:ilvl w:val="1"/>
          <w:numId w:val="1"/>
        </w:numPr>
      </w:pPr>
      <w:r>
        <w:lastRenderedPageBreak/>
        <w:t>Preferences</w:t>
      </w:r>
    </w:p>
    <w:p w14:paraId="172EE2F0" w14:textId="4DBB06D2" w:rsidR="00905957" w:rsidRDefault="00905957" w:rsidP="00905957">
      <w:pPr>
        <w:pStyle w:val="ListParagraph"/>
        <w:numPr>
          <w:ilvl w:val="2"/>
          <w:numId w:val="1"/>
        </w:numPr>
      </w:pPr>
      <w:r>
        <w:t>Swop out equipment</w:t>
      </w:r>
    </w:p>
    <w:p w14:paraId="1532FB59" w14:textId="5A60055F" w:rsidR="00D8477E" w:rsidRDefault="00D8477E" w:rsidP="00D8477E">
      <w:pPr>
        <w:pStyle w:val="ListParagraph"/>
        <w:numPr>
          <w:ilvl w:val="0"/>
          <w:numId w:val="1"/>
        </w:numPr>
      </w:pPr>
      <w:r>
        <w:t>Integration</w:t>
      </w:r>
    </w:p>
    <w:p w14:paraId="30BB03C0" w14:textId="0E0E4E90" w:rsidR="00D8477E" w:rsidRDefault="00D8477E" w:rsidP="00D8477E">
      <w:pPr>
        <w:pStyle w:val="ListParagraph"/>
        <w:numPr>
          <w:ilvl w:val="1"/>
          <w:numId w:val="1"/>
        </w:numPr>
      </w:pPr>
      <w:r>
        <w:t>Import/Export</w:t>
      </w:r>
    </w:p>
    <w:p w14:paraId="55E89AF1" w14:textId="57E26057" w:rsidR="00E15753" w:rsidRDefault="00E15753" w:rsidP="00E15753">
      <w:pPr>
        <w:pStyle w:val="ListParagraph"/>
        <w:numPr>
          <w:ilvl w:val="2"/>
          <w:numId w:val="1"/>
        </w:numPr>
      </w:pPr>
      <w:r>
        <w:t>Need to add import per group</w:t>
      </w:r>
    </w:p>
    <w:p w14:paraId="09A755E7" w14:textId="77777777" w:rsidR="00F5413C" w:rsidRDefault="00D8477E" w:rsidP="00D8477E">
      <w:pPr>
        <w:pStyle w:val="ListParagraph"/>
        <w:numPr>
          <w:ilvl w:val="1"/>
          <w:numId w:val="1"/>
        </w:numPr>
      </w:pPr>
      <w:r>
        <w:t xml:space="preserve">Live integration </w:t>
      </w:r>
    </w:p>
    <w:p w14:paraId="197CC499" w14:textId="0A6DB0A0" w:rsidR="00D8477E" w:rsidRDefault="00F5413C" w:rsidP="00F5413C">
      <w:pPr>
        <w:pStyle w:val="ListParagraph"/>
        <w:numPr>
          <w:ilvl w:val="2"/>
          <w:numId w:val="1"/>
        </w:numPr>
      </w:pPr>
      <w:r>
        <w:t>W</w:t>
      </w:r>
      <w:r w:rsidR="00D8477E">
        <w:t>oo</w:t>
      </w:r>
      <w:r>
        <w:t xml:space="preserve"> settings</w:t>
      </w:r>
    </w:p>
    <w:p w14:paraId="6692003F" w14:textId="4A4285E9" w:rsidR="00A9249A" w:rsidRDefault="00A9249A" w:rsidP="00D8477E">
      <w:pPr>
        <w:pStyle w:val="ListParagraph"/>
        <w:numPr>
          <w:ilvl w:val="1"/>
          <w:numId w:val="1"/>
        </w:numPr>
      </w:pPr>
      <w:r>
        <w:t>Google form? Requests?</w:t>
      </w:r>
    </w:p>
    <w:p w14:paraId="5DE71701" w14:textId="2FCC8BD8" w:rsidR="00A9249A" w:rsidRDefault="00A9249A" w:rsidP="00D8477E">
      <w:pPr>
        <w:pStyle w:val="ListParagraph"/>
        <w:numPr>
          <w:ilvl w:val="0"/>
          <w:numId w:val="1"/>
        </w:numPr>
      </w:pPr>
      <w:r>
        <w:t>Reports</w:t>
      </w:r>
    </w:p>
    <w:p w14:paraId="551D9D15" w14:textId="18D4537F" w:rsidR="00A9249A" w:rsidRDefault="00A9249A" w:rsidP="00A9249A">
      <w:pPr>
        <w:pStyle w:val="ListParagraph"/>
        <w:numPr>
          <w:ilvl w:val="1"/>
          <w:numId w:val="1"/>
        </w:numPr>
      </w:pPr>
      <w:r>
        <w:t>Preparation Report</w:t>
      </w:r>
    </w:p>
    <w:p w14:paraId="24940036" w14:textId="45BF2B66" w:rsidR="00A9249A" w:rsidRDefault="00A9249A" w:rsidP="00A9249A">
      <w:pPr>
        <w:pStyle w:val="ListParagraph"/>
        <w:numPr>
          <w:ilvl w:val="1"/>
          <w:numId w:val="1"/>
        </w:numPr>
      </w:pPr>
      <w:r>
        <w:t>Packing Report</w:t>
      </w:r>
    </w:p>
    <w:p w14:paraId="2854B47C" w14:textId="77777777" w:rsidR="00E15753" w:rsidRDefault="00E15753" w:rsidP="00D8477E">
      <w:pPr>
        <w:pStyle w:val="ListParagraph"/>
        <w:numPr>
          <w:ilvl w:val="0"/>
          <w:numId w:val="1"/>
        </w:numPr>
      </w:pPr>
      <w:r>
        <w:t>System</w:t>
      </w:r>
    </w:p>
    <w:p w14:paraId="79D8589F" w14:textId="3BE0561F" w:rsidR="00905957" w:rsidRDefault="00905957" w:rsidP="00E15753">
      <w:pPr>
        <w:pStyle w:val="ListParagraph"/>
        <w:numPr>
          <w:ilvl w:val="1"/>
          <w:numId w:val="1"/>
        </w:numPr>
      </w:pPr>
      <w:r>
        <w:t>Users</w:t>
      </w:r>
      <w:r w:rsidR="00E15753">
        <w:t>/Parties</w:t>
      </w:r>
    </w:p>
    <w:p w14:paraId="14937F54" w14:textId="5CECB10A" w:rsidR="00905957" w:rsidRDefault="00E15753" w:rsidP="00E15753">
      <w:pPr>
        <w:pStyle w:val="ListParagraph"/>
        <w:numPr>
          <w:ilvl w:val="2"/>
          <w:numId w:val="1"/>
        </w:numPr>
      </w:pPr>
      <w:r>
        <w:t>All</w:t>
      </w:r>
    </w:p>
    <w:p w14:paraId="2A273915" w14:textId="360E35FD" w:rsidR="00E15753" w:rsidRDefault="00E15753" w:rsidP="00E15753">
      <w:pPr>
        <w:pStyle w:val="ListParagraph"/>
        <w:numPr>
          <w:ilvl w:val="2"/>
          <w:numId w:val="1"/>
        </w:numPr>
      </w:pPr>
      <w:r>
        <w:t>By type  (Driver, Courier, admin, user)</w:t>
      </w:r>
    </w:p>
    <w:p w14:paraId="5A39F78F" w14:textId="230AA4FC" w:rsidR="00E15753" w:rsidRDefault="00E15753" w:rsidP="00E15753">
      <w:pPr>
        <w:pStyle w:val="ListParagraph"/>
        <w:numPr>
          <w:ilvl w:val="1"/>
          <w:numId w:val="1"/>
        </w:numPr>
      </w:pPr>
      <w:r>
        <w:t>Tools</w:t>
      </w:r>
    </w:p>
    <w:p w14:paraId="09F27B3E" w14:textId="6B28086E" w:rsidR="00D8477E" w:rsidRDefault="00A9249A" w:rsidP="00D8477E">
      <w:pPr>
        <w:pStyle w:val="ListParagraph"/>
        <w:numPr>
          <w:ilvl w:val="0"/>
          <w:numId w:val="1"/>
        </w:numPr>
      </w:pPr>
      <w:r>
        <w:t>Settings</w:t>
      </w:r>
    </w:p>
    <w:p w14:paraId="4847B8DD" w14:textId="5037FC7A" w:rsidR="00D8477E" w:rsidRDefault="00D8477E" w:rsidP="00D8477E">
      <w:pPr>
        <w:pStyle w:val="ListParagraph"/>
        <w:numPr>
          <w:ilvl w:val="1"/>
          <w:numId w:val="1"/>
        </w:numPr>
      </w:pPr>
      <w:r>
        <w:t>Days and dates</w:t>
      </w:r>
      <w:r w:rsidR="00E15753">
        <w:t xml:space="preserve"> (weekdays/closure dates)</w:t>
      </w:r>
    </w:p>
    <w:p w14:paraId="5A657D8B" w14:textId="39CCA7F7" w:rsidR="00905957" w:rsidRDefault="00905957" w:rsidP="00D8477E">
      <w:pPr>
        <w:pStyle w:val="ListParagraph"/>
        <w:numPr>
          <w:ilvl w:val="1"/>
          <w:numId w:val="1"/>
        </w:numPr>
      </w:pPr>
      <w:r>
        <w:t>Company Details</w:t>
      </w:r>
    </w:p>
    <w:p w14:paraId="56B72C4D" w14:textId="0908A78F" w:rsidR="00D8477E" w:rsidRDefault="00D8477E" w:rsidP="00D8477E">
      <w:pPr>
        <w:pStyle w:val="ListParagraph"/>
        <w:numPr>
          <w:ilvl w:val="1"/>
          <w:numId w:val="1"/>
        </w:numPr>
      </w:pPr>
      <w:r>
        <w:t>Preferences</w:t>
      </w:r>
    </w:p>
    <w:p w14:paraId="2C10D857" w14:textId="2E1C1A0B" w:rsidR="00905957" w:rsidRDefault="00905957" w:rsidP="00905957">
      <w:pPr>
        <w:pStyle w:val="ListParagraph"/>
        <w:numPr>
          <w:ilvl w:val="2"/>
          <w:numId w:val="1"/>
        </w:numPr>
      </w:pPr>
      <w:r>
        <w:t>Regional Settings</w:t>
      </w:r>
    </w:p>
    <w:p w14:paraId="071FDF42" w14:textId="0445B16B" w:rsidR="00905957" w:rsidRDefault="00905957" w:rsidP="00905957">
      <w:pPr>
        <w:pStyle w:val="ListParagraph"/>
        <w:numPr>
          <w:ilvl w:val="2"/>
          <w:numId w:val="1"/>
        </w:numPr>
      </w:pPr>
      <w:r>
        <w:t>TAX / VAT</w:t>
      </w:r>
    </w:p>
    <w:p w14:paraId="00B41723" w14:textId="4D03A9EA" w:rsidR="00905957" w:rsidRDefault="00905957" w:rsidP="00905957">
      <w:pPr>
        <w:pStyle w:val="ListParagraph"/>
        <w:numPr>
          <w:ilvl w:val="2"/>
          <w:numId w:val="1"/>
        </w:numPr>
      </w:pPr>
      <w:r>
        <w:t>Email settings</w:t>
      </w:r>
    </w:p>
    <w:p w14:paraId="08E02283" w14:textId="209A48F5" w:rsidR="00A9249A" w:rsidRDefault="00A9249A" w:rsidP="00D8477E">
      <w:pPr>
        <w:pStyle w:val="ListParagraph"/>
        <w:numPr>
          <w:ilvl w:val="1"/>
          <w:numId w:val="1"/>
        </w:numPr>
      </w:pPr>
      <w:r>
        <w:t>Shipping Zones / Areas?</w:t>
      </w:r>
    </w:p>
    <w:p w14:paraId="59ED9567" w14:textId="53EB0543" w:rsidR="00905957" w:rsidRDefault="00905957" w:rsidP="00D8477E">
      <w:pPr>
        <w:pStyle w:val="ListParagraph"/>
        <w:numPr>
          <w:ilvl w:val="1"/>
          <w:numId w:val="1"/>
        </w:numPr>
      </w:pPr>
      <w:r>
        <w:t>Accounting</w:t>
      </w:r>
    </w:p>
    <w:p w14:paraId="7A35B33A" w14:textId="5E2EA04C" w:rsidR="00905957" w:rsidRDefault="00905957" w:rsidP="00905957">
      <w:pPr>
        <w:pStyle w:val="ListParagraph"/>
        <w:numPr>
          <w:ilvl w:val="2"/>
          <w:numId w:val="1"/>
        </w:numPr>
      </w:pPr>
      <w:r>
        <w:t>Price levels</w:t>
      </w:r>
    </w:p>
    <w:p w14:paraId="3DC8725B" w14:textId="681C6876" w:rsidR="00905957" w:rsidRDefault="00905957" w:rsidP="00905957">
      <w:pPr>
        <w:pStyle w:val="ListParagraph"/>
        <w:numPr>
          <w:ilvl w:val="2"/>
          <w:numId w:val="1"/>
        </w:numPr>
      </w:pPr>
      <w:r>
        <w:t>Invoice Types</w:t>
      </w:r>
    </w:p>
    <w:p w14:paraId="6B51EC7C" w14:textId="2516C436" w:rsidR="00A9249A" w:rsidRDefault="00A9249A" w:rsidP="00A9249A"/>
    <w:p w14:paraId="4FB4F501" w14:textId="6C281129" w:rsidR="00E000CB" w:rsidRDefault="00E000CB" w:rsidP="00E000CB">
      <w:r>
        <w:t xml:space="preserve">Woo Items are from - </w:t>
      </w:r>
      <w:hyperlink r:id="rId9" w:history="1">
        <w:r w:rsidRPr="007F5056">
          <w:rPr>
            <w:rStyle w:val="Hyperlink"/>
          </w:rPr>
          <w:t>https://woocommerce.github.io/woocommerce-rest-api-docs</w:t>
        </w:r>
      </w:hyperlink>
      <w:r>
        <w:t xml:space="preserve">. We use the </w:t>
      </w:r>
      <w:proofErr w:type="spellStart"/>
      <w:r>
        <w:t>WooRestAPI</w:t>
      </w:r>
      <w:proofErr w:type="spellEnd"/>
      <w:r>
        <w:t xml:space="preserve"> NuGet Package - </w:t>
      </w:r>
      <w:proofErr w:type="spellStart"/>
      <w:r w:rsidRPr="00A94346">
        <w:t>WooCommerceNET</w:t>
      </w:r>
      <w:proofErr w:type="spellEnd"/>
      <w:r>
        <w:t xml:space="preserve"> by </w:t>
      </w:r>
      <w:proofErr w:type="spellStart"/>
      <w:r w:rsidRPr="008047A5">
        <w:t>JamesYang@NZ</w:t>
      </w:r>
      <w:proofErr w:type="spellEnd"/>
      <w:r>
        <w:t>.</w:t>
      </w:r>
    </w:p>
    <w:p w14:paraId="58273E04" w14:textId="77777777" w:rsidR="00E000CB" w:rsidRDefault="00E000CB" w:rsidP="00E000CB"/>
    <w:p w14:paraId="5C83D10A" w14:textId="35FF63E8" w:rsidR="00A9249A" w:rsidRDefault="00A9249A" w:rsidP="00A9249A">
      <w:r>
        <w:t>Example screens:</w:t>
      </w:r>
    </w:p>
    <w:p w14:paraId="21A88F94" w14:textId="64CF47E1" w:rsidR="00A9249A" w:rsidRDefault="00A9249A" w:rsidP="00A9249A">
      <w:r>
        <w:t>Product</w:t>
      </w:r>
    </w:p>
    <w:p w14:paraId="7F0571B4" w14:textId="75F88E70" w:rsidR="00A9249A" w:rsidRDefault="00A9249A" w:rsidP="00A9249A"/>
    <w:p w14:paraId="1D762EB8" w14:textId="68FC9CE8" w:rsidR="00A9249A" w:rsidRDefault="00A9249A" w:rsidP="00A9249A">
      <w:r>
        <w:t>Item Variant</w:t>
      </w:r>
    </w:p>
    <w:p w14:paraId="5ADB8053" w14:textId="1C5155EF" w:rsidR="00737934" w:rsidRDefault="00737934" w:rsidP="00A9249A">
      <w:r>
        <w:t>]</w:t>
      </w:r>
    </w:p>
    <w:p w14:paraId="775A6FDD" w14:textId="63825A68" w:rsidR="00737934" w:rsidRDefault="00737934" w:rsidP="00A9249A"/>
    <w:p w14:paraId="1AD341FE" w14:textId="35976A91" w:rsidR="00737934" w:rsidRDefault="00737934" w:rsidP="00A9249A"/>
    <w:p w14:paraId="0CE0067C" w14:textId="1A05180C" w:rsidR="00737934" w:rsidRDefault="00737934" w:rsidP="00A9249A">
      <w:r>
        <w:t>Notifications:</w:t>
      </w:r>
    </w:p>
    <w:p w14:paraId="507843F9" w14:textId="6EC50F64" w:rsidR="00737934" w:rsidRDefault="00737934" w:rsidP="00A9249A">
      <w:r w:rsidRPr="00737934">
        <w:rPr>
          <w:noProof/>
        </w:rPr>
        <w:lastRenderedPageBreak/>
        <w:drawing>
          <wp:inline distT="0" distB="0" distL="0" distR="0" wp14:anchorId="73320DB8" wp14:editId="13477639">
            <wp:extent cx="6593835" cy="2981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4484" cy="2986140"/>
                    </a:xfrm>
                    <a:prstGeom prst="rect">
                      <a:avLst/>
                    </a:prstGeom>
                  </pic:spPr>
                </pic:pic>
              </a:graphicData>
            </a:graphic>
          </wp:inline>
        </w:drawing>
      </w:r>
    </w:p>
    <w:p w14:paraId="18EC5A8E" w14:textId="29D45A60" w:rsidR="001F7DFC" w:rsidRDefault="001F7DFC" w:rsidP="00A9249A"/>
    <w:p w14:paraId="529BD59D" w14:textId="0A474736" w:rsidR="001F7DFC" w:rsidRDefault="001F7DFC" w:rsidP="00A9249A">
      <w:r>
        <w:t>Settings:</w:t>
      </w:r>
    </w:p>
    <w:p w14:paraId="6B83926B" w14:textId="407FCD61" w:rsidR="001F7DFC" w:rsidRDefault="001F7DFC" w:rsidP="00A9249A">
      <w:r w:rsidRPr="001F7DFC">
        <w:rPr>
          <w:noProof/>
        </w:rPr>
        <w:drawing>
          <wp:inline distT="0" distB="0" distL="0" distR="0" wp14:anchorId="0343C22A" wp14:editId="3F09E0D8">
            <wp:extent cx="6460854"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68822" cy="3700258"/>
                    </a:xfrm>
                    <a:prstGeom prst="rect">
                      <a:avLst/>
                    </a:prstGeom>
                  </pic:spPr>
                </pic:pic>
              </a:graphicData>
            </a:graphic>
          </wp:inline>
        </w:drawing>
      </w:r>
    </w:p>
    <w:p w14:paraId="67C40245" w14:textId="56669397" w:rsidR="00BC40E0" w:rsidRDefault="00BC40E0" w:rsidP="00195FCD">
      <w:r>
        <w:br/>
      </w:r>
    </w:p>
    <w:p w14:paraId="3838F3E7" w14:textId="77777777" w:rsidR="00BC40E0" w:rsidRDefault="00BC40E0">
      <w:r>
        <w:br w:type="page"/>
      </w:r>
    </w:p>
    <w:p w14:paraId="1DA4CD59" w14:textId="77777777" w:rsidR="00195FCD" w:rsidRDefault="00195FCD" w:rsidP="00195FCD"/>
    <w:p w14:paraId="7DE87619" w14:textId="0298A671" w:rsidR="007F5A79" w:rsidRDefault="00703091" w:rsidP="00703091">
      <w:pPr>
        <w:pStyle w:val="Heading1"/>
      </w:pPr>
      <w:proofErr w:type="spellStart"/>
      <w:r>
        <w:t>WooItems</w:t>
      </w:r>
      <w:proofErr w:type="spellEnd"/>
      <w:r>
        <w:t xml:space="preserve"> Import</w:t>
      </w:r>
      <w:r w:rsidR="00E1722C">
        <w:t xml:space="preserve"> and Lookups</w:t>
      </w:r>
    </w:p>
    <w:p w14:paraId="69F3346C" w14:textId="77777777" w:rsidR="00DC231B" w:rsidRDefault="00703091" w:rsidP="00703091">
      <w:r>
        <w:t>Used for importing</w:t>
      </w:r>
      <w:r w:rsidR="00DC231B">
        <w:t>:</w:t>
      </w:r>
    </w:p>
    <w:p w14:paraId="6A6E77D6" w14:textId="77777777" w:rsidR="00DC231B" w:rsidRDefault="00703091" w:rsidP="00DC231B">
      <w:pPr>
        <w:pStyle w:val="ListParagraph"/>
        <w:numPr>
          <w:ilvl w:val="0"/>
          <w:numId w:val="25"/>
        </w:numPr>
      </w:pPr>
      <w:r>
        <w:t>items</w:t>
      </w:r>
      <w:r w:rsidR="00DC231B">
        <w:t xml:space="preserve"> or products, </w:t>
      </w:r>
    </w:p>
    <w:p w14:paraId="10C9C751" w14:textId="77777777" w:rsidR="00DC231B" w:rsidRDefault="00DC231B" w:rsidP="00DC231B">
      <w:pPr>
        <w:pStyle w:val="ListParagraph"/>
        <w:numPr>
          <w:ilvl w:val="0"/>
          <w:numId w:val="25"/>
        </w:numPr>
      </w:pPr>
      <w:r>
        <w:t xml:space="preserve">product categories, </w:t>
      </w:r>
    </w:p>
    <w:p w14:paraId="42852A43" w14:textId="77777777" w:rsidR="00DC231B" w:rsidRDefault="00DC231B" w:rsidP="00DC231B">
      <w:pPr>
        <w:pStyle w:val="ListParagraph"/>
        <w:numPr>
          <w:ilvl w:val="0"/>
          <w:numId w:val="25"/>
        </w:numPr>
      </w:pPr>
      <w:r>
        <w:t xml:space="preserve">product attributes and </w:t>
      </w:r>
    </w:p>
    <w:p w14:paraId="391D00C3" w14:textId="77777777" w:rsidR="00DC231B" w:rsidRDefault="00DC231B" w:rsidP="00DC231B">
      <w:pPr>
        <w:pStyle w:val="ListParagraph"/>
        <w:numPr>
          <w:ilvl w:val="0"/>
          <w:numId w:val="25"/>
        </w:numPr>
      </w:pPr>
      <w:r>
        <w:t>possible attribute terms</w:t>
      </w:r>
      <w:r w:rsidR="00703091">
        <w:t xml:space="preserve"> to the system.</w:t>
      </w:r>
      <w:r w:rsidR="00E02BD7">
        <w:t xml:space="preserve"> </w:t>
      </w:r>
    </w:p>
    <w:p w14:paraId="5DC1511C" w14:textId="527EDCEE" w:rsidR="00DC231B" w:rsidRDefault="00DC231B" w:rsidP="00DC231B">
      <w:pPr>
        <w:pStyle w:val="ListParagraph"/>
        <w:numPr>
          <w:ilvl w:val="0"/>
          <w:numId w:val="25"/>
        </w:numPr>
      </w:pPr>
      <w:r>
        <w:t>customers</w:t>
      </w:r>
    </w:p>
    <w:p w14:paraId="78C3B02C" w14:textId="094957FE" w:rsidR="00DC231B" w:rsidRDefault="00DC231B" w:rsidP="00DC231B">
      <w:pPr>
        <w:pStyle w:val="ListParagraph"/>
        <w:numPr>
          <w:ilvl w:val="0"/>
          <w:numId w:val="25"/>
        </w:numPr>
      </w:pPr>
      <w:r>
        <w:t>orders</w:t>
      </w:r>
    </w:p>
    <w:p w14:paraId="19AA48B0" w14:textId="639ABFF5" w:rsidR="00E02BD7" w:rsidRDefault="00DC231B" w:rsidP="00DC231B">
      <w:r>
        <w:t>This is done u</w:t>
      </w:r>
      <w:r w:rsidR="00E02BD7">
        <w:t xml:space="preserve">sing the </w:t>
      </w:r>
      <w:proofErr w:type="spellStart"/>
      <w:r w:rsidR="00E02BD7">
        <w:t>WooSettings</w:t>
      </w:r>
      <w:proofErr w:type="spellEnd"/>
      <w:r w:rsidR="00E02BD7">
        <w:t xml:space="preserve"> table.</w:t>
      </w:r>
    </w:p>
    <w:p w14:paraId="4BB66C35" w14:textId="6CC78E08" w:rsidR="00E02BD7" w:rsidRDefault="00B36777" w:rsidP="00703091">
      <w:r>
        <w:t>Options:</w:t>
      </w:r>
    </w:p>
    <w:p w14:paraId="3EA0CA9C" w14:textId="0107392D" w:rsidR="00B36777" w:rsidRDefault="006622EC" w:rsidP="006622EC">
      <w:pPr>
        <w:pStyle w:val="ListParagraph"/>
        <w:numPr>
          <w:ilvl w:val="0"/>
          <w:numId w:val="14"/>
        </w:numPr>
      </w:pPr>
      <w:r>
        <w:t>API settings (URL/IS HTTPS/</w:t>
      </w:r>
      <w:proofErr w:type="spellStart"/>
      <w:r>
        <w:t>QueryPrefixes</w:t>
      </w:r>
      <w:proofErr w:type="spellEnd"/>
      <w:r>
        <w:t>/</w:t>
      </w:r>
      <w:proofErr w:type="spellStart"/>
      <w:r>
        <w:t>CustomerKey</w:t>
      </w:r>
      <w:proofErr w:type="spellEnd"/>
      <w:r>
        <w:t>/</w:t>
      </w:r>
      <w:proofErr w:type="spellStart"/>
      <w:r>
        <w:t>CustomerSecret</w:t>
      </w:r>
      <w:proofErr w:type="spellEnd"/>
    </w:p>
    <w:p w14:paraId="0D29331D" w14:textId="7663886B" w:rsidR="008E1558" w:rsidRDefault="008E1558" w:rsidP="006622EC">
      <w:pPr>
        <w:pStyle w:val="ListParagraph"/>
        <w:numPr>
          <w:ilvl w:val="0"/>
          <w:numId w:val="14"/>
        </w:numPr>
      </w:pPr>
      <w:r>
        <w:t>Import of:</w:t>
      </w:r>
    </w:p>
    <w:p w14:paraId="63755DD1" w14:textId="7642FD51" w:rsidR="008E1558" w:rsidRDefault="008E1558" w:rsidP="008E1558">
      <w:pPr>
        <w:pStyle w:val="ListParagraph"/>
        <w:numPr>
          <w:ilvl w:val="1"/>
          <w:numId w:val="14"/>
        </w:numPr>
      </w:pPr>
      <w:r>
        <w:t>Categories (</w:t>
      </w:r>
      <w:r w:rsidRPr="008E1558">
        <w:rPr>
          <w:b/>
          <w:bCs/>
        </w:rPr>
        <w:t>true</w:t>
      </w:r>
      <w:r>
        <w:t>/false)</w:t>
      </w:r>
    </w:p>
    <w:p w14:paraId="02FD043D" w14:textId="68F10DF0" w:rsidR="008E1558" w:rsidRDefault="00AC56ED" w:rsidP="008E1558">
      <w:pPr>
        <w:pStyle w:val="ListParagraph"/>
        <w:numPr>
          <w:ilvl w:val="1"/>
          <w:numId w:val="14"/>
        </w:numPr>
      </w:pPr>
      <w:r>
        <w:t>Attributes</w:t>
      </w:r>
      <w:r w:rsidR="008E1558">
        <w:t xml:space="preserve"> (</w:t>
      </w:r>
      <w:r w:rsidR="008E1558" w:rsidRPr="008E1558">
        <w:rPr>
          <w:b/>
          <w:bCs/>
        </w:rPr>
        <w:t>true</w:t>
      </w:r>
      <w:r w:rsidR="008E1558">
        <w:t>/false)</w:t>
      </w:r>
    </w:p>
    <w:p w14:paraId="02B0A6E1" w14:textId="387D1AF9" w:rsidR="00AC56ED" w:rsidRDefault="00AC56ED" w:rsidP="00AC56ED">
      <w:pPr>
        <w:pStyle w:val="ListParagraph"/>
        <w:numPr>
          <w:ilvl w:val="1"/>
          <w:numId w:val="14"/>
        </w:numPr>
      </w:pPr>
      <w:r>
        <w:t>Map Varieties (</w:t>
      </w:r>
      <w:r w:rsidRPr="008E1558">
        <w:rPr>
          <w:b/>
          <w:bCs/>
        </w:rPr>
        <w:t>true</w:t>
      </w:r>
      <w:r>
        <w:t>/false)</w:t>
      </w:r>
    </w:p>
    <w:p w14:paraId="20ADF17A" w14:textId="60C3ABDE" w:rsidR="008E1558" w:rsidRDefault="001C1062" w:rsidP="008E1558">
      <w:pPr>
        <w:pStyle w:val="ListParagraph"/>
        <w:numPr>
          <w:ilvl w:val="1"/>
          <w:numId w:val="14"/>
        </w:numPr>
      </w:pPr>
      <w:r>
        <w:t>Only in stock (</w:t>
      </w:r>
      <w:r w:rsidRPr="001C1062">
        <w:rPr>
          <w:b/>
          <w:bCs/>
        </w:rPr>
        <w:t>true</w:t>
      </w:r>
      <w:r>
        <w:t>/false)</w:t>
      </w:r>
    </w:p>
    <w:p w14:paraId="4DA54967" w14:textId="2D7824BC" w:rsidR="001C1062" w:rsidRDefault="00DD43FE" w:rsidP="008E1558">
      <w:pPr>
        <w:pStyle w:val="ListParagraph"/>
        <w:numPr>
          <w:ilvl w:val="1"/>
          <w:numId w:val="14"/>
        </w:numPr>
      </w:pPr>
      <w:r>
        <w:t>Include item quantities (true/</w:t>
      </w:r>
      <w:r w:rsidRPr="00DD43FE">
        <w:rPr>
          <w:b/>
          <w:bCs/>
        </w:rPr>
        <w:t>false</w:t>
      </w:r>
      <w:r>
        <w:t>)</w:t>
      </w:r>
    </w:p>
    <w:p w14:paraId="6E0AAF37" w14:textId="50EF7504" w:rsidR="007F5A79" w:rsidRDefault="007F5A79" w:rsidP="007F5A79">
      <w:pPr>
        <w:pStyle w:val="Heading2"/>
      </w:pPr>
      <w:r>
        <w:t>Categories</w:t>
      </w:r>
    </w:p>
    <w:p w14:paraId="09D59B8E" w14:textId="6F20DBCF" w:rsidR="009E0644" w:rsidRDefault="009E0644" w:rsidP="00195FCD">
      <w:r>
        <w:t xml:space="preserve">First need to import </w:t>
      </w:r>
      <w:r w:rsidR="008E5CAD">
        <w:t>categories</w:t>
      </w:r>
      <w:r w:rsidR="00DC231B">
        <w:t xml:space="preserve"> that will map to our category lookups</w:t>
      </w:r>
    </w:p>
    <w:p w14:paraId="369FB9C1" w14:textId="3A2935F6" w:rsidR="005318C0" w:rsidRDefault="006E6828" w:rsidP="00195FCD">
      <w:pPr>
        <w:rPr>
          <w:rFonts w:ascii="Helvetica" w:hAnsi="Helvetica"/>
          <w:color w:val="505050"/>
          <w:sz w:val="18"/>
          <w:szCs w:val="18"/>
          <w:shd w:val="clear" w:color="auto" w:fill="FFFFFF"/>
        </w:rPr>
      </w:pPr>
      <w:hyperlink r:id="rId12" w:history="1">
        <w:r w:rsidR="005318C0" w:rsidRPr="00B65BAC">
          <w:rPr>
            <w:rStyle w:val="Hyperlink"/>
            <w:rFonts w:ascii="Helvetica" w:hAnsi="Helvetica"/>
            <w:sz w:val="18"/>
            <w:szCs w:val="18"/>
            <w:shd w:val="clear" w:color="auto" w:fill="FFFFFF"/>
          </w:rPr>
          <w:t>https://www.quaffee.com/wp-json/wc/v3/products/categories</w:t>
        </w:r>
      </w:hyperlink>
    </w:p>
    <w:p w14:paraId="0D2F9003" w14:textId="6C15447F" w:rsidR="005318C0" w:rsidRDefault="005318C0" w:rsidP="00195FCD">
      <w:r w:rsidRPr="005318C0">
        <w:t>From there we</w:t>
      </w:r>
      <w:r>
        <w:t xml:space="preserve"> can create a list </w:t>
      </w:r>
      <w:r w:rsidR="00543806">
        <w:t xml:space="preserve">of </w:t>
      </w:r>
      <w:r w:rsidR="00DC231B">
        <w:t xml:space="preserve">possible </w:t>
      </w:r>
      <w:r w:rsidR="00543806">
        <w:t>item categories</w:t>
      </w:r>
      <w:r w:rsidR="00AC0C15">
        <w:t>. These are used in the items mapping</w:t>
      </w:r>
      <w:r w:rsidR="0054405D">
        <w:t>. Only those that are imported can be used</w:t>
      </w:r>
      <w:r w:rsidR="00DC231B">
        <w:t>…..</w:t>
      </w:r>
    </w:p>
    <w:p w14:paraId="3D2C165D" w14:textId="77777777" w:rsidR="005203B1" w:rsidRDefault="005203B1" w:rsidP="005203B1">
      <w:pPr>
        <w:pStyle w:val="Heading4"/>
      </w:pPr>
      <w:r>
        <w:t>What Woo Gives Us:</w:t>
      </w:r>
    </w:p>
    <w:tbl>
      <w:tblPr>
        <w:tblStyle w:val="GridTable1Light-Accent1"/>
        <w:tblW w:w="0" w:type="auto"/>
        <w:tblLook w:val="04A0" w:firstRow="1" w:lastRow="0" w:firstColumn="1" w:lastColumn="0" w:noHBand="0" w:noVBand="1"/>
      </w:tblPr>
      <w:tblGrid>
        <w:gridCol w:w="1252"/>
        <w:gridCol w:w="797"/>
        <w:gridCol w:w="8407"/>
      </w:tblGrid>
      <w:tr w:rsidR="005203B1" w14:paraId="636361B4"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C1B4" w14:textId="77777777" w:rsidR="005203B1" w:rsidRPr="0068024C" w:rsidRDefault="005203B1" w:rsidP="00CC2FEC">
            <w:pPr>
              <w:rPr>
                <w:rFonts w:cs="Segoe UI"/>
                <w:color w:val="333333"/>
                <w:sz w:val="20"/>
                <w:szCs w:val="20"/>
              </w:rPr>
            </w:pPr>
            <w:r w:rsidRPr="0068024C">
              <w:rPr>
                <w:rFonts w:cs="Segoe UI"/>
                <w:b w:val="0"/>
                <w:bCs w:val="0"/>
                <w:color w:val="333333"/>
                <w:sz w:val="20"/>
                <w:szCs w:val="20"/>
              </w:rPr>
              <w:t>Attribute</w:t>
            </w:r>
          </w:p>
        </w:tc>
        <w:tc>
          <w:tcPr>
            <w:tcW w:w="0" w:type="auto"/>
            <w:hideMark/>
          </w:tcPr>
          <w:p w14:paraId="6AAE010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Type</w:t>
            </w:r>
          </w:p>
        </w:tc>
        <w:tc>
          <w:tcPr>
            <w:tcW w:w="0" w:type="auto"/>
            <w:hideMark/>
          </w:tcPr>
          <w:p w14:paraId="3069BC2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Description</w:t>
            </w:r>
          </w:p>
        </w:tc>
      </w:tr>
      <w:tr w:rsidR="005203B1" w14:paraId="6ED17079"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6A8322B" w14:textId="77777777" w:rsidR="005203B1" w:rsidRPr="0068024C" w:rsidRDefault="005203B1" w:rsidP="00CC2FEC">
            <w:pPr>
              <w:rPr>
                <w:rFonts w:cs="Segoe UI"/>
                <w:b w:val="0"/>
                <w:bCs w:val="0"/>
                <w:color w:val="333333"/>
                <w:sz w:val="20"/>
                <w:szCs w:val="20"/>
              </w:rPr>
            </w:pPr>
            <w:r w:rsidRPr="0068024C">
              <w:rPr>
                <w:rStyle w:val="HTMLCode"/>
                <w:rFonts w:asciiTheme="minorHAnsi" w:eastAsiaTheme="minorHAnsi" w:hAnsiTheme="minorHAnsi"/>
                <w:color w:val="333333"/>
              </w:rPr>
              <w:t>id</w:t>
            </w:r>
          </w:p>
        </w:tc>
        <w:tc>
          <w:tcPr>
            <w:tcW w:w="0" w:type="auto"/>
            <w:hideMark/>
          </w:tcPr>
          <w:p w14:paraId="2D999E86"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79633ABD"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 xml:space="preserve">Unique identifier for the resource. </w:t>
            </w:r>
            <w:r w:rsidRPr="0068024C">
              <w:rPr>
                <w:rStyle w:val="WooNoteChar"/>
              </w:rPr>
              <w:t>(read-only)</w:t>
            </w:r>
          </w:p>
        </w:tc>
      </w:tr>
      <w:tr w:rsidR="005203B1" w14:paraId="1340E27D"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3D4D00F"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name</w:t>
            </w:r>
          </w:p>
        </w:tc>
        <w:tc>
          <w:tcPr>
            <w:tcW w:w="0" w:type="auto"/>
            <w:hideMark/>
          </w:tcPr>
          <w:p w14:paraId="463EC443" w14:textId="0293EA34" w:rsidR="005203B1" w:rsidRPr="0068024C" w:rsidRDefault="00DC231B"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w:t>
            </w:r>
            <w:r w:rsidR="005203B1" w:rsidRPr="0068024C">
              <w:rPr>
                <w:rFonts w:cs="Segoe UI"/>
                <w:color w:val="333333"/>
                <w:sz w:val="20"/>
                <w:szCs w:val="20"/>
              </w:rPr>
              <w:t>tring</w:t>
            </w:r>
          </w:p>
        </w:tc>
        <w:tc>
          <w:tcPr>
            <w:tcW w:w="0" w:type="auto"/>
            <w:hideMark/>
          </w:tcPr>
          <w:p w14:paraId="70FC1F12"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 xml:space="preserve">Category name. </w:t>
            </w:r>
            <w:r w:rsidRPr="0068024C">
              <w:rPr>
                <w:rStyle w:val="WooNoteChar"/>
              </w:rPr>
              <w:t>(mandatory)</w:t>
            </w:r>
          </w:p>
        </w:tc>
      </w:tr>
      <w:tr w:rsidR="005203B1" w14:paraId="411CCB6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3B3D8D15"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slug</w:t>
            </w:r>
          </w:p>
        </w:tc>
        <w:tc>
          <w:tcPr>
            <w:tcW w:w="0" w:type="auto"/>
            <w:hideMark/>
          </w:tcPr>
          <w:p w14:paraId="435A36E5" w14:textId="497666BB" w:rsidR="005203B1" w:rsidRPr="0068024C" w:rsidRDefault="00DC231B"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w:t>
            </w:r>
            <w:r w:rsidR="005203B1" w:rsidRPr="0068024C">
              <w:rPr>
                <w:rFonts w:cs="Segoe UI"/>
                <w:color w:val="333333"/>
                <w:sz w:val="20"/>
                <w:szCs w:val="20"/>
              </w:rPr>
              <w:t>tring</w:t>
            </w:r>
          </w:p>
        </w:tc>
        <w:tc>
          <w:tcPr>
            <w:tcW w:w="0" w:type="auto"/>
            <w:hideMark/>
          </w:tcPr>
          <w:p w14:paraId="76F8C7FA"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An alphanumeric identifier for the resource unique to its type.</w:t>
            </w:r>
          </w:p>
        </w:tc>
      </w:tr>
      <w:tr w:rsidR="005203B1" w14:paraId="6B2848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8B381B1"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parent</w:t>
            </w:r>
          </w:p>
        </w:tc>
        <w:tc>
          <w:tcPr>
            <w:tcW w:w="0" w:type="auto"/>
            <w:hideMark/>
          </w:tcPr>
          <w:p w14:paraId="698305EA"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6286DF10"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The ID for the parent of the resource.</w:t>
            </w:r>
          </w:p>
        </w:tc>
      </w:tr>
      <w:tr w:rsidR="005203B1" w14:paraId="268E78D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37AA7DE"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description</w:t>
            </w:r>
          </w:p>
        </w:tc>
        <w:tc>
          <w:tcPr>
            <w:tcW w:w="0" w:type="auto"/>
            <w:hideMark/>
          </w:tcPr>
          <w:p w14:paraId="1386AE37" w14:textId="3CE2C546" w:rsidR="005203B1" w:rsidRPr="0068024C" w:rsidRDefault="00DC231B"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w:t>
            </w:r>
            <w:r w:rsidR="005203B1" w:rsidRPr="0068024C">
              <w:rPr>
                <w:rFonts w:cs="Segoe UI"/>
                <w:color w:val="333333"/>
                <w:sz w:val="20"/>
                <w:szCs w:val="20"/>
              </w:rPr>
              <w:t>tring</w:t>
            </w:r>
          </w:p>
        </w:tc>
        <w:tc>
          <w:tcPr>
            <w:tcW w:w="0" w:type="auto"/>
            <w:hideMark/>
          </w:tcPr>
          <w:p w14:paraId="30D64128"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HTML description of the resource.</w:t>
            </w:r>
          </w:p>
        </w:tc>
      </w:tr>
      <w:tr w:rsidR="005203B1" w14:paraId="60220D3B"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BDC93C"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display</w:t>
            </w:r>
          </w:p>
        </w:tc>
        <w:tc>
          <w:tcPr>
            <w:tcW w:w="0" w:type="auto"/>
            <w:hideMark/>
          </w:tcPr>
          <w:p w14:paraId="05DDDE70" w14:textId="1BA38BA4" w:rsidR="005203B1" w:rsidRPr="0068024C" w:rsidRDefault="00DC231B"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w:t>
            </w:r>
            <w:r w:rsidR="005203B1" w:rsidRPr="0068024C">
              <w:rPr>
                <w:rFonts w:cs="Segoe UI"/>
                <w:color w:val="333333"/>
                <w:sz w:val="20"/>
                <w:szCs w:val="20"/>
              </w:rPr>
              <w:t>tring</w:t>
            </w:r>
          </w:p>
        </w:tc>
        <w:tc>
          <w:tcPr>
            <w:tcW w:w="0" w:type="auto"/>
            <w:hideMark/>
          </w:tcPr>
          <w:p w14:paraId="2BAB27C9" w14:textId="2E3E98F3"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Category archive display type. Options: </w:t>
            </w:r>
            <w:r w:rsidRPr="0068024C">
              <w:rPr>
                <w:rStyle w:val="HTMLCode"/>
                <w:rFonts w:asciiTheme="minorHAnsi" w:eastAsiaTheme="minorHAnsi" w:hAnsiTheme="minorHAnsi"/>
                <w:color w:val="333333"/>
              </w:rPr>
              <w:t>default</w:t>
            </w:r>
            <w:r w:rsidRPr="0068024C">
              <w:rPr>
                <w:rFonts w:cs="Segoe UI"/>
                <w:color w:val="333333"/>
                <w:sz w:val="20"/>
                <w:szCs w:val="20"/>
              </w:rPr>
              <w:t>, </w:t>
            </w:r>
            <w:r w:rsidRPr="0068024C">
              <w:rPr>
                <w:rStyle w:val="HTMLCode"/>
                <w:rFonts w:asciiTheme="minorHAnsi" w:eastAsiaTheme="minorHAnsi" w:hAnsiTheme="minorHAnsi"/>
                <w:color w:val="333333"/>
              </w:rPr>
              <w:t>products</w:t>
            </w:r>
            <w:r w:rsidRPr="0068024C">
              <w:rPr>
                <w:rFonts w:cs="Segoe UI"/>
                <w:color w:val="333333"/>
                <w:sz w:val="20"/>
                <w:szCs w:val="20"/>
              </w:rPr>
              <w:t>, </w:t>
            </w:r>
            <w:r w:rsidRPr="0068024C">
              <w:rPr>
                <w:rStyle w:val="HTMLCode"/>
                <w:rFonts w:asciiTheme="minorHAnsi" w:eastAsiaTheme="minorHAnsi" w:hAnsiTheme="minorHAnsi"/>
                <w:color w:val="333333"/>
              </w:rPr>
              <w:t>subcategories</w:t>
            </w:r>
            <w:r w:rsidRPr="0068024C">
              <w:rPr>
                <w:rFonts w:cs="Segoe UI"/>
                <w:color w:val="333333"/>
                <w:sz w:val="20"/>
                <w:szCs w:val="20"/>
              </w:rPr>
              <w:t> and </w:t>
            </w:r>
            <w:r w:rsidRPr="0068024C">
              <w:rPr>
                <w:rStyle w:val="HTMLCode"/>
                <w:rFonts w:asciiTheme="minorHAnsi" w:eastAsiaTheme="minorHAnsi" w:hAnsiTheme="minorHAnsi"/>
                <w:color w:val="333333"/>
              </w:rPr>
              <w:t>both</w:t>
            </w:r>
            <w:r w:rsidRPr="0068024C">
              <w:rPr>
                <w:rFonts w:cs="Segoe UI"/>
                <w:color w:val="333333"/>
                <w:sz w:val="20"/>
                <w:szCs w:val="20"/>
              </w:rPr>
              <w:t>. Defaul</w:t>
            </w:r>
            <w:r w:rsidR="00DC231B">
              <w:rPr>
                <w:rFonts w:cs="Segoe UI"/>
                <w:color w:val="333333"/>
                <w:sz w:val="20"/>
                <w:szCs w:val="20"/>
              </w:rPr>
              <w:t>1</w:t>
            </w:r>
            <w:r w:rsidRPr="0068024C">
              <w:rPr>
                <w:rFonts w:cs="Segoe UI"/>
                <w:color w:val="333333"/>
                <w:sz w:val="20"/>
                <w:szCs w:val="20"/>
              </w:rPr>
              <w:t>t is </w:t>
            </w:r>
            <w:r w:rsidRPr="0068024C">
              <w:rPr>
                <w:rStyle w:val="HTMLCode"/>
                <w:rFonts w:asciiTheme="minorHAnsi" w:eastAsiaTheme="minorHAnsi" w:hAnsiTheme="minorHAnsi"/>
                <w:color w:val="333333"/>
              </w:rPr>
              <w:t>default</w:t>
            </w:r>
            <w:r w:rsidRPr="0068024C">
              <w:rPr>
                <w:rFonts w:cs="Segoe UI"/>
                <w:color w:val="333333"/>
                <w:sz w:val="20"/>
                <w:szCs w:val="20"/>
              </w:rPr>
              <w:t>.</w:t>
            </w:r>
          </w:p>
        </w:tc>
      </w:tr>
      <w:tr w:rsidR="005203B1" w14:paraId="10630806"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56267A7"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image</w:t>
            </w:r>
          </w:p>
        </w:tc>
        <w:tc>
          <w:tcPr>
            <w:tcW w:w="0" w:type="auto"/>
            <w:hideMark/>
          </w:tcPr>
          <w:p w14:paraId="7B2F35A0"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object</w:t>
            </w:r>
          </w:p>
        </w:tc>
        <w:tc>
          <w:tcPr>
            <w:tcW w:w="0" w:type="auto"/>
            <w:hideMark/>
          </w:tcPr>
          <w:p w14:paraId="5D2931A9"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mage data. See </w:t>
            </w:r>
            <w:hyperlink r:id="rId13" w:anchor="product-category-image-properties" w:history="1">
              <w:r w:rsidRPr="0068024C">
                <w:rPr>
                  <w:rStyle w:val="Hyperlink"/>
                  <w:rFonts w:cs="Segoe UI"/>
                  <w:color w:val="804877"/>
                  <w:sz w:val="20"/>
                  <w:szCs w:val="20"/>
                  <w:u w:val="none"/>
                </w:rPr>
                <w:t>Product category - Image properties</w:t>
              </w:r>
            </w:hyperlink>
          </w:p>
        </w:tc>
      </w:tr>
      <w:tr w:rsidR="005203B1" w14:paraId="1CEB899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3789AC" w14:textId="77777777" w:rsidR="005203B1" w:rsidRPr="0068024C" w:rsidRDefault="005203B1" w:rsidP="00CC2FEC">
            <w:pPr>
              <w:rPr>
                <w:rFonts w:cs="Segoe UI"/>
                <w:color w:val="333333"/>
                <w:sz w:val="20"/>
                <w:szCs w:val="20"/>
              </w:rPr>
            </w:pPr>
            <w:proofErr w:type="spellStart"/>
            <w:r w:rsidRPr="0068024C">
              <w:rPr>
                <w:rStyle w:val="HTMLCode"/>
                <w:rFonts w:asciiTheme="minorHAnsi" w:eastAsiaTheme="minorHAnsi" w:hAnsiTheme="minorHAnsi"/>
                <w:color w:val="333333"/>
              </w:rPr>
              <w:t>menu_order</w:t>
            </w:r>
            <w:proofErr w:type="spellEnd"/>
          </w:p>
        </w:tc>
        <w:tc>
          <w:tcPr>
            <w:tcW w:w="0" w:type="auto"/>
            <w:hideMark/>
          </w:tcPr>
          <w:p w14:paraId="67A96DDD"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69E8A414"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Menu order, used to custom sort the resource.</w:t>
            </w:r>
          </w:p>
        </w:tc>
      </w:tr>
      <w:tr w:rsidR="005203B1" w14:paraId="050DEEF7"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309C557"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count</w:t>
            </w:r>
          </w:p>
        </w:tc>
        <w:tc>
          <w:tcPr>
            <w:tcW w:w="0" w:type="auto"/>
            <w:hideMark/>
          </w:tcPr>
          <w:p w14:paraId="78E45486"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6A8B822D"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Number of published products for the resource.</w:t>
            </w:r>
            <w:r w:rsidRPr="0068024C">
              <w:rPr>
                <w:rFonts w:cs="Segoe UI"/>
                <w:b/>
                <w:bCs/>
                <w:caps/>
                <w:color w:val="999999"/>
                <w:sz w:val="20"/>
                <w:szCs w:val="20"/>
                <w:shd w:val="clear" w:color="auto" w:fill="EFEFEF"/>
              </w:rPr>
              <w:t xml:space="preserve"> </w:t>
            </w:r>
            <w:r w:rsidRPr="0068024C">
              <w:rPr>
                <w:rStyle w:val="WooNoteChar"/>
              </w:rPr>
              <w:t>(read-only)</w:t>
            </w:r>
          </w:p>
        </w:tc>
      </w:tr>
    </w:tbl>
    <w:p w14:paraId="02951B74" w14:textId="77777777" w:rsidR="005203B1" w:rsidRPr="006F3559" w:rsidRDefault="005203B1" w:rsidP="005203B1"/>
    <w:p w14:paraId="2D4ADA94" w14:textId="41123760" w:rsidR="005203B1" w:rsidRDefault="005203B1" w:rsidP="005203B1">
      <w:pPr>
        <w:pStyle w:val="Heading4"/>
      </w:pPr>
      <w:r>
        <w:t xml:space="preserve">Our </w:t>
      </w:r>
      <w:r w:rsidR="000A5780">
        <w:t xml:space="preserve">Lookup </w:t>
      </w:r>
      <w:r>
        <w:t xml:space="preserve">class </w:t>
      </w:r>
    </w:p>
    <w:tbl>
      <w:tblPr>
        <w:tblStyle w:val="GridTable1Light-Accent5"/>
        <w:tblW w:w="0" w:type="auto"/>
        <w:tblLook w:val="04A0" w:firstRow="1" w:lastRow="0" w:firstColumn="1" w:lastColumn="0" w:noHBand="0" w:noVBand="1"/>
      </w:tblPr>
      <w:tblGrid>
        <w:gridCol w:w="2306"/>
        <w:gridCol w:w="1190"/>
        <w:gridCol w:w="6330"/>
      </w:tblGrid>
      <w:tr w:rsidR="005203B1" w:rsidRPr="00FC38FF" w14:paraId="3574C6A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02467" w14:textId="77777777" w:rsidR="005203B1" w:rsidRPr="00FC38FF" w:rsidRDefault="005203B1" w:rsidP="00CC2FEC">
            <w:r w:rsidRPr="001524E3">
              <w:t>Field name</w:t>
            </w:r>
          </w:p>
        </w:tc>
        <w:tc>
          <w:tcPr>
            <w:tcW w:w="0" w:type="auto"/>
          </w:tcPr>
          <w:p w14:paraId="1F715C96"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5AF99FD0"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Notes</w:t>
            </w:r>
          </w:p>
        </w:tc>
      </w:tr>
      <w:tr w:rsidR="005203B1" w:rsidRPr="00FC38FF" w14:paraId="113A024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BF6CC10" w14:textId="36D9455F" w:rsidR="005203B1" w:rsidRPr="00FC38FF" w:rsidRDefault="005203B1" w:rsidP="00CC2FEC">
            <w:proofErr w:type="spellStart"/>
            <w:r w:rsidRPr="00FC38FF">
              <w:t>Item</w:t>
            </w:r>
            <w:r>
              <w:t>C</w:t>
            </w:r>
            <w:r w:rsidRPr="00FC38FF">
              <w:t>ategory</w:t>
            </w:r>
            <w:r w:rsidR="00987456">
              <w:t>Lookup</w:t>
            </w:r>
            <w:r>
              <w:t>I</w:t>
            </w:r>
            <w:r w:rsidRPr="00FC38FF">
              <w:t>d</w:t>
            </w:r>
            <w:proofErr w:type="spellEnd"/>
          </w:p>
        </w:tc>
        <w:tc>
          <w:tcPr>
            <w:tcW w:w="0" w:type="auto"/>
          </w:tcPr>
          <w:p w14:paraId="25FF6D43" w14:textId="6C5E9DA2" w:rsidR="005203B1" w:rsidRPr="00FC38FF" w:rsidRDefault="00987456" w:rsidP="00CC2FEC">
            <w:pPr>
              <w:cnfStyle w:val="000000000000" w:firstRow="0" w:lastRow="0" w:firstColumn="0" w:lastColumn="0" w:oddVBand="0" w:evenVBand="0" w:oddHBand="0" w:evenHBand="0" w:firstRowFirstColumn="0" w:firstRowLastColumn="0" w:lastRowFirstColumn="0" w:lastRowLastColumn="0"/>
            </w:pPr>
            <w:r>
              <w:t>G</w:t>
            </w:r>
            <w:r w:rsidR="005203B1" w:rsidRPr="00FC38FF">
              <w:t xml:space="preserve">uid </w:t>
            </w:r>
          </w:p>
        </w:tc>
        <w:tc>
          <w:tcPr>
            <w:tcW w:w="0" w:type="auto"/>
          </w:tcPr>
          <w:p w14:paraId="530F68F3"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p>
        </w:tc>
      </w:tr>
      <w:tr w:rsidR="005203B1" w:rsidRPr="00FC38FF" w14:paraId="0A0FCF99"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9771D82" w14:textId="5F3F0D3C" w:rsidR="005203B1" w:rsidRPr="00FC38FF" w:rsidRDefault="005203B1" w:rsidP="00CC2FEC">
            <w:proofErr w:type="spellStart"/>
            <w:r>
              <w:t>C</w:t>
            </w:r>
            <w:r w:rsidRPr="00FC38FF">
              <w:t>ategory</w:t>
            </w:r>
            <w:r>
              <w:t>N</w:t>
            </w:r>
            <w:r w:rsidRPr="00FC38FF">
              <w:t>ame</w:t>
            </w:r>
            <w:proofErr w:type="spellEnd"/>
          </w:p>
        </w:tc>
        <w:tc>
          <w:tcPr>
            <w:tcW w:w="0" w:type="auto"/>
          </w:tcPr>
          <w:p w14:paraId="69B406C0"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string(255)</w:t>
            </w:r>
          </w:p>
        </w:tc>
        <w:tc>
          <w:tcPr>
            <w:tcW w:w="0" w:type="auto"/>
          </w:tcPr>
          <w:p w14:paraId="3A73DDC6"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item category</w:t>
            </w:r>
          </w:p>
        </w:tc>
      </w:tr>
      <w:tr w:rsidR="005203B1" w:rsidRPr="00FC38FF" w14:paraId="2F76A197"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B9BCBD1" w14:textId="36523CC2" w:rsidR="005203B1" w:rsidRPr="00FC38FF" w:rsidRDefault="005203B1" w:rsidP="00CC2FEC">
            <w:proofErr w:type="spellStart"/>
            <w:r w:rsidRPr="00FC38FF">
              <w:t>Parent</w:t>
            </w:r>
            <w:r w:rsidR="00C44C1E">
              <w:t>C</w:t>
            </w:r>
            <w:r w:rsidRPr="00FC38FF">
              <w:t>ategory</w:t>
            </w:r>
            <w:r>
              <w:t>I</w:t>
            </w:r>
            <w:r w:rsidRPr="00FC38FF">
              <w:t>d</w:t>
            </w:r>
            <w:proofErr w:type="spellEnd"/>
          </w:p>
        </w:tc>
        <w:tc>
          <w:tcPr>
            <w:tcW w:w="0" w:type="auto"/>
          </w:tcPr>
          <w:p w14:paraId="42E6E359"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Guid?</w:t>
            </w:r>
          </w:p>
        </w:tc>
        <w:tc>
          <w:tcPr>
            <w:tcW w:w="0" w:type="auto"/>
          </w:tcPr>
          <w:p w14:paraId="2EAC9FAE"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w:t>
            </w:r>
            <w:proofErr w:type="spellStart"/>
            <w:r w:rsidRPr="00FC38FF">
              <w:t>foreignkey</w:t>
            </w:r>
            <w:proofErr w:type="spellEnd"/>
            <w:r w:rsidRPr="00FC38FF">
              <w:t>("</w:t>
            </w:r>
            <w:proofErr w:type="spellStart"/>
            <w:r w:rsidRPr="00FC38FF">
              <w:t>parentcategoryid</w:t>
            </w:r>
            <w:proofErr w:type="spellEnd"/>
            <w:r w:rsidRPr="00FC38FF">
              <w:t xml:space="preserve"> ")]</w:t>
            </w:r>
          </w:p>
        </w:tc>
      </w:tr>
      <w:tr w:rsidR="00DC231B" w:rsidRPr="00FC38FF" w14:paraId="268F59DF"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24134C59" w14:textId="326BE6AD" w:rsidR="00DC231B" w:rsidRPr="00FC38FF" w:rsidRDefault="00DC231B" w:rsidP="00CC2FEC">
            <w:proofErr w:type="spellStart"/>
            <w:r>
              <w:t>UsedForPrediction</w:t>
            </w:r>
            <w:proofErr w:type="spellEnd"/>
          </w:p>
        </w:tc>
        <w:tc>
          <w:tcPr>
            <w:tcW w:w="0" w:type="auto"/>
          </w:tcPr>
          <w:p w14:paraId="1364A6DC" w14:textId="08EAC538" w:rsidR="00DC231B" w:rsidRPr="00FC38FF" w:rsidRDefault="00DC231B" w:rsidP="00CC2FEC">
            <w:pPr>
              <w:cnfStyle w:val="000000000000" w:firstRow="0" w:lastRow="0" w:firstColumn="0" w:lastColumn="0" w:oddVBand="0" w:evenVBand="0" w:oddHBand="0" w:evenHBand="0" w:firstRowFirstColumn="0" w:firstRowLastColumn="0" w:lastRowFirstColumn="0" w:lastRowLastColumn="0"/>
            </w:pPr>
            <w:r>
              <w:t>Bool</w:t>
            </w:r>
          </w:p>
        </w:tc>
        <w:tc>
          <w:tcPr>
            <w:tcW w:w="0" w:type="auto"/>
          </w:tcPr>
          <w:p w14:paraId="17620610" w14:textId="66315F54" w:rsidR="00DC231B" w:rsidRPr="00FC38FF" w:rsidRDefault="00DC231B" w:rsidP="00CC2FEC">
            <w:pPr>
              <w:cnfStyle w:val="000000000000" w:firstRow="0" w:lastRow="0" w:firstColumn="0" w:lastColumn="0" w:oddVBand="0" w:evenVBand="0" w:oddHBand="0" w:evenHBand="0" w:firstRowFirstColumn="0" w:firstRowLastColumn="0" w:lastRowFirstColumn="0" w:lastRowLastColumn="0"/>
            </w:pPr>
            <w:r>
              <w:t>Is this category used for prediction</w:t>
            </w:r>
            <w:r w:rsidR="000D3369">
              <w:t xml:space="preserve"> – will need to be user </w:t>
            </w:r>
            <w:proofErr w:type="spellStart"/>
            <w:r w:rsidR="000D3369">
              <w:t>editted</w:t>
            </w:r>
            <w:proofErr w:type="spellEnd"/>
          </w:p>
        </w:tc>
      </w:tr>
      <w:tr w:rsidR="005B1E55" w:rsidRPr="00FC38FF" w14:paraId="5DA381A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76CA7F4" w14:textId="3CBBEB46" w:rsidR="005B1E55" w:rsidRDefault="005B1E55" w:rsidP="00CC2FEC">
            <w:proofErr w:type="spellStart"/>
            <w:r>
              <w:t>UoMBaseId</w:t>
            </w:r>
            <w:proofErr w:type="spellEnd"/>
          </w:p>
        </w:tc>
        <w:tc>
          <w:tcPr>
            <w:tcW w:w="0" w:type="auto"/>
          </w:tcPr>
          <w:p w14:paraId="3E740226" w14:textId="0551B8D6" w:rsidR="005B1E55" w:rsidRDefault="005B1E55" w:rsidP="00CC2FEC">
            <w:pPr>
              <w:cnfStyle w:val="000000000000" w:firstRow="0" w:lastRow="0" w:firstColumn="0" w:lastColumn="0" w:oddVBand="0" w:evenVBand="0" w:oddHBand="0" w:evenHBand="0" w:firstRowFirstColumn="0" w:firstRowLastColumn="0" w:lastRowFirstColumn="0" w:lastRowLastColumn="0"/>
            </w:pPr>
            <w:r>
              <w:t>Guid?</w:t>
            </w:r>
          </w:p>
        </w:tc>
        <w:tc>
          <w:tcPr>
            <w:tcW w:w="0" w:type="auto"/>
          </w:tcPr>
          <w:p w14:paraId="038342BA" w14:textId="5DFD3E22" w:rsidR="005B1E55" w:rsidRDefault="005B1E55" w:rsidP="00CC2FEC">
            <w:pPr>
              <w:cnfStyle w:val="000000000000" w:firstRow="0" w:lastRow="0" w:firstColumn="0" w:lastColumn="0" w:oddVBand="0" w:evenVBand="0" w:oddHBand="0" w:evenHBand="0" w:firstRowFirstColumn="0" w:firstRowLastColumn="0" w:lastRowFirstColumn="0" w:lastRowLastColumn="0"/>
            </w:pPr>
            <w:r>
              <w:t xml:space="preserve">Links to </w:t>
            </w:r>
            <w:proofErr w:type="spellStart"/>
            <w:r>
              <w:t>BaseUoM</w:t>
            </w:r>
            <w:proofErr w:type="spellEnd"/>
            <w:r>
              <w:t xml:space="preserve"> on </w:t>
            </w:r>
            <w:proofErr w:type="spellStart"/>
            <w:r>
              <w:t>ItemUoMLookup</w:t>
            </w:r>
            <w:proofErr w:type="spellEnd"/>
            <w:r w:rsidR="000D3369">
              <w:t xml:space="preserve"> – will need to be user </w:t>
            </w:r>
            <w:proofErr w:type="spellStart"/>
            <w:r w:rsidR="000D3369">
              <w:t>editted</w:t>
            </w:r>
            <w:proofErr w:type="spellEnd"/>
          </w:p>
        </w:tc>
      </w:tr>
      <w:tr w:rsidR="005203B1" w:rsidRPr="00FC38FF" w14:paraId="61ECE61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521ED5A" w14:textId="77777777" w:rsidR="005203B1" w:rsidRPr="00FC38FF" w:rsidRDefault="005203B1" w:rsidP="00CC2FEC">
            <w:r w:rsidRPr="00FC38FF">
              <w:t>Notes</w:t>
            </w:r>
          </w:p>
        </w:tc>
        <w:tc>
          <w:tcPr>
            <w:tcW w:w="0" w:type="auto"/>
          </w:tcPr>
          <w:p w14:paraId="319B8B2F"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String</w:t>
            </w:r>
          </w:p>
        </w:tc>
        <w:tc>
          <w:tcPr>
            <w:tcW w:w="0" w:type="auto"/>
          </w:tcPr>
          <w:p w14:paraId="37375CB9"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p>
        </w:tc>
      </w:tr>
      <w:tr w:rsidR="005203B1" w:rsidRPr="00FC38FF" w14:paraId="55B6359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8440C18" w14:textId="77777777" w:rsidR="005203B1" w:rsidRPr="00FC38FF" w:rsidRDefault="005203B1" w:rsidP="00CC2FEC">
            <w:proofErr w:type="spellStart"/>
            <w:r w:rsidRPr="00FC38FF">
              <w:t>Rowversion</w:t>
            </w:r>
            <w:proofErr w:type="spellEnd"/>
          </w:p>
        </w:tc>
        <w:tc>
          <w:tcPr>
            <w:tcW w:w="0" w:type="auto"/>
          </w:tcPr>
          <w:p w14:paraId="4590EBB4"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byte[]</w:t>
            </w:r>
          </w:p>
        </w:tc>
        <w:tc>
          <w:tcPr>
            <w:tcW w:w="0" w:type="auto"/>
          </w:tcPr>
          <w:p w14:paraId="63AF4350"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timestamp]</w:t>
            </w:r>
          </w:p>
        </w:tc>
      </w:tr>
    </w:tbl>
    <w:p w14:paraId="4A33DB45" w14:textId="77777777" w:rsidR="005203B1" w:rsidRDefault="005203B1" w:rsidP="005203B1">
      <w:pPr>
        <w:pStyle w:val="Heading4"/>
      </w:pPr>
    </w:p>
    <w:p w14:paraId="426FBCFC" w14:textId="77777777" w:rsidR="005203B1" w:rsidRDefault="005203B1" w:rsidP="005203B1">
      <w:pPr>
        <w:pStyle w:val="Heading4"/>
      </w:pPr>
      <w:r>
        <w:t>Mapping:</w:t>
      </w:r>
    </w:p>
    <w:p w14:paraId="4C308D42" w14:textId="78CFF4B7" w:rsidR="00BB6656" w:rsidRDefault="00352EF4" w:rsidP="00195FCD">
      <w:r>
        <w:t xml:space="preserve">The Table </w:t>
      </w:r>
      <w:proofErr w:type="spellStart"/>
      <w:r w:rsidRPr="00352EF4">
        <w:t>WooCategoryMap</w:t>
      </w:r>
      <w:r>
        <w:t>s</w:t>
      </w:r>
      <w:proofErr w:type="spellEnd"/>
      <w:r>
        <w:t xml:space="preserve"> stores the category information</w:t>
      </w:r>
      <w:r w:rsidR="00AC4ABE">
        <w:t>.</w:t>
      </w:r>
    </w:p>
    <w:tbl>
      <w:tblPr>
        <w:tblStyle w:val="GridTable1Light-Accent1"/>
        <w:tblW w:w="0" w:type="auto"/>
        <w:tblLook w:val="0420" w:firstRow="1" w:lastRow="0" w:firstColumn="0" w:lastColumn="0" w:noHBand="0" w:noVBand="1"/>
      </w:tblPr>
      <w:tblGrid>
        <w:gridCol w:w="2279"/>
        <w:gridCol w:w="1216"/>
        <w:gridCol w:w="6961"/>
      </w:tblGrid>
      <w:tr w:rsidR="00BB6656" w:rsidRPr="00AC4ABE" w14:paraId="6BAE07F1" w14:textId="77777777" w:rsidTr="00BB6656">
        <w:trPr>
          <w:cnfStyle w:val="100000000000" w:firstRow="1" w:lastRow="0" w:firstColumn="0" w:lastColumn="0" w:oddVBand="0" w:evenVBand="0" w:oddHBand="0" w:evenHBand="0" w:firstRowFirstColumn="0" w:firstRowLastColumn="0" w:lastRowFirstColumn="0" w:lastRowLastColumn="0"/>
        </w:trPr>
        <w:tc>
          <w:tcPr>
            <w:tcW w:w="0" w:type="auto"/>
          </w:tcPr>
          <w:p w14:paraId="0A4D4CD3" w14:textId="77777777" w:rsidR="00BB6656" w:rsidRPr="00AC4ABE" w:rsidRDefault="00BB6656" w:rsidP="00B6526F">
            <w:pPr>
              <w:rPr>
                <w:b w:val="0"/>
                <w:bCs w:val="0"/>
              </w:rPr>
            </w:pPr>
            <w:r w:rsidRPr="00AC4ABE">
              <w:t>Field</w:t>
            </w:r>
          </w:p>
        </w:tc>
        <w:tc>
          <w:tcPr>
            <w:tcW w:w="0" w:type="auto"/>
          </w:tcPr>
          <w:p w14:paraId="0E63616A" w14:textId="6BFE0D2F" w:rsidR="00BB6656" w:rsidRPr="00BB6656" w:rsidRDefault="00BB6656" w:rsidP="00B6526F">
            <w:r w:rsidRPr="00BB6656">
              <w:t>Type</w:t>
            </w:r>
          </w:p>
        </w:tc>
        <w:tc>
          <w:tcPr>
            <w:tcW w:w="0" w:type="auto"/>
          </w:tcPr>
          <w:p w14:paraId="5288F864" w14:textId="240FD4CC" w:rsidR="00BB6656" w:rsidRPr="00AC4ABE" w:rsidRDefault="00BB6656" w:rsidP="00B6526F">
            <w:pPr>
              <w:rPr>
                <w:b w:val="0"/>
                <w:bCs w:val="0"/>
              </w:rPr>
            </w:pPr>
            <w:proofErr w:type="spellStart"/>
            <w:r w:rsidRPr="00AC4ABE">
              <w:t>UsedFor</w:t>
            </w:r>
            <w:proofErr w:type="spellEnd"/>
          </w:p>
        </w:tc>
      </w:tr>
      <w:tr w:rsidR="00BB6656" w:rsidRPr="00AC4ABE" w14:paraId="36D52D94" w14:textId="77777777" w:rsidTr="00BB6656">
        <w:tc>
          <w:tcPr>
            <w:tcW w:w="0" w:type="auto"/>
          </w:tcPr>
          <w:p w14:paraId="0180D6F2" w14:textId="0C1DD79E" w:rsidR="00BB6656" w:rsidRPr="00E1722C" w:rsidRDefault="00BB6656" w:rsidP="00B6526F">
            <w:proofErr w:type="spellStart"/>
            <w:r w:rsidRPr="00E1722C">
              <w:t>WooCategoryMapId</w:t>
            </w:r>
            <w:proofErr w:type="spellEnd"/>
          </w:p>
        </w:tc>
        <w:tc>
          <w:tcPr>
            <w:tcW w:w="0" w:type="auto"/>
          </w:tcPr>
          <w:p w14:paraId="3F7E9AE1" w14:textId="31E7F7F9" w:rsidR="00BB6656" w:rsidRPr="00E1722C" w:rsidRDefault="00BB6656" w:rsidP="00B6526F">
            <w:r w:rsidRPr="00E1722C">
              <w:t>I</w:t>
            </w:r>
            <w:r w:rsidRPr="00E1722C">
              <w:t>nt</w:t>
            </w:r>
          </w:p>
        </w:tc>
        <w:tc>
          <w:tcPr>
            <w:tcW w:w="0" w:type="auto"/>
          </w:tcPr>
          <w:p w14:paraId="46C2B637" w14:textId="159CE80B" w:rsidR="00BB6656" w:rsidRPr="00E1722C" w:rsidRDefault="00BB6656" w:rsidP="00B6526F">
            <w:r w:rsidRPr="00E1722C">
              <w:t>Id field</w:t>
            </w:r>
          </w:p>
        </w:tc>
      </w:tr>
      <w:tr w:rsidR="00BB6656" w:rsidRPr="00AC4ABE" w14:paraId="45952704" w14:textId="77777777" w:rsidTr="00BB6656">
        <w:tc>
          <w:tcPr>
            <w:tcW w:w="0" w:type="auto"/>
          </w:tcPr>
          <w:p w14:paraId="3BC99D86" w14:textId="5EE24993" w:rsidR="00BB6656" w:rsidRPr="00AC4ABE" w:rsidRDefault="00BB6656" w:rsidP="00B6526F">
            <w:proofErr w:type="spellStart"/>
            <w:r w:rsidRPr="00615350">
              <w:t>WooCategoryID</w:t>
            </w:r>
            <w:proofErr w:type="spellEnd"/>
          </w:p>
        </w:tc>
        <w:tc>
          <w:tcPr>
            <w:tcW w:w="0" w:type="auto"/>
          </w:tcPr>
          <w:p w14:paraId="1B8A4380" w14:textId="724AB451" w:rsidR="00BB6656" w:rsidRDefault="00BB6656" w:rsidP="00B6526F">
            <w:r>
              <w:t>I</w:t>
            </w:r>
            <w:r>
              <w:t>nt</w:t>
            </w:r>
          </w:p>
        </w:tc>
        <w:tc>
          <w:tcPr>
            <w:tcW w:w="0" w:type="auto"/>
          </w:tcPr>
          <w:p w14:paraId="40ACF08D" w14:textId="77087C02" w:rsidR="00BB6656" w:rsidRPr="00AC4ABE" w:rsidRDefault="00BB6656" w:rsidP="00B6526F">
            <w:r>
              <w:t xml:space="preserve">To store the </w:t>
            </w:r>
            <w:proofErr w:type="spellStart"/>
            <w:r>
              <w:t>CategoryID</w:t>
            </w:r>
            <w:proofErr w:type="spellEnd"/>
            <w:r>
              <w:t xml:space="preserve">  that Woo returns</w:t>
            </w:r>
          </w:p>
        </w:tc>
      </w:tr>
      <w:tr w:rsidR="00BB6656" w:rsidRPr="00541124" w14:paraId="5415E1AA" w14:textId="77777777" w:rsidTr="00BB6656">
        <w:tc>
          <w:tcPr>
            <w:tcW w:w="0" w:type="auto"/>
          </w:tcPr>
          <w:p w14:paraId="2FB95D50" w14:textId="2C810735" w:rsidR="00BB6656" w:rsidRPr="00541124" w:rsidRDefault="00BB6656" w:rsidP="00B6526F">
            <w:pPr>
              <w:rPr>
                <w:strike/>
              </w:rPr>
            </w:pPr>
            <w:bookmarkStart w:id="0" w:name="_Hlk77678876"/>
            <w:proofErr w:type="spellStart"/>
            <w:r w:rsidRPr="00541124">
              <w:rPr>
                <w:strike/>
              </w:rPr>
              <w:t>WooCategoryName</w:t>
            </w:r>
            <w:proofErr w:type="spellEnd"/>
          </w:p>
        </w:tc>
        <w:tc>
          <w:tcPr>
            <w:tcW w:w="0" w:type="auto"/>
          </w:tcPr>
          <w:p w14:paraId="6606A8E1" w14:textId="139C18B4" w:rsidR="00BB6656" w:rsidRPr="00541124" w:rsidRDefault="00BB6656" w:rsidP="00B6526F">
            <w:pPr>
              <w:rPr>
                <w:strike/>
              </w:rPr>
            </w:pPr>
            <w:r w:rsidRPr="00541124">
              <w:rPr>
                <w:strike/>
              </w:rPr>
              <w:t>string (255)</w:t>
            </w:r>
          </w:p>
        </w:tc>
        <w:tc>
          <w:tcPr>
            <w:tcW w:w="0" w:type="auto"/>
          </w:tcPr>
          <w:p w14:paraId="753D84A0" w14:textId="224C5932" w:rsidR="00BB6656" w:rsidRPr="00541124" w:rsidRDefault="00BB6656" w:rsidP="00B6526F">
            <w:pPr>
              <w:rPr>
                <w:strike/>
              </w:rPr>
            </w:pPr>
            <w:r w:rsidRPr="00541124">
              <w:rPr>
                <w:strike/>
              </w:rPr>
              <w:t>To store Categories.name that Woo returns</w:t>
            </w:r>
          </w:p>
        </w:tc>
      </w:tr>
      <w:tr w:rsidR="00BB6656" w:rsidRPr="00541124" w14:paraId="2A3ADA5E" w14:textId="77777777" w:rsidTr="00BB6656">
        <w:tc>
          <w:tcPr>
            <w:tcW w:w="0" w:type="auto"/>
          </w:tcPr>
          <w:p w14:paraId="22B35D4F" w14:textId="70E34169" w:rsidR="00BB6656" w:rsidRPr="00541124" w:rsidRDefault="00BB6656" w:rsidP="00B6526F">
            <w:pPr>
              <w:rPr>
                <w:strike/>
              </w:rPr>
            </w:pPr>
            <w:proofErr w:type="spellStart"/>
            <w:r w:rsidRPr="00541124">
              <w:rPr>
                <w:strike/>
              </w:rPr>
              <w:t>WooCategorySlug</w:t>
            </w:r>
            <w:proofErr w:type="spellEnd"/>
            <w:r w:rsidRPr="00541124">
              <w:rPr>
                <w:strike/>
              </w:rPr>
              <w:t xml:space="preserve"> </w:t>
            </w:r>
          </w:p>
        </w:tc>
        <w:tc>
          <w:tcPr>
            <w:tcW w:w="0" w:type="auto"/>
          </w:tcPr>
          <w:p w14:paraId="466A5FAC" w14:textId="41A87C79" w:rsidR="00BB6656" w:rsidRPr="00541124" w:rsidRDefault="00BB6656" w:rsidP="00B6526F">
            <w:pPr>
              <w:rPr>
                <w:strike/>
              </w:rPr>
            </w:pPr>
            <w:r w:rsidRPr="00541124">
              <w:rPr>
                <w:strike/>
              </w:rPr>
              <w:t>string (255)</w:t>
            </w:r>
          </w:p>
        </w:tc>
        <w:tc>
          <w:tcPr>
            <w:tcW w:w="0" w:type="auto"/>
          </w:tcPr>
          <w:p w14:paraId="560F7651" w14:textId="2889B826" w:rsidR="00BB6656" w:rsidRPr="00541124" w:rsidRDefault="00BB6656" w:rsidP="00B6526F">
            <w:pPr>
              <w:rPr>
                <w:strike/>
              </w:rPr>
            </w:pPr>
            <w:r w:rsidRPr="00541124">
              <w:rPr>
                <w:strike/>
              </w:rPr>
              <w:t xml:space="preserve">To store </w:t>
            </w:r>
            <w:proofErr w:type="spellStart"/>
            <w:r w:rsidRPr="00541124">
              <w:rPr>
                <w:strike/>
              </w:rPr>
              <w:t>Categories.slug</w:t>
            </w:r>
            <w:proofErr w:type="spellEnd"/>
            <w:r w:rsidRPr="00541124">
              <w:rPr>
                <w:strike/>
              </w:rPr>
              <w:t xml:space="preserve"> that Woo returns</w:t>
            </w:r>
          </w:p>
        </w:tc>
      </w:tr>
      <w:tr w:rsidR="00BB6656" w:rsidRPr="00AC4ABE" w14:paraId="1EC3C8A2" w14:textId="77777777" w:rsidTr="00BB6656">
        <w:tc>
          <w:tcPr>
            <w:tcW w:w="0" w:type="auto"/>
          </w:tcPr>
          <w:p w14:paraId="6941E896" w14:textId="25F84BD8" w:rsidR="00BB6656" w:rsidRPr="00B85A65" w:rsidRDefault="00BB6656" w:rsidP="00B6526F">
            <w:proofErr w:type="spellStart"/>
            <w:r w:rsidRPr="003D6631">
              <w:t>WooCategoryParentID</w:t>
            </w:r>
            <w:proofErr w:type="spellEnd"/>
          </w:p>
        </w:tc>
        <w:tc>
          <w:tcPr>
            <w:tcW w:w="0" w:type="auto"/>
          </w:tcPr>
          <w:p w14:paraId="6774AE38" w14:textId="0075DF0C" w:rsidR="00BB6656" w:rsidRDefault="00BB6656" w:rsidP="00B6526F">
            <w:r>
              <w:t>Int</w:t>
            </w:r>
          </w:p>
        </w:tc>
        <w:tc>
          <w:tcPr>
            <w:tcW w:w="0" w:type="auto"/>
          </w:tcPr>
          <w:p w14:paraId="2084B941" w14:textId="79E52977" w:rsidR="00BB6656" w:rsidRPr="00A81DB0" w:rsidRDefault="00BB6656" w:rsidP="00B6526F">
            <w:pPr>
              <w:rPr>
                <w:b/>
                <w:bCs/>
              </w:rPr>
            </w:pPr>
            <w:r>
              <w:t xml:space="preserve">Can be null if not will point to a </w:t>
            </w:r>
            <w:proofErr w:type="spellStart"/>
            <w:r w:rsidRPr="00615350">
              <w:t>WooCategoryID</w:t>
            </w:r>
            <w:proofErr w:type="spellEnd"/>
          </w:p>
        </w:tc>
      </w:tr>
      <w:tr w:rsidR="00BB6656" w:rsidRPr="00AC4ABE" w14:paraId="6D2ABB3F" w14:textId="77777777" w:rsidTr="00BB6656">
        <w:tc>
          <w:tcPr>
            <w:tcW w:w="0" w:type="auto"/>
          </w:tcPr>
          <w:p w14:paraId="140341DE" w14:textId="376B3937" w:rsidR="00BB6656" w:rsidRPr="003D6631" w:rsidRDefault="00BB6656" w:rsidP="00B6526F">
            <w:proofErr w:type="spellStart"/>
            <w:r w:rsidRPr="00A81DB0">
              <w:t>ItemCategory</w:t>
            </w:r>
            <w:r>
              <w:t>Lookup</w:t>
            </w:r>
            <w:r w:rsidRPr="00A81DB0">
              <w:t>ID</w:t>
            </w:r>
            <w:proofErr w:type="spellEnd"/>
          </w:p>
        </w:tc>
        <w:tc>
          <w:tcPr>
            <w:tcW w:w="0" w:type="auto"/>
          </w:tcPr>
          <w:p w14:paraId="4B1A74D9" w14:textId="51285E53" w:rsidR="00BB6656" w:rsidRDefault="00BB6656" w:rsidP="00B6526F">
            <w:r>
              <w:t>Guid</w:t>
            </w:r>
          </w:p>
        </w:tc>
        <w:tc>
          <w:tcPr>
            <w:tcW w:w="0" w:type="auto"/>
          </w:tcPr>
          <w:p w14:paraId="5C02A96E" w14:textId="024C7B15" w:rsidR="00BB6656" w:rsidRDefault="00BB6656" w:rsidP="00B6526F">
            <w:r>
              <w:t>This links to the Category Lookup in the system. Allows us to transfer the data.</w:t>
            </w:r>
          </w:p>
        </w:tc>
      </w:tr>
      <w:bookmarkEnd w:id="0"/>
      <w:tr w:rsidR="00BB6656" w:rsidRPr="00AC4ABE" w14:paraId="6CDBCC61" w14:textId="77777777" w:rsidTr="00BB6656">
        <w:tc>
          <w:tcPr>
            <w:tcW w:w="0" w:type="auto"/>
          </w:tcPr>
          <w:p w14:paraId="1F48F606" w14:textId="2CEA26B5" w:rsidR="00BB6656" w:rsidRPr="00A81DB0" w:rsidRDefault="00BB6656" w:rsidP="00B6526F">
            <w:proofErr w:type="spellStart"/>
            <w:r>
              <w:t>CanUpdate</w:t>
            </w:r>
            <w:proofErr w:type="spellEnd"/>
            <w:r>
              <w:t xml:space="preserve"> [bool]</w:t>
            </w:r>
          </w:p>
        </w:tc>
        <w:tc>
          <w:tcPr>
            <w:tcW w:w="0" w:type="auto"/>
          </w:tcPr>
          <w:p w14:paraId="429A222D" w14:textId="4DF691D6" w:rsidR="00BB6656" w:rsidRDefault="00BB6656" w:rsidP="00B6526F">
            <w:pPr>
              <w:rPr>
                <w:shd w:val="clear" w:color="auto" w:fill="FFFFFF"/>
              </w:rPr>
            </w:pPr>
            <w:r>
              <w:rPr>
                <w:shd w:val="clear" w:color="auto" w:fill="FFFFFF"/>
              </w:rPr>
              <w:t>BOOL</w:t>
            </w:r>
          </w:p>
        </w:tc>
        <w:tc>
          <w:tcPr>
            <w:tcW w:w="0" w:type="auto"/>
          </w:tcPr>
          <w:p w14:paraId="4D12FF5F" w14:textId="510186B8" w:rsidR="00BB6656" w:rsidRDefault="00BB6656" w:rsidP="00B6526F">
            <w:r>
              <w:rPr>
                <w:shd w:val="clear" w:color="auto" w:fill="FFFFFF"/>
              </w:rPr>
              <w:t>Set true by default – false if we do not want the product to be updated</w:t>
            </w:r>
          </w:p>
        </w:tc>
      </w:tr>
    </w:tbl>
    <w:p w14:paraId="78441D33" w14:textId="623B8735" w:rsidR="00817463" w:rsidRDefault="00817463" w:rsidP="007F5A79"/>
    <w:p w14:paraId="3DDA3D35" w14:textId="081E1F86" w:rsidR="00035B37" w:rsidRDefault="00077AF6" w:rsidP="007F5A79">
      <w:r>
        <w:t>Item c</w:t>
      </w:r>
      <w:r w:rsidR="00817463">
        <w:t xml:space="preserve">ategories </w:t>
      </w:r>
      <w:r w:rsidR="005B1E55">
        <w:t>can</w:t>
      </w:r>
      <w:r w:rsidR="000D3369">
        <w:t xml:space="preserve"> be</w:t>
      </w:r>
      <w:r w:rsidR="005B1E55">
        <w:t xml:space="preserve"> </w:t>
      </w:r>
      <w:r w:rsidR="009F5E0B">
        <w:t xml:space="preserve">linked to tracking </w:t>
      </w:r>
      <w:r w:rsidR="005B1E55">
        <w:t>/ predictability. S</w:t>
      </w:r>
      <w:r w:rsidR="009F5E0B">
        <w:t>o</w:t>
      </w:r>
      <w:r w:rsidR="000D3369">
        <w:t>,</w:t>
      </w:r>
      <w:r w:rsidR="009F5E0B">
        <w:t xml:space="preserve"> items in </w:t>
      </w:r>
      <w:r w:rsidR="005B1E55">
        <w:t xml:space="preserve">the same </w:t>
      </w:r>
      <w:r w:rsidR="009F5E0B">
        <w:t>categor</w:t>
      </w:r>
      <w:r w:rsidR="005B1E55">
        <w:t>y</w:t>
      </w:r>
      <w:r w:rsidR="009F5E0B">
        <w:t xml:space="preserve"> are tracked </w:t>
      </w:r>
      <w:r w:rsidR="00747FB9">
        <w:t>similarly.</w:t>
      </w:r>
      <w:r w:rsidR="005B1E55">
        <w:t xml:space="preserve"> The item in a category is associated to other items and all of the items have a common denominator set via the Bases Unit of Measure of the category.</w:t>
      </w:r>
      <w:r w:rsidR="000D3369">
        <w:t xml:space="preserve"> These settings must be changed by the user later. Perhaps after the import a wizard should guide them </w:t>
      </w:r>
      <w:r w:rsidR="00E1722C">
        <w:t>through</w:t>
      </w:r>
      <w:r w:rsidR="000D3369">
        <w:t>.</w:t>
      </w:r>
    </w:p>
    <w:p w14:paraId="69EB2E7F" w14:textId="1314D99C" w:rsidR="00C91C26" w:rsidRDefault="000D3369" w:rsidP="00C91C26">
      <w:r>
        <w:t>P</w:t>
      </w:r>
      <w:r w:rsidR="00C91C26">
        <w:t>arent id</w:t>
      </w:r>
      <w:r>
        <w:t xml:space="preserve"> is stored</w:t>
      </w:r>
      <w:r w:rsidR="00C91C26">
        <w:t xml:space="preserve">. </w:t>
      </w:r>
      <w:proofErr w:type="spellStart"/>
      <w:r w:rsidR="00C91C26">
        <w:t>Parent</w:t>
      </w:r>
      <w:r w:rsidR="00E1722C">
        <w:t>I</w:t>
      </w:r>
      <w:r w:rsidR="00C91C26">
        <w:t>d</w:t>
      </w:r>
      <w:proofErr w:type="spellEnd"/>
      <w:r w:rsidR="00C91C26">
        <w:t>=0 means no parent (like with woo)</w:t>
      </w:r>
    </w:p>
    <w:p w14:paraId="7E63AB3B" w14:textId="77777777" w:rsidR="00C91C26" w:rsidRDefault="00C91C26" w:rsidP="00C91C26">
      <w:r>
        <w:t>Logic:</w:t>
      </w:r>
    </w:p>
    <w:p w14:paraId="50ACE241" w14:textId="77777777" w:rsidR="00C91C26" w:rsidRDefault="00C91C26" w:rsidP="00C91C26">
      <w:pPr>
        <w:pStyle w:val="ListParagraph"/>
        <w:numPr>
          <w:ilvl w:val="0"/>
          <w:numId w:val="18"/>
        </w:numPr>
      </w:pPr>
      <w:r>
        <w:t>Retrieve all the woo Categories</w:t>
      </w:r>
    </w:p>
    <w:p w14:paraId="1370C024" w14:textId="68BAC65D" w:rsidR="00C91C26" w:rsidRDefault="00E1722C" w:rsidP="00C91C26">
      <w:pPr>
        <w:pStyle w:val="ListParagraph"/>
        <w:numPr>
          <w:ilvl w:val="0"/>
          <w:numId w:val="18"/>
        </w:numPr>
      </w:pPr>
      <w:r>
        <w:t>I</w:t>
      </w:r>
      <w:r w:rsidR="00C91C26">
        <w:t>f the IDs exists in the mapping update</w:t>
      </w:r>
      <w:r w:rsidR="000D3369">
        <w:t xml:space="preserve"> if category can be updated</w:t>
      </w:r>
      <w:r>
        <w:t xml:space="preserve"> (if missing from the item table add)</w:t>
      </w:r>
    </w:p>
    <w:p w14:paraId="6787E776" w14:textId="58ECFD1A" w:rsidR="00C91C26" w:rsidRDefault="00DC231B" w:rsidP="00C91C26">
      <w:pPr>
        <w:pStyle w:val="ListParagraph"/>
        <w:numPr>
          <w:ilvl w:val="0"/>
          <w:numId w:val="18"/>
        </w:numPr>
      </w:pPr>
      <w:r>
        <w:t>otherwise,</w:t>
      </w:r>
      <w:r w:rsidR="00C91C26">
        <w:t xml:space="preserve"> if the a category of the same name exists get that ID and update</w:t>
      </w:r>
    </w:p>
    <w:p w14:paraId="63C79785" w14:textId="77777777" w:rsidR="00C91C26" w:rsidRDefault="00C91C26" w:rsidP="00C91C26">
      <w:pPr>
        <w:pStyle w:val="ListParagraph"/>
        <w:numPr>
          <w:ilvl w:val="1"/>
          <w:numId w:val="18"/>
        </w:numPr>
      </w:pPr>
      <w:r>
        <w:t xml:space="preserve">otherwise add the category </w:t>
      </w:r>
    </w:p>
    <w:p w14:paraId="7B0CBA9B" w14:textId="77777777" w:rsidR="00C91C26" w:rsidRDefault="00C91C26" w:rsidP="00C91C26">
      <w:pPr>
        <w:pStyle w:val="ListParagraph"/>
        <w:numPr>
          <w:ilvl w:val="1"/>
          <w:numId w:val="18"/>
        </w:numPr>
      </w:pPr>
      <w:r>
        <w:t xml:space="preserve">if the </w:t>
      </w:r>
      <w:proofErr w:type="spellStart"/>
      <w:r>
        <w:t>ParentId</w:t>
      </w:r>
      <w:proofErr w:type="spellEnd"/>
      <w:r>
        <w:t xml:space="preserve"> &gt; 0 add this category id to a list of categories to scan later to check if the parent has been imported.</w:t>
      </w:r>
    </w:p>
    <w:p w14:paraId="0F7A8273" w14:textId="483B5345" w:rsidR="00C91C26" w:rsidRDefault="00C91C26" w:rsidP="00C91C26">
      <w:r>
        <w:t>Once the import is do</w:t>
      </w:r>
      <w:r w:rsidR="00E1722C">
        <w:t>ne</w:t>
      </w:r>
      <w:r>
        <w:t xml:space="preserve"> then loop through the list of attributes that had parents and see if they exists if so set the id otherwise set parent id to </w:t>
      </w:r>
      <w:proofErr w:type="spellStart"/>
      <w:r>
        <w:t>Guid.empty</w:t>
      </w:r>
      <w:proofErr w:type="spellEnd"/>
    </w:p>
    <w:p w14:paraId="1708B340" w14:textId="2A67D441" w:rsidR="003F78F0" w:rsidRDefault="003F78F0" w:rsidP="003F78F0">
      <w:pPr>
        <w:pStyle w:val="Heading3"/>
      </w:pPr>
      <w:r>
        <w:t>Display of Categor</w:t>
      </w:r>
      <w:r w:rsidR="00E1722C">
        <w:t>y Lookup</w:t>
      </w:r>
      <w:r>
        <w:t>s</w:t>
      </w:r>
    </w:p>
    <w:p w14:paraId="66F55B68" w14:textId="157E04CE" w:rsidR="003F78F0" w:rsidRDefault="003F78F0" w:rsidP="003F78F0">
      <w:r>
        <w:t xml:space="preserve">Categories are displayed using a DataGrid. The DataGrid will allow you to edit the category and all data related to it. Like all the other </w:t>
      </w:r>
      <w:proofErr w:type="spellStart"/>
      <w:r>
        <w:t>DataGrids</w:t>
      </w:r>
      <w:proofErr w:type="spellEnd"/>
      <w:r>
        <w:t xml:space="preserve"> sorting and filtering of critical fields is supported.</w:t>
      </w:r>
    </w:p>
    <w:p w14:paraId="1E8B1108" w14:textId="7EA6DDDC" w:rsidR="00163909" w:rsidRDefault="00163909" w:rsidP="00163909">
      <w:pPr>
        <w:pStyle w:val="Heading4"/>
      </w:pPr>
      <w:r>
        <w:t>Default Sort:</w:t>
      </w:r>
    </w:p>
    <w:p w14:paraId="629A4CBC" w14:textId="36560520" w:rsidR="00163909" w:rsidRDefault="00163909" w:rsidP="00163909">
      <w:r>
        <w:t>Sorted by Parent Name</w:t>
      </w:r>
      <w:r w:rsidR="006C6852">
        <w:t>(s)</w:t>
      </w:r>
      <w:r>
        <w:t>+</w:t>
      </w:r>
      <w:proofErr w:type="spellStart"/>
      <w:r>
        <w:t>CategoryName</w:t>
      </w:r>
      <w:proofErr w:type="spellEnd"/>
    </w:p>
    <w:p w14:paraId="1F5CCE30" w14:textId="342A3DD4" w:rsidR="003F78F0" w:rsidRDefault="003F78F0" w:rsidP="00163909">
      <w:pPr>
        <w:pStyle w:val="Heading4"/>
      </w:pPr>
      <w:r>
        <w:t>Columns:</w:t>
      </w:r>
    </w:p>
    <w:tbl>
      <w:tblPr>
        <w:tblStyle w:val="GridTable1Light-Accent2"/>
        <w:tblW w:w="0" w:type="auto"/>
        <w:tblLook w:val="0420" w:firstRow="1" w:lastRow="0" w:firstColumn="0" w:lastColumn="0" w:noHBand="0" w:noVBand="1"/>
      </w:tblPr>
      <w:tblGrid>
        <w:gridCol w:w="1578"/>
        <w:gridCol w:w="5871"/>
        <w:gridCol w:w="324"/>
        <w:gridCol w:w="324"/>
        <w:gridCol w:w="324"/>
        <w:gridCol w:w="878"/>
        <w:gridCol w:w="1157"/>
      </w:tblGrid>
      <w:tr w:rsidR="00163909" w:rsidRPr="006C6852" w14:paraId="1C9E2864" w14:textId="23CF1AFC" w:rsidTr="007A47D3">
        <w:trPr>
          <w:cnfStyle w:val="100000000000" w:firstRow="1" w:lastRow="0" w:firstColumn="0" w:lastColumn="0" w:oddVBand="0" w:evenVBand="0" w:oddHBand="0" w:evenHBand="0" w:firstRowFirstColumn="0" w:firstRowLastColumn="0" w:lastRowFirstColumn="0" w:lastRowLastColumn="0"/>
        </w:trPr>
        <w:tc>
          <w:tcPr>
            <w:tcW w:w="0" w:type="auto"/>
          </w:tcPr>
          <w:p w14:paraId="4CA6A869" w14:textId="676AEEF2" w:rsidR="00724773" w:rsidRPr="006C6852" w:rsidRDefault="00724773" w:rsidP="003F78F0">
            <w:pPr>
              <w:rPr>
                <w:b w:val="0"/>
                <w:bCs w:val="0"/>
              </w:rPr>
            </w:pPr>
            <w:r w:rsidRPr="006C6852">
              <w:t>Column Name</w:t>
            </w:r>
          </w:p>
        </w:tc>
        <w:tc>
          <w:tcPr>
            <w:tcW w:w="0" w:type="auto"/>
          </w:tcPr>
          <w:p w14:paraId="3097B0A4" w14:textId="423EE238" w:rsidR="00724773" w:rsidRPr="006C6852" w:rsidRDefault="00724773" w:rsidP="003F78F0">
            <w:pPr>
              <w:rPr>
                <w:b w:val="0"/>
                <w:bCs w:val="0"/>
              </w:rPr>
            </w:pPr>
            <w:r w:rsidRPr="006C6852">
              <w:t>Displays</w:t>
            </w:r>
          </w:p>
        </w:tc>
        <w:tc>
          <w:tcPr>
            <w:tcW w:w="0" w:type="auto"/>
          </w:tcPr>
          <w:p w14:paraId="46605E04" w14:textId="36B1872D" w:rsidR="00724773" w:rsidRPr="006C6852" w:rsidRDefault="00163909" w:rsidP="003F78F0">
            <w:pPr>
              <w:rPr>
                <w:b w:val="0"/>
                <w:bCs w:val="0"/>
              </w:rPr>
            </w:pPr>
            <w:r w:rsidRPr="006C6852">
              <w:t>E</w:t>
            </w:r>
          </w:p>
        </w:tc>
        <w:tc>
          <w:tcPr>
            <w:tcW w:w="0" w:type="auto"/>
          </w:tcPr>
          <w:p w14:paraId="7A03A281" w14:textId="14C1DAC2" w:rsidR="00724773" w:rsidRPr="006C6852" w:rsidRDefault="00163909" w:rsidP="003F78F0">
            <w:pPr>
              <w:rPr>
                <w:b w:val="0"/>
                <w:bCs w:val="0"/>
              </w:rPr>
            </w:pPr>
            <w:r w:rsidRPr="006C6852">
              <w:t>F</w:t>
            </w:r>
          </w:p>
        </w:tc>
        <w:tc>
          <w:tcPr>
            <w:tcW w:w="0" w:type="auto"/>
          </w:tcPr>
          <w:p w14:paraId="787E3402" w14:textId="3FC75A86" w:rsidR="00724773" w:rsidRPr="006C6852" w:rsidRDefault="00163909" w:rsidP="003F78F0">
            <w:pPr>
              <w:rPr>
                <w:b w:val="0"/>
                <w:bCs w:val="0"/>
              </w:rPr>
            </w:pPr>
            <w:r w:rsidRPr="006C6852">
              <w:t>S</w:t>
            </w:r>
          </w:p>
        </w:tc>
        <w:tc>
          <w:tcPr>
            <w:tcW w:w="0" w:type="auto"/>
          </w:tcPr>
          <w:p w14:paraId="03317A10" w14:textId="63A73C70" w:rsidR="00724773" w:rsidRPr="006C6852" w:rsidRDefault="00724773" w:rsidP="003F78F0">
            <w:pPr>
              <w:rPr>
                <w:b w:val="0"/>
                <w:bCs w:val="0"/>
              </w:rPr>
            </w:pPr>
            <w:r w:rsidRPr="006C6852">
              <w:t>Format</w:t>
            </w:r>
          </w:p>
        </w:tc>
        <w:tc>
          <w:tcPr>
            <w:tcW w:w="0" w:type="auto"/>
          </w:tcPr>
          <w:p w14:paraId="5B4AEA4C" w14:textId="472FF295" w:rsidR="00724773" w:rsidRPr="006C6852" w:rsidRDefault="00724773" w:rsidP="003F78F0">
            <w:pPr>
              <w:rPr>
                <w:b w:val="0"/>
                <w:bCs w:val="0"/>
              </w:rPr>
            </w:pPr>
            <w:r w:rsidRPr="006C6852">
              <w:t>Validation</w:t>
            </w:r>
          </w:p>
        </w:tc>
      </w:tr>
      <w:tr w:rsidR="00163909" w14:paraId="0BDBA088" w14:textId="640B3AA7" w:rsidTr="007A47D3">
        <w:tc>
          <w:tcPr>
            <w:tcW w:w="0" w:type="auto"/>
          </w:tcPr>
          <w:p w14:paraId="7A803AF3" w14:textId="6A237F59" w:rsidR="00724773" w:rsidRDefault="00724773" w:rsidP="003F78F0">
            <w:r w:rsidRPr="00724773">
              <w:t>Category Name</w:t>
            </w:r>
          </w:p>
        </w:tc>
        <w:tc>
          <w:tcPr>
            <w:tcW w:w="0" w:type="auto"/>
          </w:tcPr>
          <w:p w14:paraId="24626614" w14:textId="535091C2" w:rsidR="00724773" w:rsidRDefault="00163909" w:rsidP="003F78F0">
            <w:proofErr w:type="spellStart"/>
            <w:r>
              <w:t>CategoryName</w:t>
            </w:r>
            <w:proofErr w:type="spellEnd"/>
            <w:r>
              <w:t xml:space="preserve"> prefixed with </w:t>
            </w:r>
            <w:r w:rsidR="006C6852">
              <w:t>“</w:t>
            </w:r>
            <w:r w:rsidR="006C6852">
              <w:rPr>
                <w:rFonts w:ascii="Trebuchet MS" w:hAnsi="Trebuchet MS"/>
                <w:color w:val="212529"/>
                <w:shd w:val="clear" w:color="auto" w:fill="FFFFFF"/>
              </w:rPr>
              <w:t>—” per parent</w:t>
            </w:r>
          </w:p>
        </w:tc>
        <w:tc>
          <w:tcPr>
            <w:tcW w:w="0" w:type="auto"/>
          </w:tcPr>
          <w:p w14:paraId="6DF2D305" w14:textId="046F5050" w:rsidR="00724773" w:rsidRDefault="00163909" w:rsidP="003F78F0">
            <w:r>
              <w:t>Y</w:t>
            </w:r>
          </w:p>
        </w:tc>
        <w:tc>
          <w:tcPr>
            <w:tcW w:w="0" w:type="auto"/>
          </w:tcPr>
          <w:p w14:paraId="17966B24" w14:textId="3D68C3D6" w:rsidR="00724773" w:rsidRDefault="00163909" w:rsidP="003F78F0">
            <w:r>
              <w:t>Y</w:t>
            </w:r>
          </w:p>
        </w:tc>
        <w:tc>
          <w:tcPr>
            <w:tcW w:w="0" w:type="auto"/>
          </w:tcPr>
          <w:p w14:paraId="00991588" w14:textId="772DBA1C" w:rsidR="00724773" w:rsidRDefault="00163909" w:rsidP="003F78F0">
            <w:r>
              <w:t>Y</w:t>
            </w:r>
          </w:p>
        </w:tc>
        <w:tc>
          <w:tcPr>
            <w:tcW w:w="0" w:type="auto"/>
          </w:tcPr>
          <w:p w14:paraId="3BB08D82" w14:textId="77777777" w:rsidR="00724773" w:rsidRDefault="00724773" w:rsidP="003F78F0"/>
        </w:tc>
        <w:tc>
          <w:tcPr>
            <w:tcW w:w="0" w:type="auto"/>
          </w:tcPr>
          <w:p w14:paraId="1DD5F8BA" w14:textId="77777777" w:rsidR="00724773" w:rsidRDefault="00724773" w:rsidP="003F78F0"/>
        </w:tc>
      </w:tr>
      <w:tr w:rsidR="00163909" w14:paraId="61D0A279" w14:textId="34B3CC2A" w:rsidTr="007A47D3">
        <w:tc>
          <w:tcPr>
            <w:tcW w:w="0" w:type="auto"/>
          </w:tcPr>
          <w:p w14:paraId="03AA35A3" w14:textId="5307720A" w:rsidR="00724773" w:rsidRDefault="006C6852" w:rsidP="003F78F0">
            <w:r>
              <w:t>Parent Category</w:t>
            </w:r>
          </w:p>
        </w:tc>
        <w:tc>
          <w:tcPr>
            <w:tcW w:w="0" w:type="auto"/>
          </w:tcPr>
          <w:p w14:paraId="33D85DFC" w14:textId="657E649A" w:rsidR="00724773" w:rsidRDefault="006C6852" w:rsidP="003F78F0">
            <w:r>
              <w:t>If there is a parent category otherwise n/a</w:t>
            </w:r>
          </w:p>
        </w:tc>
        <w:tc>
          <w:tcPr>
            <w:tcW w:w="0" w:type="auto"/>
          </w:tcPr>
          <w:p w14:paraId="0E9A4B61" w14:textId="3CE64BC0" w:rsidR="00724773" w:rsidRDefault="006C6852" w:rsidP="003F78F0">
            <w:r>
              <w:t>Y</w:t>
            </w:r>
          </w:p>
        </w:tc>
        <w:tc>
          <w:tcPr>
            <w:tcW w:w="0" w:type="auto"/>
          </w:tcPr>
          <w:p w14:paraId="504A7442" w14:textId="69F4DC7D" w:rsidR="00724773" w:rsidRDefault="006C6852" w:rsidP="003F78F0">
            <w:r>
              <w:t>Y</w:t>
            </w:r>
          </w:p>
        </w:tc>
        <w:tc>
          <w:tcPr>
            <w:tcW w:w="0" w:type="auto"/>
          </w:tcPr>
          <w:p w14:paraId="535AEA05" w14:textId="71BB9C25" w:rsidR="00724773" w:rsidRDefault="006C6852" w:rsidP="003F78F0">
            <w:r>
              <w:t>Y</w:t>
            </w:r>
          </w:p>
        </w:tc>
        <w:tc>
          <w:tcPr>
            <w:tcW w:w="0" w:type="auto"/>
          </w:tcPr>
          <w:p w14:paraId="286F3304" w14:textId="77777777" w:rsidR="00724773" w:rsidRDefault="00724773" w:rsidP="003F78F0"/>
        </w:tc>
        <w:tc>
          <w:tcPr>
            <w:tcW w:w="0" w:type="auto"/>
          </w:tcPr>
          <w:p w14:paraId="70AC43DE" w14:textId="77777777" w:rsidR="00724773" w:rsidRDefault="00724773" w:rsidP="003F78F0"/>
        </w:tc>
      </w:tr>
      <w:tr w:rsidR="00163909" w14:paraId="365309B5" w14:textId="1BB488F9" w:rsidTr="007A47D3">
        <w:tc>
          <w:tcPr>
            <w:tcW w:w="0" w:type="auto"/>
          </w:tcPr>
          <w:p w14:paraId="1BF5E1F0" w14:textId="358B723F" w:rsidR="00724773" w:rsidRDefault="006C6852" w:rsidP="003F78F0">
            <w:r>
              <w:t>Prediction</w:t>
            </w:r>
          </w:p>
        </w:tc>
        <w:tc>
          <w:tcPr>
            <w:tcW w:w="0" w:type="auto"/>
          </w:tcPr>
          <w:p w14:paraId="42E96FD5" w14:textId="6C099CEC" w:rsidR="00724773" w:rsidRDefault="006C6852" w:rsidP="003F78F0">
            <w:r>
              <w:t>Is this category used for prediction</w:t>
            </w:r>
          </w:p>
        </w:tc>
        <w:tc>
          <w:tcPr>
            <w:tcW w:w="0" w:type="auto"/>
          </w:tcPr>
          <w:p w14:paraId="10740856" w14:textId="47D600A5" w:rsidR="00724773" w:rsidRDefault="006C6852" w:rsidP="003F78F0">
            <w:r>
              <w:t>Y</w:t>
            </w:r>
          </w:p>
        </w:tc>
        <w:tc>
          <w:tcPr>
            <w:tcW w:w="0" w:type="auto"/>
          </w:tcPr>
          <w:p w14:paraId="4E70896F" w14:textId="77E39DF8" w:rsidR="00724773" w:rsidRDefault="006C6852" w:rsidP="003F78F0">
            <w:r>
              <w:t>Y</w:t>
            </w:r>
          </w:p>
        </w:tc>
        <w:tc>
          <w:tcPr>
            <w:tcW w:w="0" w:type="auto"/>
          </w:tcPr>
          <w:p w14:paraId="4E553805" w14:textId="72301FBD" w:rsidR="00724773" w:rsidRDefault="006C6852" w:rsidP="003F78F0">
            <w:r>
              <w:t>Y</w:t>
            </w:r>
          </w:p>
        </w:tc>
        <w:tc>
          <w:tcPr>
            <w:tcW w:w="0" w:type="auto"/>
          </w:tcPr>
          <w:p w14:paraId="5250A8EF" w14:textId="0FC3EA3D" w:rsidR="00724773" w:rsidRDefault="006C6852" w:rsidP="003F78F0">
            <w:r>
              <w:t>Combo</w:t>
            </w:r>
          </w:p>
        </w:tc>
        <w:tc>
          <w:tcPr>
            <w:tcW w:w="0" w:type="auto"/>
          </w:tcPr>
          <w:p w14:paraId="77F76C87" w14:textId="77777777" w:rsidR="00724773" w:rsidRDefault="00724773" w:rsidP="003F78F0"/>
        </w:tc>
      </w:tr>
      <w:tr w:rsidR="00E1722C" w14:paraId="17E3CD72" w14:textId="77777777" w:rsidTr="007A47D3">
        <w:tc>
          <w:tcPr>
            <w:tcW w:w="0" w:type="auto"/>
          </w:tcPr>
          <w:p w14:paraId="4B939319" w14:textId="3F7E3F23" w:rsidR="00E1722C" w:rsidRDefault="00E1722C" w:rsidP="003F78F0">
            <w:r>
              <w:t>Base UoM</w:t>
            </w:r>
          </w:p>
        </w:tc>
        <w:tc>
          <w:tcPr>
            <w:tcW w:w="0" w:type="auto"/>
          </w:tcPr>
          <w:p w14:paraId="777EF80D" w14:textId="330E329C" w:rsidR="00E1722C" w:rsidRDefault="00E1722C" w:rsidP="003F78F0">
            <w:r>
              <w:t>If there is a base Unit of Measure</w:t>
            </w:r>
          </w:p>
        </w:tc>
        <w:tc>
          <w:tcPr>
            <w:tcW w:w="0" w:type="auto"/>
          </w:tcPr>
          <w:p w14:paraId="5CFEFFFC" w14:textId="42B84D0F" w:rsidR="00E1722C" w:rsidRDefault="00E1722C" w:rsidP="003F78F0">
            <w:r>
              <w:t>Y</w:t>
            </w:r>
          </w:p>
        </w:tc>
        <w:tc>
          <w:tcPr>
            <w:tcW w:w="0" w:type="auto"/>
          </w:tcPr>
          <w:p w14:paraId="3DAF4ABA" w14:textId="33711B3E" w:rsidR="00E1722C" w:rsidRDefault="00E1722C" w:rsidP="003F78F0">
            <w:r>
              <w:t>Y</w:t>
            </w:r>
          </w:p>
        </w:tc>
        <w:tc>
          <w:tcPr>
            <w:tcW w:w="0" w:type="auto"/>
          </w:tcPr>
          <w:p w14:paraId="08D295CB" w14:textId="152EF324" w:rsidR="00E1722C" w:rsidRDefault="00E1722C" w:rsidP="003F78F0">
            <w:r>
              <w:t>Y</w:t>
            </w:r>
          </w:p>
        </w:tc>
        <w:tc>
          <w:tcPr>
            <w:tcW w:w="0" w:type="auto"/>
          </w:tcPr>
          <w:p w14:paraId="11C94685" w14:textId="218EC563" w:rsidR="00E1722C" w:rsidRDefault="00E1722C" w:rsidP="003F78F0">
            <w:r>
              <w:t>Combo</w:t>
            </w:r>
          </w:p>
        </w:tc>
        <w:tc>
          <w:tcPr>
            <w:tcW w:w="0" w:type="auto"/>
          </w:tcPr>
          <w:p w14:paraId="71A31183" w14:textId="77777777" w:rsidR="00E1722C" w:rsidRDefault="00E1722C" w:rsidP="003F78F0"/>
        </w:tc>
      </w:tr>
      <w:tr w:rsidR="00163909" w14:paraId="1F92134F" w14:textId="6A0B8076" w:rsidTr="007A47D3">
        <w:tc>
          <w:tcPr>
            <w:tcW w:w="0" w:type="auto"/>
          </w:tcPr>
          <w:p w14:paraId="2AA84231" w14:textId="24F43928" w:rsidR="00724773" w:rsidRDefault="006C6852" w:rsidP="003F78F0">
            <w:r>
              <w:t>Woo Linked</w:t>
            </w:r>
          </w:p>
        </w:tc>
        <w:tc>
          <w:tcPr>
            <w:tcW w:w="0" w:type="auto"/>
          </w:tcPr>
          <w:p w14:paraId="140018B0" w14:textId="2EC5EAF9" w:rsidR="00724773" w:rsidRDefault="006C6852" w:rsidP="003F78F0">
            <w:r>
              <w:t>Is it linked to Woo, can Woo update this? And must we update it in Woo</w:t>
            </w:r>
          </w:p>
        </w:tc>
        <w:tc>
          <w:tcPr>
            <w:tcW w:w="0" w:type="auto"/>
          </w:tcPr>
          <w:p w14:paraId="62BFC4F8" w14:textId="0629D116" w:rsidR="00724773" w:rsidRDefault="006C6852" w:rsidP="003F78F0">
            <w:r>
              <w:t>Y</w:t>
            </w:r>
          </w:p>
        </w:tc>
        <w:tc>
          <w:tcPr>
            <w:tcW w:w="0" w:type="auto"/>
          </w:tcPr>
          <w:p w14:paraId="71F43E4D" w14:textId="0D46FC35" w:rsidR="00724773" w:rsidRDefault="006C6852" w:rsidP="003F78F0">
            <w:r>
              <w:t>?</w:t>
            </w:r>
          </w:p>
        </w:tc>
        <w:tc>
          <w:tcPr>
            <w:tcW w:w="0" w:type="auto"/>
          </w:tcPr>
          <w:p w14:paraId="4206F281" w14:textId="77462E1B" w:rsidR="00724773" w:rsidRDefault="006C6852" w:rsidP="003F78F0">
            <w:r>
              <w:t>?</w:t>
            </w:r>
          </w:p>
        </w:tc>
        <w:tc>
          <w:tcPr>
            <w:tcW w:w="0" w:type="auto"/>
          </w:tcPr>
          <w:p w14:paraId="3E264A7E" w14:textId="4AC6F4AF" w:rsidR="00724773" w:rsidRDefault="006C6852" w:rsidP="003F78F0">
            <w:r>
              <w:t>Y/N</w:t>
            </w:r>
          </w:p>
        </w:tc>
        <w:tc>
          <w:tcPr>
            <w:tcW w:w="0" w:type="auto"/>
          </w:tcPr>
          <w:p w14:paraId="564C0DCD" w14:textId="77777777" w:rsidR="00724773" w:rsidRDefault="00724773" w:rsidP="003F78F0"/>
        </w:tc>
      </w:tr>
      <w:tr w:rsidR="00163909" w14:paraId="1CDA8693" w14:textId="3EBA50A2" w:rsidTr="007A47D3">
        <w:tc>
          <w:tcPr>
            <w:tcW w:w="0" w:type="auto"/>
          </w:tcPr>
          <w:p w14:paraId="41FB8C60" w14:textId="0AF4BAB6" w:rsidR="00724773" w:rsidRDefault="006C6852" w:rsidP="003F78F0">
            <w:r>
              <w:t>Notes</w:t>
            </w:r>
          </w:p>
        </w:tc>
        <w:tc>
          <w:tcPr>
            <w:tcW w:w="0" w:type="auto"/>
          </w:tcPr>
          <w:p w14:paraId="6A450E12" w14:textId="5A76C05C" w:rsidR="00724773" w:rsidRDefault="006C6852" w:rsidP="003F78F0">
            <w:r>
              <w:t>Any notes about the category</w:t>
            </w:r>
          </w:p>
        </w:tc>
        <w:tc>
          <w:tcPr>
            <w:tcW w:w="0" w:type="auto"/>
          </w:tcPr>
          <w:p w14:paraId="7639C883" w14:textId="18BE6BA8" w:rsidR="00724773" w:rsidRDefault="006C6852" w:rsidP="003F78F0">
            <w:r>
              <w:t>Y</w:t>
            </w:r>
          </w:p>
        </w:tc>
        <w:tc>
          <w:tcPr>
            <w:tcW w:w="0" w:type="auto"/>
          </w:tcPr>
          <w:p w14:paraId="21CE5316" w14:textId="5C34C487" w:rsidR="00724773" w:rsidRDefault="006C6852" w:rsidP="003F78F0">
            <w:r>
              <w:t>Y</w:t>
            </w:r>
          </w:p>
        </w:tc>
        <w:tc>
          <w:tcPr>
            <w:tcW w:w="0" w:type="auto"/>
          </w:tcPr>
          <w:p w14:paraId="03563276" w14:textId="6F64473B" w:rsidR="00724773" w:rsidRDefault="006C6852" w:rsidP="003F78F0">
            <w:r>
              <w:t>Y</w:t>
            </w:r>
          </w:p>
        </w:tc>
        <w:tc>
          <w:tcPr>
            <w:tcW w:w="0" w:type="auto"/>
          </w:tcPr>
          <w:p w14:paraId="74024BFA" w14:textId="77777777" w:rsidR="00724773" w:rsidRDefault="00724773" w:rsidP="003F78F0"/>
        </w:tc>
        <w:tc>
          <w:tcPr>
            <w:tcW w:w="0" w:type="auto"/>
          </w:tcPr>
          <w:p w14:paraId="0CB4248E" w14:textId="77777777" w:rsidR="00724773" w:rsidRDefault="00724773" w:rsidP="003F78F0"/>
        </w:tc>
      </w:tr>
    </w:tbl>
    <w:p w14:paraId="221EF29A" w14:textId="47E74177" w:rsidR="00163909" w:rsidRPr="002B23D1" w:rsidRDefault="002B23D1" w:rsidP="003F78F0">
      <w:pPr>
        <w:rPr>
          <w:i/>
          <w:iCs/>
        </w:rPr>
      </w:pPr>
      <w:r w:rsidRPr="002B23D1">
        <w:rPr>
          <w:b/>
          <w:bCs/>
        </w:rPr>
        <w:t>Legend</w:t>
      </w:r>
      <w:r w:rsidRPr="002B23D1">
        <w:rPr>
          <w:i/>
          <w:iCs/>
        </w:rPr>
        <w:t xml:space="preserve">: </w:t>
      </w:r>
      <w:r w:rsidR="00163909" w:rsidRPr="002B23D1">
        <w:rPr>
          <w:i/>
          <w:iCs/>
        </w:rPr>
        <w:t>E= Editable</w:t>
      </w:r>
      <w:r w:rsidRPr="002B23D1">
        <w:rPr>
          <w:i/>
          <w:iCs/>
        </w:rPr>
        <w:t xml:space="preserve">; </w:t>
      </w:r>
      <w:r w:rsidR="00163909" w:rsidRPr="002B23D1">
        <w:rPr>
          <w:i/>
          <w:iCs/>
        </w:rPr>
        <w:t>F= Filterable</w:t>
      </w:r>
      <w:r w:rsidRPr="002B23D1">
        <w:rPr>
          <w:i/>
          <w:iCs/>
        </w:rPr>
        <w:t xml:space="preserve">; </w:t>
      </w:r>
      <w:r w:rsidR="00163909" w:rsidRPr="002B23D1">
        <w:rPr>
          <w:i/>
          <w:iCs/>
        </w:rPr>
        <w:t>S = Sortable</w:t>
      </w:r>
    </w:p>
    <w:p w14:paraId="306DCF58" w14:textId="3D7D4AD5" w:rsidR="002B23D1" w:rsidRDefault="002B23D1" w:rsidP="002B23D1">
      <w:pPr>
        <w:pStyle w:val="Heading3"/>
      </w:pPr>
      <w:r>
        <w:lastRenderedPageBreak/>
        <w:t>Editing</w:t>
      </w:r>
    </w:p>
    <w:p w14:paraId="0AAC9204" w14:textId="1D908796" w:rsidR="002B23D1" w:rsidRDefault="002B23D1" w:rsidP="002B23D1">
      <w:r>
        <w:t xml:space="preserve">Editing will occur via the standard DataGrid modal popup menu. With all </w:t>
      </w:r>
      <w:r w:rsidR="00E1722C">
        <w:t>values</w:t>
      </w:r>
      <w:r>
        <w:t xml:space="preserve"> besides the current available in the dropdown list linked to the current parent.</w:t>
      </w:r>
    </w:p>
    <w:p w14:paraId="4AA68334" w14:textId="60E0F421" w:rsidR="002B23D1" w:rsidRPr="002B23D1" w:rsidRDefault="002B23D1" w:rsidP="002B23D1">
      <w:r>
        <w:t xml:space="preserve">If </w:t>
      </w:r>
      <w:r w:rsidR="00DC2ABF">
        <w:t>modified,</w:t>
      </w:r>
      <w:r>
        <w:t xml:space="preserve"> then Woo item is updated</w:t>
      </w:r>
      <w:r w:rsidR="00DC2ABF">
        <w:t xml:space="preserve"> only </w:t>
      </w:r>
      <w:r>
        <w:t>if woo items are affected like Category Name and Parent Category</w:t>
      </w:r>
      <w:r w:rsidR="00E1722C">
        <w:t>, and it is allowed to be updated</w:t>
      </w:r>
      <w:r>
        <w:t>.</w:t>
      </w:r>
    </w:p>
    <w:p w14:paraId="1C5F3C4F" w14:textId="5775203A" w:rsidR="00747FB9" w:rsidRDefault="00541124" w:rsidP="00747FB9">
      <w:pPr>
        <w:pStyle w:val="Heading2"/>
      </w:pPr>
      <w:r>
        <w:t xml:space="preserve">Attributes/ </w:t>
      </w:r>
      <w:r w:rsidR="00747FB9">
        <w:t>Variations</w:t>
      </w:r>
    </w:p>
    <w:p w14:paraId="41D941A6" w14:textId="641601C7" w:rsidR="004C4949" w:rsidRDefault="004C4949" w:rsidP="004C4949">
      <w:r>
        <w:t>Attributes are used but Woo to create Variations of a product</w:t>
      </w:r>
      <w:r w:rsidR="00E1722C">
        <w:t xml:space="preserve">s, and to give </w:t>
      </w:r>
      <w:proofErr w:type="spellStart"/>
      <w:r w:rsidR="00E1722C">
        <w:t>ectra</w:t>
      </w:r>
      <w:proofErr w:type="spellEnd"/>
      <w:r w:rsidR="00E1722C">
        <w:t xml:space="preserve"> information of the product</w:t>
      </w:r>
      <w:r>
        <w:t xml:space="preserve">. A product can have </w:t>
      </w:r>
      <w:r w:rsidR="008020C3">
        <w:t>normal attribute or attributes are used to create variations</w:t>
      </w:r>
      <w:r w:rsidR="00567375">
        <w:t>.</w:t>
      </w:r>
    </w:p>
    <w:p w14:paraId="285873B0" w14:textId="177E7785" w:rsidR="00932DF0" w:rsidRDefault="004C41B8" w:rsidP="004C41B8">
      <w:r>
        <w:t>Variable</w:t>
      </w:r>
      <w:r w:rsidR="00E1722C">
        <w:t xml:space="preserve"> Term</w:t>
      </w:r>
      <w:r w:rsidR="00567375">
        <w:t>s</w:t>
      </w:r>
      <w:r>
        <w:t xml:space="preserve"> are product Attribute</w:t>
      </w:r>
      <w:r w:rsidR="00E1722C">
        <w:t xml:space="preserve"> Term</w:t>
      </w:r>
      <w:r>
        <w:t xml:space="preserve">s that are </w:t>
      </w:r>
      <w:r w:rsidR="00E01E57">
        <w:t>used as variations in a product. If a product item is of type “variable” then it has attribute</w:t>
      </w:r>
      <w:r w:rsidR="00E1722C">
        <w:t xml:space="preserve"> term</w:t>
      </w:r>
      <w:r w:rsidR="00E01E57">
        <w:t xml:space="preserve">s that make up the </w:t>
      </w:r>
      <w:r w:rsidR="00932DF0">
        <w:t>varieties. There are groups of varieties, like colour (</w:t>
      </w:r>
      <w:r w:rsidR="006F61AD">
        <w:t xml:space="preserve">Green, </w:t>
      </w:r>
      <w:r w:rsidR="00932DF0">
        <w:t>Red,</w:t>
      </w:r>
      <w:r w:rsidR="006F61AD">
        <w:t xml:space="preserve"> </w:t>
      </w:r>
      <w:r w:rsidR="00932DF0">
        <w:t>White,</w:t>
      </w:r>
      <w:r w:rsidR="006F61AD">
        <w:t xml:space="preserve"> </w:t>
      </w:r>
      <w:r w:rsidR="00932DF0">
        <w:t xml:space="preserve">Blue) and size (S,M,L) or packaging </w:t>
      </w:r>
      <w:r w:rsidR="00B013F4">
        <w:t>(</w:t>
      </w:r>
      <w:r w:rsidR="00DA79C8">
        <w:t xml:space="preserve">box, bottle, packet bag) </w:t>
      </w:r>
      <w:r w:rsidR="00932DF0">
        <w:t xml:space="preserve">and </w:t>
      </w:r>
      <w:r w:rsidR="00B013F4">
        <w:t>preparation</w:t>
      </w:r>
      <w:r w:rsidR="00DA79C8">
        <w:t xml:space="preserve"> (beans, ground espresso, ground filter). </w:t>
      </w:r>
    </w:p>
    <w:p w14:paraId="6D12B1F2" w14:textId="09DB04DF" w:rsidR="000760CF" w:rsidRDefault="000760CF" w:rsidP="004C41B8">
      <w:r>
        <w:t xml:space="preserve">To </w:t>
      </w:r>
      <w:r w:rsidR="00FD182C">
        <w:t xml:space="preserve">retrieve </w:t>
      </w:r>
      <w:r>
        <w:t>attributes:</w:t>
      </w:r>
    </w:p>
    <w:p w14:paraId="649260A5" w14:textId="3A7462A5" w:rsidR="000760CF" w:rsidRDefault="006E6828" w:rsidP="004C41B8">
      <w:pPr>
        <w:rPr>
          <w:rFonts w:ascii="Helvetica" w:hAnsi="Helvetica" w:cs="Helvetica"/>
          <w:color w:val="505050"/>
          <w:sz w:val="18"/>
          <w:szCs w:val="18"/>
          <w:shd w:val="clear" w:color="auto" w:fill="FFFFFF"/>
        </w:rPr>
      </w:pPr>
      <w:hyperlink r:id="rId14" w:history="1">
        <w:r w:rsidR="000760CF" w:rsidRPr="00AD68F4">
          <w:rPr>
            <w:rStyle w:val="Hyperlink"/>
            <w:rFonts w:ascii="Helvetica" w:hAnsi="Helvetica" w:cs="Helvetica"/>
            <w:sz w:val="18"/>
            <w:szCs w:val="18"/>
            <w:shd w:val="clear" w:color="auto" w:fill="FFFFFF"/>
          </w:rPr>
          <w:t>https://www.quaffee.com/wp-json/wc/v3/products/attributes</w:t>
        </w:r>
      </w:hyperlink>
    </w:p>
    <w:p w14:paraId="65627B57" w14:textId="428B1DEA" w:rsidR="003E3D63" w:rsidRDefault="003E3D63" w:rsidP="00C20FA5">
      <w:pPr>
        <w:rPr>
          <w:shd w:val="clear" w:color="auto" w:fill="FFFFFF"/>
        </w:rPr>
      </w:pPr>
      <w:r>
        <w:rPr>
          <w:shd w:val="clear" w:color="auto" w:fill="FFFFFF"/>
        </w:rPr>
        <w:t>This returns the attribute</w:t>
      </w:r>
      <w:r w:rsidR="00C20FA5">
        <w:rPr>
          <w:shd w:val="clear" w:color="auto" w:fill="FFFFFF"/>
        </w:rPr>
        <w:t xml:space="preserve"> names not the types. We still need to link the attribute to the attribute </w:t>
      </w:r>
      <w:r w:rsidR="00E1722C">
        <w:rPr>
          <w:shd w:val="clear" w:color="auto" w:fill="FFFFFF"/>
        </w:rPr>
        <w:t>terms or types</w:t>
      </w:r>
      <w:r w:rsidR="00C028CC">
        <w:rPr>
          <w:shd w:val="clear" w:color="auto" w:fill="FFFFFF"/>
        </w:rPr>
        <w:t xml:space="preserve">. </w:t>
      </w:r>
      <w:r w:rsidR="00BB6656">
        <w:rPr>
          <w:shd w:val="clear" w:color="auto" w:fill="FFFFFF"/>
        </w:rPr>
        <w:t>T</w:t>
      </w:r>
      <w:r w:rsidR="00C028CC">
        <w:rPr>
          <w:shd w:val="clear" w:color="auto" w:fill="FFFFFF"/>
        </w:rPr>
        <w:t>his mean</w:t>
      </w:r>
      <w:r w:rsidR="00BB6656">
        <w:rPr>
          <w:shd w:val="clear" w:color="auto" w:fill="FFFFFF"/>
        </w:rPr>
        <w:t>s</w:t>
      </w:r>
      <w:r w:rsidR="00C028CC">
        <w:rPr>
          <w:shd w:val="clear" w:color="auto" w:fill="FFFFFF"/>
        </w:rPr>
        <w:t xml:space="preserve"> parent </w:t>
      </w:r>
      <w:r w:rsidR="00BB6656">
        <w:rPr>
          <w:shd w:val="clear" w:color="auto" w:fill="FFFFFF"/>
        </w:rPr>
        <w:t xml:space="preserve">-&gt; </w:t>
      </w:r>
      <w:r w:rsidR="00C028CC">
        <w:rPr>
          <w:shd w:val="clear" w:color="auto" w:fill="FFFFFF"/>
        </w:rPr>
        <w:t>child tables</w:t>
      </w:r>
    </w:p>
    <w:p w14:paraId="62933C22" w14:textId="14F230A6" w:rsidR="00C028CC" w:rsidRDefault="00C028CC" w:rsidP="00C20FA5">
      <w:pPr>
        <w:rPr>
          <w:shd w:val="clear" w:color="auto" w:fill="FFFFFF"/>
        </w:rPr>
      </w:pPr>
      <w:r>
        <w:rPr>
          <w:shd w:val="clear" w:color="auto" w:fill="FFFFFF"/>
        </w:rPr>
        <w:t xml:space="preserve">Parent Table is </w:t>
      </w:r>
      <w:proofErr w:type="spellStart"/>
      <w:r>
        <w:rPr>
          <w:shd w:val="clear" w:color="auto" w:fill="FFFFFF"/>
        </w:rPr>
        <w:t>ItemAttributes</w:t>
      </w:r>
      <w:proofErr w:type="spellEnd"/>
      <w:r>
        <w:rPr>
          <w:shd w:val="clear" w:color="auto" w:fill="FFFFFF"/>
        </w:rPr>
        <w:t>, Child is</w:t>
      </w:r>
      <w:r w:rsidR="00471C91">
        <w:rPr>
          <w:shd w:val="clear" w:color="auto" w:fill="FFFFFF"/>
        </w:rPr>
        <w:t xml:space="preserve"> </w:t>
      </w:r>
      <w:proofErr w:type="spellStart"/>
      <w:r w:rsidR="00471C91">
        <w:rPr>
          <w:shd w:val="clear" w:color="auto" w:fill="FFFFFF"/>
        </w:rPr>
        <w:t>Item</w:t>
      </w:r>
      <w:r w:rsidR="00DE5710">
        <w:rPr>
          <w:shd w:val="clear" w:color="auto" w:fill="FFFFFF"/>
        </w:rPr>
        <w:t>AttributeVarieties</w:t>
      </w:r>
      <w:proofErr w:type="spellEnd"/>
      <w:r w:rsidR="00471C91">
        <w:rPr>
          <w:shd w:val="clear" w:color="auto" w:fill="FFFFFF"/>
        </w:rPr>
        <w:t xml:space="preserve">. </w:t>
      </w:r>
      <w:r w:rsidR="001D4695">
        <w:rPr>
          <w:shd w:val="clear" w:color="auto" w:fill="FFFFFF"/>
        </w:rPr>
        <w:t xml:space="preserve">Each Item will also need a table linking the </w:t>
      </w:r>
      <w:proofErr w:type="spellStart"/>
      <w:r w:rsidR="00C04DA8">
        <w:rPr>
          <w:shd w:val="clear" w:color="auto" w:fill="FFFFFF"/>
        </w:rPr>
        <w:t>ItemAttributes</w:t>
      </w:r>
      <w:proofErr w:type="spellEnd"/>
      <w:r w:rsidR="00C04DA8">
        <w:rPr>
          <w:shd w:val="clear" w:color="auto" w:fill="FFFFFF"/>
        </w:rPr>
        <w:t xml:space="preserve"> that item has to the item</w:t>
      </w:r>
    </w:p>
    <w:p w14:paraId="1E451223" w14:textId="6C8F04C7" w:rsidR="0069512C" w:rsidRDefault="00BB6656" w:rsidP="0069512C">
      <w:r>
        <w:t xml:space="preserve">Note for future reference: </w:t>
      </w:r>
      <w:r w:rsidR="0069512C">
        <w:t>For the user entering in a line item in the order / invoice, just enters in the SKU or can search on Item name (auto complete)</w:t>
      </w:r>
      <w:r>
        <w:t>.</w:t>
      </w:r>
    </w:p>
    <w:p w14:paraId="5AD5949E" w14:textId="77777777" w:rsidR="0069512C" w:rsidRDefault="0069512C" w:rsidP="0069512C">
      <w:pPr>
        <w:pStyle w:val="Heading4"/>
      </w:pPr>
      <w:r>
        <w:t>What Woo Gives Us:</w:t>
      </w:r>
    </w:p>
    <w:tbl>
      <w:tblPr>
        <w:tblStyle w:val="GridTable1Light-Accent1"/>
        <w:tblW w:w="9360" w:type="dxa"/>
        <w:tblLook w:val="04A0" w:firstRow="1" w:lastRow="0" w:firstColumn="1" w:lastColumn="0" w:noHBand="0" w:noVBand="1"/>
      </w:tblPr>
      <w:tblGrid>
        <w:gridCol w:w="1264"/>
        <w:gridCol w:w="879"/>
        <w:gridCol w:w="7217"/>
      </w:tblGrid>
      <w:tr w:rsidR="0069512C" w:rsidRPr="00587DEB" w14:paraId="5508ABF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B34B50" w14:textId="77777777" w:rsidR="0069512C" w:rsidRPr="00587DEB" w:rsidRDefault="0069512C"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4F5D14B4"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40F012A9"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69512C" w:rsidRPr="00587DEB" w14:paraId="516CD9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8BB1DDE" w14:textId="2497FD36" w:rsidR="0069512C" w:rsidRPr="00587DEB" w:rsidRDefault="006E51D5" w:rsidP="00CC2FEC">
            <w:pPr>
              <w:pStyle w:val="NoSpacing"/>
              <w:rPr>
                <w:rFonts w:cstheme="minorHAnsi"/>
                <w:b w:val="0"/>
                <w:bCs w:val="0"/>
                <w:sz w:val="20"/>
                <w:szCs w:val="20"/>
                <w:lang w:eastAsia="en-ZA"/>
              </w:rPr>
            </w:pPr>
            <w:r w:rsidRPr="00587DEB">
              <w:rPr>
                <w:rFonts w:cstheme="minorHAnsi"/>
                <w:b w:val="0"/>
                <w:bCs w:val="0"/>
                <w:sz w:val="20"/>
                <w:szCs w:val="20"/>
                <w:lang w:eastAsia="en-ZA"/>
              </w:rPr>
              <w:t>I</w:t>
            </w:r>
            <w:r w:rsidR="0069512C" w:rsidRPr="00587DEB">
              <w:rPr>
                <w:rFonts w:cstheme="minorHAnsi"/>
                <w:b w:val="0"/>
                <w:bCs w:val="0"/>
                <w:sz w:val="20"/>
                <w:szCs w:val="20"/>
                <w:lang w:eastAsia="en-ZA"/>
              </w:rPr>
              <w:t>d</w:t>
            </w:r>
          </w:p>
        </w:tc>
        <w:tc>
          <w:tcPr>
            <w:tcW w:w="0" w:type="auto"/>
            <w:hideMark/>
          </w:tcPr>
          <w:p w14:paraId="4D75AB62"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363CB15C"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Unique identifier for the resource.</w:t>
            </w:r>
            <w:r>
              <w:rPr>
                <w:rFonts w:cstheme="minorHAnsi"/>
                <w:sz w:val="20"/>
                <w:szCs w:val="20"/>
                <w:lang w:eastAsia="en-ZA"/>
              </w:rPr>
              <w:t xml:space="preserve"> </w:t>
            </w:r>
            <w:r w:rsidRPr="00877F3B">
              <w:rPr>
                <w:rStyle w:val="WooNoteChar"/>
              </w:rPr>
              <w:t>(read-only)</w:t>
            </w:r>
          </w:p>
        </w:tc>
      </w:tr>
      <w:tr w:rsidR="0069512C" w:rsidRPr="00587DEB" w14:paraId="748DFBA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7DA7396" w14:textId="648F54C2" w:rsidR="0069512C" w:rsidRPr="00587DEB" w:rsidRDefault="006E51D5" w:rsidP="00CC2FEC">
            <w:pPr>
              <w:pStyle w:val="NoSpacing"/>
              <w:rPr>
                <w:rFonts w:cstheme="minorHAnsi"/>
                <w:b w:val="0"/>
                <w:bCs w:val="0"/>
                <w:sz w:val="20"/>
                <w:szCs w:val="20"/>
                <w:lang w:eastAsia="en-ZA"/>
              </w:rPr>
            </w:pPr>
            <w:r w:rsidRPr="00587DEB">
              <w:rPr>
                <w:rFonts w:cstheme="minorHAnsi"/>
                <w:b w:val="0"/>
                <w:bCs w:val="0"/>
                <w:sz w:val="20"/>
                <w:szCs w:val="20"/>
                <w:lang w:eastAsia="en-ZA"/>
              </w:rPr>
              <w:t>N</w:t>
            </w:r>
            <w:r w:rsidR="0069512C" w:rsidRPr="00587DEB">
              <w:rPr>
                <w:rFonts w:cstheme="minorHAnsi"/>
                <w:b w:val="0"/>
                <w:bCs w:val="0"/>
                <w:sz w:val="20"/>
                <w:szCs w:val="20"/>
                <w:lang w:eastAsia="en-ZA"/>
              </w:rPr>
              <w:t>ame</w:t>
            </w:r>
          </w:p>
        </w:tc>
        <w:tc>
          <w:tcPr>
            <w:tcW w:w="0" w:type="auto"/>
            <w:hideMark/>
          </w:tcPr>
          <w:p w14:paraId="729115EF"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430366DD"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Attribute name.</w:t>
            </w:r>
            <w:r>
              <w:rPr>
                <w:rFonts w:cstheme="minorHAnsi"/>
                <w:sz w:val="20"/>
                <w:szCs w:val="20"/>
                <w:lang w:eastAsia="en-ZA"/>
              </w:rPr>
              <w:t xml:space="preserve"> </w:t>
            </w:r>
            <w:r w:rsidRPr="00877F3B">
              <w:rPr>
                <w:rStyle w:val="WooNoteChar"/>
              </w:rPr>
              <w:t>(mandatory)</w:t>
            </w:r>
          </w:p>
        </w:tc>
      </w:tr>
      <w:tr w:rsidR="0069512C" w:rsidRPr="00587DEB" w14:paraId="7D553AF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5FB5D68" w14:textId="35802D95" w:rsidR="0069512C" w:rsidRPr="00587DEB" w:rsidRDefault="006E51D5" w:rsidP="00CC2FEC">
            <w:pPr>
              <w:pStyle w:val="NoSpacing"/>
              <w:rPr>
                <w:rFonts w:cstheme="minorHAnsi"/>
                <w:b w:val="0"/>
                <w:bCs w:val="0"/>
                <w:sz w:val="20"/>
                <w:szCs w:val="20"/>
                <w:lang w:eastAsia="en-ZA"/>
              </w:rPr>
            </w:pPr>
            <w:r w:rsidRPr="00587DEB">
              <w:rPr>
                <w:rFonts w:cstheme="minorHAnsi"/>
                <w:b w:val="0"/>
                <w:bCs w:val="0"/>
                <w:sz w:val="20"/>
                <w:szCs w:val="20"/>
                <w:lang w:eastAsia="en-ZA"/>
              </w:rPr>
              <w:t>S</w:t>
            </w:r>
            <w:r w:rsidR="0069512C" w:rsidRPr="00587DEB">
              <w:rPr>
                <w:rFonts w:cstheme="minorHAnsi"/>
                <w:b w:val="0"/>
                <w:bCs w:val="0"/>
                <w:sz w:val="20"/>
                <w:szCs w:val="20"/>
                <w:lang w:eastAsia="en-ZA"/>
              </w:rPr>
              <w:t>lug</w:t>
            </w:r>
          </w:p>
        </w:tc>
        <w:tc>
          <w:tcPr>
            <w:tcW w:w="0" w:type="auto"/>
            <w:hideMark/>
          </w:tcPr>
          <w:p w14:paraId="173B1375"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50663D94"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An alphanumeric identifier for the resource unique to its type.</w:t>
            </w:r>
          </w:p>
        </w:tc>
      </w:tr>
      <w:tr w:rsidR="0069512C" w:rsidRPr="00587DEB" w14:paraId="3503732A"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9C32A22" w14:textId="7DB68EF1" w:rsidR="0069512C" w:rsidRPr="00587DEB" w:rsidRDefault="006E51D5" w:rsidP="00CC2FEC">
            <w:pPr>
              <w:pStyle w:val="NoSpacing"/>
              <w:rPr>
                <w:rFonts w:cstheme="minorHAnsi"/>
                <w:b w:val="0"/>
                <w:bCs w:val="0"/>
                <w:sz w:val="20"/>
                <w:szCs w:val="20"/>
                <w:lang w:eastAsia="en-ZA"/>
              </w:rPr>
            </w:pPr>
            <w:r w:rsidRPr="00587DEB">
              <w:rPr>
                <w:rFonts w:cstheme="minorHAnsi"/>
                <w:b w:val="0"/>
                <w:bCs w:val="0"/>
                <w:sz w:val="20"/>
                <w:szCs w:val="20"/>
                <w:lang w:eastAsia="en-ZA"/>
              </w:rPr>
              <w:t>T</w:t>
            </w:r>
            <w:r w:rsidR="0069512C" w:rsidRPr="00587DEB">
              <w:rPr>
                <w:rFonts w:cstheme="minorHAnsi"/>
                <w:b w:val="0"/>
                <w:bCs w:val="0"/>
                <w:sz w:val="20"/>
                <w:szCs w:val="20"/>
                <w:lang w:eastAsia="en-ZA"/>
              </w:rPr>
              <w:t>ype</w:t>
            </w:r>
          </w:p>
        </w:tc>
        <w:tc>
          <w:tcPr>
            <w:tcW w:w="0" w:type="auto"/>
            <w:hideMark/>
          </w:tcPr>
          <w:p w14:paraId="5F343A7C"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1B4829B" w14:textId="785B20D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 xml:space="preserve">Type of attribute. By </w:t>
            </w:r>
            <w:r w:rsidR="009A4C12" w:rsidRPr="00587DEB">
              <w:rPr>
                <w:rFonts w:cstheme="minorHAnsi"/>
                <w:sz w:val="20"/>
                <w:szCs w:val="20"/>
                <w:lang w:eastAsia="en-ZA"/>
              </w:rPr>
              <w:t>default,</w:t>
            </w:r>
            <w:r w:rsidRPr="00587DEB">
              <w:rPr>
                <w:rFonts w:cstheme="minorHAnsi"/>
                <w:sz w:val="20"/>
                <w:szCs w:val="20"/>
                <w:lang w:eastAsia="en-ZA"/>
              </w:rPr>
              <w:t xml:space="preserve"> only select is supported.</w:t>
            </w:r>
          </w:p>
        </w:tc>
      </w:tr>
      <w:tr w:rsidR="0069512C" w:rsidRPr="00587DEB" w14:paraId="71E44E3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6065D9AA" w14:textId="77777777" w:rsidR="0069512C" w:rsidRPr="00587DEB" w:rsidRDefault="0069512C" w:rsidP="00CC2FEC">
            <w:pPr>
              <w:pStyle w:val="NoSpacing"/>
              <w:rPr>
                <w:rFonts w:cstheme="minorHAnsi"/>
                <w:b w:val="0"/>
                <w:bCs w:val="0"/>
                <w:sz w:val="20"/>
                <w:szCs w:val="20"/>
                <w:lang w:eastAsia="en-ZA"/>
              </w:rPr>
            </w:pPr>
            <w:proofErr w:type="spellStart"/>
            <w:r w:rsidRPr="00587DEB">
              <w:rPr>
                <w:rFonts w:cstheme="minorHAnsi"/>
                <w:b w:val="0"/>
                <w:bCs w:val="0"/>
                <w:sz w:val="20"/>
                <w:szCs w:val="20"/>
                <w:lang w:eastAsia="en-ZA"/>
              </w:rPr>
              <w:t>order_by</w:t>
            </w:r>
            <w:proofErr w:type="spellEnd"/>
          </w:p>
        </w:tc>
        <w:tc>
          <w:tcPr>
            <w:tcW w:w="0" w:type="auto"/>
            <w:hideMark/>
          </w:tcPr>
          <w:p w14:paraId="3E5C2C92"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126A066"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fault sort order. Options: </w:t>
            </w:r>
            <w:proofErr w:type="spellStart"/>
            <w:r w:rsidRPr="00587DEB">
              <w:rPr>
                <w:rFonts w:cstheme="minorHAnsi"/>
                <w:sz w:val="20"/>
                <w:szCs w:val="20"/>
                <w:lang w:eastAsia="en-ZA"/>
              </w:rPr>
              <w:t>menu_order</w:t>
            </w:r>
            <w:proofErr w:type="spellEnd"/>
            <w:r w:rsidRPr="00587DEB">
              <w:rPr>
                <w:rFonts w:cstheme="minorHAnsi"/>
                <w:sz w:val="20"/>
                <w:szCs w:val="20"/>
                <w:lang w:eastAsia="en-ZA"/>
              </w:rPr>
              <w:t>, name, </w:t>
            </w:r>
            <w:proofErr w:type="spellStart"/>
            <w:r w:rsidRPr="00587DEB">
              <w:rPr>
                <w:rFonts w:cstheme="minorHAnsi"/>
                <w:sz w:val="20"/>
                <w:szCs w:val="20"/>
                <w:lang w:eastAsia="en-ZA"/>
              </w:rPr>
              <w:t>name_num</w:t>
            </w:r>
            <w:proofErr w:type="spellEnd"/>
            <w:r w:rsidRPr="00587DEB">
              <w:rPr>
                <w:rFonts w:cstheme="minorHAnsi"/>
                <w:sz w:val="20"/>
                <w:szCs w:val="20"/>
                <w:lang w:eastAsia="en-ZA"/>
              </w:rPr>
              <w:t> and id. Default is </w:t>
            </w:r>
            <w:proofErr w:type="spellStart"/>
            <w:r w:rsidRPr="00587DEB">
              <w:rPr>
                <w:rFonts w:cstheme="minorHAnsi"/>
                <w:sz w:val="20"/>
                <w:szCs w:val="20"/>
                <w:lang w:eastAsia="en-ZA"/>
              </w:rPr>
              <w:t>menu_order</w:t>
            </w:r>
            <w:proofErr w:type="spellEnd"/>
            <w:r w:rsidRPr="00587DEB">
              <w:rPr>
                <w:rFonts w:cstheme="minorHAnsi"/>
                <w:sz w:val="20"/>
                <w:szCs w:val="20"/>
                <w:lang w:eastAsia="en-ZA"/>
              </w:rPr>
              <w:t>.</w:t>
            </w:r>
          </w:p>
        </w:tc>
      </w:tr>
      <w:tr w:rsidR="0069512C" w:rsidRPr="00587DEB" w14:paraId="177721AC"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99297C" w14:textId="77777777" w:rsidR="0069512C" w:rsidRPr="00587DEB" w:rsidRDefault="0069512C" w:rsidP="00CC2FEC">
            <w:pPr>
              <w:pStyle w:val="NoSpacing"/>
              <w:rPr>
                <w:rFonts w:cstheme="minorHAnsi"/>
                <w:b w:val="0"/>
                <w:bCs w:val="0"/>
                <w:sz w:val="20"/>
                <w:szCs w:val="20"/>
                <w:lang w:eastAsia="en-ZA"/>
              </w:rPr>
            </w:pPr>
            <w:proofErr w:type="spellStart"/>
            <w:r w:rsidRPr="00587DEB">
              <w:rPr>
                <w:rFonts w:cstheme="minorHAnsi"/>
                <w:b w:val="0"/>
                <w:bCs w:val="0"/>
                <w:sz w:val="20"/>
                <w:szCs w:val="20"/>
                <w:lang w:eastAsia="en-ZA"/>
              </w:rPr>
              <w:t>has_archives</w:t>
            </w:r>
            <w:proofErr w:type="spellEnd"/>
          </w:p>
        </w:tc>
        <w:tc>
          <w:tcPr>
            <w:tcW w:w="0" w:type="auto"/>
            <w:hideMark/>
          </w:tcPr>
          <w:p w14:paraId="34D958FB"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boolean</w:t>
            </w:r>
          </w:p>
        </w:tc>
        <w:tc>
          <w:tcPr>
            <w:tcW w:w="0" w:type="auto"/>
            <w:hideMark/>
          </w:tcPr>
          <w:p w14:paraId="11377459"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Enable/Disable attribute archives. Default is false.</w:t>
            </w:r>
          </w:p>
        </w:tc>
      </w:tr>
    </w:tbl>
    <w:p w14:paraId="505384D2" w14:textId="77777777" w:rsidR="0069512C" w:rsidRDefault="0069512C" w:rsidP="0069512C"/>
    <w:p w14:paraId="061416B5" w14:textId="02ABFA9C" w:rsidR="00471C91" w:rsidRDefault="0069512C" w:rsidP="0069512C">
      <w:pPr>
        <w:pStyle w:val="Heading3"/>
        <w:rPr>
          <w:shd w:val="clear" w:color="auto" w:fill="FFFFFF"/>
        </w:rPr>
      </w:pPr>
      <w:r>
        <w:t xml:space="preserve">Our class </w:t>
      </w:r>
      <w:proofErr w:type="spellStart"/>
      <w:r w:rsidR="00471C91">
        <w:rPr>
          <w:shd w:val="clear" w:color="auto" w:fill="FFFFFF"/>
        </w:rPr>
        <w:t>ItemAttribute</w:t>
      </w:r>
      <w:r w:rsidR="0017148C">
        <w:rPr>
          <w:shd w:val="clear" w:color="auto" w:fill="FFFFFF"/>
        </w:rPr>
        <w:t>Lookup</w:t>
      </w:r>
      <w:proofErr w:type="spellEnd"/>
    </w:p>
    <w:tbl>
      <w:tblPr>
        <w:tblStyle w:val="TableGrid"/>
        <w:tblW w:w="0" w:type="auto"/>
        <w:tblLook w:val="04A0" w:firstRow="1" w:lastRow="0" w:firstColumn="1" w:lastColumn="0" w:noHBand="0" w:noVBand="1"/>
      </w:tblPr>
      <w:tblGrid>
        <w:gridCol w:w="2294"/>
        <w:gridCol w:w="3565"/>
        <w:gridCol w:w="2420"/>
      </w:tblGrid>
      <w:tr w:rsidR="0070013D" w14:paraId="32142903" w14:textId="77777777" w:rsidTr="003715F0">
        <w:tc>
          <w:tcPr>
            <w:tcW w:w="0" w:type="auto"/>
          </w:tcPr>
          <w:p w14:paraId="533CFD25" w14:textId="035841F7" w:rsidR="0070013D" w:rsidRDefault="001D4695" w:rsidP="00C04DA8">
            <w:pPr>
              <w:pStyle w:val="Heading4"/>
              <w:outlineLvl w:val="3"/>
              <w:rPr>
                <w:shd w:val="clear" w:color="auto" w:fill="FFFFFF"/>
              </w:rPr>
            </w:pPr>
            <w:proofErr w:type="spellStart"/>
            <w:r>
              <w:rPr>
                <w:shd w:val="clear" w:color="auto" w:fill="FFFFFF"/>
              </w:rPr>
              <w:t>Desc</w:t>
            </w:r>
            <w:proofErr w:type="spellEnd"/>
          </w:p>
        </w:tc>
        <w:tc>
          <w:tcPr>
            <w:tcW w:w="0" w:type="auto"/>
          </w:tcPr>
          <w:p w14:paraId="65C8631C" w14:textId="34CEE838" w:rsidR="0070013D" w:rsidRDefault="001D4695" w:rsidP="00C04DA8">
            <w:pPr>
              <w:pStyle w:val="Heading4"/>
              <w:outlineLvl w:val="3"/>
              <w:rPr>
                <w:shd w:val="clear" w:color="auto" w:fill="FFFFFF"/>
              </w:rPr>
            </w:pPr>
            <w:r>
              <w:rPr>
                <w:shd w:val="clear" w:color="auto" w:fill="FFFFFF"/>
              </w:rPr>
              <w:t>Type</w:t>
            </w:r>
          </w:p>
        </w:tc>
        <w:tc>
          <w:tcPr>
            <w:tcW w:w="0" w:type="auto"/>
          </w:tcPr>
          <w:p w14:paraId="538F0DE0" w14:textId="61E36758" w:rsidR="0070013D" w:rsidRDefault="001D4695" w:rsidP="00C04DA8">
            <w:pPr>
              <w:pStyle w:val="Heading4"/>
              <w:outlineLvl w:val="3"/>
              <w:rPr>
                <w:shd w:val="clear" w:color="auto" w:fill="FFFFFF"/>
              </w:rPr>
            </w:pPr>
            <w:r>
              <w:rPr>
                <w:shd w:val="clear" w:color="auto" w:fill="FFFFFF"/>
              </w:rPr>
              <w:t>Comments</w:t>
            </w:r>
          </w:p>
        </w:tc>
      </w:tr>
      <w:tr w:rsidR="001D4695" w14:paraId="0D989FCC" w14:textId="77777777" w:rsidTr="003715F0">
        <w:tc>
          <w:tcPr>
            <w:tcW w:w="0" w:type="auto"/>
          </w:tcPr>
          <w:p w14:paraId="30ECCC17" w14:textId="68970C4F" w:rsidR="001D4695" w:rsidRDefault="001D4695" w:rsidP="00B6526F">
            <w:pPr>
              <w:rPr>
                <w:shd w:val="clear" w:color="auto" w:fill="FFFFFF"/>
              </w:rPr>
            </w:pPr>
            <w:proofErr w:type="spellStart"/>
            <w:r>
              <w:rPr>
                <w:shd w:val="clear" w:color="auto" w:fill="FFFFFF"/>
              </w:rPr>
              <w:t>ItemAttribute</w:t>
            </w:r>
            <w:r w:rsidR="0017148C">
              <w:rPr>
                <w:shd w:val="clear" w:color="auto" w:fill="FFFFFF"/>
              </w:rPr>
              <w:t>Lookup</w:t>
            </w:r>
            <w:r>
              <w:rPr>
                <w:shd w:val="clear" w:color="auto" w:fill="FFFFFF"/>
              </w:rPr>
              <w:t>ID</w:t>
            </w:r>
            <w:proofErr w:type="spellEnd"/>
          </w:p>
        </w:tc>
        <w:tc>
          <w:tcPr>
            <w:tcW w:w="0" w:type="auto"/>
          </w:tcPr>
          <w:p w14:paraId="075E553E" w14:textId="77777777" w:rsidR="001D4695" w:rsidRDefault="001D4695" w:rsidP="00B6526F">
            <w:pPr>
              <w:rPr>
                <w:shd w:val="clear" w:color="auto" w:fill="FFFFFF"/>
              </w:rPr>
            </w:pPr>
            <w:r>
              <w:rPr>
                <w:shd w:val="clear" w:color="auto" w:fill="FFFFFF"/>
              </w:rPr>
              <w:t>Int</w:t>
            </w:r>
          </w:p>
        </w:tc>
        <w:tc>
          <w:tcPr>
            <w:tcW w:w="0" w:type="auto"/>
          </w:tcPr>
          <w:p w14:paraId="48F8D88E" w14:textId="77777777" w:rsidR="001D4695" w:rsidRDefault="001D4695" w:rsidP="00B6526F">
            <w:pPr>
              <w:rPr>
                <w:shd w:val="clear" w:color="auto" w:fill="FFFFFF"/>
              </w:rPr>
            </w:pPr>
            <w:r>
              <w:rPr>
                <w:shd w:val="clear" w:color="auto" w:fill="FFFFFF"/>
              </w:rPr>
              <w:t>Pk</w:t>
            </w:r>
          </w:p>
        </w:tc>
      </w:tr>
      <w:tr w:rsidR="0070013D" w14:paraId="079B030D" w14:textId="77777777" w:rsidTr="003715F0">
        <w:tc>
          <w:tcPr>
            <w:tcW w:w="0" w:type="auto"/>
          </w:tcPr>
          <w:p w14:paraId="21A98E48" w14:textId="442E0D0C" w:rsidR="0070013D" w:rsidRDefault="001D4695" w:rsidP="00C20FA5">
            <w:pPr>
              <w:rPr>
                <w:shd w:val="clear" w:color="auto" w:fill="FFFFFF"/>
              </w:rPr>
            </w:pPr>
            <w:proofErr w:type="spellStart"/>
            <w:r>
              <w:rPr>
                <w:shd w:val="clear" w:color="auto" w:fill="FFFFFF"/>
              </w:rPr>
              <w:t>AttributeName</w:t>
            </w:r>
            <w:proofErr w:type="spellEnd"/>
          </w:p>
        </w:tc>
        <w:tc>
          <w:tcPr>
            <w:tcW w:w="0" w:type="auto"/>
          </w:tcPr>
          <w:p w14:paraId="00C42578" w14:textId="635B40F9" w:rsidR="0070013D" w:rsidRDefault="00117462" w:rsidP="00C20FA5">
            <w:pPr>
              <w:rPr>
                <w:shd w:val="clear" w:color="auto" w:fill="FFFFFF"/>
              </w:rPr>
            </w:pPr>
            <w:r>
              <w:rPr>
                <w:shd w:val="clear" w:color="auto" w:fill="FFFFFF"/>
              </w:rPr>
              <w:t>String(100)</w:t>
            </w:r>
          </w:p>
        </w:tc>
        <w:tc>
          <w:tcPr>
            <w:tcW w:w="0" w:type="auto"/>
          </w:tcPr>
          <w:p w14:paraId="7FDE20BE" w14:textId="61C84C25" w:rsidR="0070013D" w:rsidRDefault="0079144B" w:rsidP="00C20FA5">
            <w:pPr>
              <w:rPr>
                <w:shd w:val="clear" w:color="auto" w:fill="FFFFFF"/>
              </w:rPr>
            </w:pPr>
            <w:r>
              <w:rPr>
                <w:shd w:val="clear" w:color="auto" w:fill="FFFFFF"/>
              </w:rPr>
              <w:t>Required, indexed</w:t>
            </w:r>
          </w:p>
        </w:tc>
      </w:tr>
      <w:tr w:rsidR="00117462" w14:paraId="394BBA4E" w14:textId="77777777" w:rsidTr="003715F0">
        <w:tc>
          <w:tcPr>
            <w:tcW w:w="0" w:type="auto"/>
          </w:tcPr>
          <w:p w14:paraId="638A1EF9" w14:textId="49F3B80B" w:rsidR="00117462" w:rsidRDefault="009E4AA0" w:rsidP="00C20FA5">
            <w:pPr>
              <w:rPr>
                <w:shd w:val="clear" w:color="auto" w:fill="FFFFFF"/>
              </w:rPr>
            </w:pPr>
            <w:proofErr w:type="spellStart"/>
            <w:r>
              <w:rPr>
                <w:shd w:val="clear" w:color="auto" w:fill="FFFFFF"/>
              </w:rPr>
              <w:t>OrderBy</w:t>
            </w:r>
            <w:proofErr w:type="spellEnd"/>
          </w:p>
        </w:tc>
        <w:tc>
          <w:tcPr>
            <w:tcW w:w="0" w:type="auto"/>
          </w:tcPr>
          <w:p w14:paraId="44D32247" w14:textId="229FD1C9" w:rsidR="00117462" w:rsidRDefault="009E4AA0" w:rsidP="00C20FA5">
            <w:pPr>
              <w:rPr>
                <w:shd w:val="clear" w:color="auto" w:fill="FFFFFF"/>
              </w:rPr>
            </w:pPr>
            <w:r>
              <w:rPr>
                <w:shd w:val="clear" w:color="auto" w:fill="FFFFFF"/>
              </w:rPr>
              <w:t>Enum ?</w:t>
            </w:r>
            <w:r w:rsidR="00D604BB">
              <w:rPr>
                <w:shd w:val="clear" w:color="auto" w:fill="FFFFFF"/>
              </w:rPr>
              <w:t xml:space="preserve"> (</w:t>
            </w:r>
            <w:r w:rsidR="00E159C6">
              <w:rPr>
                <w:rStyle w:val="HTMLCode"/>
                <w:rFonts w:eastAsiaTheme="minorHAnsi"/>
              </w:rPr>
              <w:t>custom</w:t>
            </w:r>
            <w:r w:rsidR="00D604BB">
              <w:t xml:space="preserve">, </w:t>
            </w:r>
            <w:r w:rsidR="00D604BB">
              <w:rPr>
                <w:rStyle w:val="HTMLCode"/>
                <w:rFonts w:eastAsiaTheme="minorHAnsi"/>
              </w:rPr>
              <w:t>name</w:t>
            </w:r>
            <w:r w:rsidR="00D604BB">
              <w:t xml:space="preserve">, </w:t>
            </w:r>
            <w:proofErr w:type="spellStart"/>
            <w:r w:rsidR="00D604BB">
              <w:rPr>
                <w:rStyle w:val="HTMLCode"/>
                <w:rFonts w:eastAsiaTheme="minorHAnsi"/>
              </w:rPr>
              <w:t>num</w:t>
            </w:r>
            <w:proofErr w:type="spellEnd"/>
            <w:r w:rsidR="00D604BB">
              <w:t xml:space="preserve"> and </w:t>
            </w:r>
            <w:r w:rsidR="00D604BB">
              <w:rPr>
                <w:rStyle w:val="HTMLCode"/>
                <w:rFonts w:eastAsiaTheme="minorHAnsi"/>
              </w:rPr>
              <w:t>id)</w:t>
            </w:r>
          </w:p>
        </w:tc>
        <w:tc>
          <w:tcPr>
            <w:tcW w:w="0" w:type="auto"/>
          </w:tcPr>
          <w:p w14:paraId="72D6E63D" w14:textId="4EE345C9" w:rsidR="00117462" w:rsidRDefault="00D224BE" w:rsidP="00C20FA5">
            <w:pPr>
              <w:rPr>
                <w:shd w:val="clear" w:color="auto" w:fill="FFFFFF"/>
              </w:rPr>
            </w:pPr>
            <w:r>
              <w:rPr>
                <w:shd w:val="clear" w:color="auto" w:fill="FFFFFF"/>
              </w:rPr>
              <w:t>Should this be a</w:t>
            </w:r>
            <w:r w:rsidR="00D604BB">
              <w:rPr>
                <w:shd w:val="clear" w:color="auto" w:fill="FFFFFF"/>
              </w:rPr>
              <w:t>n</w:t>
            </w:r>
            <w:r>
              <w:rPr>
                <w:shd w:val="clear" w:color="auto" w:fill="FFFFFF"/>
              </w:rPr>
              <w:t xml:space="preserve"> </w:t>
            </w:r>
            <w:proofErr w:type="spellStart"/>
            <w:r>
              <w:rPr>
                <w:shd w:val="clear" w:color="auto" w:fill="FFFFFF"/>
              </w:rPr>
              <w:t>enum</w:t>
            </w:r>
            <w:proofErr w:type="spellEnd"/>
            <w:r>
              <w:rPr>
                <w:shd w:val="clear" w:color="auto" w:fill="FFFFFF"/>
              </w:rPr>
              <w:t>?</w:t>
            </w:r>
          </w:p>
        </w:tc>
      </w:tr>
      <w:tr w:rsidR="00D83473" w14:paraId="30D987E3" w14:textId="77777777" w:rsidTr="003715F0">
        <w:tc>
          <w:tcPr>
            <w:tcW w:w="0" w:type="auto"/>
          </w:tcPr>
          <w:p w14:paraId="076B72BC" w14:textId="4FA36A30" w:rsidR="00D83473" w:rsidRDefault="00D83473" w:rsidP="00C20FA5">
            <w:pPr>
              <w:rPr>
                <w:shd w:val="clear" w:color="auto" w:fill="FFFFFF"/>
              </w:rPr>
            </w:pPr>
            <w:r>
              <w:rPr>
                <w:shd w:val="clear" w:color="auto" w:fill="FFFFFF"/>
              </w:rPr>
              <w:t>Notes</w:t>
            </w:r>
          </w:p>
        </w:tc>
        <w:tc>
          <w:tcPr>
            <w:tcW w:w="0" w:type="auto"/>
          </w:tcPr>
          <w:p w14:paraId="401D52FD" w14:textId="21ED54AB" w:rsidR="00D83473" w:rsidRDefault="00D83473" w:rsidP="00C20FA5">
            <w:pPr>
              <w:rPr>
                <w:shd w:val="clear" w:color="auto" w:fill="FFFFFF"/>
              </w:rPr>
            </w:pPr>
            <w:r>
              <w:rPr>
                <w:shd w:val="clear" w:color="auto" w:fill="FFFFFF"/>
              </w:rPr>
              <w:t>String</w:t>
            </w:r>
          </w:p>
        </w:tc>
        <w:tc>
          <w:tcPr>
            <w:tcW w:w="0" w:type="auto"/>
          </w:tcPr>
          <w:p w14:paraId="400592B2" w14:textId="77777777" w:rsidR="00D83473" w:rsidRDefault="00D83473" w:rsidP="00C20FA5">
            <w:pPr>
              <w:rPr>
                <w:shd w:val="clear" w:color="auto" w:fill="FFFFFF"/>
              </w:rPr>
            </w:pPr>
          </w:p>
        </w:tc>
      </w:tr>
    </w:tbl>
    <w:p w14:paraId="0C6F9375" w14:textId="77777777" w:rsidR="00686E42" w:rsidRDefault="00686E42" w:rsidP="00686E42">
      <w:pPr>
        <w:pStyle w:val="Heading4"/>
      </w:pPr>
      <w:r>
        <w:t>Mapping:</w:t>
      </w:r>
    </w:p>
    <w:p w14:paraId="2F789C50" w14:textId="77777777" w:rsidR="00686E42" w:rsidRDefault="00686E42" w:rsidP="00686E42">
      <w:r>
        <w:t xml:space="preserve">The Table </w:t>
      </w:r>
      <w:proofErr w:type="spellStart"/>
      <w:r w:rsidRPr="00352EF4">
        <w:t>Woo</w:t>
      </w:r>
      <w:r>
        <w:t>Variation</w:t>
      </w:r>
      <w:r w:rsidRPr="00352EF4">
        <w:t>Map</w:t>
      </w:r>
      <w:r>
        <w:t>s</w:t>
      </w:r>
      <w:proofErr w:type="spellEnd"/>
      <w:r>
        <w:t xml:space="preserve"> stores the category mapping information.</w:t>
      </w:r>
    </w:p>
    <w:tbl>
      <w:tblPr>
        <w:tblStyle w:val="GridTable1Light-Accent5"/>
        <w:tblW w:w="0" w:type="auto"/>
        <w:tblLook w:val="04A0" w:firstRow="1" w:lastRow="0" w:firstColumn="1" w:lastColumn="0" w:noHBand="0" w:noVBand="1"/>
      </w:tblPr>
      <w:tblGrid>
        <w:gridCol w:w="2336"/>
        <w:gridCol w:w="687"/>
        <w:gridCol w:w="6547"/>
      </w:tblGrid>
      <w:tr w:rsidR="00686E42" w:rsidRPr="001524E3" w14:paraId="02597AC7"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1745E" w14:textId="77777777" w:rsidR="00686E42" w:rsidRPr="001524E3" w:rsidRDefault="00686E42" w:rsidP="00CC2FEC">
            <w:proofErr w:type="spellStart"/>
            <w:r w:rsidRPr="001524E3">
              <w:t>Desc</w:t>
            </w:r>
            <w:proofErr w:type="spellEnd"/>
          </w:p>
        </w:tc>
        <w:tc>
          <w:tcPr>
            <w:tcW w:w="0" w:type="auto"/>
          </w:tcPr>
          <w:p w14:paraId="55AA02AE"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7635A074"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Comments</w:t>
            </w:r>
          </w:p>
        </w:tc>
      </w:tr>
      <w:tr w:rsidR="00686E42" w:rsidRPr="001524E3" w14:paraId="326F40FA"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3DC7E8DA" w14:textId="7B52FA27" w:rsidR="00686E42" w:rsidRPr="001524E3" w:rsidRDefault="00686E42" w:rsidP="00CC2FEC">
            <w:pPr>
              <w:rPr>
                <w:b w:val="0"/>
                <w:bCs w:val="0"/>
              </w:rPr>
            </w:pPr>
            <w:proofErr w:type="spellStart"/>
            <w:r w:rsidRPr="001524E3">
              <w:rPr>
                <w:b w:val="0"/>
                <w:bCs w:val="0"/>
              </w:rPr>
              <w:t>ItemAttribute</w:t>
            </w:r>
            <w:r w:rsidR="00F606BE">
              <w:rPr>
                <w:b w:val="0"/>
                <w:bCs w:val="0"/>
              </w:rPr>
              <w:t>Lookup</w:t>
            </w:r>
            <w:r w:rsidRPr="001524E3">
              <w:rPr>
                <w:b w:val="0"/>
                <w:bCs w:val="0"/>
              </w:rPr>
              <w:t>Id</w:t>
            </w:r>
            <w:proofErr w:type="spellEnd"/>
          </w:p>
        </w:tc>
        <w:tc>
          <w:tcPr>
            <w:tcW w:w="0" w:type="auto"/>
          </w:tcPr>
          <w:p w14:paraId="393CD4C1" w14:textId="77777777" w:rsidR="00686E42" w:rsidRPr="001524E3" w:rsidRDefault="00686E42" w:rsidP="00CC2FEC">
            <w:pPr>
              <w:cnfStyle w:val="000000000000" w:firstRow="0" w:lastRow="0" w:firstColumn="0" w:lastColumn="0" w:oddVBand="0" w:evenVBand="0" w:oddHBand="0" w:evenHBand="0" w:firstRowFirstColumn="0" w:firstRowLastColumn="0" w:lastRowFirstColumn="0" w:lastRowLastColumn="0"/>
            </w:pPr>
            <w:r>
              <w:t>GUID</w:t>
            </w:r>
          </w:p>
        </w:tc>
        <w:tc>
          <w:tcPr>
            <w:tcW w:w="0" w:type="auto"/>
            <w:vMerge w:val="restart"/>
            <w:vAlign w:val="center"/>
          </w:tcPr>
          <w:p w14:paraId="6DBACD9F" w14:textId="77777777" w:rsidR="00686E42" w:rsidRPr="001524E3" w:rsidRDefault="00686E42" w:rsidP="00CC2FEC">
            <w:pPr>
              <w:cnfStyle w:val="000000000000" w:firstRow="0" w:lastRow="0" w:firstColumn="0" w:lastColumn="0" w:oddVBand="0" w:evenVBand="0" w:oddHBand="0" w:evenHBand="0" w:firstRowFirstColumn="0" w:firstRowLastColumn="0" w:lastRowFirstColumn="0" w:lastRowLastColumn="0"/>
            </w:pPr>
            <w:r w:rsidRPr="001524E3">
              <w:t>PK (</w:t>
            </w:r>
            <w:proofErr w:type="spellStart"/>
            <w:r w:rsidRPr="001524E3">
              <w:t>ItemAttributeId+WooProductAttribID</w:t>
            </w:r>
            <w:proofErr w:type="spellEnd"/>
            <w:r w:rsidRPr="001524E3">
              <w:t>)</w:t>
            </w:r>
          </w:p>
        </w:tc>
      </w:tr>
      <w:tr w:rsidR="00686E42" w:rsidRPr="001524E3" w14:paraId="3654FA55"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11C862B" w14:textId="77777777" w:rsidR="00686E42" w:rsidRPr="001524E3" w:rsidRDefault="00686E42" w:rsidP="00CC2FEC">
            <w:pPr>
              <w:rPr>
                <w:b w:val="0"/>
                <w:bCs w:val="0"/>
              </w:rPr>
            </w:pPr>
            <w:proofErr w:type="spellStart"/>
            <w:r w:rsidRPr="001524E3">
              <w:rPr>
                <w:b w:val="0"/>
                <w:bCs w:val="0"/>
              </w:rPr>
              <w:t>WooProductAttributeId</w:t>
            </w:r>
            <w:proofErr w:type="spellEnd"/>
          </w:p>
        </w:tc>
        <w:tc>
          <w:tcPr>
            <w:tcW w:w="0" w:type="auto"/>
          </w:tcPr>
          <w:p w14:paraId="6E54072B" w14:textId="77777777" w:rsidR="00686E42" w:rsidRPr="001524E3" w:rsidRDefault="00686E42" w:rsidP="00CC2FEC">
            <w:pPr>
              <w:cnfStyle w:val="000000000000" w:firstRow="0" w:lastRow="0" w:firstColumn="0" w:lastColumn="0" w:oddVBand="0" w:evenVBand="0" w:oddHBand="0" w:evenHBand="0" w:firstRowFirstColumn="0" w:firstRowLastColumn="0" w:lastRowFirstColumn="0" w:lastRowLastColumn="0"/>
            </w:pPr>
            <w:r w:rsidRPr="001524E3">
              <w:t>Int</w:t>
            </w:r>
          </w:p>
        </w:tc>
        <w:tc>
          <w:tcPr>
            <w:tcW w:w="0" w:type="auto"/>
            <w:vMerge/>
          </w:tcPr>
          <w:p w14:paraId="28A3FE06" w14:textId="77777777" w:rsidR="00686E42" w:rsidRPr="001524E3" w:rsidRDefault="00686E42" w:rsidP="00CC2FEC">
            <w:pPr>
              <w:cnfStyle w:val="000000000000" w:firstRow="0" w:lastRow="0" w:firstColumn="0" w:lastColumn="0" w:oddVBand="0" w:evenVBand="0" w:oddHBand="0" w:evenHBand="0" w:firstRowFirstColumn="0" w:firstRowLastColumn="0" w:lastRowFirstColumn="0" w:lastRowLastColumn="0"/>
            </w:pPr>
          </w:p>
        </w:tc>
      </w:tr>
      <w:tr w:rsidR="000D2B42" w14:paraId="0A2FE3B7" w14:textId="77777777" w:rsidTr="000D2B42">
        <w:tc>
          <w:tcPr>
            <w:cnfStyle w:val="001000000000" w:firstRow="0" w:lastRow="0" w:firstColumn="1" w:lastColumn="0" w:oddVBand="0" w:evenVBand="0" w:oddHBand="0" w:evenHBand="0" w:firstRowFirstColumn="0" w:firstRowLastColumn="0" w:lastRowFirstColumn="0" w:lastRowLastColumn="0"/>
            <w:tcW w:w="0" w:type="auto"/>
          </w:tcPr>
          <w:p w14:paraId="360F864D" w14:textId="77777777" w:rsidR="000D2B42" w:rsidRPr="000D2B42" w:rsidRDefault="000D2B42" w:rsidP="00CC2FEC">
            <w:pPr>
              <w:rPr>
                <w:b w:val="0"/>
                <w:bCs w:val="0"/>
                <w:shd w:val="clear" w:color="auto" w:fill="FFFFFF"/>
              </w:rPr>
            </w:pPr>
            <w:proofErr w:type="spellStart"/>
            <w:r w:rsidRPr="000D2B42">
              <w:rPr>
                <w:b w:val="0"/>
                <w:bCs w:val="0"/>
                <w:shd w:val="clear" w:color="auto" w:fill="FFFFFF"/>
              </w:rPr>
              <w:t>CanUpdate</w:t>
            </w:r>
            <w:proofErr w:type="spellEnd"/>
          </w:p>
        </w:tc>
        <w:tc>
          <w:tcPr>
            <w:tcW w:w="0" w:type="auto"/>
          </w:tcPr>
          <w:p w14:paraId="0CA00261" w14:textId="77777777" w:rsidR="000D2B42" w:rsidRDefault="000D2B42" w:rsidP="00CC2FE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Bool</w:t>
            </w:r>
          </w:p>
        </w:tc>
        <w:tc>
          <w:tcPr>
            <w:tcW w:w="0" w:type="auto"/>
          </w:tcPr>
          <w:p w14:paraId="718804DF" w14:textId="77777777" w:rsidR="000D2B42" w:rsidRDefault="000D2B42" w:rsidP="00CC2FE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Set true by default – false if we do not want the product to be updated</w:t>
            </w:r>
          </w:p>
        </w:tc>
      </w:tr>
    </w:tbl>
    <w:p w14:paraId="751453A9" w14:textId="77777777" w:rsidR="00686E42" w:rsidRDefault="00686E42" w:rsidP="00686E42"/>
    <w:p w14:paraId="27DA70DC" w14:textId="77777777" w:rsidR="00686E42" w:rsidRDefault="00686E42" w:rsidP="00686E42">
      <w:r>
        <w:t>All id fields that are to be converted to GUID – except for preferences</w:t>
      </w:r>
    </w:p>
    <w:p w14:paraId="7D1CCD65" w14:textId="2410D116" w:rsidR="008E37F3" w:rsidRDefault="008E37F3" w:rsidP="008E37F3">
      <w:pPr>
        <w:pStyle w:val="Heading3"/>
      </w:pPr>
      <w:r>
        <w:lastRenderedPageBreak/>
        <w:t>Attribute Terms</w:t>
      </w:r>
      <w:r w:rsidRPr="00B46DC4">
        <w:t> </w:t>
      </w:r>
      <w:r w:rsidR="009A4C12">
        <w:t>(or variations)</w:t>
      </w:r>
    </w:p>
    <w:p w14:paraId="55008677" w14:textId="77777777" w:rsidR="008E37F3" w:rsidRDefault="008E37F3" w:rsidP="008E37F3">
      <w:r>
        <w:t>Here is a list of the terms that an attribute has or the list of labels/names an attribute can have. For example. Packaging can be an attribute which has Terms: 250, 275, 500 , 750, 200 etc.</w:t>
      </w:r>
    </w:p>
    <w:p w14:paraId="103356EE" w14:textId="77777777" w:rsidR="008E37F3" w:rsidRDefault="008E37F3" w:rsidP="008E37F3">
      <w:r>
        <w:t>This is a list that can allocated to a product that has that attribute. A product can have any number of these terms. For our purposes we will call the variety. Since we mainly use this to determine the variety of the product selected.</w:t>
      </w:r>
    </w:p>
    <w:p w14:paraId="1C9A97D1" w14:textId="5FDFA91A" w:rsidR="008E37F3" w:rsidRDefault="008E37F3" w:rsidP="008E37F3">
      <w:r>
        <w:t xml:space="preserve">These have to also be </w:t>
      </w:r>
      <w:r w:rsidR="005479AB">
        <w:t>retrieved.</w:t>
      </w:r>
    </w:p>
    <w:p w14:paraId="1B77429C" w14:textId="77777777" w:rsidR="00781468" w:rsidRDefault="00781468" w:rsidP="00781468">
      <w:pPr>
        <w:pStyle w:val="Heading4"/>
      </w:pPr>
      <w:r>
        <w:t>What Woo Gives Us:</w:t>
      </w:r>
    </w:p>
    <w:p w14:paraId="47486C53" w14:textId="77777777" w:rsidR="008E37F3" w:rsidRDefault="008E37F3" w:rsidP="008E37F3">
      <w:r>
        <w:t>Woo gives us this per attribute:</w:t>
      </w:r>
    </w:p>
    <w:p w14:paraId="40708C49" w14:textId="6A6E851F" w:rsidR="008E37F3" w:rsidRPr="00B46DC4" w:rsidRDefault="008E37F3" w:rsidP="008E37F3">
      <w:r>
        <w:t xml:space="preserve">You request a list of an </w:t>
      </w:r>
      <w:r w:rsidR="00911CE5">
        <w:t>attribute’s</w:t>
      </w:r>
      <w:r>
        <w:t xml:space="preserve"> terms using the Woo Attribute’s Id. Retrieved using</w:t>
      </w:r>
    </w:p>
    <w:p w14:paraId="38C2A815" w14:textId="77777777" w:rsidR="008E37F3" w:rsidRDefault="008E37F3" w:rsidP="008E37F3">
      <w:pPr>
        <w:pStyle w:val="Heading6"/>
        <w:spacing w:before="0"/>
      </w:pPr>
      <w:r w:rsidRPr="00B46DC4">
        <w:t>/</w:t>
      </w:r>
      <w:proofErr w:type="spellStart"/>
      <w:r w:rsidRPr="00B46DC4">
        <w:t>wp</w:t>
      </w:r>
      <w:proofErr w:type="spellEnd"/>
      <w:r w:rsidRPr="00B46DC4">
        <w:t>-json/</w:t>
      </w:r>
      <w:proofErr w:type="spellStart"/>
      <w:r w:rsidRPr="00B46DC4">
        <w:t>wc</w:t>
      </w:r>
      <w:proofErr w:type="spellEnd"/>
      <w:r w:rsidRPr="00B46DC4">
        <w:t>/v3/products/attributes/&lt;</w:t>
      </w:r>
      <w:proofErr w:type="spellStart"/>
      <w:r w:rsidRPr="00B46DC4">
        <w:t>attribute_id</w:t>
      </w:r>
      <w:proofErr w:type="spellEnd"/>
      <w:r w:rsidRPr="00B46DC4">
        <w:t>&gt;/terms</w:t>
      </w:r>
    </w:p>
    <w:tbl>
      <w:tblPr>
        <w:tblStyle w:val="GridTable1Light-Accent1"/>
        <w:tblW w:w="0" w:type="auto"/>
        <w:tblLook w:val="04A0" w:firstRow="1" w:lastRow="0" w:firstColumn="1" w:lastColumn="0" w:noHBand="0" w:noVBand="1"/>
      </w:tblPr>
      <w:tblGrid>
        <w:gridCol w:w="1252"/>
        <w:gridCol w:w="797"/>
        <w:gridCol w:w="5268"/>
      </w:tblGrid>
      <w:tr w:rsidR="008E37F3" w:rsidRPr="00587DEB" w14:paraId="4B766AE5"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729A97"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3DA19010"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7A207D5E"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8E37F3" w:rsidRPr="00587DEB" w14:paraId="66A271D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8EFB4D3"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id</w:t>
            </w:r>
          </w:p>
        </w:tc>
        <w:tc>
          <w:tcPr>
            <w:tcW w:w="0" w:type="auto"/>
            <w:hideMark/>
          </w:tcPr>
          <w:p w14:paraId="3EF8D021"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6A5554C8"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Unique identifier for the resource.</w:t>
            </w:r>
            <w:r>
              <w:rPr>
                <w:rFonts w:cstheme="minorHAnsi"/>
                <w:sz w:val="20"/>
                <w:szCs w:val="20"/>
                <w:lang w:eastAsia="en-ZA"/>
              </w:rPr>
              <w:t xml:space="preserve"> </w:t>
            </w:r>
          </w:p>
        </w:tc>
      </w:tr>
      <w:tr w:rsidR="008E37F3" w:rsidRPr="00587DEB" w14:paraId="265D229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0F6489C"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name</w:t>
            </w:r>
          </w:p>
        </w:tc>
        <w:tc>
          <w:tcPr>
            <w:tcW w:w="0" w:type="auto"/>
            <w:hideMark/>
          </w:tcPr>
          <w:p w14:paraId="034C33AF"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1D677E18"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erm name.</w:t>
            </w:r>
            <w:r>
              <w:rPr>
                <w:rFonts w:cstheme="minorHAnsi"/>
                <w:sz w:val="20"/>
                <w:szCs w:val="20"/>
                <w:lang w:eastAsia="en-ZA"/>
              </w:rPr>
              <w:t xml:space="preserve"> </w:t>
            </w:r>
            <w:r w:rsidRPr="00877F3B">
              <w:rPr>
                <w:rStyle w:val="WooNoteChar"/>
              </w:rPr>
              <w:t>(mandatory</w:t>
            </w:r>
            <w:r>
              <w:rPr>
                <w:rStyle w:val="WooNoteChar"/>
              </w:rPr>
              <w:t>)</w:t>
            </w:r>
          </w:p>
        </w:tc>
      </w:tr>
      <w:tr w:rsidR="008E37F3" w:rsidRPr="00587DEB" w14:paraId="27A75B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03D693"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slug</w:t>
            </w:r>
          </w:p>
        </w:tc>
        <w:tc>
          <w:tcPr>
            <w:tcW w:w="0" w:type="auto"/>
            <w:hideMark/>
          </w:tcPr>
          <w:p w14:paraId="544BA8F2"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59D1E7B"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An alphanumeric identifier for the resource unique to its type.</w:t>
            </w:r>
          </w:p>
        </w:tc>
      </w:tr>
      <w:tr w:rsidR="008E37F3" w:rsidRPr="00587DEB" w14:paraId="664C9AF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A678F17"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description</w:t>
            </w:r>
          </w:p>
        </w:tc>
        <w:tc>
          <w:tcPr>
            <w:tcW w:w="0" w:type="auto"/>
            <w:hideMark/>
          </w:tcPr>
          <w:p w14:paraId="51E93C92"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BC5975C"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HTML description of the resource.</w:t>
            </w:r>
          </w:p>
        </w:tc>
      </w:tr>
      <w:tr w:rsidR="008E37F3" w:rsidRPr="00587DEB" w14:paraId="0EAF2F2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23E190A2" w14:textId="77777777" w:rsidR="008E37F3" w:rsidRPr="00587DEB" w:rsidRDefault="008E37F3" w:rsidP="00CC2FEC">
            <w:pPr>
              <w:pStyle w:val="NoSpacing"/>
              <w:rPr>
                <w:rFonts w:cstheme="minorHAnsi"/>
                <w:sz w:val="20"/>
                <w:szCs w:val="20"/>
                <w:lang w:eastAsia="en-ZA"/>
              </w:rPr>
            </w:pPr>
            <w:proofErr w:type="spellStart"/>
            <w:r w:rsidRPr="00587DEB">
              <w:rPr>
                <w:rFonts w:cstheme="minorHAnsi"/>
                <w:sz w:val="20"/>
                <w:szCs w:val="20"/>
                <w:lang w:eastAsia="en-ZA"/>
              </w:rPr>
              <w:t>menu_order</w:t>
            </w:r>
            <w:proofErr w:type="spellEnd"/>
          </w:p>
        </w:tc>
        <w:tc>
          <w:tcPr>
            <w:tcW w:w="0" w:type="auto"/>
            <w:hideMark/>
          </w:tcPr>
          <w:p w14:paraId="1F765259"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1941DC5A"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Menu order, used to custom sort the resource.</w:t>
            </w:r>
          </w:p>
        </w:tc>
      </w:tr>
      <w:tr w:rsidR="008E37F3" w:rsidRPr="00587DEB" w14:paraId="5A1A9A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1AFD4EF"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count</w:t>
            </w:r>
          </w:p>
        </w:tc>
        <w:tc>
          <w:tcPr>
            <w:tcW w:w="0" w:type="auto"/>
            <w:hideMark/>
          </w:tcPr>
          <w:p w14:paraId="0188CDC3"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784A6BE8"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Number of published products for the resource.</w:t>
            </w:r>
            <w:r>
              <w:rPr>
                <w:rFonts w:cstheme="minorHAnsi"/>
                <w:sz w:val="20"/>
                <w:szCs w:val="20"/>
                <w:lang w:eastAsia="en-ZA"/>
              </w:rPr>
              <w:t xml:space="preserve"> </w:t>
            </w:r>
            <w:r w:rsidRPr="00877F3B">
              <w:rPr>
                <w:rStyle w:val="WooNoteChar"/>
              </w:rPr>
              <w:t>(read-only)</w:t>
            </w:r>
          </w:p>
        </w:tc>
      </w:tr>
    </w:tbl>
    <w:p w14:paraId="49AE5863" w14:textId="77777777" w:rsidR="008E37F3" w:rsidRDefault="008E37F3" w:rsidP="0031505C">
      <w:pPr>
        <w:pStyle w:val="Heading5"/>
      </w:pPr>
    </w:p>
    <w:p w14:paraId="4081BC1C" w14:textId="77777777" w:rsidR="008E37F3" w:rsidRDefault="008E37F3" w:rsidP="0031505C">
      <w:pPr>
        <w:pStyle w:val="Heading5"/>
      </w:pPr>
      <w:r w:rsidRPr="00587DEB">
        <w:t>Item</w:t>
      </w:r>
      <w:r>
        <w:t xml:space="preserve"> </w:t>
      </w:r>
      <w:r w:rsidRPr="00587DEB">
        <w:t>Attribute</w:t>
      </w:r>
      <w:r>
        <w:t xml:space="preserve"> </w:t>
      </w:r>
      <w:r w:rsidRPr="00587DEB">
        <w:t>Variety</w:t>
      </w:r>
    </w:p>
    <w:p w14:paraId="0483A444" w14:textId="78108CF9" w:rsidR="006532F9" w:rsidRDefault="008E37F3" w:rsidP="008E37F3">
      <w:pPr>
        <w:rPr>
          <w:shd w:val="clear" w:color="auto" w:fill="FFFFFF"/>
        </w:rPr>
      </w:pPr>
      <w:r>
        <w:t>We store this data is a table</w:t>
      </w:r>
      <w:r w:rsidRPr="00587DEB">
        <w:t xml:space="preserve"> </w:t>
      </w:r>
      <w:proofErr w:type="spellStart"/>
      <w:r w:rsidRPr="00587DEB">
        <w:t>ItemAttributeVariety</w:t>
      </w:r>
      <w:proofErr w:type="spellEnd"/>
      <w:r>
        <w:t>.</w:t>
      </w:r>
      <w:r w:rsidR="00E049C7">
        <w:t xml:space="preserve"> </w:t>
      </w:r>
      <w:r w:rsidR="006532F9">
        <w:t xml:space="preserve">Based on the Woo Attribute </w:t>
      </w:r>
      <w:r w:rsidR="00E049C7">
        <w:t>Varieties</w:t>
      </w:r>
      <w:r w:rsidR="00B52ABF">
        <w:t xml:space="preserve"> or what they call terms</w:t>
      </w:r>
      <w:r w:rsidR="002F246E">
        <w:t>,</w:t>
      </w:r>
      <w:r w:rsidR="006532F9">
        <w:t xml:space="preserve"> but a</w:t>
      </w:r>
      <w:r w:rsidR="006532F9">
        <w:rPr>
          <w:shd w:val="clear" w:color="auto" w:fill="FFFFFF"/>
        </w:rPr>
        <w:t>dded to that the fields for displaying</w:t>
      </w:r>
    </w:p>
    <w:tbl>
      <w:tblPr>
        <w:tblStyle w:val="TableGrid"/>
        <w:tblW w:w="0" w:type="auto"/>
        <w:tblLook w:val="04A0" w:firstRow="1" w:lastRow="0" w:firstColumn="1" w:lastColumn="0" w:noHBand="0" w:noVBand="1"/>
      </w:tblPr>
      <w:tblGrid>
        <w:gridCol w:w="2278"/>
        <w:gridCol w:w="1206"/>
        <w:gridCol w:w="3470"/>
      </w:tblGrid>
      <w:tr w:rsidR="00D604BB" w14:paraId="3269B4DA" w14:textId="77777777" w:rsidTr="003715F0">
        <w:tc>
          <w:tcPr>
            <w:tcW w:w="0" w:type="auto"/>
          </w:tcPr>
          <w:p w14:paraId="0DDD54AE" w14:textId="7549061B" w:rsidR="00D604BB" w:rsidRDefault="00EA3E6D" w:rsidP="00B6526F">
            <w:pPr>
              <w:pStyle w:val="Heading4"/>
              <w:outlineLvl w:val="3"/>
              <w:rPr>
                <w:shd w:val="clear" w:color="auto" w:fill="FFFFFF"/>
              </w:rPr>
            </w:pPr>
            <w:r w:rsidRPr="00EA3E6D">
              <w:rPr>
                <w:shd w:val="clear" w:color="auto" w:fill="FFFFFF"/>
              </w:rPr>
              <w:t>Field name</w:t>
            </w:r>
          </w:p>
        </w:tc>
        <w:tc>
          <w:tcPr>
            <w:tcW w:w="0" w:type="auto"/>
          </w:tcPr>
          <w:p w14:paraId="7F065F70" w14:textId="77777777" w:rsidR="00D604BB" w:rsidRDefault="00D604BB" w:rsidP="00B6526F">
            <w:pPr>
              <w:pStyle w:val="Heading4"/>
              <w:outlineLvl w:val="3"/>
              <w:rPr>
                <w:shd w:val="clear" w:color="auto" w:fill="FFFFFF"/>
              </w:rPr>
            </w:pPr>
            <w:r>
              <w:rPr>
                <w:shd w:val="clear" w:color="auto" w:fill="FFFFFF"/>
              </w:rPr>
              <w:t>Type</w:t>
            </w:r>
          </w:p>
        </w:tc>
        <w:tc>
          <w:tcPr>
            <w:tcW w:w="0" w:type="auto"/>
          </w:tcPr>
          <w:p w14:paraId="32884FCA" w14:textId="77777777" w:rsidR="00D604BB" w:rsidRDefault="00D604BB" w:rsidP="00B6526F">
            <w:pPr>
              <w:pStyle w:val="Heading4"/>
              <w:outlineLvl w:val="3"/>
              <w:rPr>
                <w:shd w:val="clear" w:color="auto" w:fill="FFFFFF"/>
              </w:rPr>
            </w:pPr>
            <w:r>
              <w:rPr>
                <w:shd w:val="clear" w:color="auto" w:fill="FFFFFF"/>
              </w:rPr>
              <w:t>Comments</w:t>
            </w:r>
          </w:p>
        </w:tc>
      </w:tr>
      <w:tr w:rsidR="00D604BB" w14:paraId="71A41595" w14:textId="77777777" w:rsidTr="003715F0">
        <w:tc>
          <w:tcPr>
            <w:tcW w:w="0" w:type="auto"/>
          </w:tcPr>
          <w:p w14:paraId="1C4BD914" w14:textId="1F233453" w:rsidR="00D604BB" w:rsidRDefault="00D604BB" w:rsidP="00B6526F">
            <w:pPr>
              <w:rPr>
                <w:shd w:val="clear" w:color="auto" w:fill="FFFFFF"/>
              </w:rPr>
            </w:pPr>
            <w:proofErr w:type="spellStart"/>
            <w:r>
              <w:rPr>
                <w:shd w:val="clear" w:color="auto" w:fill="FFFFFF"/>
              </w:rPr>
              <w:t>Item</w:t>
            </w:r>
            <w:r w:rsidR="00DE5710">
              <w:rPr>
                <w:shd w:val="clear" w:color="auto" w:fill="FFFFFF"/>
              </w:rPr>
              <w:t>AttributeVariety</w:t>
            </w:r>
            <w:r>
              <w:rPr>
                <w:shd w:val="clear" w:color="auto" w:fill="FFFFFF"/>
              </w:rPr>
              <w:t>ID</w:t>
            </w:r>
            <w:proofErr w:type="spellEnd"/>
          </w:p>
        </w:tc>
        <w:tc>
          <w:tcPr>
            <w:tcW w:w="0" w:type="auto"/>
          </w:tcPr>
          <w:p w14:paraId="24D38B7D" w14:textId="3D323761" w:rsidR="00D604BB" w:rsidRDefault="006D643F" w:rsidP="00B6526F">
            <w:pPr>
              <w:rPr>
                <w:shd w:val="clear" w:color="auto" w:fill="FFFFFF"/>
              </w:rPr>
            </w:pPr>
            <w:r>
              <w:rPr>
                <w:shd w:val="clear" w:color="auto" w:fill="FFFFFF"/>
              </w:rPr>
              <w:t>GUID</w:t>
            </w:r>
          </w:p>
        </w:tc>
        <w:tc>
          <w:tcPr>
            <w:tcW w:w="0" w:type="auto"/>
          </w:tcPr>
          <w:p w14:paraId="629B0F3A" w14:textId="77777777" w:rsidR="00D604BB" w:rsidRDefault="00D604BB" w:rsidP="00B6526F">
            <w:pPr>
              <w:rPr>
                <w:shd w:val="clear" w:color="auto" w:fill="FFFFFF"/>
              </w:rPr>
            </w:pPr>
            <w:r>
              <w:rPr>
                <w:shd w:val="clear" w:color="auto" w:fill="FFFFFF"/>
              </w:rPr>
              <w:t>Pk</w:t>
            </w:r>
          </w:p>
        </w:tc>
      </w:tr>
      <w:tr w:rsidR="00D604BB" w14:paraId="2E92BC6C" w14:textId="77777777" w:rsidTr="003715F0">
        <w:tc>
          <w:tcPr>
            <w:tcW w:w="0" w:type="auto"/>
          </w:tcPr>
          <w:p w14:paraId="3EDFACB3" w14:textId="4AAEC4F9" w:rsidR="00D604BB" w:rsidRDefault="00D604BB" w:rsidP="00B6526F">
            <w:pPr>
              <w:rPr>
                <w:shd w:val="clear" w:color="auto" w:fill="FFFFFF"/>
              </w:rPr>
            </w:pPr>
            <w:proofErr w:type="spellStart"/>
            <w:r>
              <w:rPr>
                <w:shd w:val="clear" w:color="auto" w:fill="FFFFFF"/>
              </w:rPr>
              <w:t>ItemAttributeID</w:t>
            </w:r>
            <w:proofErr w:type="spellEnd"/>
          </w:p>
        </w:tc>
        <w:tc>
          <w:tcPr>
            <w:tcW w:w="0" w:type="auto"/>
          </w:tcPr>
          <w:p w14:paraId="25F11BAE" w14:textId="228F4F37" w:rsidR="00D604BB" w:rsidRDefault="006D643F" w:rsidP="00B6526F">
            <w:pPr>
              <w:rPr>
                <w:shd w:val="clear" w:color="auto" w:fill="FFFFFF"/>
              </w:rPr>
            </w:pPr>
            <w:r>
              <w:rPr>
                <w:shd w:val="clear" w:color="auto" w:fill="FFFFFF"/>
              </w:rPr>
              <w:t>GUID</w:t>
            </w:r>
          </w:p>
        </w:tc>
        <w:tc>
          <w:tcPr>
            <w:tcW w:w="0" w:type="auto"/>
          </w:tcPr>
          <w:p w14:paraId="2DBFB515" w14:textId="72A3BBCF" w:rsidR="00D604BB" w:rsidRDefault="00D83473" w:rsidP="00B6526F">
            <w:pPr>
              <w:rPr>
                <w:shd w:val="clear" w:color="auto" w:fill="FFFFFF"/>
              </w:rPr>
            </w:pPr>
            <w:r>
              <w:rPr>
                <w:shd w:val="clear" w:color="auto" w:fill="FFFFFF"/>
              </w:rPr>
              <w:t>P</w:t>
            </w:r>
            <w:r w:rsidR="00D604BB">
              <w:rPr>
                <w:shd w:val="clear" w:color="auto" w:fill="FFFFFF"/>
              </w:rPr>
              <w:t>arent</w:t>
            </w:r>
            <w:r w:rsidR="00A0710C">
              <w:rPr>
                <w:shd w:val="clear" w:color="auto" w:fill="FFFFFF"/>
              </w:rPr>
              <w:t xml:space="preserve"> or null</w:t>
            </w:r>
          </w:p>
        </w:tc>
      </w:tr>
      <w:tr w:rsidR="00AC5B92" w14:paraId="4765EB90" w14:textId="77777777" w:rsidTr="003715F0">
        <w:tc>
          <w:tcPr>
            <w:tcW w:w="0" w:type="auto"/>
          </w:tcPr>
          <w:p w14:paraId="1E4BC388" w14:textId="35C64D69" w:rsidR="00AC5B92" w:rsidRDefault="00C42469" w:rsidP="00B6526F">
            <w:pPr>
              <w:rPr>
                <w:shd w:val="clear" w:color="auto" w:fill="FFFFFF"/>
              </w:rPr>
            </w:pPr>
            <w:proofErr w:type="spellStart"/>
            <w:r w:rsidRPr="00B730B7">
              <w:t>VarietyName</w:t>
            </w:r>
            <w:proofErr w:type="spellEnd"/>
          </w:p>
        </w:tc>
        <w:tc>
          <w:tcPr>
            <w:tcW w:w="0" w:type="auto"/>
          </w:tcPr>
          <w:p w14:paraId="5B98FACB" w14:textId="4B9E0552" w:rsidR="00AC5B92" w:rsidRDefault="00CA5E67" w:rsidP="00B6526F">
            <w:pPr>
              <w:rPr>
                <w:shd w:val="clear" w:color="auto" w:fill="FFFFFF"/>
              </w:rPr>
            </w:pPr>
            <w:r>
              <w:rPr>
                <w:shd w:val="clear" w:color="auto" w:fill="FFFFFF"/>
              </w:rPr>
              <w:t>String(100)</w:t>
            </w:r>
          </w:p>
        </w:tc>
        <w:tc>
          <w:tcPr>
            <w:tcW w:w="0" w:type="auto"/>
          </w:tcPr>
          <w:p w14:paraId="16DA150A" w14:textId="226AA35F" w:rsidR="00AC5B92" w:rsidRDefault="0079144B" w:rsidP="00B6526F">
            <w:pPr>
              <w:rPr>
                <w:shd w:val="clear" w:color="auto" w:fill="FFFFFF"/>
              </w:rPr>
            </w:pPr>
            <w:r>
              <w:rPr>
                <w:shd w:val="clear" w:color="auto" w:fill="FFFFFF"/>
              </w:rPr>
              <w:t>R</w:t>
            </w:r>
            <w:r w:rsidR="00CA5E67">
              <w:rPr>
                <w:shd w:val="clear" w:color="auto" w:fill="FFFFFF"/>
              </w:rPr>
              <w:t>equired</w:t>
            </w:r>
            <w:r>
              <w:rPr>
                <w:shd w:val="clear" w:color="auto" w:fill="FFFFFF"/>
              </w:rPr>
              <w:t>, indexed</w:t>
            </w:r>
          </w:p>
        </w:tc>
      </w:tr>
      <w:tr w:rsidR="006D643F" w14:paraId="704CEA39" w14:textId="77777777" w:rsidTr="003715F0">
        <w:tc>
          <w:tcPr>
            <w:tcW w:w="0" w:type="auto"/>
          </w:tcPr>
          <w:p w14:paraId="4387518A" w14:textId="27409EE8" w:rsidR="006D643F" w:rsidRDefault="006D643F" w:rsidP="00B6526F">
            <w:pPr>
              <w:rPr>
                <w:shd w:val="clear" w:color="auto" w:fill="FFFFFF"/>
              </w:rPr>
            </w:pPr>
            <w:proofErr w:type="spellStart"/>
            <w:r>
              <w:rPr>
                <w:shd w:val="clear" w:color="auto" w:fill="FFFFFF"/>
              </w:rPr>
              <w:t>UoMID</w:t>
            </w:r>
            <w:proofErr w:type="spellEnd"/>
            <w:r w:rsidR="00751E32">
              <w:rPr>
                <w:shd w:val="clear" w:color="auto" w:fill="FFFFFF"/>
              </w:rPr>
              <w:t>?</w:t>
            </w:r>
          </w:p>
        </w:tc>
        <w:tc>
          <w:tcPr>
            <w:tcW w:w="0" w:type="auto"/>
          </w:tcPr>
          <w:p w14:paraId="394FFC9E" w14:textId="5971668C" w:rsidR="006D643F" w:rsidRDefault="006D643F" w:rsidP="00B6526F">
            <w:pPr>
              <w:rPr>
                <w:shd w:val="clear" w:color="auto" w:fill="FFFFFF"/>
              </w:rPr>
            </w:pPr>
            <w:r>
              <w:rPr>
                <w:shd w:val="clear" w:color="auto" w:fill="FFFFFF"/>
              </w:rPr>
              <w:t>GUID</w:t>
            </w:r>
          </w:p>
        </w:tc>
        <w:tc>
          <w:tcPr>
            <w:tcW w:w="0" w:type="auto"/>
          </w:tcPr>
          <w:p w14:paraId="4C9AF8F0" w14:textId="39AA786B" w:rsidR="006D643F" w:rsidRDefault="00751E32" w:rsidP="00B6526F">
            <w:pPr>
              <w:rPr>
                <w:shd w:val="clear" w:color="auto" w:fill="FFFFFF"/>
              </w:rPr>
            </w:pPr>
            <w:r>
              <w:rPr>
                <w:shd w:val="clear" w:color="auto" w:fill="FFFFFF"/>
              </w:rPr>
              <w:t xml:space="preserve">Optional (set by user) linked to </w:t>
            </w:r>
            <w:r w:rsidR="00FD2678">
              <w:rPr>
                <w:shd w:val="clear" w:color="auto" w:fill="FFFFFF"/>
              </w:rPr>
              <w:t>UoM</w:t>
            </w:r>
          </w:p>
        </w:tc>
      </w:tr>
      <w:tr w:rsidR="00D83473" w14:paraId="7B8D58B4" w14:textId="77777777" w:rsidTr="003715F0">
        <w:tc>
          <w:tcPr>
            <w:tcW w:w="0" w:type="auto"/>
          </w:tcPr>
          <w:p w14:paraId="5CB2B07A" w14:textId="37D0A595" w:rsidR="00D83473" w:rsidRDefault="00621A04" w:rsidP="00B6526F">
            <w:pPr>
              <w:rPr>
                <w:shd w:val="clear" w:color="auto" w:fill="FFFFFF"/>
              </w:rPr>
            </w:pPr>
            <w:proofErr w:type="spellStart"/>
            <w:r>
              <w:rPr>
                <w:shd w:val="clear" w:color="auto" w:fill="FFFFFF"/>
              </w:rPr>
              <w:t>Sort</w:t>
            </w:r>
            <w:r w:rsidR="00D83473">
              <w:rPr>
                <w:shd w:val="clear" w:color="auto" w:fill="FFFFFF"/>
              </w:rPr>
              <w:t>Order</w:t>
            </w:r>
            <w:proofErr w:type="spellEnd"/>
          </w:p>
        </w:tc>
        <w:tc>
          <w:tcPr>
            <w:tcW w:w="0" w:type="auto"/>
          </w:tcPr>
          <w:p w14:paraId="4E2915D5" w14:textId="4A0C0477" w:rsidR="00D83473" w:rsidRDefault="00D83473" w:rsidP="00B6526F">
            <w:pPr>
              <w:rPr>
                <w:shd w:val="clear" w:color="auto" w:fill="FFFFFF"/>
              </w:rPr>
            </w:pPr>
            <w:r>
              <w:rPr>
                <w:shd w:val="clear" w:color="auto" w:fill="FFFFFF"/>
              </w:rPr>
              <w:t>Int</w:t>
            </w:r>
          </w:p>
        </w:tc>
        <w:tc>
          <w:tcPr>
            <w:tcW w:w="0" w:type="auto"/>
          </w:tcPr>
          <w:p w14:paraId="19375A3B" w14:textId="0C886C60" w:rsidR="00D83473" w:rsidRDefault="00D83473" w:rsidP="00B6526F">
            <w:pPr>
              <w:rPr>
                <w:shd w:val="clear" w:color="auto" w:fill="FFFFFF"/>
              </w:rPr>
            </w:pPr>
            <w:r>
              <w:rPr>
                <w:shd w:val="clear" w:color="auto" w:fill="FFFFFF"/>
              </w:rPr>
              <w:t>Number for order</w:t>
            </w:r>
          </w:p>
        </w:tc>
      </w:tr>
      <w:tr w:rsidR="006532F9" w14:paraId="67C113A3" w14:textId="77777777" w:rsidTr="003715F0">
        <w:tc>
          <w:tcPr>
            <w:tcW w:w="0" w:type="auto"/>
          </w:tcPr>
          <w:p w14:paraId="1425D70B" w14:textId="1F55777E" w:rsidR="006532F9" w:rsidRDefault="007E5BE7" w:rsidP="00B6526F">
            <w:pPr>
              <w:rPr>
                <w:shd w:val="clear" w:color="auto" w:fill="FFFFFF"/>
              </w:rPr>
            </w:pPr>
            <w:r>
              <w:rPr>
                <w:shd w:val="clear" w:color="auto" w:fill="FFFFFF"/>
              </w:rPr>
              <w:t>Symbol</w:t>
            </w:r>
          </w:p>
        </w:tc>
        <w:tc>
          <w:tcPr>
            <w:tcW w:w="0" w:type="auto"/>
          </w:tcPr>
          <w:p w14:paraId="0AB78B41" w14:textId="64722AFC" w:rsidR="006532F9" w:rsidRDefault="007E5BE7" w:rsidP="00B6526F">
            <w:pPr>
              <w:rPr>
                <w:shd w:val="clear" w:color="auto" w:fill="FFFFFF"/>
              </w:rPr>
            </w:pPr>
            <w:r>
              <w:rPr>
                <w:shd w:val="clear" w:color="auto" w:fill="FFFFFF"/>
              </w:rPr>
              <w:t>String(2)</w:t>
            </w:r>
          </w:p>
        </w:tc>
        <w:tc>
          <w:tcPr>
            <w:tcW w:w="0" w:type="auto"/>
          </w:tcPr>
          <w:p w14:paraId="3E65F050" w14:textId="4CC064F4" w:rsidR="006532F9" w:rsidRDefault="007E5BE7" w:rsidP="00B6526F">
            <w:pPr>
              <w:rPr>
                <w:shd w:val="clear" w:color="auto" w:fill="FFFFFF"/>
              </w:rPr>
            </w:pPr>
            <w:r>
              <w:rPr>
                <w:shd w:val="clear" w:color="auto" w:fill="FFFFFF"/>
              </w:rPr>
              <w:t>For display</w:t>
            </w:r>
          </w:p>
        </w:tc>
      </w:tr>
      <w:tr w:rsidR="006532F9" w14:paraId="1EF32C75" w14:textId="77777777" w:rsidTr="003715F0">
        <w:tc>
          <w:tcPr>
            <w:tcW w:w="0" w:type="auto"/>
          </w:tcPr>
          <w:p w14:paraId="6AE4BAEC" w14:textId="43066D22" w:rsidR="006532F9" w:rsidRDefault="0093294D" w:rsidP="00B6526F">
            <w:pPr>
              <w:rPr>
                <w:shd w:val="clear" w:color="auto" w:fill="FFFFFF"/>
              </w:rPr>
            </w:pPr>
            <w:proofErr w:type="spellStart"/>
            <w:r>
              <w:rPr>
                <w:shd w:val="clear" w:color="auto" w:fill="FFFFFF"/>
              </w:rPr>
              <w:t>FG</w:t>
            </w:r>
            <w:r w:rsidR="007E5BE7">
              <w:rPr>
                <w:shd w:val="clear" w:color="auto" w:fill="FFFFFF"/>
              </w:rPr>
              <w:t>Colour</w:t>
            </w:r>
            <w:proofErr w:type="spellEnd"/>
          </w:p>
        </w:tc>
        <w:tc>
          <w:tcPr>
            <w:tcW w:w="0" w:type="auto"/>
          </w:tcPr>
          <w:p w14:paraId="63E3DF4D" w14:textId="5FCF9343" w:rsidR="006532F9" w:rsidRDefault="007E5BE7" w:rsidP="00B6526F">
            <w:pPr>
              <w:rPr>
                <w:shd w:val="clear" w:color="auto" w:fill="FFFFFF"/>
              </w:rPr>
            </w:pPr>
            <w:r>
              <w:rPr>
                <w:shd w:val="clear" w:color="auto" w:fill="FFFFFF"/>
              </w:rPr>
              <w:t>String(</w:t>
            </w:r>
            <w:r w:rsidR="0093294D">
              <w:rPr>
                <w:shd w:val="clear" w:color="auto" w:fill="FFFFFF"/>
              </w:rPr>
              <w:t>11)</w:t>
            </w:r>
          </w:p>
        </w:tc>
        <w:tc>
          <w:tcPr>
            <w:tcW w:w="0" w:type="auto"/>
          </w:tcPr>
          <w:p w14:paraId="37FA78A5" w14:textId="05043650" w:rsidR="006532F9" w:rsidRDefault="0093294D" w:rsidP="00B6526F">
            <w:pPr>
              <w:rPr>
                <w:shd w:val="clear" w:color="auto" w:fill="FFFFFF"/>
              </w:rPr>
            </w:pPr>
            <w:r>
              <w:rPr>
                <w:shd w:val="clear" w:color="auto" w:fill="FFFFFF"/>
              </w:rPr>
              <w:t>For display</w:t>
            </w:r>
          </w:p>
        </w:tc>
      </w:tr>
      <w:tr w:rsidR="0093294D" w14:paraId="7A540E4C" w14:textId="77777777" w:rsidTr="003715F0">
        <w:tc>
          <w:tcPr>
            <w:tcW w:w="0" w:type="auto"/>
          </w:tcPr>
          <w:p w14:paraId="5DC0B7FB" w14:textId="19CFF9F0" w:rsidR="0093294D" w:rsidRDefault="0093294D" w:rsidP="00B6526F">
            <w:pPr>
              <w:rPr>
                <w:shd w:val="clear" w:color="auto" w:fill="FFFFFF"/>
              </w:rPr>
            </w:pPr>
            <w:proofErr w:type="spellStart"/>
            <w:r>
              <w:rPr>
                <w:shd w:val="clear" w:color="auto" w:fill="FFFFFF"/>
              </w:rPr>
              <w:t>BGColour</w:t>
            </w:r>
            <w:proofErr w:type="spellEnd"/>
          </w:p>
        </w:tc>
        <w:tc>
          <w:tcPr>
            <w:tcW w:w="0" w:type="auto"/>
          </w:tcPr>
          <w:p w14:paraId="455F0B93" w14:textId="0D28F745" w:rsidR="0093294D" w:rsidRDefault="0093294D" w:rsidP="00B6526F">
            <w:pPr>
              <w:rPr>
                <w:shd w:val="clear" w:color="auto" w:fill="FFFFFF"/>
              </w:rPr>
            </w:pPr>
            <w:r>
              <w:rPr>
                <w:shd w:val="clear" w:color="auto" w:fill="FFFFFF"/>
              </w:rPr>
              <w:t>String(11)</w:t>
            </w:r>
          </w:p>
        </w:tc>
        <w:tc>
          <w:tcPr>
            <w:tcW w:w="0" w:type="auto"/>
          </w:tcPr>
          <w:p w14:paraId="6A4BD5C0" w14:textId="0BDD00C7" w:rsidR="0093294D" w:rsidRDefault="0093294D" w:rsidP="00B6526F">
            <w:pPr>
              <w:rPr>
                <w:shd w:val="clear" w:color="auto" w:fill="FFFFFF"/>
              </w:rPr>
            </w:pPr>
            <w:r>
              <w:rPr>
                <w:shd w:val="clear" w:color="auto" w:fill="FFFFFF"/>
              </w:rPr>
              <w:t>For display</w:t>
            </w:r>
          </w:p>
        </w:tc>
      </w:tr>
      <w:tr w:rsidR="00D779F5" w14:paraId="68343226" w14:textId="77777777" w:rsidTr="00D779F5">
        <w:tc>
          <w:tcPr>
            <w:tcW w:w="0" w:type="auto"/>
          </w:tcPr>
          <w:p w14:paraId="6CFAE4E9" w14:textId="77777777" w:rsidR="00D779F5" w:rsidRDefault="00D779F5" w:rsidP="00B6526F">
            <w:pPr>
              <w:rPr>
                <w:shd w:val="clear" w:color="auto" w:fill="FFFFFF"/>
              </w:rPr>
            </w:pPr>
            <w:r w:rsidRPr="00252EFA">
              <w:rPr>
                <w:shd w:val="clear" w:color="auto" w:fill="FFFFFF"/>
              </w:rPr>
              <w:t>Notes</w:t>
            </w:r>
          </w:p>
        </w:tc>
        <w:tc>
          <w:tcPr>
            <w:tcW w:w="0" w:type="auto"/>
          </w:tcPr>
          <w:p w14:paraId="702CA0B9" w14:textId="71CB8CD5" w:rsidR="00D779F5" w:rsidRDefault="00D779F5" w:rsidP="00B6526F">
            <w:pPr>
              <w:rPr>
                <w:shd w:val="clear" w:color="auto" w:fill="FFFFFF"/>
              </w:rPr>
            </w:pPr>
            <w:r>
              <w:rPr>
                <w:shd w:val="clear" w:color="auto" w:fill="FFFFFF"/>
              </w:rPr>
              <w:t>String</w:t>
            </w:r>
          </w:p>
        </w:tc>
        <w:tc>
          <w:tcPr>
            <w:tcW w:w="0" w:type="auto"/>
          </w:tcPr>
          <w:p w14:paraId="7B1ED091" w14:textId="77777777" w:rsidR="00D779F5" w:rsidRDefault="00D779F5" w:rsidP="00B6526F">
            <w:pPr>
              <w:rPr>
                <w:shd w:val="clear" w:color="auto" w:fill="FFFFFF"/>
              </w:rPr>
            </w:pPr>
          </w:p>
        </w:tc>
      </w:tr>
    </w:tbl>
    <w:p w14:paraId="515E68E3" w14:textId="77777777" w:rsidR="006532F9" w:rsidRDefault="006532F9" w:rsidP="00C20FA5">
      <w:pPr>
        <w:rPr>
          <w:shd w:val="clear" w:color="auto" w:fill="FFFFFF"/>
        </w:rPr>
      </w:pPr>
    </w:p>
    <w:p w14:paraId="4684B03E" w14:textId="28AF361B" w:rsidR="00471C91" w:rsidRDefault="00471C91" w:rsidP="00FD2678">
      <w:pPr>
        <w:pStyle w:val="Heading4"/>
        <w:rPr>
          <w:shd w:val="clear" w:color="auto" w:fill="FFFFFF"/>
        </w:rPr>
      </w:pPr>
      <w:proofErr w:type="spellStart"/>
      <w:r w:rsidRPr="00FD2678">
        <w:t>WooLink</w:t>
      </w:r>
      <w:proofErr w:type="spellEnd"/>
    </w:p>
    <w:p w14:paraId="64BB6347" w14:textId="2BAB8D37" w:rsidR="00237270" w:rsidRDefault="00237270" w:rsidP="00C20FA5">
      <w:pPr>
        <w:rPr>
          <w:shd w:val="clear" w:color="auto" w:fill="FFFFFF"/>
        </w:rPr>
      </w:pPr>
      <w:r>
        <w:rPr>
          <w:shd w:val="clear" w:color="auto" w:fill="FFFFFF"/>
        </w:rPr>
        <w:t xml:space="preserve">Use these table to link, and if the </w:t>
      </w:r>
      <w:proofErr w:type="spellStart"/>
      <w:r>
        <w:rPr>
          <w:shd w:val="clear" w:color="auto" w:fill="FFFFFF"/>
        </w:rPr>
        <w:t>WooSetting</w:t>
      </w:r>
      <w:proofErr w:type="spellEnd"/>
      <w:r>
        <w:rPr>
          <w:shd w:val="clear" w:color="auto" w:fill="FFFFFF"/>
        </w:rPr>
        <w:t xml:space="preserve"> is</w:t>
      </w:r>
      <w:r w:rsidR="00AC56ED">
        <w:rPr>
          <w:shd w:val="clear" w:color="auto" w:fill="FFFFFF"/>
        </w:rPr>
        <w:t xml:space="preserve"> set to Import</w:t>
      </w:r>
      <w:r w:rsidR="00A6506A">
        <w:rPr>
          <w:shd w:val="clear" w:color="auto" w:fill="FFFFFF"/>
        </w:rPr>
        <w:t xml:space="preserve"> </w:t>
      </w:r>
      <w:r w:rsidR="00A6506A">
        <w:t>Attributes</w:t>
      </w:r>
    </w:p>
    <w:p w14:paraId="537C9E73" w14:textId="4F770E95" w:rsidR="00237270" w:rsidRPr="0031505C" w:rsidRDefault="00237270" w:rsidP="0031505C">
      <w:pPr>
        <w:pStyle w:val="Heading5"/>
      </w:pPr>
      <w:proofErr w:type="spellStart"/>
      <w:r w:rsidRPr="0031505C">
        <w:t>Wo</w:t>
      </w:r>
      <w:r w:rsidR="00E159C6" w:rsidRPr="0031505C">
        <w:t>oProduct</w:t>
      </w:r>
      <w:r w:rsidRPr="0031505C">
        <w:t>AttributeMapping</w:t>
      </w:r>
      <w:proofErr w:type="spellEnd"/>
    </w:p>
    <w:tbl>
      <w:tblPr>
        <w:tblStyle w:val="TableGrid"/>
        <w:tblW w:w="0" w:type="auto"/>
        <w:tblLook w:val="04A0" w:firstRow="1" w:lastRow="0" w:firstColumn="1" w:lastColumn="0" w:noHBand="0" w:noVBand="1"/>
      </w:tblPr>
      <w:tblGrid>
        <w:gridCol w:w="2355"/>
        <w:gridCol w:w="633"/>
        <w:gridCol w:w="6547"/>
      </w:tblGrid>
      <w:tr w:rsidR="00A6506A" w14:paraId="7FEC72B7" w14:textId="77777777" w:rsidTr="003715F0">
        <w:tc>
          <w:tcPr>
            <w:tcW w:w="0" w:type="auto"/>
          </w:tcPr>
          <w:p w14:paraId="39FC2DC2" w14:textId="77777777" w:rsidR="00A6506A" w:rsidRDefault="00A6506A"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1A743CED" w14:textId="77777777" w:rsidR="00A6506A" w:rsidRDefault="00A6506A" w:rsidP="00B6526F">
            <w:pPr>
              <w:pStyle w:val="Heading4"/>
              <w:outlineLvl w:val="3"/>
              <w:rPr>
                <w:shd w:val="clear" w:color="auto" w:fill="FFFFFF"/>
              </w:rPr>
            </w:pPr>
            <w:r>
              <w:rPr>
                <w:shd w:val="clear" w:color="auto" w:fill="FFFFFF"/>
              </w:rPr>
              <w:t>Type</w:t>
            </w:r>
          </w:p>
        </w:tc>
        <w:tc>
          <w:tcPr>
            <w:tcW w:w="0" w:type="auto"/>
          </w:tcPr>
          <w:p w14:paraId="78521494" w14:textId="77777777" w:rsidR="00A6506A" w:rsidRDefault="00A6506A" w:rsidP="00B6526F">
            <w:pPr>
              <w:pStyle w:val="Heading4"/>
              <w:outlineLvl w:val="3"/>
              <w:rPr>
                <w:shd w:val="clear" w:color="auto" w:fill="FFFFFF"/>
              </w:rPr>
            </w:pPr>
            <w:r>
              <w:rPr>
                <w:shd w:val="clear" w:color="auto" w:fill="FFFFFF"/>
              </w:rPr>
              <w:t>Comments</w:t>
            </w:r>
          </w:p>
        </w:tc>
      </w:tr>
      <w:tr w:rsidR="00A6506A" w14:paraId="611345F3" w14:textId="77777777" w:rsidTr="003715F0">
        <w:tc>
          <w:tcPr>
            <w:tcW w:w="0" w:type="auto"/>
          </w:tcPr>
          <w:p w14:paraId="2CF9C78C" w14:textId="3EEC0487" w:rsidR="00A6506A" w:rsidRDefault="00A6506A" w:rsidP="00B6526F">
            <w:pPr>
              <w:rPr>
                <w:shd w:val="clear" w:color="auto" w:fill="FFFFFF"/>
              </w:rPr>
            </w:pPr>
            <w:proofErr w:type="spellStart"/>
            <w:r>
              <w:rPr>
                <w:shd w:val="clear" w:color="auto" w:fill="FFFFFF"/>
              </w:rPr>
              <w:t>ItemAttributeID</w:t>
            </w:r>
            <w:proofErr w:type="spellEnd"/>
          </w:p>
        </w:tc>
        <w:tc>
          <w:tcPr>
            <w:tcW w:w="0" w:type="auto"/>
          </w:tcPr>
          <w:p w14:paraId="05692373" w14:textId="77777777" w:rsidR="00A6506A" w:rsidRDefault="00A6506A" w:rsidP="00B6526F">
            <w:pPr>
              <w:rPr>
                <w:shd w:val="clear" w:color="auto" w:fill="FFFFFF"/>
              </w:rPr>
            </w:pPr>
            <w:r>
              <w:rPr>
                <w:shd w:val="clear" w:color="auto" w:fill="FFFFFF"/>
              </w:rPr>
              <w:t>Int</w:t>
            </w:r>
          </w:p>
        </w:tc>
        <w:tc>
          <w:tcPr>
            <w:tcW w:w="0" w:type="auto"/>
          </w:tcPr>
          <w:p w14:paraId="2D81A13C" w14:textId="7E9C089A" w:rsidR="00A6506A" w:rsidRDefault="00A6506A" w:rsidP="00B6526F">
            <w:pPr>
              <w:rPr>
                <w:shd w:val="clear" w:color="auto" w:fill="FFFFFF"/>
              </w:rPr>
            </w:pPr>
            <w:r>
              <w:rPr>
                <w:shd w:val="clear" w:color="auto" w:fill="FFFFFF"/>
              </w:rPr>
              <w:t>Pk</w:t>
            </w:r>
            <w:r w:rsidR="00B37C84">
              <w:rPr>
                <w:shd w:val="clear" w:color="auto" w:fill="FFFFFF"/>
              </w:rPr>
              <w:t xml:space="preserve"> with </w:t>
            </w:r>
            <w:proofErr w:type="spellStart"/>
            <w:r w:rsidR="00B37C84">
              <w:rPr>
                <w:shd w:val="clear" w:color="auto" w:fill="FFFFFF"/>
              </w:rPr>
              <w:t>WooProdu</w:t>
            </w:r>
            <w:r w:rsidR="003715F0">
              <w:rPr>
                <w:shd w:val="clear" w:color="auto" w:fill="FFFFFF"/>
              </w:rPr>
              <w:t>ctAttribID</w:t>
            </w:r>
            <w:proofErr w:type="spellEnd"/>
          </w:p>
        </w:tc>
      </w:tr>
      <w:tr w:rsidR="00A6506A" w14:paraId="42E51873" w14:textId="77777777" w:rsidTr="003715F0">
        <w:tc>
          <w:tcPr>
            <w:tcW w:w="0" w:type="auto"/>
          </w:tcPr>
          <w:p w14:paraId="3B6F5C3C" w14:textId="2A2F1CF0" w:rsidR="00A6506A" w:rsidRDefault="00A6506A" w:rsidP="00B6526F">
            <w:pPr>
              <w:rPr>
                <w:shd w:val="clear" w:color="auto" w:fill="FFFFFF"/>
              </w:rPr>
            </w:pPr>
            <w:proofErr w:type="spellStart"/>
            <w:r>
              <w:rPr>
                <w:shd w:val="clear" w:color="auto" w:fill="FFFFFF"/>
              </w:rPr>
              <w:t>Woo</w:t>
            </w:r>
            <w:r w:rsidR="00B37C84">
              <w:rPr>
                <w:shd w:val="clear" w:color="auto" w:fill="FFFFFF"/>
              </w:rPr>
              <w:t>Product</w:t>
            </w:r>
            <w:r>
              <w:rPr>
                <w:shd w:val="clear" w:color="auto" w:fill="FFFFFF"/>
              </w:rPr>
              <w:t>AttributeID</w:t>
            </w:r>
            <w:proofErr w:type="spellEnd"/>
          </w:p>
        </w:tc>
        <w:tc>
          <w:tcPr>
            <w:tcW w:w="0" w:type="auto"/>
          </w:tcPr>
          <w:p w14:paraId="3A324549" w14:textId="32477CED" w:rsidR="00A6506A" w:rsidRDefault="00476699" w:rsidP="00B6526F">
            <w:pPr>
              <w:rPr>
                <w:shd w:val="clear" w:color="auto" w:fill="FFFFFF"/>
              </w:rPr>
            </w:pPr>
            <w:r>
              <w:rPr>
                <w:shd w:val="clear" w:color="auto" w:fill="FFFFFF"/>
              </w:rPr>
              <w:t>Int</w:t>
            </w:r>
          </w:p>
        </w:tc>
        <w:tc>
          <w:tcPr>
            <w:tcW w:w="0" w:type="auto"/>
          </w:tcPr>
          <w:p w14:paraId="3598D30B" w14:textId="1944A026" w:rsidR="00A6506A" w:rsidRDefault="00476699" w:rsidP="00B6526F">
            <w:pPr>
              <w:rPr>
                <w:shd w:val="clear" w:color="auto" w:fill="FFFFFF"/>
              </w:rPr>
            </w:pPr>
            <w:r>
              <w:rPr>
                <w:shd w:val="clear" w:color="auto" w:fill="FFFFFF"/>
              </w:rPr>
              <w:t>Links to woo attribute</w:t>
            </w:r>
          </w:p>
        </w:tc>
      </w:tr>
      <w:tr w:rsidR="009E031C" w14:paraId="00B056DD" w14:textId="77777777" w:rsidTr="009E031C">
        <w:tc>
          <w:tcPr>
            <w:tcW w:w="0" w:type="auto"/>
          </w:tcPr>
          <w:p w14:paraId="5B555E61" w14:textId="77777777" w:rsidR="009E031C" w:rsidRDefault="009E031C" w:rsidP="00CC2FEC">
            <w:pPr>
              <w:rPr>
                <w:shd w:val="clear" w:color="auto" w:fill="FFFFFF"/>
              </w:rPr>
            </w:pPr>
            <w:proofErr w:type="spellStart"/>
            <w:r>
              <w:rPr>
                <w:shd w:val="clear" w:color="auto" w:fill="FFFFFF"/>
              </w:rPr>
              <w:t>CanUpdate</w:t>
            </w:r>
            <w:proofErr w:type="spellEnd"/>
          </w:p>
        </w:tc>
        <w:tc>
          <w:tcPr>
            <w:tcW w:w="0" w:type="auto"/>
          </w:tcPr>
          <w:p w14:paraId="751291D7" w14:textId="77777777" w:rsidR="009E031C" w:rsidRDefault="009E031C" w:rsidP="00CC2FEC">
            <w:pPr>
              <w:rPr>
                <w:shd w:val="clear" w:color="auto" w:fill="FFFFFF"/>
              </w:rPr>
            </w:pPr>
            <w:r>
              <w:rPr>
                <w:shd w:val="clear" w:color="auto" w:fill="FFFFFF"/>
              </w:rPr>
              <w:t>Bool</w:t>
            </w:r>
          </w:p>
        </w:tc>
        <w:tc>
          <w:tcPr>
            <w:tcW w:w="0" w:type="auto"/>
          </w:tcPr>
          <w:p w14:paraId="6471E6CE" w14:textId="77777777" w:rsidR="009E031C" w:rsidRDefault="009E031C" w:rsidP="00CC2FEC">
            <w:pPr>
              <w:rPr>
                <w:shd w:val="clear" w:color="auto" w:fill="FFFFFF"/>
              </w:rPr>
            </w:pPr>
            <w:r>
              <w:rPr>
                <w:shd w:val="clear" w:color="auto" w:fill="FFFFFF"/>
              </w:rPr>
              <w:t>Set true by default – false if we do not want the product to be updated</w:t>
            </w:r>
          </w:p>
        </w:tc>
      </w:tr>
    </w:tbl>
    <w:p w14:paraId="55927C10" w14:textId="5954883B" w:rsidR="00B37C84" w:rsidRDefault="00B37C84" w:rsidP="0031505C">
      <w:pPr>
        <w:pStyle w:val="Heading5"/>
      </w:pPr>
      <w:proofErr w:type="spellStart"/>
      <w:r>
        <w:t>WooProductAttributeTermMapping</w:t>
      </w:r>
      <w:proofErr w:type="spellEnd"/>
    </w:p>
    <w:tbl>
      <w:tblPr>
        <w:tblStyle w:val="TableGrid"/>
        <w:tblW w:w="0" w:type="auto"/>
        <w:tblLook w:val="04A0" w:firstRow="1" w:lastRow="0" w:firstColumn="1" w:lastColumn="0" w:noHBand="0" w:noVBand="1"/>
      </w:tblPr>
      <w:tblGrid>
        <w:gridCol w:w="2825"/>
        <w:gridCol w:w="633"/>
        <w:gridCol w:w="6547"/>
      </w:tblGrid>
      <w:tr w:rsidR="00B37C84" w14:paraId="2E5CDF26" w14:textId="77777777" w:rsidTr="003715F0">
        <w:tc>
          <w:tcPr>
            <w:tcW w:w="0" w:type="auto"/>
          </w:tcPr>
          <w:p w14:paraId="5512B1B8" w14:textId="77777777" w:rsidR="00B37C84" w:rsidRDefault="00B37C8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938D063" w14:textId="77777777" w:rsidR="00B37C84" w:rsidRDefault="00B37C84" w:rsidP="00B6526F">
            <w:pPr>
              <w:pStyle w:val="Heading4"/>
              <w:outlineLvl w:val="3"/>
              <w:rPr>
                <w:shd w:val="clear" w:color="auto" w:fill="FFFFFF"/>
              </w:rPr>
            </w:pPr>
            <w:r>
              <w:rPr>
                <w:shd w:val="clear" w:color="auto" w:fill="FFFFFF"/>
              </w:rPr>
              <w:t>Type</w:t>
            </w:r>
          </w:p>
        </w:tc>
        <w:tc>
          <w:tcPr>
            <w:tcW w:w="0" w:type="auto"/>
          </w:tcPr>
          <w:p w14:paraId="239F3910" w14:textId="77777777" w:rsidR="00B37C84" w:rsidRDefault="00B37C84" w:rsidP="00B6526F">
            <w:pPr>
              <w:pStyle w:val="Heading4"/>
              <w:outlineLvl w:val="3"/>
              <w:rPr>
                <w:shd w:val="clear" w:color="auto" w:fill="FFFFFF"/>
              </w:rPr>
            </w:pPr>
            <w:r>
              <w:rPr>
                <w:shd w:val="clear" w:color="auto" w:fill="FFFFFF"/>
              </w:rPr>
              <w:t>Comments</w:t>
            </w:r>
          </w:p>
        </w:tc>
      </w:tr>
      <w:tr w:rsidR="00B37C84" w14:paraId="02B5C924" w14:textId="77777777" w:rsidTr="003715F0">
        <w:tc>
          <w:tcPr>
            <w:tcW w:w="0" w:type="auto"/>
          </w:tcPr>
          <w:p w14:paraId="3BE98175" w14:textId="6DFB9511" w:rsidR="00B37C84" w:rsidRDefault="00B37C84" w:rsidP="00B6526F">
            <w:pPr>
              <w:rPr>
                <w:shd w:val="clear" w:color="auto" w:fill="FFFFFF"/>
              </w:rPr>
            </w:pPr>
            <w:proofErr w:type="spellStart"/>
            <w:r>
              <w:rPr>
                <w:shd w:val="clear" w:color="auto" w:fill="FFFFFF"/>
              </w:rPr>
              <w:t>Item</w:t>
            </w:r>
            <w:r w:rsidR="00DE5710">
              <w:rPr>
                <w:shd w:val="clear" w:color="auto" w:fill="FFFFFF"/>
              </w:rPr>
              <w:t>AttributeVariety</w:t>
            </w:r>
            <w:r>
              <w:rPr>
                <w:shd w:val="clear" w:color="auto" w:fill="FFFFFF"/>
              </w:rPr>
              <w:t>ID</w:t>
            </w:r>
            <w:proofErr w:type="spellEnd"/>
          </w:p>
        </w:tc>
        <w:tc>
          <w:tcPr>
            <w:tcW w:w="0" w:type="auto"/>
          </w:tcPr>
          <w:p w14:paraId="08183861" w14:textId="77777777" w:rsidR="00B37C84" w:rsidRDefault="00B37C84" w:rsidP="00B6526F">
            <w:pPr>
              <w:rPr>
                <w:shd w:val="clear" w:color="auto" w:fill="FFFFFF"/>
              </w:rPr>
            </w:pPr>
            <w:r>
              <w:rPr>
                <w:shd w:val="clear" w:color="auto" w:fill="FFFFFF"/>
              </w:rPr>
              <w:t>Int</w:t>
            </w:r>
          </w:p>
        </w:tc>
        <w:tc>
          <w:tcPr>
            <w:tcW w:w="0" w:type="auto"/>
          </w:tcPr>
          <w:p w14:paraId="243790AB" w14:textId="0ED5B98A" w:rsidR="00B37C84" w:rsidRDefault="003715F0" w:rsidP="00B6526F">
            <w:pPr>
              <w:rPr>
                <w:shd w:val="clear" w:color="auto" w:fill="FFFFFF"/>
              </w:rPr>
            </w:pPr>
            <w:r>
              <w:rPr>
                <w:shd w:val="clear" w:color="auto" w:fill="FFFFFF"/>
              </w:rPr>
              <w:t xml:space="preserve">Pk with </w:t>
            </w:r>
            <w:proofErr w:type="spellStart"/>
            <w:r>
              <w:rPr>
                <w:shd w:val="clear" w:color="auto" w:fill="FFFFFF"/>
              </w:rPr>
              <w:t>WooProductAttribTermID</w:t>
            </w:r>
            <w:proofErr w:type="spellEnd"/>
          </w:p>
        </w:tc>
      </w:tr>
      <w:tr w:rsidR="00B37C84" w14:paraId="7F4961C5" w14:textId="77777777" w:rsidTr="003715F0">
        <w:tc>
          <w:tcPr>
            <w:tcW w:w="0" w:type="auto"/>
          </w:tcPr>
          <w:p w14:paraId="12F21577" w14:textId="1AF3B657" w:rsidR="00B37C84" w:rsidRDefault="00B37C84" w:rsidP="00B6526F">
            <w:pPr>
              <w:rPr>
                <w:shd w:val="clear" w:color="auto" w:fill="FFFFFF"/>
              </w:rPr>
            </w:pPr>
            <w:proofErr w:type="spellStart"/>
            <w:r>
              <w:rPr>
                <w:shd w:val="clear" w:color="auto" w:fill="FFFFFF"/>
              </w:rPr>
              <w:t>WooProductAttribute</w:t>
            </w:r>
            <w:r w:rsidR="00604167">
              <w:rPr>
                <w:shd w:val="clear" w:color="auto" w:fill="FFFFFF"/>
              </w:rPr>
              <w:t>Term</w:t>
            </w:r>
            <w:r>
              <w:rPr>
                <w:shd w:val="clear" w:color="auto" w:fill="FFFFFF"/>
              </w:rPr>
              <w:t>ID</w:t>
            </w:r>
            <w:proofErr w:type="spellEnd"/>
          </w:p>
        </w:tc>
        <w:tc>
          <w:tcPr>
            <w:tcW w:w="0" w:type="auto"/>
          </w:tcPr>
          <w:p w14:paraId="6C2E303A" w14:textId="77777777" w:rsidR="00B37C84" w:rsidRDefault="00B37C84" w:rsidP="00B6526F">
            <w:pPr>
              <w:rPr>
                <w:shd w:val="clear" w:color="auto" w:fill="FFFFFF"/>
              </w:rPr>
            </w:pPr>
            <w:r>
              <w:rPr>
                <w:shd w:val="clear" w:color="auto" w:fill="FFFFFF"/>
              </w:rPr>
              <w:t>Int</w:t>
            </w:r>
          </w:p>
        </w:tc>
        <w:tc>
          <w:tcPr>
            <w:tcW w:w="0" w:type="auto"/>
          </w:tcPr>
          <w:p w14:paraId="42FD022D" w14:textId="77777777" w:rsidR="00B37C84" w:rsidRDefault="00B37C84" w:rsidP="00B6526F">
            <w:pPr>
              <w:rPr>
                <w:shd w:val="clear" w:color="auto" w:fill="FFFFFF"/>
              </w:rPr>
            </w:pPr>
            <w:r>
              <w:rPr>
                <w:shd w:val="clear" w:color="auto" w:fill="FFFFFF"/>
              </w:rPr>
              <w:t>Links to woo attribute</w:t>
            </w:r>
          </w:p>
        </w:tc>
      </w:tr>
      <w:tr w:rsidR="009E031C" w14:paraId="3B876493" w14:textId="77777777" w:rsidTr="009E031C">
        <w:tc>
          <w:tcPr>
            <w:tcW w:w="0" w:type="auto"/>
          </w:tcPr>
          <w:p w14:paraId="499B1C66" w14:textId="77777777" w:rsidR="009E031C" w:rsidRDefault="009E031C" w:rsidP="00CC2FEC">
            <w:pPr>
              <w:rPr>
                <w:shd w:val="clear" w:color="auto" w:fill="FFFFFF"/>
              </w:rPr>
            </w:pPr>
            <w:proofErr w:type="spellStart"/>
            <w:r>
              <w:rPr>
                <w:shd w:val="clear" w:color="auto" w:fill="FFFFFF"/>
              </w:rPr>
              <w:t>CanUpdate</w:t>
            </w:r>
            <w:proofErr w:type="spellEnd"/>
          </w:p>
        </w:tc>
        <w:tc>
          <w:tcPr>
            <w:tcW w:w="0" w:type="auto"/>
          </w:tcPr>
          <w:p w14:paraId="5E9D5D5A" w14:textId="77777777" w:rsidR="009E031C" w:rsidRDefault="009E031C" w:rsidP="00CC2FEC">
            <w:pPr>
              <w:rPr>
                <w:shd w:val="clear" w:color="auto" w:fill="FFFFFF"/>
              </w:rPr>
            </w:pPr>
            <w:r>
              <w:rPr>
                <w:shd w:val="clear" w:color="auto" w:fill="FFFFFF"/>
              </w:rPr>
              <w:t>Bool</w:t>
            </w:r>
          </w:p>
        </w:tc>
        <w:tc>
          <w:tcPr>
            <w:tcW w:w="0" w:type="auto"/>
          </w:tcPr>
          <w:p w14:paraId="56133FE7" w14:textId="77777777" w:rsidR="009E031C" w:rsidRDefault="009E031C" w:rsidP="00CC2FEC">
            <w:pPr>
              <w:rPr>
                <w:shd w:val="clear" w:color="auto" w:fill="FFFFFF"/>
              </w:rPr>
            </w:pPr>
            <w:r>
              <w:rPr>
                <w:shd w:val="clear" w:color="auto" w:fill="FFFFFF"/>
              </w:rPr>
              <w:t>Set true by default – false if we do not want the product to be updated</w:t>
            </w:r>
          </w:p>
        </w:tc>
      </w:tr>
    </w:tbl>
    <w:p w14:paraId="3E72BD8D" w14:textId="77777777" w:rsidR="005B13BC" w:rsidRDefault="005B13BC" w:rsidP="005B13BC"/>
    <w:p w14:paraId="57829E0C" w14:textId="77777777" w:rsidR="006A4E3B" w:rsidRDefault="006A4E3B" w:rsidP="006A4E3B">
      <w:r w:rsidRPr="00564283">
        <w:t xml:space="preserve">To view </w:t>
      </w:r>
      <w:r>
        <w:t>list of attributes terms</w:t>
      </w:r>
    </w:p>
    <w:p w14:paraId="48F6235A" w14:textId="77777777" w:rsidR="006A4E3B" w:rsidRDefault="006A4E3B" w:rsidP="006A4E3B">
      <w:r>
        <w:rPr>
          <w:rFonts w:ascii="Helvetica" w:hAnsi="Helvetica" w:cs="Helvetica"/>
          <w:color w:val="505050"/>
          <w:sz w:val="18"/>
          <w:szCs w:val="18"/>
          <w:shd w:val="clear" w:color="auto" w:fill="FFFFFF"/>
        </w:rPr>
        <w:t>https://www.quaffee.com/wp-json/wc/v3/products/attributes/14/terms</w:t>
      </w:r>
    </w:p>
    <w:p w14:paraId="25B70A3D" w14:textId="77777777" w:rsidR="006A4E3B" w:rsidRDefault="006A4E3B" w:rsidP="006A4E3B">
      <w:r>
        <w:lastRenderedPageBreak/>
        <w:t>These can map to variations.</w:t>
      </w:r>
    </w:p>
    <w:p w14:paraId="7A109821" w14:textId="77777777" w:rsidR="006A4E3B" w:rsidRDefault="006A4E3B" w:rsidP="006A4E3B">
      <w:r>
        <w:t>For each product we allow people to select the “parent” and then the child, making it easier and supporting more. Then we need to do variation report linking to UOM or each.</w:t>
      </w:r>
    </w:p>
    <w:p w14:paraId="72FECA89" w14:textId="77777777" w:rsidR="00DC231B" w:rsidRDefault="00DC231B" w:rsidP="002168D5">
      <w:pPr>
        <w:pStyle w:val="Heading1"/>
      </w:pPr>
    </w:p>
    <w:p w14:paraId="6193138F" w14:textId="77777777" w:rsidR="00DC231B" w:rsidRDefault="00DC231B" w:rsidP="002168D5">
      <w:pPr>
        <w:pStyle w:val="Heading1"/>
      </w:pPr>
      <w:r w:rsidRPr="00A9249A">
        <w:rPr>
          <w:noProof/>
        </w:rPr>
        <w:drawing>
          <wp:inline distT="0" distB="0" distL="0" distR="0" wp14:anchorId="0B0BED9F" wp14:editId="63A7917A">
            <wp:extent cx="6508792" cy="65722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17772" cy="6581318"/>
                    </a:xfrm>
                    <a:prstGeom prst="rect">
                      <a:avLst/>
                    </a:prstGeom>
                  </pic:spPr>
                </pic:pic>
              </a:graphicData>
            </a:graphic>
          </wp:inline>
        </w:drawing>
      </w:r>
    </w:p>
    <w:p w14:paraId="6B5670CE" w14:textId="6E326CA5" w:rsidR="00DC231B" w:rsidRDefault="00DC231B" w:rsidP="002168D5">
      <w:pPr>
        <w:pStyle w:val="Heading1"/>
      </w:pPr>
      <w:r w:rsidRPr="00A9249A">
        <w:rPr>
          <w:noProof/>
        </w:rPr>
        <w:lastRenderedPageBreak/>
        <w:drawing>
          <wp:inline distT="0" distB="0" distL="0" distR="0" wp14:anchorId="1F7EDFAB" wp14:editId="615761FC">
            <wp:extent cx="5731510" cy="8086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8086090"/>
                    </a:xfrm>
                    <a:prstGeom prst="rect">
                      <a:avLst/>
                    </a:prstGeom>
                  </pic:spPr>
                </pic:pic>
              </a:graphicData>
            </a:graphic>
          </wp:inline>
        </w:drawing>
      </w:r>
    </w:p>
    <w:p w14:paraId="420753DF" w14:textId="62622C9D" w:rsidR="002168D5" w:rsidRDefault="002168D5" w:rsidP="002168D5">
      <w:pPr>
        <w:pStyle w:val="Heading1"/>
      </w:pPr>
      <w:r>
        <w:t>Items</w:t>
      </w:r>
    </w:p>
    <w:p w14:paraId="2E2969D4" w14:textId="5DFDD17E" w:rsidR="002168D5" w:rsidRDefault="005B13BC" w:rsidP="002168D5">
      <w:r>
        <w:t xml:space="preserve">Items are what is offered to the client, what can be ordered and delivered. </w:t>
      </w:r>
      <w:r w:rsidR="002168D5">
        <w:t>Will use the items from WooCommerce as a guide. Basic breakdown in the images:</w:t>
      </w:r>
    </w:p>
    <w:p w14:paraId="05CDBF5D" w14:textId="77777777" w:rsidR="002168D5" w:rsidRDefault="002168D5" w:rsidP="002168D5"/>
    <w:p w14:paraId="36B052C8" w14:textId="77777777" w:rsidR="002168D5" w:rsidRDefault="002168D5" w:rsidP="002168D5">
      <w:pPr>
        <w:keepNext/>
        <w:spacing w:after="0" w:line="240" w:lineRule="auto"/>
      </w:pPr>
      <w:r w:rsidRPr="002168D5">
        <w:rPr>
          <w:rFonts w:ascii="Calibri" w:eastAsia="Times New Roman" w:hAnsi="Calibri" w:cs="Calibri"/>
          <w:noProof/>
          <w:sz w:val="24"/>
          <w:szCs w:val="24"/>
          <w:lang w:val="en-GB" w:eastAsia="en-ZA"/>
        </w:rPr>
        <w:lastRenderedPageBreak/>
        <w:drawing>
          <wp:inline distT="0" distB="0" distL="0" distR="0" wp14:anchorId="1A916C5E" wp14:editId="64CDA42B">
            <wp:extent cx="6286500" cy="378174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292925" cy="3785613"/>
                    </a:xfrm>
                    <a:prstGeom prst="rect">
                      <a:avLst/>
                    </a:prstGeom>
                    <a:noFill/>
                    <a:ln>
                      <a:noFill/>
                    </a:ln>
                  </pic:spPr>
                </pic:pic>
              </a:graphicData>
            </a:graphic>
          </wp:inline>
        </w:drawing>
      </w:r>
    </w:p>
    <w:p w14:paraId="413301FE" w14:textId="11E77A42" w:rsidR="002168D5" w:rsidRPr="002168D5" w:rsidRDefault="002168D5" w:rsidP="002168D5">
      <w:pPr>
        <w:pStyle w:val="Caption"/>
        <w:jc w:val="center"/>
        <w:rPr>
          <w:rFonts w:ascii="Calibri" w:eastAsia="Times New Roman" w:hAnsi="Calibri" w:cs="Calibri"/>
          <w:sz w:val="24"/>
          <w:szCs w:val="24"/>
          <w:lang w:eastAsia="en-ZA"/>
        </w:rPr>
      </w:pPr>
      <w:r>
        <w:t xml:space="preserve">Figure </w:t>
      </w:r>
      <w:r w:rsidR="006E6828">
        <w:fldChar w:fldCharType="begin"/>
      </w:r>
      <w:r w:rsidR="006E6828">
        <w:instrText xml:space="preserve"> SEQ Figure \* ARABIC </w:instrText>
      </w:r>
      <w:r w:rsidR="006E6828">
        <w:fldChar w:fldCharType="separate"/>
      </w:r>
      <w:r>
        <w:rPr>
          <w:noProof/>
        </w:rPr>
        <w:t>1</w:t>
      </w:r>
      <w:r w:rsidR="006E6828">
        <w:rPr>
          <w:noProof/>
        </w:rPr>
        <w:fldChar w:fldCharType="end"/>
      </w:r>
      <w:r>
        <w:t>: Items with Variations</w:t>
      </w:r>
    </w:p>
    <w:p w14:paraId="5CE03162" w14:textId="77777777" w:rsidR="002168D5" w:rsidRPr="00BC40E0" w:rsidRDefault="002168D5" w:rsidP="002168D5">
      <w:pPr>
        <w:spacing w:after="0" w:line="240" w:lineRule="auto"/>
        <w:rPr>
          <w:rFonts w:ascii="Calibri" w:eastAsia="Times New Roman" w:hAnsi="Calibri" w:cs="Calibri"/>
          <w:sz w:val="24"/>
          <w:szCs w:val="24"/>
          <w:lang w:val="en-GB" w:eastAsia="en-ZA"/>
        </w:rPr>
      </w:pPr>
    </w:p>
    <w:p w14:paraId="1FD35AB7" w14:textId="77777777" w:rsidR="002168D5" w:rsidRDefault="002168D5" w:rsidP="002168D5"/>
    <w:p w14:paraId="0A4BD75B" w14:textId="6211E4F6" w:rsidR="002168D5" w:rsidRDefault="002168D5" w:rsidP="002168D5">
      <w:r>
        <w:t>Besides fields that are listed in the Items Table below this is a methodology on how the Item (or Product in Woo) works.</w:t>
      </w:r>
    </w:p>
    <w:p w14:paraId="49FC8872" w14:textId="00865FD6" w:rsidR="005B13BC" w:rsidRDefault="002168D5" w:rsidP="002168D5">
      <w:r>
        <w:t>An Item can be of types as below, but the figure is how the variables (and predictability works.)</w:t>
      </w:r>
    </w:p>
    <w:p w14:paraId="3E174C44" w14:textId="244C4C63" w:rsidR="005B13BC" w:rsidRDefault="005B13BC" w:rsidP="005B13BC">
      <w:pPr>
        <w:pStyle w:val="Heading2"/>
      </w:pPr>
      <w:r>
        <w:t>Item Category</w:t>
      </w:r>
    </w:p>
    <w:p w14:paraId="32E89B7B" w14:textId="114C6906" w:rsidR="002168D5" w:rsidRDefault="002168D5" w:rsidP="002168D5">
      <w:r>
        <w:t>Each item has a at least one category. Only one of which can be predictable (cannot current identify if you would need more than one). When the item is ordered if it has a category that will be used to determine if a contact need to be reminded about the possibility that they will be running low. Then this category is used, along with Unit Of Measure (UoM) to see how many of the item of type category x where consumed per date period. As the number of date periods between orders of the items of this type increase the prediction can be moved to the last X orders.</w:t>
      </w:r>
      <w:r w:rsidR="005B13BC">
        <w:t xml:space="preserve"> Prediction will be covered later in the document, but this is how the data is stored.</w:t>
      </w:r>
    </w:p>
    <w:p w14:paraId="2F04C6E2" w14:textId="3DB13252" w:rsidR="005B13BC" w:rsidRDefault="005B13BC" w:rsidP="005B13BC">
      <w:pPr>
        <w:pStyle w:val="Heading2"/>
      </w:pPr>
      <w:r>
        <w:t>Item Attributes</w:t>
      </w:r>
    </w:p>
    <w:p w14:paraId="166BEF70" w14:textId="77777777" w:rsidR="00E56301" w:rsidRDefault="005B13BC" w:rsidP="005B13BC">
      <w:r>
        <w:t xml:space="preserve">As can be seen from the </w:t>
      </w:r>
      <w:r w:rsidR="002D2E51">
        <w:t xml:space="preserve">image Attributes are used to determine the variables of the item, if an item is of type variable. Attributes can also just be information, </w:t>
      </w:r>
      <w:r w:rsidR="00E56301">
        <w:t xml:space="preserve">when marked as </w:t>
      </w:r>
      <w:r w:rsidR="002D2E51">
        <w:t>used for variation</w:t>
      </w:r>
      <w:r w:rsidR="00E56301">
        <w:t>, then an item has many child items</w:t>
      </w:r>
      <w:r w:rsidR="002D2E51">
        <w:t>. Item variations are mapped the prediction and also the item they are associated with.</w:t>
      </w:r>
    </w:p>
    <w:p w14:paraId="51E44935" w14:textId="2B36C7C5" w:rsidR="005B13BC" w:rsidRDefault="00E56301" w:rsidP="005B13BC">
      <w:r>
        <w:t>A Woo Item Rest call returns any variations that where created. Each of these is a new Product</w:t>
      </w:r>
      <w:r w:rsidR="002D2E51">
        <w:t xml:space="preserve"> </w:t>
      </w:r>
      <w:r w:rsidR="007A47D3">
        <w:t>Variation</w:t>
      </w:r>
      <w:r>
        <w:t>, that returns only limited data specific to the variation.</w:t>
      </w:r>
      <w:r w:rsidR="005D0B3A">
        <w:t xml:space="preserve"> Each variation can also be retrieved.</w:t>
      </w:r>
    </w:p>
    <w:p w14:paraId="6FB5737F" w14:textId="23E1DCF2" w:rsidR="005D0B3A" w:rsidRDefault="005D0B3A" w:rsidP="005B13BC">
      <w:r>
        <w:t xml:space="preserve">Item Variations should be synced during the major import and also per </w:t>
      </w:r>
      <w:r w:rsidR="00985580">
        <w:t>I</w:t>
      </w:r>
      <w:r>
        <w:t>tem</w:t>
      </w:r>
    </w:p>
    <w:p w14:paraId="2AE607A8" w14:textId="18E88184" w:rsidR="007A47D3" w:rsidRDefault="00136FF8" w:rsidP="00136FF8">
      <w:pPr>
        <w:pStyle w:val="Heading3"/>
      </w:pPr>
      <w:r>
        <w:lastRenderedPageBreak/>
        <w:t>Example of implementation</w:t>
      </w:r>
    </w:p>
    <w:p w14:paraId="1D395B34" w14:textId="66AF81B4" w:rsidR="00136FF8" w:rsidRPr="00136FF8" w:rsidRDefault="00136FF8" w:rsidP="00136FF8">
      <w:pPr>
        <w:spacing w:after="0" w:line="240" w:lineRule="auto"/>
        <w:rPr>
          <w:rFonts w:ascii="Calibri" w:eastAsia="Times New Roman" w:hAnsi="Calibri" w:cs="Calibri"/>
          <w:sz w:val="24"/>
          <w:szCs w:val="24"/>
          <w:lang w:eastAsia="en-ZA"/>
        </w:rPr>
      </w:pPr>
      <w:r w:rsidRPr="00136FF8">
        <w:rPr>
          <w:noProof/>
        </w:rPr>
        <w:drawing>
          <wp:inline distT="0" distB="0" distL="0" distR="0" wp14:anchorId="4A8CF900" wp14:editId="3EE0FD1C">
            <wp:extent cx="6645910" cy="3808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5910" cy="3808730"/>
                    </a:xfrm>
                    <a:prstGeom prst="rect">
                      <a:avLst/>
                    </a:prstGeom>
                    <a:noFill/>
                    <a:ln>
                      <a:noFill/>
                    </a:ln>
                  </pic:spPr>
                </pic:pic>
              </a:graphicData>
            </a:graphic>
          </wp:inline>
        </w:drawing>
      </w:r>
    </w:p>
    <w:p w14:paraId="2ABD6FBC" w14:textId="1CE2E4B6" w:rsidR="00136FF8" w:rsidRDefault="00795EF0" w:rsidP="00136FF8">
      <w:r w:rsidRPr="00795EF0">
        <w:rPr>
          <w:rFonts w:ascii="Calibri" w:hAnsi="Calibri" w:cs="Calibri"/>
          <w:noProof/>
          <w:color w:val="C00000"/>
          <w:sz w:val="40"/>
          <w:szCs w:val="40"/>
          <w:lang w:val="en-GB"/>
        </w:rPr>
        <mc:AlternateContent>
          <mc:Choice Requires="wps">
            <w:drawing>
              <wp:anchor distT="45720" distB="45720" distL="114300" distR="114300" simplePos="0" relativeHeight="251661312" behindDoc="0" locked="0" layoutInCell="1" allowOverlap="1" wp14:anchorId="279AD718" wp14:editId="105E458E">
                <wp:simplePos x="0" y="0"/>
                <wp:positionH relativeFrom="column">
                  <wp:posOffset>5419725</wp:posOffset>
                </wp:positionH>
                <wp:positionV relativeFrom="paragraph">
                  <wp:posOffset>2421890</wp:posOffset>
                </wp:positionV>
                <wp:extent cx="1133475" cy="409575"/>
                <wp:effectExtent l="0" t="0" r="9525" b="952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65E31A37" w14:textId="77777777" w:rsidR="00795EF0" w:rsidRPr="00795EF0" w:rsidRDefault="00795EF0" w:rsidP="00795EF0">
                            <w:pPr>
                              <w:rPr>
                                <w:color w:val="385623" w:themeColor="accent6" w:themeShade="80"/>
                                <w:sz w:val="20"/>
                                <w:szCs w:val="20"/>
                              </w:rPr>
                            </w:pPr>
                            <w:r w:rsidRPr="00795EF0">
                              <w:rPr>
                                <w:rFonts w:ascii="Calibri" w:hAnsi="Calibri" w:cs="Calibri"/>
                                <w:color w:val="385623" w:themeColor="accent6" w:themeShade="8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9AD718" id="_x0000_t202" coordsize="21600,21600" o:spt="202" path="m,l,21600r21600,l21600,xe">
                <v:stroke joinstyle="miter"/>
                <v:path gradientshapeok="t" o:connecttype="rect"/>
              </v:shapetype>
              <v:shape id="Text Box 2" o:spid="_x0000_s1026" type="#_x0000_t202" style="position:absolute;margin-left:426.75pt;margin-top:190.7pt;width:89.25pt;height:3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" stroked="f">
                <v:textbox>
                  <w:txbxContent>
                    <w:p w14:paraId="65E31A37" w14:textId="77777777" w:rsidR="00795EF0" w:rsidRPr="00795EF0" w:rsidRDefault="00795EF0" w:rsidP="00795EF0">
                      <w:pPr>
                        <w:rPr>
                          <w:color w:val="385623" w:themeColor="accent6" w:themeShade="80"/>
                          <w:sz w:val="20"/>
                          <w:szCs w:val="20"/>
                        </w:rPr>
                      </w:pPr>
                      <w:r w:rsidRPr="00795EF0">
                        <w:rPr>
                          <w:rFonts w:ascii="Calibri" w:hAnsi="Calibri" w:cs="Calibri"/>
                          <w:color w:val="385623" w:themeColor="accent6" w:themeShade="80"/>
                          <w:sz w:val="36"/>
                          <w:szCs w:val="36"/>
                          <w:lang w:val="en-GB"/>
                        </w:rPr>
                        <w:t>Lookup</w:t>
                      </w:r>
                    </w:p>
                  </w:txbxContent>
                </v:textbox>
              </v:shape>
            </w:pict>
          </mc:Fallback>
        </mc:AlternateContent>
      </w:r>
      <w:r w:rsidR="00136FF8">
        <w:t>Table version</w:t>
      </w:r>
    </w:p>
    <w:tbl>
      <w:tblPr>
        <w:tblW w:w="11089" w:type="dxa"/>
        <w:tblCellMar>
          <w:left w:w="0" w:type="dxa"/>
          <w:right w:w="0" w:type="dxa"/>
        </w:tblCellMar>
        <w:tblLook w:val="04A0" w:firstRow="1" w:lastRow="0" w:firstColumn="1" w:lastColumn="0" w:noHBand="0" w:noVBand="1"/>
      </w:tblPr>
      <w:tblGrid>
        <w:gridCol w:w="14"/>
        <w:gridCol w:w="3341"/>
        <w:gridCol w:w="613"/>
        <w:gridCol w:w="5402"/>
        <w:gridCol w:w="283"/>
        <w:gridCol w:w="1436"/>
      </w:tblGrid>
      <w:tr w:rsidR="00795EF0" w14:paraId="5F935489" w14:textId="77777777" w:rsidTr="00795EF0">
        <w:trPr>
          <w:trHeight w:val="15"/>
        </w:trPr>
        <w:tc>
          <w:tcPr>
            <w:tcW w:w="15" w:type="dxa"/>
            <w:hideMark/>
          </w:tcPr>
          <w:p w14:paraId="1AC2FDC6" w14:textId="77777777" w:rsidR="00795EF0" w:rsidRDefault="00795EF0">
            <w:pPr>
              <w:pStyle w:val="NormalWeb"/>
              <w:rPr>
                <w:sz w:val="2"/>
                <w:szCs w:val="2"/>
              </w:rPr>
            </w:pPr>
            <w:r>
              <w:rPr>
                <w:sz w:val="2"/>
                <w:szCs w:val="2"/>
              </w:rPr>
              <w:t> </w:t>
            </w:r>
          </w:p>
        </w:tc>
        <w:tc>
          <w:tcPr>
            <w:tcW w:w="3344" w:type="dxa"/>
            <w:hideMark/>
          </w:tcPr>
          <w:p w14:paraId="458E6614" w14:textId="77777777" w:rsidR="00795EF0" w:rsidRDefault="00795EF0">
            <w:pPr>
              <w:rPr>
                <w:sz w:val="2"/>
                <w:szCs w:val="2"/>
              </w:rPr>
            </w:pPr>
          </w:p>
        </w:tc>
        <w:tc>
          <w:tcPr>
            <w:tcW w:w="615" w:type="dxa"/>
            <w:hideMark/>
          </w:tcPr>
          <w:p w14:paraId="02EEDC3E" w14:textId="77777777" w:rsidR="00795EF0" w:rsidRDefault="00795EF0">
            <w:pPr>
              <w:rPr>
                <w:sz w:val="20"/>
                <w:szCs w:val="20"/>
              </w:rPr>
            </w:pPr>
          </w:p>
        </w:tc>
        <w:tc>
          <w:tcPr>
            <w:tcW w:w="5404" w:type="dxa"/>
            <w:hideMark/>
          </w:tcPr>
          <w:p w14:paraId="2083FB3C" w14:textId="77777777" w:rsidR="00795EF0" w:rsidRDefault="00795EF0">
            <w:pPr>
              <w:rPr>
                <w:sz w:val="20"/>
                <w:szCs w:val="20"/>
              </w:rPr>
            </w:pPr>
          </w:p>
        </w:tc>
        <w:tc>
          <w:tcPr>
            <w:tcW w:w="284" w:type="dxa"/>
            <w:hideMark/>
          </w:tcPr>
          <w:p w14:paraId="0249F5EF" w14:textId="77777777" w:rsidR="00795EF0" w:rsidRDefault="00795EF0">
            <w:pPr>
              <w:rPr>
                <w:sz w:val="20"/>
                <w:szCs w:val="20"/>
              </w:rPr>
            </w:pPr>
          </w:p>
        </w:tc>
        <w:tc>
          <w:tcPr>
            <w:tcW w:w="1440" w:type="dxa"/>
            <w:hideMark/>
          </w:tcPr>
          <w:p w14:paraId="6A6C80BA" w14:textId="77777777" w:rsidR="00795EF0" w:rsidRDefault="00795EF0">
            <w:pPr>
              <w:rPr>
                <w:sz w:val="20"/>
                <w:szCs w:val="20"/>
              </w:rPr>
            </w:pPr>
          </w:p>
        </w:tc>
      </w:tr>
      <w:tr w:rsidR="00795EF0" w14:paraId="5C42258A" w14:textId="77777777" w:rsidTr="00795EF0">
        <w:trPr>
          <w:trHeight w:val="1549"/>
        </w:trPr>
        <w:tc>
          <w:tcPr>
            <w:tcW w:w="15" w:type="dxa"/>
            <w:hideMark/>
          </w:tcPr>
          <w:p w14:paraId="321EEB01" w14:textId="77777777" w:rsidR="00795EF0" w:rsidRDefault="00795EF0">
            <w:pPr>
              <w:pStyle w:val="NormalWeb"/>
              <w:rPr>
                <w:sz w:val="2"/>
                <w:szCs w:val="2"/>
              </w:rPr>
            </w:pPr>
            <w:r>
              <w:rPr>
                <w:sz w:val="2"/>
                <w:szCs w:val="2"/>
              </w:rPr>
              <w:t> </w:t>
            </w:r>
          </w:p>
        </w:tc>
        <w:tc>
          <w:tcPr>
            <w:tcW w:w="3344" w:type="dxa"/>
            <w:vMerge w:val="restart"/>
            <w:hideMark/>
          </w:tcPr>
          <w:p w14:paraId="672A5A08" w14:textId="77777777" w:rsidR="00795EF0" w:rsidRDefault="00795EF0">
            <w:pPr>
              <w:pStyle w:val="NormalWeb"/>
              <w:spacing w:before="0" w:beforeAutospacing="0" w:after="0" w:afterAutospacing="0"/>
              <w:rPr>
                <w:rFonts w:ascii="Calibri" w:hAnsi="Calibri" w:cs="Calibri"/>
                <w:color w:val="000000"/>
                <w:sz w:val="40"/>
                <w:szCs w:val="40"/>
                <w:lang w:val="en-GB"/>
              </w:rPr>
            </w:pPr>
            <w:r>
              <w:rPr>
                <w:rFonts w:ascii="Calibri" w:hAnsi="Calibri" w:cs="Calibri"/>
                <w:b/>
                <w:bCs/>
                <w:color w:val="000000"/>
                <w:sz w:val="40"/>
                <w:szCs w:val="40"/>
                <w:lang w:val="en-GB"/>
              </w:rPr>
              <w:t>Item Table</w:t>
            </w:r>
          </w:p>
          <w:p w14:paraId="5ECCC87C" w14:textId="3479559B"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 xml:space="preserve">Name: </w:t>
            </w:r>
            <w:proofErr w:type="spellStart"/>
            <w:r>
              <w:rPr>
                <w:rFonts w:ascii="Calibri" w:hAnsi="Calibri" w:cs="Calibri"/>
                <w:color w:val="000000"/>
                <w:sz w:val="36"/>
                <w:szCs w:val="36"/>
                <w:lang w:val="en-GB"/>
              </w:rPr>
              <w:t>BrazilianC</w:t>
            </w:r>
            <w:r w:rsidRPr="00795EF0">
              <w:rPr>
                <w:rFonts w:ascii="Calibri" w:hAnsi="Calibri" w:cs="Calibri"/>
                <w:color w:val="000000"/>
                <w:sz w:val="36"/>
                <w:szCs w:val="36"/>
                <w:lang w:val="en-GB"/>
              </w:rPr>
              <w:t>offee</w:t>
            </w:r>
            <w:proofErr w:type="spellEnd"/>
          </w:p>
          <w:p w14:paraId="7134263E" w14:textId="77777777"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Parent UoM: kg</w:t>
            </w:r>
          </w:p>
          <w:p w14:paraId="78AC199F" w14:textId="77777777" w:rsidR="00795EF0" w:rsidRDefault="00795EF0">
            <w:pPr>
              <w:pStyle w:val="NormalWeb"/>
              <w:spacing w:before="0" w:beforeAutospacing="0" w:after="0" w:afterAutospacing="0"/>
              <w:rPr>
                <w:rFonts w:ascii="Calibri" w:hAnsi="Calibri" w:cs="Calibri"/>
                <w:color w:val="000000"/>
                <w:sz w:val="40"/>
                <w:szCs w:val="40"/>
                <w:lang w:val="en-GB"/>
              </w:rPr>
            </w:pPr>
            <w:r w:rsidRPr="00795EF0">
              <w:rPr>
                <w:rFonts w:ascii="Calibri" w:hAnsi="Calibri" w:cs="Calibri"/>
                <w:color w:val="000000"/>
                <w:sz w:val="36"/>
                <w:szCs w:val="36"/>
                <w:lang w:val="en-GB"/>
              </w:rPr>
              <w:t>Id: XYZ</w:t>
            </w:r>
          </w:p>
        </w:tc>
        <w:tc>
          <w:tcPr>
            <w:tcW w:w="615" w:type="dxa"/>
            <w:hideMark/>
          </w:tcPr>
          <w:p w14:paraId="7D5FE7C3" w14:textId="77777777" w:rsidR="00795EF0" w:rsidRDefault="00795EF0">
            <w:pPr>
              <w:rPr>
                <w:rFonts w:ascii="Calibri" w:hAnsi="Calibri" w:cs="Calibri"/>
                <w:color w:val="000000"/>
                <w:sz w:val="40"/>
                <w:szCs w:val="40"/>
                <w:lang w:val="en-GB"/>
              </w:rPr>
            </w:pPr>
          </w:p>
        </w:tc>
        <w:tc>
          <w:tcPr>
            <w:tcW w:w="5404" w:type="dxa"/>
            <w:vMerge w:val="restart"/>
            <w:hideMark/>
          </w:tcPr>
          <w:p w14:paraId="634B1F8B" w14:textId="7A2F2933" w:rsidR="00795EF0" w:rsidRDefault="00795EF0">
            <w:pPr>
              <w:rPr>
                <w:sz w:val="24"/>
                <w:szCs w:val="24"/>
              </w:rPr>
            </w:pPr>
            <w:r w:rsidRPr="00795EF0">
              <w:rPr>
                <w:rFonts w:ascii="Calibri" w:hAnsi="Calibri" w:cs="Calibri"/>
                <w:noProof/>
                <w:color w:val="C00000"/>
                <w:sz w:val="40"/>
                <w:szCs w:val="40"/>
                <w:lang w:val="en-GB"/>
              </w:rPr>
              <mc:AlternateContent>
                <mc:Choice Requires="wps">
                  <w:drawing>
                    <wp:anchor distT="45720" distB="45720" distL="114300" distR="114300" simplePos="0" relativeHeight="251659264" behindDoc="0" locked="0" layoutInCell="1" allowOverlap="1" wp14:anchorId="73485FA5" wp14:editId="2033C5D4">
                      <wp:simplePos x="0" y="0"/>
                      <wp:positionH relativeFrom="column">
                        <wp:posOffset>2879725</wp:posOffset>
                      </wp:positionH>
                      <wp:positionV relativeFrom="paragraph">
                        <wp:posOffset>699135</wp:posOffset>
                      </wp:positionV>
                      <wp:extent cx="1133475" cy="409575"/>
                      <wp:effectExtent l="0" t="0" r="9525"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85FA5" id="_x0000_s1027" type="#_x0000_t202" style="position:absolute;margin-left:226.75pt;margin-top:55.05pt;width:89.25pt;height:3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" stroked="f">
                      <v:textbo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v:textbox>
                    </v:shape>
                  </w:pict>
                </mc:Fallback>
              </mc:AlternateContent>
            </w:r>
            <w:r>
              <w:rPr>
                <w:noProof/>
              </w:rPr>
              <w:drawing>
                <wp:inline distT="0" distB="0" distL="0" distR="0" wp14:anchorId="7E968264" wp14:editId="58B4774A">
                  <wp:extent cx="2931664" cy="10668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664" cy="1066800"/>
                          </a:xfrm>
                          <a:prstGeom prst="rect">
                            <a:avLst/>
                          </a:prstGeom>
                          <a:noFill/>
                          <a:ln>
                            <a:noFill/>
                          </a:ln>
                        </pic:spPr>
                      </pic:pic>
                    </a:graphicData>
                  </a:graphic>
                </wp:inline>
              </w:drawing>
            </w:r>
            <w:r>
              <w:rPr>
                <w:rFonts w:ascii="Calibri" w:hAnsi="Calibri" w:cs="Calibri"/>
                <w:color w:val="C00000"/>
                <w:sz w:val="40"/>
                <w:szCs w:val="40"/>
                <w:lang w:val="en-GB"/>
              </w:rPr>
              <w:t xml:space="preserve"> </w:t>
            </w:r>
          </w:p>
        </w:tc>
        <w:tc>
          <w:tcPr>
            <w:tcW w:w="284" w:type="dxa"/>
            <w:hideMark/>
          </w:tcPr>
          <w:p w14:paraId="54061380" w14:textId="306C4829" w:rsidR="00795EF0" w:rsidRDefault="00795EF0"/>
        </w:tc>
        <w:tc>
          <w:tcPr>
            <w:tcW w:w="1440" w:type="dxa"/>
            <w:hideMark/>
          </w:tcPr>
          <w:p w14:paraId="082706F2" w14:textId="77777777" w:rsidR="00795EF0" w:rsidRDefault="00795EF0">
            <w:pPr>
              <w:rPr>
                <w:sz w:val="20"/>
                <w:szCs w:val="20"/>
              </w:rPr>
            </w:pPr>
          </w:p>
        </w:tc>
      </w:tr>
      <w:tr w:rsidR="00795EF0" w14:paraId="27A74BD3" w14:textId="77777777" w:rsidTr="00795EF0">
        <w:trPr>
          <w:trHeight w:val="418"/>
        </w:trPr>
        <w:tc>
          <w:tcPr>
            <w:tcW w:w="15" w:type="dxa"/>
            <w:hideMark/>
          </w:tcPr>
          <w:p w14:paraId="70A6FEBD" w14:textId="77777777" w:rsidR="00795EF0" w:rsidRDefault="00795EF0">
            <w:pPr>
              <w:pStyle w:val="NormalWeb"/>
              <w:rPr>
                <w:sz w:val="2"/>
                <w:szCs w:val="2"/>
              </w:rPr>
            </w:pPr>
            <w:r>
              <w:rPr>
                <w:sz w:val="2"/>
                <w:szCs w:val="2"/>
              </w:rPr>
              <w:t> </w:t>
            </w:r>
          </w:p>
        </w:tc>
        <w:tc>
          <w:tcPr>
            <w:tcW w:w="0" w:type="auto"/>
            <w:vMerge/>
            <w:vAlign w:val="center"/>
            <w:hideMark/>
          </w:tcPr>
          <w:p w14:paraId="5187902C" w14:textId="77777777" w:rsidR="00795EF0" w:rsidRDefault="00795EF0">
            <w:pPr>
              <w:rPr>
                <w:rFonts w:ascii="Calibri" w:hAnsi="Calibri" w:cs="Calibri"/>
                <w:color w:val="000000"/>
                <w:sz w:val="40"/>
                <w:szCs w:val="40"/>
                <w:lang w:val="en-GB"/>
              </w:rPr>
            </w:pPr>
          </w:p>
        </w:tc>
        <w:tc>
          <w:tcPr>
            <w:tcW w:w="615" w:type="dxa"/>
            <w:hideMark/>
          </w:tcPr>
          <w:p w14:paraId="58B2B708" w14:textId="77777777" w:rsidR="00795EF0" w:rsidRDefault="00795EF0">
            <w:pPr>
              <w:rPr>
                <w:sz w:val="2"/>
                <w:szCs w:val="2"/>
              </w:rPr>
            </w:pPr>
          </w:p>
        </w:tc>
        <w:tc>
          <w:tcPr>
            <w:tcW w:w="0" w:type="auto"/>
            <w:vMerge/>
            <w:vAlign w:val="center"/>
            <w:hideMark/>
          </w:tcPr>
          <w:p w14:paraId="5B249FF2" w14:textId="77777777" w:rsidR="00795EF0" w:rsidRDefault="00795EF0">
            <w:pPr>
              <w:rPr>
                <w:sz w:val="24"/>
                <w:szCs w:val="24"/>
              </w:rPr>
            </w:pPr>
          </w:p>
        </w:tc>
        <w:tc>
          <w:tcPr>
            <w:tcW w:w="284" w:type="dxa"/>
            <w:hideMark/>
          </w:tcPr>
          <w:p w14:paraId="2718F24A" w14:textId="6BDB8BA4" w:rsidR="00795EF0" w:rsidRDefault="00795EF0">
            <w:pPr>
              <w:rPr>
                <w:sz w:val="20"/>
                <w:szCs w:val="20"/>
              </w:rPr>
            </w:pPr>
          </w:p>
        </w:tc>
        <w:tc>
          <w:tcPr>
            <w:tcW w:w="1440" w:type="dxa"/>
            <w:vMerge w:val="restart"/>
            <w:hideMark/>
          </w:tcPr>
          <w:p w14:paraId="0313BF87" w14:textId="080A16C7" w:rsidR="00795EF0" w:rsidRPr="00795EF0" w:rsidRDefault="00795EF0">
            <w:pPr>
              <w:pStyle w:val="NormalWeb"/>
              <w:spacing w:before="0" w:beforeAutospacing="0" w:after="0" w:afterAutospacing="0"/>
              <w:rPr>
                <w:rFonts w:ascii="Calibri" w:hAnsi="Calibri" w:cs="Calibri"/>
                <w:color w:val="538135" w:themeColor="accent6" w:themeShade="BF"/>
                <w:sz w:val="40"/>
                <w:szCs w:val="40"/>
                <w:lang w:val="en-GB"/>
              </w:rPr>
            </w:pPr>
          </w:p>
        </w:tc>
      </w:tr>
      <w:tr w:rsidR="00795EF0" w14:paraId="564CCE70" w14:textId="77777777" w:rsidTr="00795EF0">
        <w:trPr>
          <w:trHeight w:val="85"/>
        </w:trPr>
        <w:tc>
          <w:tcPr>
            <w:tcW w:w="15" w:type="dxa"/>
            <w:hideMark/>
          </w:tcPr>
          <w:p w14:paraId="5814B6D1" w14:textId="77777777" w:rsidR="00795EF0" w:rsidRDefault="00795EF0">
            <w:pPr>
              <w:pStyle w:val="NormalWeb"/>
              <w:rPr>
                <w:sz w:val="2"/>
                <w:szCs w:val="2"/>
              </w:rPr>
            </w:pPr>
            <w:r>
              <w:rPr>
                <w:sz w:val="2"/>
                <w:szCs w:val="2"/>
              </w:rPr>
              <w:t> </w:t>
            </w:r>
          </w:p>
        </w:tc>
        <w:tc>
          <w:tcPr>
            <w:tcW w:w="3344" w:type="dxa"/>
            <w:hideMark/>
          </w:tcPr>
          <w:p w14:paraId="2DB6669D" w14:textId="77777777" w:rsidR="00795EF0" w:rsidRDefault="00795EF0">
            <w:pPr>
              <w:rPr>
                <w:sz w:val="2"/>
                <w:szCs w:val="2"/>
              </w:rPr>
            </w:pPr>
          </w:p>
        </w:tc>
        <w:tc>
          <w:tcPr>
            <w:tcW w:w="615" w:type="dxa"/>
            <w:hideMark/>
          </w:tcPr>
          <w:p w14:paraId="498B6416" w14:textId="77777777" w:rsidR="00795EF0" w:rsidRDefault="00795EF0">
            <w:pPr>
              <w:rPr>
                <w:sz w:val="20"/>
                <w:szCs w:val="20"/>
              </w:rPr>
            </w:pPr>
          </w:p>
        </w:tc>
        <w:tc>
          <w:tcPr>
            <w:tcW w:w="5404" w:type="dxa"/>
            <w:hideMark/>
          </w:tcPr>
          <w:p w14:paraId="038B6BAC" w14:textId="43F4AECE" w:rsidR="00795EF0" w:rsidRDefault="00795EF0">
            <w:pPr>
              <w:rPr>
                <w:sz w:val="20"/>
                <w:szCs w:val="20"/>
              </w:rPr>
            </w:pPr>
            <w:r w:rsidRPr="00795EF0">
              <w:rPr>
                <w:noProof/>
                <w:sz w:val="2"/>
                <w:szCs w:val="2"/>
              </w:rPr>
              <w:drawing>
                <wp:inline distT="0" distB="0" distL="0" distR="0" wp14:anchorId="317FC06A" wp14:editId="3168DF70">
                  <wp:extent cx="2905125" cy="1129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9836" cy="1131123"/>
                          </a:xfrm>
                          <a:prstGeom prst="rect">
                            <a:avLst/>
                          </a:prstGeom>
                          <a:noFill/>
                          <a:ln>
                            <a:noFill/>
                          </a:ln>
                        </pic:spPr>
                      </pic:pic>
                    </a:graphicData>
                  </a:graphic>
                </wp:inline>
              </w:drawing>
            </w:r>
            <w:r>
              <w:rPr>
                <w:rFonts w:ascii="Calibri" w:hAnsi="Calibri" w:cs="Calibri"/>
                <w:color w:val="375623"/>
                <w:sz w:val="40"/>
                <w:szCs w:val="40"/>
                <w:lang w:val="en-GB"/>
              </w:rPr>
              <w:t xml:space="preserve"> </w:t>
            </w:r>
          </w:p>
        </w:tc>
        <w:tc>
          <w:tcPr>
            <w:tcW w:w="284" w:type="dxa"/>
            <w:hideMark/>
          </w:tcPr>
          <w:p w14:paraId="16AE6A7F" w14:textId="3D00E61B" w:rsidR="00795EF0" w:rsidRDefault="00795EF0">
            <w:pPr>
              <w:rPr>
                <w:sz w:val="20"/>
                <w:szCs w:val="20"/>
              </w:rPr>
            </w:pPr>
          </w:p>
        </w:tc>
        <w:tc>
          <w:tcPr>
            <w:tcW w:w="0" w:type="auto"/>
            <w:vMerge/>
            <w:vAlign w:val="center"/>
            <w:hideMark/>
          </w:tcPr>
          <w:p w14:paraId="3C3848C7" w14:textId="77777777" w:rsidR="00795EF0" w:rsidRDefault="00795EF0">
            <w:pPr>
              <w:rPr>
                <w:rFonts w:ascii="Calibri" w:hAnsi="Calibri" w:cs="Calibri"/>
                <w:color w:val="C00000"/>
                <w:sz w:val="40"/>
                <w:szCs w:val="40"/>
                <w:lang w:val="en-GB"/>
              </w:rPr>
            </w:pPr>
          </w:p>
        </w:tc>
      </w:tr>
    </w:tbl>
    <w:p w14:paraId="5B9877DA" w14:textId="568C92E8" w:rsidR="00795EF0" w:rsidRDefault="00795EF0" w:rsidP="00795EF0">
      <w:pPr>
        <w:rPr>
          <w:rFonts w:ascii="Calibri" w:hAnsi="Calibri" w:cs="Calibri"/>
          <w:vanish/>
        </w:rPr>
      </w:pPr>
    </w:p>
    <w:p w14:paraId="3DA983B6" w14:textId="77777777" w:rsidR="00795EF0" w:rsidRPr="00795EF0" w:rsidRDefault="00795EF0" w:rsidP="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b/>
          <w:bCs/>
          <w:color w:val="000000"/>
          <w:sz w:val="36"/>
          <w:szCs w:val="36"/>
          <w:lang w:val="en-GB"/>
        </w:rPr>
        <w:t>Attribute Var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77"/>
        <w:gridCol w:w="625"/>
        <w:gridCol w:w="1703"/>
        <w:gridCol w:w="939"/>
      </w:tblGrid>
      <w:tr w:rsidR="00795EF0" w:rsidRPr="00795EF0" w14:paraId="4C8FEAF6"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B2EC1F9"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Item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BD433A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6CEE22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9C74431"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Name</w:t>
            </w:r>
          </w:p>
        </w:tc>
      </w:tr>
      <w:tr w:rsidR="00795EF0" w:rsidRPr="00795EF0" w14:paraId="390C8C31"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35AD1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E3D4CE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BB1634"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44F80CA"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1kg Bag</w:t>
            </w:r>
          </w:p>
        </w:tc>
      </w:tr>
      <w:tr w:rsidR="00795EF0" w:rsidRPr="00795EF0" w14:paraId="4F46965B"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16B00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F49566"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2144C35"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FBC8B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0g Box</w:t>
            </w:r>
          </w:p>
        </w:tc>
      </w:tr>
      <w:tr w:rsidR="00795EF0" w:rsidRPr="00795EF0" w14:paraId="606927DF"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02F1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ED4BE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B85FD9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E5D67EF"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00g Bag</w:t>
            </w:r>
          </w:p>
        </w:tc>
      </w:tr>
    </w:tbl>
    <w:p w14:paraId="3D2B6D27" w14:textId="77777777" w:rsidR="00795EF0" w:rsidRPr="00795EF0" w:rsidRDefault="00795EF0" w:rsidP="00795EF0">
      <w:pPr>
        <w:pStyle w:val="NormalWeb"/>
        <w:spacing w:before="0" w:beforeAutospacing="0" w:after="0" w:afterAutospacing="0"/>
        <w:rPr>
          <w:rFonts w:ascii="Calibri" w:hAnsi="Calibri" w:cs="Calibri"/>
          <w:sz w:val="36"/>
          <w:szCs w:val="36"/>
          <w:lang w:val="en-GB"/>
        </w:rPr>
      </w:pPr>
      <w:r w:rsidRPr="00795EF0">
        <w:rPr>
          <w:rFonts w:ascii="Calibri" w:hAnsi="Calibri" w:cs="Calibri"/>
          <w:b/>
          <w:bCs/>
          <w:sz w:val="36"/>
          <w:szCs w:val="36"/>
          <w:lang w:val="en-GB"/>
        </w:rPr>
        <w:t>Attribute Var Lookup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703"/>
        <w:gridCol w:w="2103"/>
        <w:gridCol w:w="616"/>
        <w:gridCol w:w="1280"/>
        <w:gridCol w:w="1105"/>
      </w:tblGrid>
      <w:tr w:rsidR="00A71CBA" w14:paraId="75490F1F"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075486"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426CF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Name</w:t>
            </w:r>
            <w:proofErr w:type="spell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5B738E"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UoM</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6D0C63"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arentUoM</w:t>
            </w:r>
            <w:proofErr w:type="spellEnd"/>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6813132"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UoMQty</w:t>
            </w:r>
            <w:proofErr w:type="spellEnd"/>
          </w:p>
        </w:tc>
      </w:tr>
      <w:tr w:rsidR="00A71CBA" w14:paraId="3D23F6F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D60EC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5028FB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ilo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510128"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4A6178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E242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r>
      <w:tr w:rsidR="00A71CBA" w14:paraId="09167FE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7C6CDC2"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0D05C6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0 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475957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F4AD7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EB0360E"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w:t>
            </w:r>
          </w:p>
        </w:tc>
      </w:tr>
      <w:tr w:rsidR="00A71CBA" w14:paraId="68825C54"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36232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AEE6AC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00 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831A33"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B91026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516D8A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w:t>
            </w:r>
          </w:p>
        </w:tc>
      </w:tr>
    </w:tbl>
    <w:p w14:paraId="53B24000" w14:textId="77777777" w:rsidR="00136FF8" w:rsidRPr="00136FF8" w:rsidRDefault="00136FF8" w:rsidP="00136FF8"/>
    <w:p w14:paraId="4B483218" w14:textId="1261C815" w:rsidR="005B13BC" w:rsidRDefault="005B13BC" w:rsidP="005B13BC">
      <w:pPr>
        <w:pStyle w:val="Heading2"/>
      </w:pPr>
      <w:r>
        <w:lastRenderedPageBreak/>
        <w:t xml:space="preserve">Import </w:t>
      </w:r>
      <w:r w:rsidR="005D0B3A">
        <w:t>Item</w:t>
      </w:r>
      <w:r w:rsidR="00A71CBA">
        <w:t>/Product</w:t>
      </w:r>
      <w:r w:rsidR="005D0B3A">
        <w:t xml:space="preserve"> </w:t>
      </w:r>
      <w:r>
        <w:t>form Woo</w:t>
      </w:r>
    </w:p>
    <w:p w14:paraId="567196A1" w14:textId="6D5AB114" w:rsidR="00C13A6E" w:rsidRDefault="00C13A6E" w:rsidP="00C13A6E">
      <w:r>
        <w:t>The Items are imported from Woo, using the Woo Settings.</w:t>
      </w:r>
    </w:p>
    <w:p w14:paraId="5EAC7BD9" w14:textId="77777777" w:rsidR="00C13A6E" w:rsidRDefault="00C13A6E" w:rsidP="00C13A6E">
      <w:r>
        <w:t>Each Woo Item has:</w:t>
      </w:r>
    </w:p>
    <w:p w14:paraId="1A181A1D" w14:textId="77777777" w:rsidR="00C13A6E" w:rsidRDefault="00C13A6E" w:rsidP="00C13A6E">
      <w:pPr>
        <w:pStyle w:val="ListParagraph"/>
        <w:numPr>
          <w:ilvl w:val="0"/>
          <w:numId w:val="19"/>
        </w:numPr>
      </w:pPr>
      <w:r>
        <w:t>Item Detail stuff (like name, SKU etc)</w:t>
      </w:r>
    </w:p>
    <w:p w14:paraId="29AE7BB1" w14:textId="0F6CDE8F" w:rsidR="00C13A6E" w:rsidRDefault="00C13A6E" w:rsidP="00C13A6E">
      <w:pPr>
        <w:pStyle w:val="ListParagraph"/>
        <w:numPr>
          <w:ilvl w:val="0"/>
          <w:numId w:val="19"/>
        </w:numPr>
      </w:pPr>
      <w:r>
        <w:t xml:space="preserve">Can have varieties via the attribute that are marked as </w:t>
      </w:r>
      <w:r w:rsidR="005B13BC">
        <w:t>variables.</w:t>
      </w:r>
    </w:p>
    <w:p w14:paraId="5EA2C553" w14:textId="013CAA6F" w:rsidR="00985580" w:rsidRDefault="00985580" w:rsidP="00C13A6E">
      <w:pPr>
        <w:pStyle w:val="ListParagraph"/>
        <w:numPr>
          <w:ilvl w:val="0"/>
          <w:numId w:val="19"/>
        </w:numPr>
      </w:pPr>
      <w:r>
        <w:t xml:space="preserve">Product </w:t>
      </w:r>
      <w:r w:rsidR="002A2817">
        <w:t>Category</w:t>
      </w:r>
      <w:r>
        <w:t xml:space="preserve"> (at least one). Even though Woo allows you to select a primary category this is not communicated via Woo’s REST API</w:t>
      </w:r>
      <w:r w:rsidR="002A2817">
        <w:t xml:space="preserve">. This will need to be set globally. </w:t>
      </w:r>
      <w:r w:rsidR="0066568B">
        <w:t xml:space="preserve">A product can have a category that </w:t>
      </w:r>
      <w:r w:rsidR="002A2817">
        <w:t>will be predictable / used for trackability</w:t>
      </w:r>
      <w:r w:rsidR="0066568B">
        <w:t xml:space="preserve"> – this has to be set via the Category Lookup table</w:t>
      </w:r>
      <w:r w:rsidR="002A2817">
        <w:t xml:space="preserve">. </w:t>
      </w:r>
    </w:p>
    <w:p w14:paraId="25CBEEC6" w14:textId="04E0D059" w:rsidR="00C13A6E" w:rsidRDefault="00C13A6E" w:rsidP="00C13A6E">
      <w:pPr>
        <w:pStyle w:val="ListParagraph"/>
        <w:numPr>
          <w:ilvl w:val="0"/>
          <w:numId w:val="19"/>
        </w:numPr>
      </w:pPr>
      <w:r>
        <w:t>Pricing details</w:t>
      </w:r>
      <w:r w:rsidR="00914219">
        <w:t>.</w:t>
      </w:r>
    </w:p>
    <w:p w14:paraId="1B93E19F" w14:textId="158E1840" w:rsidR="00C13A6E" w:rsidRDefault="00985580" w:rsidP="00C13A6E">
      <w:r>
        <w:t xml:space="preserve">The system will </w:t>
      </w:r>
      <w:r w:rsidR="00C13A6E">
        <w:t xml:space="preserve">import all items or just those in stock. All items that are marked a draft are not imported. Only stock status </w:t>
      </w:r>
      <w:r w:rsidR="00C13A6E">
        <w:rPr>
          <w:rStyle w:val="HTMLCode"/>
          <w:rFonts w:eastAsiaTheme="minorHAnsi"/>
        </w:rPr>
        <w:t>private</w:t>
      </w:r>
      <w:r w:rsidR="00C13A6E">
        <w:t xml:space="preserve"> </w:t>
      </w:r>
      <w:r w:rsidR="00C13A6E" w:rsidRPr="00EF69DB">
        <w:t>and</w:t>
      </w:r>
      <w:r w:rsidR="00C13A6E">
        <w:t xml:space="preserve"> </w:t>
      </w:r>
      <w:r w:rsidR="00C13A6E">
        <w:rPr>
          <w:rStyle w:val="HTMLCode"/>
          <w:rFonts w:eastAsiaTheme="minorHAnsi"/>
        </w:rPr>
        <w:t>publish</w:t>
      </w:r>
      <w:r w:rsidR="00C13A6E" w:rsidRPr="00EF69DB">
        <w:t xml:space="preserve"> should be </w:t>
      </w:r>
      <w:r w:rsidR="00C13A6E">
        <w:t>included</w:t>
      </w:r>
      <w:r>
        <w:t>. This will be done by the user selecting options.</w:t>
      </w:r>
    </w:p>
    <w:p w14:paraId="13435360" w14:textId="77777777" w:rsidR="00C13A6E" w:rsidRDefault="00C13A6E" w:rsidP="00C13A6E">
      <w:pPr>
        <w:pStyle w:val="Heading3"/>
      </w:pPr>
      <w:r>
        <w:t>What Woo Gives Us:</w:t>
      </w:r>
    </w:p>
    <w:p w14:paraId="18E24FB6" w14:textId="77777777" w:rsidR="00C13A6E" w:rsidRDefault="00C13A6E" w:rsidP="00C13A6E">
      <w:r>
        <w:t>Items are called Products in Woo. Woo gives us a lot per Item the full list can be seen here (</w:t>
      </w:r>
      <w:r w:rsidRPr="00851CAF">
        <w:t>https://woocommerce.github.io/woocommerce-rest-api-docs/#products</w:t>
      </w:r>
      <w:r>
        <w:t>):</w:t>
      </w:r>
    </w:p>
    <w:p w14:paraId="3D18B7AF" w14:textId="77777777" w:rsidR="00C13A6E" w:rsidRDefault="00C13A6E" w:rsidP="00C13A6E">
      <w:pPr>
        <w:pStyle w:val="Heading6"/>
      </w:pPr>
      <w:r>
        <w:t>To pull all product: /</w:t>
      </w:r>
      <w:proofErr w:type="spellStart"/>
      <w:r>
        <w:t>wp</w:t>
      </w:r>
      <w:proofErr w:type="spellEnd"/>
      <w:r>
        <w:t>-json/</w:t>
      </w:r>
      <w:proofErr w:type="spellStart"/>
      <w:r>
        <w:t>wc</w:t>
      </w:r>
      <w:proofErr w:type="spellEnd"/>
      <w:r>
        <w:t>/v3/products</w:t>
      </w:r>
    </w:p>
    <w:p w14:paraId="784B81BF" w14:textId="3394E099" w:rsidR="00C13A6E" w:rsidRPr="00227474" w:rsidRDefault="00C13A6E" w:rsidP="00C13A6E">
      <w:r w:rsidRPr="008D4C98">
        <w:t xml:space="preserve">This pulls 20 </w:t>
      </w:r>
      <w:r w:rsidR="002A2817">
        <w:t xml:space="preserve">products </w:t>
      </w:r>
      <w:r w:rsidRPr="008D4C98">
        <w:t>per page.</w:t>
      </w:r>
      <w:r>
        <w:t xml:space="preserve"> What we are interested in</w:t>
      </w:r>
      <w:r w:rsidR="002A2817">
        <w:t xml:space="preserve"> (</w:t>
      </w:r>
      <w:r w:rsidR="00D41C3A">
        <w:t>column</w:t>
      </w:r>
      <w:r w:rsidR="002A2817">
        <w:t xml:space="preserve"> I / X is used to determine if we import it or </w:t>
      </w:r>
      <w:proofErr w:type="spellStart"/>
      <w:r w:rsidR="002A2817">
        <w:t>eXport</w:t>
      </w:r>
      <w:proofErr w:type="spellEnd"/>
      <w:r w:rsidR="002A2817">
        <w:t xml:space="preserve"> it. Legend Y is yes, N is no and ? means perhaps in the future)</w:t>
      </w:r>
    </w:p>
    <w:tbl>
      <w:tblPr>
        <w:tblStyle w:val="GridTable1Light-Accent5"/>
        <w:tblW w:w="0" w:type="auto"/>
        <w:tblLook w:val="04A0" w:firstRow="1" w:lastRow="0" w:firstColumn="1" w:lastColumn="0" w:noHBand="0" w:noVBand="1"/>
      </w:tblPr>
      <w:tblGrid>
        <w:gridCol w:w="1886"/>
        <w:gridCol w:w="945"/>
        <w:gridCol w:w="6972"/>
        <w:gridCol w:w="653"/>
      </w:tblGrid>
      <w:tr w:rsidR="002A2817" w:rsidRPr="00C51A02" w14:paraId="3CA875C5" w14:textId="075425A3" w:rsidTr="002A2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BD800A" w14:textId="77777777" w:rsidR="002A2817" w:rsidRPr="00C51A02" w:rsidRDefault="002A2817" w:rsidP="000D298F">
            <w:r w:rsidRPr="00C51A02">
              <w:t>Attribute</w:t>
            </w:r>
          </w:p>
        </w:tc>
        <w:tc>
          <w:tcPr>
            <w:tcW w:w="0" w:type="auto"/>
            <w:hideMark/>
          </w:tcPr>
          <w:p w14:paraId="17E5B8A8" w14:textId="77777777" w:rsidR="002A2817" w:rsidRPr="00C51A02" w:rsidRDefault="002A2817" w:rsidP="000D298F">
            <w:pPr>
              <w:cnfStyle w:val="100000000000" w:firstRow="1" w:lastRow="0" w:firstColumn="0" w:lastColumn="0" w:oddVBand="0" w:evenVBand="0" w:oddHBand="0" w:evenHBand="0" w:firstRowFirstColumn="0" w:firstRowLastColumn="0" w:lastRowFirstColumn="0" w:lastRowLastColumn="0"/>
            </w:pPr>
            <w:r w:rsidRPr="00C51A02">
              <w:t>Type</w:t>
            </w:r>
          </w:p>
        </w:tc>
        <w:tc>
          <w:tcPr>
            <w:tcW w:w="0" w:type="auto"/>
            <w:hideMark/>
          </w:tcPr>
          <w:p w14:paraId="62E9C146" w14:textId="77777777" w:rsidR="002A2817" w:rsidRPr="00C51A02" w:rsidRDefault="002A2817" w:rsidP="000D298F">
            <w:pPr>
              <w:cnfStyle w:val="100000000000" w:firstRow="1" w:lastRow="0" w:firstColumn="0" w:lastColumn="0" w:oddVBand="0" w:evenVBand="0" w:oddHBand="0" w:evenHBand="0" w:firstRowFirstColumn="0" w:firstRowLastColumn="0" w:lastRowFirstColumn="0" w:lastRowLastColumn="0"/>
            </w:pPr>
            <w:r w:rsidRPr="00C51A02">
              <w:t>Description</w:t>
            </w:r>
          </w:p>
        </w:tc>
        <w:tc>
          <w:tcPr>
            <w:tcW w:w="0" w:type="auto"/>
          </w:tcPr>
          <w:p w14:paraId="4234A4CC" w14:textId="24FA16CA" w:rsidR="002A2817" w:rsidRPr="00C51A02" w:rsidRDefault="002A2817" w:rsidP="000D298F">
            <w:pPr>
              <w:cnfStyle w:val="100000000000" w:firstRow="1" w:lastRow="0" w:firstColumn="0" w:lastColumn="0" w:oddVBand="0" w:evenVBand="0" w:oddHBand="0" w:evenHBand="0" w:firstRowFirstColumn="0" w:firstRowLastColumn="0" w:lastRowFirstColumn="0" w:lastRowLastColumn="0"/>
            </w:pPr>
            <w:r>
              <w:t>I/X</w:t>
            </w:r>
          </w:p>
        </w:tc>
      </w:tr>
      <w:tr w:rsidR="002A2817" w:rsidRPr="00C51A02" w14:paraId="1453D16A" w14:textId="78A303F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5BACA27" w14:textId="77777777" w:rsidR="002A2817" w:rsidRPr="00C51A02" w:rsidRDefault="002A2817" w:rsidP="000D298F">
            <w:r w:rsidRPr="00C51A02">
              <w:t>id</w:t>
            </w:r>
          </w:p>
        </w:tc>
        <w:tc>
          <w:tcPr>
            <w:tcW w:w="0" w:type="auto"/>
            <w:hideMark/>
          </w:tcPr>
          <w:p w14:paraId="09EA0DDE"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7322AD00"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Unique identifier for the resource. read-only</w:t>
            </w:r>
          </w:p>
        </w:tc>
        <w:tc>
          <w:tcPr>
            <w:tcW w:w="0" w:type="auto"/>
          </w:tcPr>
          <w:p w14:paraId="20DD17F8" w14:textId="78998BD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7A71FCB" w14:textId="5CED3FC3"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E957F16" w14:textId="77777777" w:rsidR="002A2817" w:rsidRPr="00C51A02" w:rsidRDefault="002A2817" w:rsidP="000D298F">
            <w:r w:rsidRPr="00C51A02">
              <w:t>name</w:t>
            </w:r>
          </w:p>
        </w:tc>
        <w:tc>
          <w:tcPr>
            <w:tcW w:w="0" w:type="auto"/>
            <w:hideMark/>
          </w:tcPr>
          <w:p w14:paraId="783955F1"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AA2EE91"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Product name.</w:t>
            </w:r>
          </w:p>
        </w:tc>
        <w:tc>
          <w:tcPr>
            <w:tcW w:w="0" w:type="auto"/>
          </w:tcPr>
          <w:p w14:paraId="14B3FE4C" w14:textId="377C605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1DDED42" w14:textId="582F770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17B96E6" w14:textId="77777777" w:rsidR="002A2817" w:rsidRPr="00C51A02" w:rsidRDefault="002A2817" w:rsidP="000D298F">
            <w:r w:rsidRPr="00C51A02">
              <w:t>permalink</w:t>
            </w:r>
          </w:p>
        </w:tc>
        <w:tc>
          <w:tcPr>
            <w:tcW w:w="0" w:type="auto"/>
            <w:hideMark/>
          </w:tcPr>
          <w:p w14:paraId="4D58BB76"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01C89C3"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Product URL. read-only</w:t>
            </w:r>
          </w:p>
        </w:tc>
        <w:tc>
          <w:tcPr>
            <w:tcW w:w="0" w:type="auto"/>
          </w:tcPr>
          <w:p w14:paraId="2FF579EB" w14:textId="4B51958C"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9ED8FE5" w14:textId="7752FF50" w:rsidTr="002A2817">
        <w:tc>
          <w:tcPr>
            <w:cnfStyle w:val="001000000000" w:firstRow="0" w:lastRow="0" w:firstColumn="1" w:lastColumn="0" w:oddVBand="0" w:evenVBand="0" w:oddHBand="0" w:evenHBand="0" w:firstRowFirstColumn="0" w:firstRowLastColumn="0" w:lastRowFirstColumn="0" w:lastRowLastColumn="0"/>
            <w:tcW w:w="0" w:type="auto"/>
            <w:hideMark/>
          </w:tcPr>
          <w:p w14:paraId="79E3DAA2" w14:textId="77777777" w:rsidR="002A2817" w:rsidRPr="00C51A02" w:rsidRDefault="002A2817" w:rsidP="000D298F">
            <w:r w:rsidRPr="00C51A02">
              <w:t>type</w:t>
            </w:r>
          </w:p>
        </w:tc>
        <w:tc>
          <w:tcPr>
            <w:tcW w:w="0" w:type="auto"/>
            <w:hideMark/>
          </w:tcPr>
          <w:p w14:paraId="35477B01"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2469C79"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Product type. Options: simple, grouped, external and variable. Default is simple.</w:t>
            </w:r>
          </w:p>
        </w:tc>
        <w:tc>
          <w:tcPr>
            <w:tcW w:w="0" w:type="auto"/>
          </w:tcPr>
          <w:p w14:paraId="4619A330" w14:textId="5D1A6F74"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6F10189" w14:textId="60963D7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9B61809" w14:textId="77777777" w:rsidR="002A2817" w:rsidRPr="00C51A02" w:rsidRDefault="002A2817" w:rsidP="000D298F">
            <w:r w:rsidRPr="00C51A02">
              <w:t>status</w:t>
            </w:r>
          </w:p>
        </w:tc>
        <w:tc>
          <w:tcPr>
            <w:tcW w:w="0" w:type="auto"/>
            <w:hideMark/>
          </w:tcPr>
          <w:p w14:paraId="09C4F4EE"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F4F1E6"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Product status (post status). Options: draft, pending, private and publish. Default is publish.</w:t>
            </w:r>
          </w:p>
        </w:tc>
        <w:tc>
          <w:tcPr>
            <w:tcW w:w="0" w:type="auto"/>
          </w:tcPr>
          <w:p w14:paraId="7EC177BD" w14:textId="1B2A38D1"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103F1238" w14:textId="5F1B889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D4BDB6" w14:textId="77777777" w:rsidR="002A2817" w:rsidRPr="00C51A02" w:rsidRDefault="002A2817" w:rsidP="000D298F">
            <w:r w:rsidRPr="00C51A02">
              <w:t>featured</w:t>
            </w:r>
          </w:p>
        </w:tc>
        <w:tc>
          <w:tcPr>
            <w:tcW w:w="0" w:type="auto"/>
            <w:hideMark/>
          </w:tcPr>
          <w:p w14:paraId="4A7EB9E5"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7AAE6AAB"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Featured product. Default is false.</w:t>
            </w:r>
          </w:p>
        </w:tc>
        <w:tc>
          <w:tcPr>
            <w:tcW w:w="0" w:type="auto"/>
          </w:tcPr>
          <w:p w14:paraId="3E54F216" w14:textId="58E2F816"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7579D91F" w14:textId="5BD803E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AA97A1" w14:textId="77777777" w:rsidR="002A2817" w:rsidRPr="00C51A02" w:rsidRDefault="002A2817" w:rsidP="000D298F">
            <w:proofErr w:type="spellStart"/>
            <w:r w:rsidRPr="00C51A02">
              <w:t>catalog_visibility</w:t>
            </w:r>
            <w:proofErr w:type="spellEnd"/>
          </w:p>
        </w:tc>
        <w:tc>
          <w:tcPr>
            <w:tcW w:w="0" w:type="auto"/>
            <w:hideMark/>
          </w:tcPr>
          <w:p w14:paraId="5187D88C"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8B63A0"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proofErr w:type="spellStart"/>
            <w:r w:rsidRPr="00C51A02">
              <w:t>Catalog</w:t>
            </w:r>
            <w:proofErr w:type="spellEnd"/>
            <w:r w:rsidRPr="00C51A02">
              <w:t xml:space="preserve"> visibility. Options: visible, </w:t>
            </w:r>
            <w:proofErr w:type="spellStart"/>
            <w:r w:rsidRPr="00C51A02">
              <w:t>catalog</w:t>
            </w:r>
            <w:proofErr w:type="spellEnd"/>
            <w:r w:rsidRPr="00C51A02">
              <w:t>, search and hidden. Default is visible.</w:t>
            </w:r>
          </w:p>
        </w:tc>
        <w:tc>
          <w:tcPr>
            <w:tcW w:w="0" w:type="auto"/>
          </w:tcPr>
          <w:p w14:paraId="091B249E" w14:textId="0B00B965"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5ED1CDFB" w14:textId="7158777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8B7EF5" w14:textId="77777777" w:rsidR="002A2817" w:rsidRPr="00C51A02" w:rsidRDefault="002A2817" w:rsidP="000D298F">
            <w:r w:rsidRPr="00C51A02">
              <w:t>description</w:t>
            </w:r>
          </w:p>
        </w:tc>
        <w:tc>
          <w:tcPr>
            <w:tcW w:w="0" w:type="auto"/>
            <w:hideMark/>
          </w:tcPr>
          <w:p w14:paraId="28927138"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50E409F"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Product description.</w:t>
            </w:r>
          </w:p>
        </w:tc>
        <w:tc>
          <w:tcPr>
            <w:tcW w:w="0" w:type="auto"/>
          </w:tcPr>
          <w:p w14:paraId="69ED2285" w14:textId="59AD34BB"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036D39B6" w14:textId="49522AFF"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1D7F532" w14:textId="77777777" w:rsidR="002A2817" w:rsidRPr="00C51A02" w:rsidRDefault="002A2817" w:rsidP="000D298F">
            <w:proofErr w:type="spellStart"/>
            <w:r w:rsidRPr="00C51A02">
              <w:t>short_description</w:t>
            </w:r>
            <w:proofErr w:type="spellEnd"/>
          </w:p>
        </w:tc>
        <w:tc>
          <w:tcPr>
            <w:tcW w:w="0" w:type="auto"/>
            <w:hideMark/>
          </w:tcPr>
          <w:p w14:paraId="44E63EEE"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5008FA0A"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Product short description.</w:t>
            </w:r>
          </w:p>
        </w:tc>
        <w:tc>
          <w:tcPr>
            <w:tcW w:w="0" w:type="auto"/>
          </w:tcPr>
          <w:p w14:paraId="70485AF1" w14:textId="31C4BD64"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7F25398" w14:textId="22D5B56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04BBA0F" w14:textId="77777777" w:rsidR="002A2817" w:rsidRPr="00C51A02" w:rsidRDefault="002A2817" w:rsidP="000D298F">
            <w:proofErr w:type="spellStart"/>
            <w:r w:rsidRPr="00C51A02">
              <w:t>sku</w:t>
            </w:r>
            <w:proofErr w:type="spellEnd"/>
          </w:p>
        </w:tc>
        <w:tc>
          <w:tcPr>
            <w:tcW w:w="0" w:type="auto"/>
            <w:hideMark/>
          </w:tcPr>
          <w:p w14:paraId="442D9B1B"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4A4237E"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Unique identifier.</w:t>
            </w:r>
          </w:p>
        </w:tc>
        <w:tc>
          <w:tcPr>
            <w:tcW w:w="0" w:type="auto"/>
          </w:tcPr>
          <w:p w14:paraId="7B9C1E61" w14:textId="30CDACCE"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B64C11D" w14:textId="2F466EC5"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67DB840" w14:textId="77777777" w:rsidR="002A2817" w:rsidRPr="00C51A02" w:rsidRDefault="002A2817" w:rsidP="000D298F">
            <w:r w:rsidRPr="00C51A02">
              <w:t>price</w:t>
            </w:r>
          </w:p>
        </w:tc>
        <w:tc>
          <w:tcPr>
            <w:tcW w:w="0" w:type="auto"/>
            <w:hideMark/>
          </w:tcPr>
          <w:p w14:paraId="10123469"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5716CB9"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Current product price. read-only</w:t>
            </w:r>
          </w:p>
        </w:tc>
        <w:tc>
          <w:tcPr>
            <w:tcW w:w="0" w:type="auto"/>
          </w:tcPr>
          <w:p w14:paraId="3C143509" w14:textId="6DE40555"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392B0DD" w14:textId="6E43805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3512916" w14:textId="77777777" w:rsidR="002A2817" w:rsidRPr="00C51A02" w:rsidRDefault="002A2817" w:rsidP="000D298F">
            <w:proofErr w:type="spellStart"/>
            <w:r w:rsidRPr="00C51A02">
              <w:t>regular_price</w:t>
            </w:r>
            <w:proofErr w:type="spellEnd"/>
          </w:p>
        </w:tc>
        <w:tc>
          <w:tcPr>
            <w:tcW w:w="0" w:type="auto"/>
            <w:hideMark/>
          </w:tcPr>
          <w:p w14:paraId="4BA209A2"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258611F"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Product regular price.</w:t>
            </w:r>
          </w:p>
        </w:tc>
        <w:tc>
          <w:tcPr>
            <w:tcW w:w="0" w:type="auto"/>
          </w:tcPr>
          <w:p w14:paraId="2E9EB2C4" w14:textId="05D4BBD0"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2D02493" w14:textId="193CCF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D97D685" w14:textId="77777777" w:rsidR="002A2817" w:rsidRPr="00C51A02" w:rsidRDefault="002A2817" w:rsidP="000D298F">
            <w:proofErr w:type="spellStart"/>
            <w:r w:rsidRPr="00C51A02">
              <w:t>sale_price</w:t>
            </w:r>
            <w:proofErr w:type="spellEnd"/>
          </w:p>
        </w:tc>
        <w:tc>
          <w:tcPr>
            <w:tcW w:w="0" w:type="auto"/>
            <w:hideMark/>
          </w:tcPr>
          <w:p w14:paraId="650D63B0"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DB639B1"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Product sale price.</w:t>
            </w:r>
          </w:p>
        </w:tc>
        <w:tc>
          <w:tcPr>
            <w:tcW w:w="0" w:type="auto"/>
          </w:tcPr>
          <w:p w14:paraId="4CE25111" w14:textId="0F47CE54"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0A45B19" w14:textId="214CE89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17FD1B" w14:textId="77777777" w:rsidR="002A2817" w:rsidRPr="00C51A02" w:rsidRDefault="002A2817" w:rsidP="000D298F">
            <w:proofErr w:type="spellStart"/>
            <w:r w:rsidRPr="00C51A02">
              <w:t>on_sale</w:t>
            </w:r>
            <w:proofErr w:type="spellEnd"/>
          </w:p>
        </w:tc>
        <w:tc>
          <w:tcPr>
            <w:tcW w:w="0" w:type="auto"/>
            <w:hideMark/>
          </w:tcPr>
          <w:p w14:paraId="4155EF9E"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18D64F13"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hows if the product is on sale. read-only</w:t>
            </w:r>
          </w:p>
        </w:tc>
        <w:tc>
          <w:tcPr>
            <w:tcW w:w="0" w:type="auto"/>
          </w:tcPr>
          <w:p w14:paraId="1E83ECE2" w14:textId="278AA78A"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5063A49" w14:textId="46234F8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C47CE0F" w14:textId="77777777" w:rsidR="002A2817" w:rsidRPr="00C51A02" w:rsidRDefault="002A2817" w:rsidP="000D298F">
            <w:r w:rsidRPr="00C51A02">
              <w:t>purchasable</w:t>
            </w:r>
          </w:p>
        </w:tc>
        <w:tc>
          <w:tcPr>
            <w:tcW w:w="0" w:type="auto"/>
            <w:hideMark/>
          </w:tcPr>
          <w:p w14:paraId="19B8F895"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68252B97"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hows if the product can be bought. read-only</w:t>
            </w:r>
          </w:p>
        </w:tc>
        <w:tc>
          <w:tcPr>
            <w:tcW w:w="0" w:type="auto"/>
          </w:tcPr>
          <w:p w14:paraId="53AEB513" w14:textId="2B34A07A"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N/?</w:t>
            </w:r>
          </w:p>
        </w:tc>
      </w:tr>
      <w:tr w:rsidR="002A2817" w:rsidRPr="00C51A02" w14:paraId="0F7A466D" w14:textId="70657B3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0AF6FB15" w14:textId="77777777" w:rsidR="002A2817" w:rsidRPr="00C51A02" w:rsidRDefault="002A2817" w:rsidP="000D298F">
            <w:r w:rsidRPr="00C51A02">
              <w:t>virtual</w:t>
            </w:r>
          </w:p>
        </w:tc>
        <w:tc>
          <w:tcPr>
            <w:tcW w:w="0" w:type="auto"/>
            <w:hideMark/>
          </w:tcPr>
          <w:p w14:paraId="400B1225"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03C3F428"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If the product is virtual. Default is false.</w:t>
            </w:r>
          </w:p>
        </w:tc>
        <w:tc>
          <w:tcPr>
            <w:tcW w:w="0" w:type="auto"/>
          </w:tcPr>
          <w:p w14:paraId="003584C4" w14:textId="3E801C8F"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0A605795" w14:textId="203310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0EC774C" w14:textId="77777777" w:rsidR="002A2817" w:rsidRPr="00C51A02" w:rsidRDefault="002A2817" w:rsidP="000D298F">
            <w:r w:rsidRPr="00C51A02">
              <w:t>downloadable</w:t>
            </w:r>
          </w:p>
        </w:tc>
        <w:tc>
          <w:tcPr>
            <w:tcW w:w="0" w:type="auto"/>
            <w:hideMark/>
          </w:tcPr>
          <w:p w14:paraId="6AA9852F"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04674F78"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If the product is downloadable. Default is false.</w:t>
            </w:r>
          </w:p>
        </w:tc>
        <w:tc>
          <w:tcPr>
            <w:tcW w:w="0" w:type="auto"/>
          </w:tcPr>
          <w:p w14:paraId="62040254" w14:textId="4570CA0A"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3BC3D5BC" w14:textId="4EDA41E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D0CB051" w14:textId="77777777" w:rsidR="002A2817" w:rsidRPr="00C51A02" w:rsidRDefault="002A2817" w:rsidP="000D298F">
            <w:proofErr w:type="spellStart"/>
            <w:r w:rsidRPr="00C51A02">
              <w:t>manage_stock</w:t>
            </w:r>
            <w:proofErr w:type="spellEnd"/>
          </w:p>
        </w:tc>
        <w:tc>
          <w:tcPr>
            <w:tcW w:w="0" w:type="auto"/>
            <w:hideMark/>
          </w:tcPr>
          <w:p w14:paraId="5AD4EE50"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boolean</w:t>
            </w:r>
          </w:p>
        </w:tc>
        <w:tc>
          <w:tcPr>
            <w:tcW w:w="0" w:type="auto"/>
            <w:hideMark/>
          </w:tcPr>
          <w:p w14:paraId="35C75991"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ock management at product level. Default is false.</w:t>
            </w:r>
          </w:p>
        </w:tc>
        <w:tc>
          <w:tcPr>
            <w:tcW w:w="0" w:type="auto"/>
          </w:tcPr>
          <w:p w14:paraId="261E4E20" w14:textId="66F1FC02"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ADBF60D" w14:textId="73A7DEF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2EB60C4" w14:textId="77777777" w:rsidR="002A2817" w:rsidRPr="00C51A02" w:rsidRDefault="002A2817" w:rsidP="000D298F">
            <w:proofErr w:type="spellStart"/>
            <w:r w:rsidRPr="00C51A02">
              <w:t>stock_quantity</w:t>
            </w:r>
            <w:proofErr w:type="spellEnd"/>
          </w:p>
        </w:tc>
        <w:tc>
          <w:tcPr>
            <w:tcW w:w="0" w:type="auto"/>
            <w:hideMark/>
          </w:tcPr>
          <w:p w14:paraId="7AEC2660"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508935A6"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ock quantity.</w:t>
            </w:r>
          </w:p>
        </w:tc>
        <w:tc>
          <w:tcPr>
            <w:tcW w:w="0" w:type="auto"/>
          </w:tcPr>
          <w:p w14:paraId="0A22870D" w14:textId="44EA13AF"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5C5F05D0" w14:textId="69A3AA0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37B14E9" w14:textId="77777777" w:rsidR="002A2817" w:rsidRPr="00C51A02" w:rsidRDefault="002A2817" w:rsidP="000D298F">
            <w:proofErr w:type="spellStart"/>
            <w:r w:rsidRPr="00C51A02">
              <w:t>stock_status</w:t>
            </w:r>
            <w:proofErr w:type="spellEnd"/>
          </w:p>
        </w:tc>
        <w:tc>
          <w:tcPr>
            <w:tcW w:w="0" w:type="auto"/>
            <w:hideMark/>
          </w:tcPr>
          <w:p w14:paraId="43DDED5C"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3E7BD89"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 xml:space="preserve">Controls the stock status of the product. Options: </w:t>
            </w:r>
            <w:proofErr w:type="spellStart"/>
            <w:r w:rsidRPr="00C51A02">
              <w:t>instock</w:t>
            </w:r>
            <w:proofErr w:type="spellEnd"/>
            <w:r w:rsidRPr="00C51A02">
              <w:t xml:space="preserve">, </w:t>
            </w:r>
            <w:proofErr w:type="spellStart"/>
            <w:r w:rsidRPr="00C51A02">
              <w:t>outofstock</w:t>
            </w:r>
            <w:proofErr w:type="spellEnd"/>
            <w:r w:rsidRPr="00C51A02">
              <w:t xml:space="preserve">, </w:t>
            </w:r>
            <w:proofErr w:type="spellStart"/>
            <w:r w:rsidRPr="00C51A02">
              <w:t>onbackorder</w:t>
            </w:r>
            <w:proofErr w:type="spellEnd"/>
            <w:r w:rsidRPr="00C51A02">
              <w:t xml:space="preserve">. Default is </w:t>
            </w:r>
            <w:proofErr w:type="spellStart"/>
            <w:r w:rsidRPr="00C51A02">
              <w:t>instock</w:t>
            </w:r>
            <w:proofErr w:type="spellEnd"/>
            <w:r w:rsidRPr="00C51A02">
              <w:t>.</w:t>
            </w:r>
          </w:p>
        </w:tc>
        <w:tc>
          <w:tcPr>
            <w:tcW w:w="0" w:type="auto"/>
          </w:tcPr>
          <w:p w14:paraId="46BDCF9D" w14:textId="5D609BC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07AE471" w14:textId="7AD29F6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446EDC9F" w14:textId="77777777" w:rsidR="002A2817" w:rsidRPr="00C51A02" w:rsidRDefault="002A2817" w:rsidP="000D298F">
            <w:proofErr w:type="spellStart"/>
            <w:r w:rsidRPr="00C51A02">
              <w:t>parent_id</w:t>
            </w:r>
            <w:proofErr w:type="spellEnd"/>
          </w:p>
        </w:tc>
        <w:tc>
          <w:tcPr>
            <w:tcW w:w="0" w:type="auto"/>
            <w:hideMark/>
          </w:tcPr>
          <w:p w14:paraId="6C12945A"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1FD243AC"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Product parent ID.</w:t>
            </w:r>
          </w:p>
        </w:tc>
        <w:tc>
          <w:tcPr>
            <w:tcW w:w="0" w:type="auto"/>
          </w:tcPr>
          <w:p w14:paraId="7D3A7621" w14:textId="2476DDE2"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3C69D79" w14:textId="46D2BAE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A9D6A" w14:textId="77777777" w:rsidR="002A2817" w:rsidRPr="00C51A02" w:rsidRDefault="002A2817" w:rsidP="000D298F">
            <w:r w:rsidRPr="00C51A02">
              <w:t>categories</w:t>
            </w:r>
          </w:p>
        </w:tc>
        <w:tc>
          <w:tcPr>
            <w:tcW w:w="0" w:type="auto"/>
            <w:hideMark/>
          </w:tcPr>
          <w:p w14:paraId="7795C797"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816F520"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 xml:space="preserve">List of categories. See </w:t>
            </w:r>
            <w:hyperlink r:id="rId21" w:anchor="product-categories-properties" w:history="1">
              <w:r w:rsidRPr="00C51A02">
                <w:t>Product - Categories properties</w:t>
              </w:r>
            </w:hyperlink>
          </w:p>
        </w:tc>
        <w:tc>
          <w:tcPr>
            <w:tcW w:w="0" w:type="auto"/>
          </w:tcPr>
          <w:p w14:paraId="1D595E47" w14:textId="39F648AE"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9772292" w14:textId="088297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4046B" w14:textId="77777777" w:rsidR="002A2817" w:rsidRPr="00C51A02" w:rsidRDefault="002A2817" w:rsidP="000D298F">
            <w:r w:rsidRPr="00C51A02">
              <w:t>tags</w:t>
            </w:r>
          </w:p>
        </w:tc>
        <w:tc>
          <w:tcPr>
            <w:tcW w:w="0" w:type="auto"/>
            <w:hideMark/>
          </w:tcPr>
          <w:p w14:paraId="7A7A786D"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76ADB98" w14:textId="5CA45FA2"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 xml:space="preserve">List of tags. See </w:t>
            </w:r>
            <w:hyperlink r:id="rId22" w:anchor="product-tags-properties" w:history="1">
              <w:r w:rsidRPr="00C51A02">
                <w:t xml:space="preserve">Product - </w:t>
              </w:r>
              <w:r w:rsidR="00FD43FA" w:rsidRPr="00C51A02">
                <w:t>Tag’s</w:t>
              </w:r>
              <w:r w:rsidRPr="00C51A02">
                <w:t xml:space="preserve"> properties</w:t>
              </w:r>
            </w:hyperlink>
          </w:p>
        </w:tc>
        <w:tc>
          <w:tcPr>
            <w:tcW w:w="0" w:type="auto"/>
          </w:tcPr>
          <w:p w14:paraId="14F204DD" w14:textId="3714EF70"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7412586" w14:textId="23B161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A761867" w14:textId="77777777" w:rsidR="002A2817" w:rsidRPr="00C51A02" w:rsidRDefault="002A2817" w:rsidP="000D298F">
            <w:r w:rsidRPr="00C51A02">
              <w:t>images</w:t>
            </w:r>
          </w:p>
        </w:tc>
        <w:tc>
          <w:tcPr>
            <w:tcW w:w="0" w:type="auto"/>
            <w:hideMark/>
          </w:tcPr>
          <w:p w14:paraId="3F92E755"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01C17F66" w14:textId="2757101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 xml:space="preserve">List of images. See </w:t>
            </w:r>
            <w:hyperlink r:id="rId23" w:anchor="product-images-properties" w:history="1">
              <w:r w:rsidRPr="00C51A02">
                <w:t xml:space="preserve">Product - </w:t>
              </w:r>
              <w:r w:rsidR="00FD43FA" w:rsidRPr="00C51A02">
                <w:t>Image’s</w:t>
              </w:r>
              <w:r w:rsidRPr="00C51A02">
                <w:t xml:space="preserve"> properties</w:t>
              </w:r>
            </w:hyperlink>
          </w:p>
        </w:tc>
        <w:tc>
          <w:tcPr>
            <w:tcW w:w="0" w:type="auto"/>
          </w:tcPr>
          <w:p w14:paraId="66E74C4E" w14:textId="350D8A72"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4297892" w14:textId="5267441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496BBD" w14:textId="77777777" w:rsidR="002A2817" w:rsidRPr="00C51A02" w:rsidRDefault="002A2817" w:rsidP="000D298F">
            <w:r w:rsidRPr="00C51A02">
              <w:t>attributes</w:t>
            </w:r>
          </w:p>
        </w:tc>
        <w:tc>
          <w:tcPr>
            <w:tcW w:w="0" w:type="auto"/>
            <w:hideMark/>
          </w:tcPr>
          <w:p w14:paraId="30B6E4FD"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37B81A4" w14:textId="4A01B0A9"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 xml:space="preserve">List of attributes. See </w:t>
            </w:r>
            <w:hyperlink r:id="rId24" w:anchor="product-attributes-properties" w:history="1">
              <w:r w:rsidRPr="00C51A02">
                <w:t xml:space="preserve">Product - </w:t>
              </w:r>
              <w:r w:rsidR="00FD43FA" w:rsidRPr="00C51A02">
                <w:t>Attribute’s</w:t>
              </w:r>
              <w:r w:rsidRPr="00C51A02">
                <w:t xml:space="preserve"> properties</w:t>
              </w:r>
            </w:hyperlink>
          </w:p>
        </w:tc>
        <w:tc>
          <w:tcPr>
            <w:tcW w:w="0" w:type="auto"/>
          </w:tcPr>
          <w:p w14:paraId="5EAB4A6B" w14:textId="275469EF"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42DA8A3" w14:textId="6C52C994"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036CF4" w14:textId="77777777" w:rsidR="002A2817" w:rsidRPr="00C51A02" w:rsidRDefault="002A2817" w:rsidP="000D298F">
            <w:proofErr w:type="spellStart"/>
            <w:r w:rsidRPr="00C51A02">
              <w:t>default_attributes</w:t>
            </w:r>
            <w:proofErr w:type="spellEnd"/>
          </w:p>
        </w:tc>
        <w:tc>
          <w:tcPr>
            <w:tcW w:w="0" w:type="auto"/>
            <w:hideMark/>
          </w:tcPr>
          <w:p w14:paraId="6C77A667"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537AE7C" w14:textId="52110E68"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 xml:space="preserve">Default variation attributes. See </w:t>
            </w:r>
            <w:hyperlink r:id="rId25" w:anchor="product-default-attributes-properties" w:history="1">
              <w:r w:rsidRPr="00C51A02">
                <w:t>Product - Default attributes properties</w:t>
              </w:r>
            </w:hyperlink>
          </w:p>
        </w:tc>
        <w:tc>
          <w:tcPr>
            <w:tcW w:w="0" w:type="auto"/>
          </w:tcPr>
          <w:p w14:paraId="3F0C2362" w14:textId="5BFEC30E"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t>N/</w:t>
            </w:r>
            <w:r w:rsidR="004905AD">
              <w:t>N</w:t>
            </w:r>
          </w:p>
        </w:tc>
      </w:tr>
      <w:tr w:rsidR="002A2817" w:rsidRPr="00C51A02" w14:paraId="0839517A" w14:textId="4FB640B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AB23AB" w14:textId="77777777" w:rsidR="002A2817" w:rsidRPr="00C51A02" w:rsidRDefault="002A2817" w:rsidP="000D298F">
            <w:r w:rsidRPr="00C51A02">
              <w:t>variations</w:t>
            </w:r>
          </w:p>
        </w:tc>
        <w:tc>
          <w:tcPr>
            <w:tcW w:w="0" w:type="auto"/>
            <w:hideMark/>
          </w:tcPr>
          <w:p w14:paraId="4E8448A3"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3E3762C" w14:textId="52970F7C"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List of variations IDs. read-only</w:t>
            </w:r>
            <w:r>
              <w:t xml:space="preserve"> – used for child items</w:t>
            </w:r>
          </w:p>
        </w:tc>
        <w:tc>
          <w:tcPr>
            <w:tcW w:w="0" w:type="auto"/>
          </w:tcPr>
          <w:p w14:paraId="1DDE8035" w14:textId="20966F32" w:rsidR="002A2817" w:rsidRPr="00C51A02" w:rsidRDefault="004905AD" w:rsidP="000D298F">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23EEE114" w14:textId="7BE93A28"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F7607B" w14:textId="77777777" w:rsidR="002A2817" w:rsidRPr="00C51A02" w:rsidRDefault="002A2817" w:rsidP="000D298F">
            <w:proofErr w:type="spellStart"/>
            <w:r w:rsidRPr="00C51A02">
              <w:t>menu_order</w:t>
            </w:r>
            <w:proofErr w:type="spellEnd"/>
          </w:p>
        </w:tc>
        <w:tc>
          <w:tcPr>
            <w:tcW w:w="0" w:type="auto"/>
            <w:hideMark/>
          </w:tcPr>
          <w:p w14:paraId="423D1A23"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3D20872F" w14:textId="77777777" w:rsidR="002A2817" w:rsidRPr="00C51A02" w:rsidRDefault="002A2817" w:rsidP="000D298F">
            <w:pPr>
              <w:cnfStyle w:val="000000000000" w:firstRow="0" w:lastRow="0" w:firstColumn="0" w:lastColumn="0" w:oddVBand="0" w:evenVBand="0" w:oddHBand="0" w:evenHBand="0" w:firstRowFirstColumn="0" w:firstRowLastColumn="0" w:lastRowFirstColumn="0" w:lastRowLastColumn="0"/>
            </w:pPr>
            <w:r w:rsidRPr="00C51A02">
              <w:t>Menu order, used to custom sort products.</w:t>
            </w:r>
          </w:p>
        </w:tc>
        <w:tc>
          <w:tcPr>
            <w:tcW w:w="0" w:type="auto"/>
          </w:tcPr>
          <w:p w14:paraId="3D69069E" w14:textId="0C5C7FC7" w:rsidR="002A2817" w:rsidRPr="00C51A02" w:rsidRDefault="004905AD" w:rsidP="000D298F">
            <w:pPr>
              <w:cnfStyle w:val="000000000000" w:firstRow="0" w:lastRow="0" w:firstColumn="0" w:lastColumn="0" w:oddVBand="0" w:evenVBand="0" w:oddHBand="0" w:evenHBand="0" w:firstRowFirstColumn="0" w:firstRowLastColumn="0" w:lastRowFirstColumn="0" w:lastRowLastColumn="0"/>
            </w:pPr>
            <w:r>
              <w:t>?/?</w:t>
            </w:r>
          </w:p>
        </w:tc>
      </w:tr>
    </w:tbl>
    <w:p w14:paraId="5A4837D6" w14:textId="753BB7E9" w:rsidR="004905AD" w:rsidRDefault="00914219" w:rsidP="00C13A6E">
      <w:r>
        <w:lastRenderedPageBreak/>
        <w:t xml:space="preserve">When we add </w:t>
      </w:r>
      <w:r w:rsidR="00D41C3A">
        <w:t>items,</w:t>
      </w:r>
      <w:r>
        <w:t xml:space="preserve"> we include</w:t>
      </w:r>
      <w:r w:rsidR="004905AD">
        <w:t>:</w:t>
      </w:r>
    </w:p>
    <w:p w14:paraId="5E1EB305" w14:textId="6162F47C" w:rsidR="00C13A6E" w:rsidRDefault="00C13A6E" w:rsidP="00914219">
      <w:pPr>
        <w:pStyle w:val="ListParagraph"/>
        <w:numPr>
          <w:ilvl w:val="0"/>
          <w:numId w:val="26"/>
        </w:numPr>
      </w:pPr>
      <w:r>
        <w:t xml:space="preserve">Using the variety, we can link to UoM </w:t>
      </w:r>
      <w:r w:rsidR="00914219">
        <w:t>base</w:t>
      </w:r>
    </w:p>
    <w:p w14:paraId="5AC6BFAD" w14:textId="1C708429" w:rsidR="00C13A6E" w:rsidRDefault="00C13A6E" w:rsidP="00C13A6E">
      <w:pPr>
        <w:pStyle w:val="ListParagraph"/>
        <w:numPr>
          <w:ilvl w:val="0"/>
          <w:numId w:val="26"/>
        </w:numPr>
      </w:pPr>
      <w:r>
        <w:t xml:space="preserve">As part of the </w:t>
      </w:r>
      <w:r w:rsidR="00D41C3A">
        <w:t>import,</w:t>
      </w:r>
      <w:r>
        <w:t xml:space="preserve"> we select if we only import item in stock if so we only pull those. We should also consider hidden products.</w:t>
      </w:r>
    </w:p>
    <w:p w14:paraId="15B4292A" w14:textId="77777777" w:rsidR="00C13A6E" w:rsidRDefault="00C13A6E" w:rsidP="008A3077">
      <w:pPr>
        <w:pStyle w:val="Heading4"/>
      </w:pPr>
      <w:r>
        <w:t>Item Images</w:t>
      </w:r>
    </w:p>
    <w:p w14:paraId="3B9BF784" w14:textId="2A1B7985" w:rsidR="00C13A6E" w:rsidRDefault="00914219" w:rsidP="00C13A6E">
      <w:r>
        <w:t>The Item URL is added as string, this then can be used to display the item (if online)</w:t>
      </w:r>
    </w:p>
    <w:p w14:paraId="72789A5D" w14:textId="6AA97B3C" w:rsidR="008A3077" w:rsidRPr="00FD43FA" w:rsidRDefault="008A3077" w:rsidP="008A3077">
      <w:pPr>
        <w:rPr>
          <w:i/>
          <w:iCs/>
        </w:rPr>
      </w:pPr>
      <w:r w:rsidRPr="00FD43FA">
        <w:rPr>
          <w:i/>
          <w:iCs/>
        </w:rPr>
        <w:t xml:space="preserve">Status: </w:t>
      </w:r>
      <w:r>
        <w:rPr>
          <w:i/>
          <w:iCs/>
        </w:rPr>
        <w:t xml:space="preserve">Import and display </w:t>
      </w:r>
      <w:r w:rsidRPr="00FD43FA">
        <w:rPr>
          <w:i/>
          <w:iCs/>
        </w:rPr>
        <w:t>Done</w:t>
      </w:r>
    </w:p>
    <w:p w14:paraId="697352D3" w14:textId="77777777" w:rsidR="00C13A6E" w:rsidRDefault="00C13A6E" w:rsidP="008A3077">
      <w:pPr>
        <w:pStyle w:val="Heading4"/>
      </w:pPr>
      <w:r>
        <w:t>Item Attributes</w:t>
      </w:r>
    </w:p>
    <w:p w14:paraId="083D5A9F" w14:textId="04E63359" w:rsidR="00C13A6E" w:rsidRDefault="00C13A6E" w:rsidP="00C13A6E">
      <w:r>
        <w:t xml:space="preserve">In </w:t>
      </w:r>
      <w:r w:rsidR="00FD43FA">
        <w:t>the Product</w:t>
      </w:r>
      <w:r>
        <w:t>-&gt;</w:t>
      </w:r>
      <w:r w:rsidR="00FD43FA">
        <w:t>attributes [</w:t>
      </w:r>
      <w:r>
        <w:t>] array is:</w:t>
      </w:r>
    </w:p>
    <w:tbl>
      <w:tblPr>
        <w:tblStyle w:val="GridTable1Light-Accent1"/>
        <w:tblW w:w="0" w:type="auto"/>
        <w:tblLook w:val="04A0" w:firstRow="1" w:lastRow="0" w:firstColumn="1" w:lastColumn="0" w:noHBand="0" w:noVBand="1"/>
      </w:tblPr>
      <w:tblGrid>
        <w:gridCol w:w="1058"/>
        <w:gridCol w:w="945"/>
        <w:gridCol w:w="8453"/>
      </w:tblGrid>
      <w:tr w:rsidR="00C13A6E" w:rsidRPr="00805925" w14:paraId="35272E62" w14:textId="77777777" w:rsidTr="000D29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CA43CE" w14:textId="77777777" w:rsidR="00C13A6E" w:rsidRPr="00805925" w:rsidRDefault="00C13A6E" w:rsidP="000D298F">
            <w:pPr>
              <w:jc w:val="center"/>
              <w:rPr>
                <w:lang w:eastAsia="en-ZA"/>
              </w:rPr>
            </w:pPr>
            <w:r w:rsidRPr="00805925">
              <w:rPr>
                <w:lang w:eastAsia="en-ZA"/>
              </w:rPr>
              <w:t>Attribute</w:t>
            </w:r>
          </w:p>
        </w:tc>
        <w:tc>
          <w:tcPr>
            <w:tcW w:w="0" w:type="auto"/>
            <w:hideMark/>
          </w:tcPr>
          <w:p w14:paraId="4E97F899" w14:textId="77777777" w:rsidR="00C13A6E" w:rsidRPr="00805925" w:rsidRDefault="00C13A6E" w:rsidP="000D298F">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Type</w:t>
            </w:r>
          </w:p>
        </w:tc>
        <w:tc>
          <w:tcPr>
            <w:tcW w:w="0" w:type="auto"/>
            <w:hideMark/>
          </w:tcPr>
          <w:p w14:paraId="3728D95A" w14:textId="77777777" w:rsidR="00C13A6E" w:rsidRPr="00805925" w:rsidRDefault="00C13A6E" w:rsidP="000D298F">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Description</w:t>
            </w:r>
          </w:p>
        </w:tc>
      </w:tr>
      <w:tr w:rsidR="00C13A6E" w:rsidRPr="00805925" w14:paraId="5152F091" w14:textId="77777777" w:rsidTr="000D298F">
        <w:tc>
          <w:tcPr>
            <w:cnfStyle w:val="001000000000" w:firstRow="0" w:lastRow="0" w:firstColumn="1" w:lastColumn="0" w:oddVBand="0" w:evenVBand="0" w:oddHBand="0" w:evenHBand="0" w:firstRowFirstColumn="0" w:firstRowLastColumn="0" w:lastRowFirstColumn="0" w:lastRowLastColumn="0"/>
            <w:tcW w:w="0" w:type="auto"/>
            <w:hideMark/>
          </w:tcPr>
          <w:p w14:paraId="3B2B3387" w14:textId="77777777" w:rsidR="00C13A6E" w:rsidRPr="00805925" w:rsidRDefault="00C13A6E" w:rsidP="000D298F">
            <w:pPr>
              <w:rPr>
                <w:lang w:eastAsia="en-ZA"/>
              </w:rPr>
            </w:pPr>
            <w:r w:rsidRPr="00805925">
              <w:rPr>
                <w:lang w:eastAsia="en-ZA"/>
              </w:rPr>
              <w:t>Id</w:t>
            </w:r>
          </w:p>
        </w:tc>
        <w:tc>
          <w:tcPr>
            <w:tcW w:w="0" w:type="auto"/>
            <w:hideMark/>
          </w:tcPr>
          <w:p w14:paraId="0364984A"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53304FB"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ID.</w:t>
            </w:r>
          </w:p>
        </w:tc>
      </w:tr>
      <w:tr w:rsidR="00C13A6E" w:rsidRPr="00805925" w14:paraId="3FD6B9C6" w14:textId="77777777" w:rsidTr="000D298F">
        <w:tc>
          <w:tcPr>
            <w:cnfStyle w:val="001000000000" w:firstRow="0" w:lastRow="0" w:firstColumn="1" w:lastColumn="0" w:oddVBand="0" w:evenVBand="0" w:oddHBand="0" w:evenHBand="0" w:firstRowFirstColumn="0" w:firstRowLastColumn="0" w:lastRowFirstColumn="0" w:lastRowLastColumn="0"/>
            <w:tcW w:w="0" w:type="auto"/>
            <w:hideMark/>
          </w:tcPr>
          <w:p w14:paraId="75E3CD47" w14:textId="77777777" w:rsidR="00C13A6E" w:rsidRPr="00805925" w:rsidRDefault="00C13A6E" w:rsidP="000D298F">
            <w:pPr>
              <w:rPr>
                <w:lang w:eastAsia="en-ZA"/>
              </w:rPr>
            </w:pPr>
            <w:r w:rsidRPr="00805925">
              <w:rPr>
                <w:lang w:eastAsia="en-ZA"/>
              </w:rPr>
              <w:t>Name</w:t>
            </w:r>
          </w:p>
        </w:tc>
        <w:tc>
          <w:tcPr>
            <w:tcW w:w="0" w:type="auto"/>
            <w:hideMark/>
          </w:tcPr>
          <w:p w14:paraId="3F471E7F"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string</w:t>
            </w:r>
          </w:p>
        </w:tc>
        <w:tc>
          <w:tcPr>
            <w:tcW w:w="0" w:type="auto"/>
            <w:hideMark/>
          </w:tcPr>
          <w:p w14:paraId="2669B1CD"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name.</w:t>
            </w:r>
          </w:p>
        </w:tc>
      </w:tr>
      <w:tr w:rsidR="00C13A6E" w:rsidRPr="00805925" w14:paraId="4BD45338" w14:textId="77777777" w:rsidTr="000D298F">
        <w:tc>
          <w:tcPr>
            <w:cnfStyle w:val="001000000000" w:firstRow="0" w:lastRow="0" w:firstColumn="1" w:lastColumn="0" w:oddVBand="0" w:evenVBand="0" w:oddHBand="0" w:evenHBand="0" w:firstRowFirstColumn="0" w:firstRowLastColumn="0" w:lastRowFirstColumn="0" w:lastRowLastColumn="0"/>
            <w:tcW w:w="0" w:type="auto"/>
            <w:hideMark/>
          </w:tcPr>
          <w:p w14:paraId="2BA1B287" w14:textId="77777777" w:rsidR="00C13A6E" w:rsidRPr="00805925" w:rsidRDefault="00C13A6E" w:rsidP="000D298F">
            <w:pPr>
              <w:rPr>
                <w:lang w:eastAsia="en-ZA"/>
              </w:rPr>
            </w:pPr>
            <w:r w:rsidRPr="00805925">
              <w:rPr>
                <w:lang w:eastAsia="en-ZA"/>
              </w:rPr>
              <w:t>position</w:t>
            </w:r>
          </w:p>
        </w:tc>
        <w:tc>
          <w:tcPr>
            <w:tcW w:w="0" w:type="auto"/>
            <w:hideMark/>
          </w:tcPr>
          <w:p w14:paraId="754AB776"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E6D2293"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position.</w:t>
            </w:r>
          </w:p>
        </w:tc>
      </w:tr>
      <w:tr w:rsidR="00C13A6E" w:rsidRPr="00805925" w14:paraId="0C3BD466" w14:textId="77777777" w:rsidTr="000D298F">
        <w:tc>
          <w:tcPr>
            <w:cnfStyle w:val="001000000000" w:firstRow="0" w:lastRow="0" w:firstColumn="1" w:lastColumn="0" w:oddVBand="0" w:evenVBand="0" w:oddHBand="0" w:evenHBand="0" w:firstRowFirstColumn="0" w:firstRowLastColumn="0" w:lastRowFirstColumn="0" w:lastRowLastColumn="0"/>
            <w:tcW w:w="0" w:type="auto"/>
            <w:hideMark/>
          </w:tcPr>
          <w:p w14:paraId="2B8961D0" w14:textId="77777777" w:rsidR="00C13A6E" w:rsidRPr="00805925" w:rsidRDefault="00C13A6E" w:rsidP="000D298F">
            <w:pPr>
              <w:rPr>
                <w:lang w:eastAsia="en-ZA"/>
              </w:rPr>
            </w:pPr>
            <w:r w:rsidRPr="00805925">
              <w:rPr>
                <w:lang w:eastAsia="en-ZA"/>
              </w:rPr>
              <w:t>Visible</w:t>
            </w:r>
          </w:p>
        </w:tc>
        <w:tc>
          <w:tcPr>
            <w:tcW w:w="0" w:type="auto"/>
            <w:hideMark/>
          </w:tcPr>
          <w:p w14:paraId="507A3391"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boolean</w:t>
            </w:r>
          </w:p>
        </w:tc>
        <w:tc>
          <w:tcPr>
            <w:tcW w:w="0" w:type="auto"/>
            <w:hideMark/>
          </w:tcPr>
          <w:p w14:paraId="7B1914B1"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is visible on the "Additional information" tab in the product's page. Default is false.</w:t>
            </w:r>
          </w:p>
        </w:tc>
      </w:tr>
      <w:tr w:rsidR="00C13A6E" w:rsidRPr="00805925" w14:paraId="427FA5AA" w14:textId="77777777" w:rsidTr="000D298F">
        <w:tc>
          <w:tcPr>
            <w:cnfStyle w:val="001000000000" w:firstRow="0" w:lastRow="0" w:firstColumn="1" w:lastColumn="0" w:oddVBand="0" w:evenVBand="0" w:oddHBand="0" w:evenHBand="0" w:firstRowFirstColumn="0" w:firstRowLastColumn="0" w:lastRowFirstColumn="0" w:lastRowLastColumn="0"/>
            <w:tcW w:w="0" w:type="auto"/>
            <w:hideMark/>
          </w:tcPr>
          <w:p w14:paraId="6E4FF789" w14:textId="77777777" w:rsidR="00C13A6E" w:rsidRPr="00805925" w:rsidRDefault="00C13A6E" w:rsidP="000D298F">
            <w:pPr>
              <w:rPr>
                <w:lang w:eastAsia="en-ZA"/>
              </w:rPr>
            </w:pPr>
            <w:r w:rsidRPr="00805925">
              <w:rPr>
                <w:lang w:eastAsia="en-ZA"/>
              </w:rPr>
              <w:t>variation</w:t>
            </w:r>
          </w:p>
        </w:tc>
        <w:tc>
          <w:tcPr>
            <w:tcW w:w="0" w:type="auto"/>
            <w:hideMark/>
          </w:tcPr>
          <w:p w14:paraId="0CD8429A"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boolean</w:t>
            </w:r>
          </w:p>
        </w:tc>
        <w:tc>
          <w:tcPr>
            <w:tcW w:w="0" w:type="auto"/>
            <w:hideMark/>
          </w:tcPr>
          <w:p w14:paraId="5F7FBCEC"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can be used as variation. Default is false.</w:t>
            </w:r>
          </w:p>
        </w:tc>
      </w:tr>
      <w:tr w:rsidR="00C13A6E" w:rsidRPr="00805925" w14:paraId="041DA79B" w14:textId="77777777" w:rsidTr="000D298F">
        <w:tc>
          <w:tcPr>
            <w:cnfStyle w:val="001000000000" w:firstRow="0" w:lastRow="0" w:firstColumn="1" w:lastColumn="0" w:oddVBand="0" w:evenVBand="0" w:oddHBand="0" w:evenHBand="0" w:firstRowFirstColumn="0" w:firstRowLastColumn="0" w:lastRowFirstColumn="0" w:lastRowLastColumn="0"/>
            <w:tcW w:w="0" w:type="auto"/>
            <w:hideMark/>
          </w:tcPr>
          <w:p w14:paraId="3603553B" w14:textId="77777777" w:rsidR="00C13A6E" w:rsidRPr="00805925" w:rsidRDefault="00C13A6E" w:rsidP="000D298F">
            <w:pPr>
              <w:rPr>
                <w:lang w:eastAsia="en-ZA"/>
              </w:rPr>
            </w:pPr>
            <w:r w:rsidRPr="00805925">
              <w:rPr>
                <w:lang w:eastAsia="en-ZA"/>
              </w:rPr>
              <w:t>options</w:t>
            </w:r>
          </w:p>
        </w:tc>
        <w:tc>
          <w:tcPr>
            <w:tcW w:w="0" w:type="auto"/>
            <w:hideMark/>
          </w:tcPr>
          <w:p w14:paraId="38E9968B"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rray</w:t>
            </w:r>
          </w:p>
        </w:tc>
        <w:tc>
          <w:tcPr>
            <w:tcW w:w="0" w:type="auto"/>
            <w:hideMark/>
          </w:tcPr>
          <w:p w14:paraId="744131BA" w14:textId="77777777" w:rsidR="00C13A6E" w:rsidRPr="00805925" w:rsidRDefault="00C13A6E" w:rsidP="000D298F">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List of available term names of the attribute.</w:t>
            </w:r>
          </w:p>
        </w:tc>
      </w:tr>
    </w:tbl>
    <w:p w14:paraId="00B3A2AE" w14:textId="77777777" w:rsidR="00C13A6E" w:rsidRDefault="00C13A6E" w:rsidP="00C13A6E"/>
    <w:p w14:paraId="067497A0" w14:textId="5748C592" w:rsidR="00C13A6E" w:rsidRDefault="00C13A6E" w:rsidP="00C13A6E">
      <w:r>
        <w:t xml:space="preserve">We use the variation setting to then set the Attribute Varieties for the Item, these are found in </w:t>
      </w:r>
      <w:r w:rsidRPr="00C11158">
        <w:rPr>
          <w:b/>
          <w:bCs/>
        </w:rPr>
        <w:t>options</w:t>
      </w:r>
      <w:r>
        <w:t>, which lists the Attribute Terms (what we call varieties) we need to map the terms to the variety.</w:t>
      </w:r>
      <w:r w:rsidR="00FD43FA">
        <w:t xml:space="preserve"> This array is imported</w:t>
      </w:r>
    </w:p>
    <w:p w14:paraId="1DD0589F" w14:textId="06D6EB8B" w:rsidR="008A3077" w:rsidRPr="008A3077" w:rsidRDefault="008A3077" w:rsidP="00C13A6E">
      <w:pPr>
        <w:rPr>
          <w:i/>
          <w:iCs/>
        </w:rPr>
      </w:pPr>
      <w:r w:rsidRPr="00FD43FA">
        <w:rPr>
          <w:i/>
          <w:iCs/>
        </w:rPr>
        <w:t xml:space="preserve">Status: </w:t>
      </w:r>
      <w:r>
        <w:rPr>
          <w:i/>
          <w:iCs/>
        </w:rPr>
        <w:t xml:space="preserve">Import and display </w:t>
      </w:r>
      <w:r>
        <w:rPr>
          <w:i/>
          <w:iCs/>
        </w:rPr>
        <w:t>not complete</w:t>
      </w:r>
    </w:p>
    <w:p w14:paraId="41E98142" w14:textId="77777777" w:rsidR="00C13A6E" w:rsidRDefault="00C13A6E" w:rsidP="00C13A6E">
      <w:pPr>
        <w:pStyle w:val="Heading3"/>
      </w:pPr>
      <w:r>
        <w:t>WooProduct -&gt; Item Table Mapping</w:t>
      </w:r>
    </w:p>
    <w:p w14:paraId="3610A5CA" w14:textId="77777777" w:rsidR="00C13A6E" w:rsidRDefault="00C13A6E" w:rsidP="00C13A6E">
      <w:r>
        <w:t xml:space="preserve">Mapping the Products is required for continued updating. Once we know which product is what we can update it. So we need to Link the </w:t>
      </w:r>
      <w:proofErr w:type="spellStart"/>
      <w:r>
        <w:t>WooProduct.Id</w:t>
      </w:r>
      <w:proofErr w:type="spellEnd"/>
      <w:r>
        <w:t xml:space="preserve"> to </w:t>
      </w:r>
      <w:proofErr w:type="spellStart"/>
      <w:r>
        <w:t>Item.Id</w:t>
      </w:r>
      <w:proofErr w:type="spellEnd"/>
    </w:p>
    <w:p w14:paraId="37B504AF" w14:textId="77777777" w:rsidR="00C13A6E" w:rsidRPr="0031505C" w:rsidRDefault="00C13A6E" w:rsidP="00C13A6E">
      <w:pPr>
        <w:pStyle w:val="Heading5"/>
      </w:pPr>
      <w:proofErr w:type="spellStart"/>
      <w:r w:rsidRPr="0031505C">
        <w:t>WooProduct</w:t>
      </w:r>
      <w:r>
        <w:t>ToItem</w:t>
      </w:r>
      <w:r w:rsidRPr="0031505C">
        <w:t>Mapping</w:t>
      </w:r>
      <w:proofErr w:type="spellEnd"/>
    </w:p>
    <w:tbl>
      <w:tblPr>
        <w:tblStyle w:val="TableGrid"/>
        <w:tblW w:w="0" w:type="auto"/>
        <w:tblLook w:val="04A0" w:firstRow="1" w:lastRow="0" w:firstColumn="1" w:lastColumn="0" w:noHBand="0" w:noVBand="1"/>
      </w:tblPr>
      <w:tblGrid>
        <w:gridCol w:w="1539"/>
        <w:gridCol w:w="687"/>
        <w:gridCol w:w="6547"/>
      </w:tblGrid>
      <w:tr w:rsidR="00C13A6E" w14:paraId="738BED68" w14:textId="77777777" w:rsidTr="000D298F">
        <w:tc>
          <w:tcPr>
            <w:tcW w:w="0" w:type="auto"/>
          </w:tcPr>
          <w:p w14:paraId="3681804C" w14:textId="77777777" w:rsidR="00C13A6E" w:rsidRDefault="00C13A6E" w:rsidP="000D298F">
            <w:pPr>
              <w:pStyle w:val="Heading4"/>
              <w:outlineLvl w:val="3"/>
              <w:rPr>
                <w:shd w:val="clear" w:color="auto" w:fill="FFFFFF"/>
              </w:rPr>
            </w:pPr>
            <w:proofErr w:type="spellStart"/>
            <w:r>
              <w:rPr>
                <w:shd w:val="clear" w:color="auto" w:fill="FFFFFF"/>
              </w:rPr>
              <w:t>Desc</w:t>
            </w:r>
            <w:proofErr w:type="spellEnd"/>
          </w:p>
        </w:tc>
        <w:tc>
          <w:tcPr>
            <w:tcW w:w="0" w:type="auto"/>
          </w:tcPr>
          <w:p w14:paraId="2123AB78" w14:textId="77777777" w:rsidR="00C13A6E" w:rsidRDefault="00C13A6E" w:rsidP="000D298F">
            <w:pPr>
              <w:pStyle w:val="Heading4"/>
              <w:outlineLvl w:val="3"/>
              <w:rPr>
                <w:shd w:val="clear" w:color="auto" w:fill="FFFFFF"/>
              </w:rPr>
            </w:pPr>
            <w:r>
              <w:rPr>
                <w:shd w:val="clear" w:color="auto" w:fill="FFFFFF"/>
              </w:rPr>
              <w:t>Type</w:t>
            </w:r>
          </w:p>
        </w:tc>
        <w:tc>
          <w:tcPr>
            <w:tcW w:w="0" w:type="auto"/>
          </w:tcPr>
          <w:p w14:paraId="7075D57C" w14:textId="77777777" w:rsidR="00C13A6E" w:rsidRDefault="00C13A6E" w:rsidP="000D298F">
            <w:pPr>
              <w:pStyle w:val="Heading4"/>
              <w:outlineLvl w:val="3"/>
              <w:rPr>
                <w:shd w:val="clear" w:color="auto" w:fill="FFFFFF"/>
              </w:rPr>
            </w:pPr>
            <w:r>
              <w:rPr>
                <w:shd w:val="clear" w:color="auto" w:fill="FFFFFF"/>
              </w:rPr>
              <w:t>Comments</w:t>
            </w:r>
          </w:p>
        </w:tc>
      </w:tr>
      <w:tr w:rsidR="00C13A6E" w14:paraId="111B8D81" w14:textId="77777777" w:rsidTr="000D298F">
        <w:tc>
          <w:tcPr>
            <w:tcW w:w="0" w:type="auto"/>
          </w:tcPr>
          <w:p w14:paraId="5A1F9642" w14:textId="77777777" w:rsidR="00C13A6E" w:rsidRDefault="00C13A6E" w:rsidP="000D298F">
            <w:pPr>
              <w:rPr>
                <w:shd w:val="clear" w:color="auto" w:fill="FFFFFF"/>
              </w:rPr>
            </w:pPr>
            <w:proofErr w:type="spellStart"/>
            <w:r>
              <w:rPr>
                <w:shd w:val="clear" w:color="auto" w:fill="FFFFFF"/>
              </w:rPr>
              <w:t>ItemID</w:t>
            </w:r>
            <w:proofErr w:type="spellEnd"/>
          </w:p>
        </w:tc>
        <w:tc>
          <w:tcPr>
            <w:tcW w:w="0" w:type="auto"/>
          </w:tcPr>
          <w:p w14:paraId="08D435FA" w14:textId="77777777" w:rsidR="00C13A6E" w:rsidRDefault="00C13A6E" w:rsidP="000D298F">
            <w:pPr>
              <w:rPr>
                <w:shd w:val="clear" w:color="auto" w:fill="FFFFFF"/>
              </w:rPr>
            </w:pPr>
            <w:r>
              <w:rPr>
                <w:shd w:val="clear" w:color="auto" w:fill="FFFFFF"/>
              </w:rPr>
              <w:t>GUID</w:t>
            </w:r>
          </w:p>
        </w:tc>
        <w:tc>
          <w:tcPr>
            <w:tcW w:w="0" w:type="auto"/>
          </w:tcPr>
          <w:p w14:paraId="50275CAF" w14:textId="77777777" w:rsidR="00C13A6E" w:rsidRDefault="00C13A6E" w:rsidP="000D298F">
            <w:pPr>
              <w:rPr>
                <w:shd w:val="clear" w:color="auto" w:fill="FFFFFF"/>
              </w:rPr>
            </w:pPr>
            <w:r>
              <w:rPr>
                <w:shd w:val="clear" w:color="auto" w:fill="FFFFFF"/>
              </w:rPr>
              <w:t xml:space="preserve">Pk with </w:t>
            </w:r>
            <w:proofErr w:type="spellStart"/>
            <w:r>
              <w:rPr>
                <w:shd w:val="clear" w:color="auto" w:fill="FFFFFF"/>
              </w:rPr>
              <w:t>WooProductAttribID</w:t>
            </w:r>
            <w:proofErr w:type="spellEnd"/>
          </w:p>
        </w:tc>
      </w:tr>
      <w:tr w:rsidR="00C13A6E" w14:paraId="1869239C" w14:textId="77777777" w:rsidTr="000D298F">
        <w:tc>
          <w:tcPr>
            <w:tcW w:w="0" w:type="auto"/>
          </w:tcPr>
          <w:p w14:paraId="69103EDD" w14:textId="77777777" w:rsidR="00C13A6E" w:rsidRDefault="00C13A6E" w:rsidP="000D298F">
            <w:pPr>
              <w:rPr>
                <w:shd w:val="clear" w:color="auto" w:fill="FFFFFF"/>
              </w:rPr>
            </w:pPr>
            <w:proofErr w:type="spellStart"/>
            <w:r>
              <w:rPr>
                <w:shd w:val="clear" w:color="auto" w:fill="FFFFFF"/>
              </w:rPr>
              <w:t>WooProductID</w:t>
            </w:r>
            <w:proofErr w:type="spellEnd"/>
          </w:p>
        </w:tc>
        <w:tc>
          <w:tcPr>
            <w:tcW w:w="0" w:type="auto"/>
          </w:tcPr>
          <w:p w14:paraId="2F489C8C" w14:textId="77777777" w:rsidR="00C13A6E" w:rsidRDefault="00C13A6E" w:rsidP="000D298F">
            <w:pPr>
              <w:rPr>
                <w:shd w:val="clear" w:color="auto" w:fill="FFFFFF"/>
              </w:rPr>
            </w:pPr>
            <w:r>
              <w:rPr>
                <w:shd w:val="clear" w:color="auto" w:fill="FFFFFF"/>
              </w:rPr>
              <w:t>Int</w:t>
            </w:r>
          </w:p>
        </w:tc>
        <w:tc>
          <w:tcPr>
            <w:tcW w:w="0" w:type="auto"/>
          </w:tcPr>
          <w:p w14:paraId="0FAA6ECB" w14:textId="77777777" w:rsidR="00C13A6E" w:rsidRDefault="00C13A6E" w:rsidP="000D298F">
            <w:pPr>
              <w:rPr>
                <w:shd w:val="clear" w:color="auto" w:fill="FFFFFF"/>
              </w:rPr>
            </w:pPr>
            <w:r>
              <w:rPr>
                <w:shd w:val="clear" w:color="auto" w:fill="FFFFFF"/>
              </w:rPr>
              <w:t>Links to woo attribute</w:t>
            </w:r>
          </w:p>
        </w:tc>
      </w:tr>
      <w:tr w:rsidR="00C13A6E" w14:paraId="69EA1814" w14:textId="77777777" w:rsidTr="000D298F">
        <w:tc>
          <w:tcPr>
            <w:tcW w:w="0" w:type="auto"/>
          </w:tcPr>
          <w:p w14:paraId="1487E48D" w14:textId="77777777" w:rsidR="00C13A6E" w:rsidRDefault="00C13A6E" w:rsidP="000D298F">
            <w:pPr>
              <w:rPr>
                <w:shd w:val="clear" w:color="auto" w:fill="FFFFFF"/>
              </w:rPr>
            </w:pPr>
            <w:proofErr w:type="spellStart"/>
            <w:r>
              <w:rPr>
                <w:shd w:val="clear" w:color="auto" w:fill="FFFFFF"/>
              </w:rPr>
              <w:t>CanUpdate</w:t>
            </w:r>
            <w:proofErr w:type="spellEnd"/>
          </w:p>
        </w:tc>
        <w:tc>
          <w:tcPr>
            <w:tcW w:w="0" w:type="auto"/>
          </w:tcPr>
          <w:p w14:paraId="3C57B6A3" w14:textId="77777777" w:rsidR="00C13A6E" w:rsidRDefault="00C13A6E" w:rsidP="000D298F">
            <w:pPr>
              <w:rPr>
                <w:shd w:val="clear" w:color="auto" w:fill="FFFFFF"/>
              </w:rPr>
            </w:pPr>
            <w:r>
              <w:rPr>
                <w:shd w:val="clear" w:color="auto" w:fill="FFFFFF"/>
              </w:rPr>
              <w:t>Bool</w:t>
            </w:r>
          </w:p>
        </w:tc>
        <w:tc>
          <w:tcPr>
            <w:tcW w:w="0" w:type="auto"/>
          </w:tcPr>
          <w:p w14:paraId="0C0654A6" w14:textId="77777777" w:rsidR="00C13A6E" w:rsidRDefault="00C13A6E" w:rsidP="000D298F">
            <w:pPr>
              <w:rPr>
                <w:shd w:val="clear" w:color="auto" w:fill="FFFFFF"/>
              </w:rPr>
            </w:pPr>
            <w:r>
              <w:rPr>
                <w:shd w:val="clear" w:color="auto" w:fill="FFFFFF"/>
              </w:rPr>
              <w:t>Set true by default – false if we do not want the product to be updated</w:t>
            </w:r>
          </w:p>
        </w:tc>
      </w:tr>
    </w:tbl>
    <w:p w14:paraId="7BA846F8" w14:textId="77777777" w:rsidR="008A3077" w:rsidRDefault="008A3077" w:rsidP="00C13A6E">
      <w:pPr>
        <w:rPr>
          <w:i/>
          <w:iCs/>
        </w:rPr>
      </w:pPr>
    </w:p>
    <w:p w14:paraId="2EA73E21" w14:textId="0D3D1701" w:rsidR="00E56301" w:rsidRPr="008A3077" w:rsidRDefault="008A3077" w:rsidP="00C13A6E">
      <w:pPr>
        <w:rPr>
          <w:i/>
          <w:iCs/>
        </w:rPr>
      </w:pPr>
      <w:r w:rsidRPr="00FD43FA">
        <w:rPr>
          <w:i/>
          <w:iCs/>
        </w:rPr>
        <w:t xml:space="preserve">Status: </w:t>
      </w:r>
      <w:r>
        <w:rPr>
          <w:i/>
          <w:iCs/>
        </w:rPr>
        <w:t xml:space="preserve">Import </w:t>
      </w:r>
      <w:r>
        <w:rPr>
          <w:i/>
          <w:iCs/>
        </w:rPr>
        <w:t xml:space="preserve">done </w:t>
      </w:r>
      <w:r>
        <w:rPr>
          <w:i/>
          <w:iCs/>
        </w:rPr>
        <w:t xml:space="preserve">and display </w:t>
      </w:r>
      <w:r>
        <w:rPr>
          <w:i/>
          <w:iCs/>
        </w:rPr>
        <w:t>in items table done</w:t>
      </w:r>
    </w:p>
    <w:p w14:paraId="3DC99CF6" w14:textId="6CE67D54" w:rsidR="00914219" w:rsidRDefault="00914219" w:rsidP="00914219">
      <w:pPr>
        <w:pStyle w:val="Heading2"/>
      </w:pPr>
      <w:r>
        <w:t>Item Variations</w:t>
      </w:r>
    </w:p>
    <w:p w14:paraId="6C36A36B" w14:textId="79E1DE38" w:rsidR="008A3077" w:rsidRDefault="00914219" w:rsidP="00C13A6E">
      <w:r>
        <w:t>Import of variables will need to cycle through all products marked as variable. This must also be supported so that the Item Edit can pull and push data to and from the Woo Database.</w:t>
      </w:r>
    </w:p>
    <w:p w14:paraId="3455A19A" w14:textId="121605D2" w:rsidR="008A3077" w:rsidRPr="008A3077" w:rsidRDefault="008A3077" w:rsidP="008A3077">
      <w:pPr>
        <w:rPr>
          <w:i/>
          <w:iCs/>
        </w:rPr>
      </w:pPr>
      <w:r w:rsidRPr="00FD43FA">
        <w:rPr>
          <w:i/>
          <w:iCs/>
        </w:rPr>
        <w:t xml:space="preserve">Status: </w:t>
      </w:r>
      <w:r>
        <w:rPr>
          <w:i/>
          <w:iCs/>
        </w:rPr>
        <w:t>not done. Need to consider moving the import to an interface to allow cross component and project sharing.</w:t>
      </w:r>
    </w:p>
    <w:p w14:paraId="31818878" w14:textId="77777777" w:rsidR="00C13A6E" w:rsidRDefault="00C13A6E" w:rsidP="00C13A6E">
      <w:pPr>
        <w:pStyle w:val="Heading2"/>
      </w:pPr>
      <w:r>
        <w:t>Item Table</w:t>
      </w:r>
    </w:p>
    <w:p w14:paraId="515D3351" w14:textId="77777777" w:rsidR="00C13A6E" w:rsidRPr="00D50EC3" w:rsidRDefault="00C13A6E" w:rsidP="00C13A6E">
      <w:r>
        <w:t>Here we look at our Item Table and see what we map.</w:t>
      </w:r>
    </w:p>
    <w:tbl>
      <w:tblPr>
        <w:tblStyle w:val="TableGrid"/>
        <w:tblW w:w="0" w:type="auto"/>
        <w:tblLook w:val="04A0" w:firstRow="1" w:lastRow="0" w:firstColumn="1" w:lastColumn="0" w:noHBand="0" w:noVBand="1"/>
      </w:tblPr>
      <w:tblGrid>
        <w:gridCol w:w="2262"/>
        <w:gridCol w:w="1439"/>
        <w:gridCol w:w="6755"/>
      </w:tblGrid>
      <w:tr w:rsidR="00C13A6E" w14:paraId="5FBF4C3F" w14:textId="77777777" w:rsidTr="000D298F">
        <w:tc>
          <w:tcPr>
            <w:tcW w:w="0" w:type="auto"/>
          </w:tcPr>
          <w:p w14:paraId="7F868E74" w14:textId="77777777" w:rsidR="00C13A6E" w:rsidRDefault="00C13A6E" w:rsidP="000D298F">
            <w:pPr>
              <w:pStyle w:val="Heading4"/>
              <w:outlineLvl w:val="3"/>
              <w:rPr>
                <w:shd w:val="clear" w:color="auto" w:fill="FFFFFF"/>
              </w:rPr>
            </w:pPr>
            <w:proofErr w:type="spellStart"/>
            <w:r>
              <w:rPr>
                <w:shd w:val="clear" w:color="auto" w:fill="FFFFFF"/>
              </w:rPr>
              <w:t>Desc</w:t>
            </w:r>
            <w:proofErr w:type="spellEnd"/>
          </w:p>
        </w:tc>
        <w:tc>
          <w:tcPr>
            <w:tcW w:w="0" w:type="auto"/>
          </w:tcPr>
          <w:p w14:paraId="6813E4C9" w14:textId="77777777" w:rsidR="00C13A6E" w:rsidRDefault="00C13A6E" w:rsidP="000D298F">
            <w:pPr>
              <w:pStyle w:val="Heading4"/>
              <w:outlineLvl w:val="3"/>
              <w:rPr>
                <w:shd w:val="clear" w:color="auto" w:fill="FFFFFF"/>
              </w:rPr>
            </w:pPr>
            <w:r>
              <w:rPr>
                <w:shd w:val="clear" w:color="auto" w:fill="FFFFFF"/>
              </w:rPr>
              <w:t>Type</w:t>
            </w:r>
          </w:p>
        </w:tc>
        <w:tc>
          <w:tcPr>
            <w:tcW w:w="0" w:type="auto"/>
          </w:tcPr>
          <w:p w14:paraId="5E3CDB8B" w14:textId="77777777" w:rsidR="00C13A6E" w:rsidRDefault="00C13A6E" w:rsidP="000D298F">
            <w:pPr>
              <w:pStyle w:val="Heading4"/>
              <w:outlineLvl w:val="3"/>
              <w:rPr>
                <w:shd w:val="clear" w:color="auto" w:fill="FFFFFF"/>
              </w:rPr>
            </w:pPr>
            <w:r>
              <w:rPr>
                <w:shd w:val="clear" w:color="auto" w:fill="FFFFFF"/>
              </w:rPr>
              <w:t>Comments</w:t>
            </w:r>
          </w:p>
        </w:tc>
      </w:tr>
      <w:tr w:rsidR="00C13A6E" w:rsidRPr="00B6526F" w14:paraId="49EA6657" w14:textId="77777777" w:rsidTr="000D298F">
        <w:tc>
          <w:tcPr>
            <w:tcW w:w="0" w:type="auto"/>
          </w:tcPr>
          <w:p w14:paraId="48DCE42E" w14:textId="77777777" w:rsidR="00C13A6E" w:rsidRPr="00B6526F" w:rsidRDefault="00C13A6E" w:rsidP="000D298F">
            <w:proofErr w:type="spellStart"/>
            <w:r w:rsidRPr="00B6526F">
              <w:t>ItemId</w:t>
            </w:r>
            <w:proofErr w:type="spellEnd"/>
          </w:p>
        </w:tc>
        <w:tc>
          <w:tcPr>
            <w:tcW w:w="0" w:type="auto"/>
          </w:tcPr>
          <w:p w14:paraId="5D2A83A3" w14:textId="77777777" w:rsidR="00C13A6E" w:rsidRPr="00B6526F" w:rsidRDefault="00C13A6E" w:rsidP="000D298F">
            <w:r>
              <w:t>GUID</w:t>
            </w:r>
          </w:p>
        </w:tc>
        <w:tc>
          <w:tcPr>
            <w:tcW w:w="0" w:type="auto"/>
          </w:tcPr>
          <w:p w14:paraId="4308F6A1" w14:textId="77777777" w:rsidR="00C13A6E" w:rsidRPr="00B6526F" w:rsidRDefault="00C13A6E" w:rsidP="000D298F">
            <w:r>
              <w:t>Unique to IT not imported</w:t>
            </w:r>
          </w:p>
        </w:tc>
      </w:tr>
      <w:tr w:rsidR="00C13A6E" w:rsidRPr="00B6526F" w14:paraId="2E2D895B" w14:textId="77777777" w:rsidTr="000D298F">
        <w:tc>
          <w:tcPr>
            <w:tcW w:w="0" w:type="auto"/>
          </w:tcPr>
          <w:p w14:paraId="4064E801" w14:textId="77777777" w:rsidR="00C13A6E" w:rsidRPr="00B6526F" w:rsidRDefault="00C13A6E" w:rsidP="000D298F">
            <w:proofErr w:type="spellStart"/>
            <w:r w:rsidRPr="00B6526F">
              <w:t>ItemName</w:t>
            </w:r>
            <w:proofErr w:type="spellEnd"/>
          </w:p>
        </w:tc>
        <w:tc>
          <w:tcPr>
            <w:tcW w:w="0" w:type="auto"/>
          </w:tcPr>
          <w:p w14:paraId="7A254461" w14:textId="77777777" w:rsidR="00C13A6E" w:rsidRPr="00B6526F" w:rsidRDefault="00C13A6E" w:rsidP="000D298F">
            <w:r w:rsidRPr="00B6526F">
              <w:t>String(100)</w:t>
            </w:r>
          </w:p>
        </w:tc>
        <w:tc>
          <w:tcPr>
            <w:tcW w:w="0" w:type="auto"/>
          </w:tcPr>
          <w:p w14:paraId="02BD2B2A" w14:textId="77777777" w:rsidR="00C13A6E" w:rsidRPr="00B6526F" w:rsidRDefault="00C13A6E" w:rsidP="000D298F">
            <w:r>
              <w:t>Links to WooProducts.</w:t>
            </w:r>
            <w:r w:rsidRPr="00C51A02">
              <w:t>name</w:t>
            </w:r>
          </w:p>
        </w:tc>
      </w:tr>
      <w:tr w:rsidR="00C13A6E" w:rsidRPr="00B6526F" w14:paraId="1714E154" w14:textId="77777777" w:rsidTr="000D298F">
        <w:tc>
          <w:tcPr>
            <w:tcW w:w="0" w:type="auto"/>
          </w:tcPr>
          <w:p w14:paraId="23FB2A26" w14:textId="77777777" w:rsidR="00C13A6E" w:rsidRPr="00B6526F" w:rsidRDefault="00C13A6E" w:rsidP="000D298F">
            <w:r w:rsidRPr="00B6526F">
              <w:t>SKU</w:t>
            </w:r>
          </w:p>
        </w:tc>
        <w:tc>
          <w:tcPr>
            <w:tcW w:w="0" w:type="auto"/>
          </w:tcPr>
          <w:p w14:paraId="758CC639" w14:textId="77777777" w:rsidR="00C13A6E" w:rsidRPr="00B6526F" w:rsidRDefault="00C13A6E" w:rsidP="000D298F">
            <w:r w:rsidRPr="00B6526F">
              <w:t>String((50)</w:t>
            </w:r>
          </w:p>
        </w:tc>
        <w:tc>
          <w:tcPr>
            <w:tcW w:w="0" w:type="auto"/>
          </w:tcPr>
          <w:p w14:paraId="349D716B" w14:textId="77777777" w:rsidR="00C13A6E" w:rsidRPr="00B6526F" w:rsidRDefault="00C13A6E" w:rsidP="000D298F">
            <w:r>
              <w:t xml:space="preserve">Links to </w:t>
            </w:r>
            <w:proofErr w:type="spellStart"/>
            <w:r>
              <w:t>WooProduct.sku</w:t>
            </w:r>
            <w:proofErr w:type="spellEnd"/>
          </w:p>
        </w:tc>
      </w:tr>
      <w:tr w:rsidR="00C13A6E" w:rsidRPr="00B6526F" w14:paraId="4DFCB570" w14:textId="77777777" w:rsidTr="000D298F">
        <w:tc>
          <w:tcPr>
            <w:tcW w:w="0" w:type="auto"/>
          </w:tcPr>
          <w:p w14:paraId="1715039F" w14:textId="77777777" w:rsidR="00C13A6E" w:rsidRPr="00B6526F" w:rsidRDefault="00C13A6E" w:rsidP="000D298F">
            <w:proofErr w:type="spellStart"/>
            <w:r w:rsidRPr="00B6526F">
              <w:t>IsEnabled</w:t>
            </w:r>
            <w:proofErr w:type="spellEnd"/>
          </w:p>
        </w:tc>
        <w:tc>
          <w:tcPr>
            <w:tcW w:w="0" w:type="auto"/>
          </w:tcPr>
          <w:p w14:paraId="1C38B5C4" w14:textId="77777777" w:rsidR="00C13A6E" w:rsidRPr="00B6526F" w:rsidRDefault="00C13A6E" w:rsidP="000D298F">
            <w:r w:rsidRPr="00B6526F">
              <w:t>Bool</w:t>
            </w:r>
          </w:p>
        </w:tc>
        <w:tc>
          <w:tcPr>
            <w:tcW w:w="0" w:type="auto"/>
          </w:tcPr>
          <w:p w14:paraId="46A1F339" w14:textId="77777777" w:rsidR="00C13A6E" w:rsidRPr="00B6526F" w:rsidRDefault="00C13A6E" w:rsidP="000D298F">
            <w:r>
              <w:t xml:space="preserve">Links to </w:t>
            </w:r>
            <w:proofErr w:type="spellStart"/>
            <w:r>
              <w:t>WooProduct.stock_status</w:t>
            </w:r>
            <w:proofErr w:type="spellEnd"/>
            <w:r>
              <w:t xml:space="preserve"> = </w:t>
            </w:r>
            <w:proofErr w:type="spellStart"/>
            <w:r>
              <w:t>instock</w:t>
            </w:r>
            <w:proofErr w:type="spellEnd"/>
          </w:p>
        </w:tc>
      </w:tr>
      <w:tr w:rsidR="00C13A6E" w:rsidRPr="00B6526F" w14:paraId="37139C93" w14:textId="77777777" w:rsidTr="000D298F">
        <w:tc>
          <w:tcPr>
            <w:tcW w:w="0" w:type="auto"/>
          </w:tcPr>
          <w:p w14:paraId="72C95A75" w14:textId="77777777" w:rsidR="00C13A6E" w:rsidRPr="00B6526F" w:rsidRDefault="00C13A6E" w:rsidP="000D298F">
            <w:proofErr w:type="spellStart"/>
            <w:r w:rsidRPr="00B6526F">
              <w:t>ItemDetail</w:t>
            </w:r>
            <w:proofErr w:type="spellEnd"/>
            <w:r w:rsidRPr="00B6526F">
              <w:t xml:space="preserve"> </w:t>
            </w:r>
          </w:p>
        </w:tc>
        <w:tc>
          <w:tcPr>
            <w:tcW w:w="0" w:type="auto"/>
          </w:tcPr>
          <w:p w14:paraId="31A0335D" w14:textId="77777777" w:rsidR="00C13A6E" w:rsidRPr="00127275" w:rsidRDefault="00C13A6E" w:rsidP="000D298F">
            <w:r>
              <w:t>S</w:t>
            </w:r>
            <w:r w:rsidRPr="00127275">
              <w:t>tring</w:t>
            </w:r>
            <w:r w:rsidRPr="00B6526F">
              <w:t>(</w:t>
            </w:r>
            <w:r>
              <w:t>500</w:t>
            </w:r>
            <w:r w:rsidRPr="00B6526F">
              <w:t>)</w:t>
            </w:r>
          </w:p>
        </w:tc>
        <w:tc>
          <w:tcPr>
            <w:tcW w:w="0" w:type="auto"/>
          </w:tcPr>
          <w:p w14:paraId="69DF502C" w14:textId="77777777" w:rsidR="00C13A6E" w:rsidRPr="00B6526F" w:rsidRDefault="00C13A6E" w:rsidP="000D298F">
            <w:r>
              <w:t xml:space="preserve">Links to </w:t>
            </w:r>
            <w:proofErr w:type="spellStart"/>
            <w:r>
              <w:t>WooProducts.short_description</w:t>
            </w:r>
            <w:proofErr w:type="spellEnd"/>
          </w:p>
        </w:tc>
      </w:tr>
      <w:tr w:rsidR="00C13A6E" w:rsidRPr="00B6526F" w14:paraId="1AA987B2" w14:textId="77777777" w:rsidTr="000D298F">
        <w:tc>
          <w:tcPr>
            <w:tcW w:w="0" w:type="auto"/>
          </w:tcPr>
          <w:p w14:paraId="066A7F29" w14:textId="77777777" w:rsidR="00C13A6E" w:rsidRPr="00B6526F" w:rsidRDefault="00C13A6E" w:rsidP="000D298F">
            <w:proofErr w:type="spellStart"/>
            <w:r>
              <w:t>PrimaryCategoryId</w:t>
            </w:r>
            <w:proofErr w:type="spellEnd"/>
          </w:p>
        </w:tc>
        <w:tc>
          <w:tcPr>
            <w:tcW w:w="0" w:type="auto"/>
          </w:tcPr>
          <w:p w14:paraId="3E9CED82" w14:textId="77777777" w:rsidR="00C13A6E" w:rsidRDefault="00C13A6E" w:rsidP="000D298F">
            <w:r>
              <w:t>Guid?</w:t>
            </w:r>
          </w:p>
        </w:tc>
        <w:tc>
          <w:tcPr>
            <w:tcW w:w="0" w:type="auto"/>
          </w:tcPr>
          <w:p w14:paraId="2550751C" w14:textId="77777777" w:rsidR="00C13A6E" w:rsidRDefault="00C13A6E" w:rsidP="000D298F">
            <w:r>
              <w:t>What is this items primary category. Used for ?</w:t>
            </w:r>
          </w:p>
        </w:tc>
      </w:tr>
      <w:tr w:rsidR="00C13A6E" w:rsidRPr="00B6526F" w14:paraId="2FC6A7B1" w14:textId="77777777" w:rsidTr="000D298F">
        <w:tc>
          <w:tcPr>
            <w:tcW w:w="0" w:type="auto"/>
          </w:tcPr>
          <w:p w14:paraId="74C766F1" w14:textId="77777777" w:rsidR="00C13A6E" w:rsidRPr="00B6526F" w:rsidRDefault="00C13A6E" w:rsidP="000D298F">
            <w:proofErr w:type="spellStart"/>
            <w:r w:rsidRPr="00B6526F">
              <w:t>ItemCategoryId</w:t>
            </w:r>
            <w:proofErr w:type="spellEnd"/>
            <w:r w:rsidRPr="00B6526F">
              <w:t xml:space="preserve"> </w:t>
            </w:r>
          </w:p>
        </w:tc>
        <w:tc>
          <w:tcPr>
            <w:tcW w:w="0" w:type="auto"/>
          </w:tcPr>
          <w:p w14:paraId="20C51CFF" w14:textId="77777777" w:rsidR="00C13A6E" w:rsidRPr="00B6526F" w:rsidRDefault="00C13A6E" w:rsidP="000D298F">
            <w:r>
              <w:t>Guid?</w:t>
            </w:r>
          </w:p>
        </w:tc>
        <w:tc>
          <w:tcPr>
            <w:tcW w:w="0" w:type="auto"/>
          </w:tcPr>
          <w:p w14:paraId="44F6166A" w14:textId="77777777" w:rsidR="00C13A6E" w:rsidRPr="00B6526F" w:rsidRDefault="00C13A6E" w:rsidP="000D298F">
            <w:r>
              <w:t xml:space="preserve">Links to the first id in the </w:t>
            </w:r>
            <w:proofErr w:type="spellStart"/>
            <w:r>
              <w:t>WooProducts.categories</w:t>
            </w:r>
            <w:proofErr w:type="spellEnd"/>
            <w:r>
              <w:t>[]</w:t>
            </w:r>
          </w:p>
        </w:tc>
      </w:tr>
      <w:tr w:rsidR="00C13A6E" w:rsidRPr="00B6526F" w14:paraId="73BAC57A" w14:textId="77777777" w:rsidTr="000D298F">
        <w:tc>
          <w:tcPr>
            <w:tcW w:w="0" w:type="auto"/>
          </w:tcPr>
          <w:p w14:paraId="731BFA34" w14:textId="77777777" w:rsidR="00C13A6E" w:rsidRPr="00B6526F" w:rsidRDefault="00C13A6E" w:rsidP="000D298F">
            <w:proofErr w:type="spellStart"/>
            <w:r w:rsidRPr="00B6526F">
              <w:lastRenderedPageBreak/>
              <w:t>ParentItemId</w:t>
            </w:r>
            <w:proofErr w:type="spellEnd"/>
            <w:r w:rsidRPr="00B6526F">
              <w:t xml:space="preserve"> </w:t>
            </w:r>
          </w:p>
        </w:tc>
        <w:tc>
          <w:tcPr>
            <w:tcW w:w="0" w:type="auto"/>
          </w:tcPr>
          <w:p w14:paraId="135A92FB" w14:textId="77777777" w:rsidR="00C13A6E" w:rsidRPr="00B6526F" w:rsidRDefault="00C13A6E" w:rsidP="000D298F">
            <w:r>
              <w:t>Guid?</w:t>
            </w:r>
          </w:p>
        </w:tc>
        <w:tc>
          <w:tcPr>
            <w:tcW w:w="0" w:type="auto"/>
          </w:tcPr>
          <w:p w14:paraId="14C564DA" w14:textId="77777777" w:rsidR="00C13A6E" w:rsidRPr="00B6526F" w:rsidRDefault="00C13A6E" w:rsidP="000D298F">
            <w:r>
              <w:t xml:space="preserve">Not sure how this works, but would link back to </w:t>
            </w:r>
            <w:proofErr w:type="spellStart"/>
            <w:r>
              <w:t>ItemId</w:t>
            </w:r>
            <w:proofErr w:type="spellEnd"/>
            <w:r>
              <w:t xml:space="preserve"> after the import if found.</w:t>
            </w:r>
          </w:p>
        </w:tc>
      </w:tr>
      <w:tr w:rsidR="00C13A6E" w:rsidRPr="00B6526F" w14:paraId="731CF4A0" w14:textId="77777777" w:rsidTr="000D298F">
        <w:tc>
          <w:tcPr>
            <w:tcW w:w="0" w:type="auto"/>
          </w:tcPr>
          <w:p w14:paraId="5F36C1B2" w14:textId="77777777" w:rsidR="00C13A6E" w:rsidRPr="00B6526F" w:rsidRDefault="00C13A6E" w:rsidP="000D298F">
            <w:proofErr w:type="spellStart"/>
            <w:r w:rsidRPr="00B6526F">
              <w:t>ReplacementItemId</w:t>
            </w:r>
            <w:proofErr w:type="spellEnd"/>
            <w:r w:rsidRPr="00B6526F">
              <w:t xml:space="preserve"> </w:t>
            </w:r>
          </w:p>
        </w:tc>
        <w:tc>
          <w:tcPr>
            <w:tcW w:w="0" w:type="auto"/>
          </w:tcPr>
          <w:p w14:paraId="52B1A48D" w14:textId="77777777" w:rsidR="00C13A6E" w:rsidRPr="00B6526F" w:rsidRDefault="00C13A6E" w:rsidP="000D298F">
            <w:r>
              <w:t>Guid?</w:t>
            </w:r>
          </w:p>
        </w:tc>
        <w:tc>
          <w:tcPr>
            <w:tcW w:w="0" w:type="auto"/>
          </w:tcPr>
          <w:p w14:paraId="04029BBB" w14:textId="77777777" w:rsidR="00C13A6E" w:rsidRPr="00B6526F" w:rsidRDefault="00C13A6E" w:rsidP="000D298F">
            <w:r>
              <w:t>leave</w:t>
            </w:r>
          </w:p>
        </w:tc>
      </w:tr>
      <w:tr w:rsidR="00C13A6E" w:rsidRPr="00B6526F" w14:paraId="69B925C9" w14:textId="77777777" w:rsidTr="000D298F">
        <w:tc>
          <w:tcPr>
            <w:tcW w:w="0" w:type="auto"/>
          </w:tcPr>
          <w:p w14:paraId="38E197F6" w14:textId="77777777" w:rsidR="00C13A6E" w:rsidRPr="00B6526F" w:rsidRDefault="00C13A6E" w:rsidP="000D298F">
            <w:proofErr w:type="spellStart"/>
            <w:r w:rsidRPr="00B6526F">
              <w:t>ItemAbbreviatedName</w:t>
            </w:r>
            <w:proofErr w:type="spellEnd"/>
          </w:p>
        </w:tc>
        <w:tc>
          <w:tcPr>
            <w:tcW w:w="0" w:type="auto"/>
          </w:tcPr>
          <w:p w14:paraId="418F7955" w14:textId="77777777" w:rsidR="00C13A6E" w:rsidRPr="00B6526F" w:rsidRDefault="00C13A6E" w:rsidP="000D298F">
            <w:r w:rsidRPr="00B6526F">
              <w:t>string(10)</w:t>
            </w:r>
          </w:p>
        </w:tc>
        <w:tc>
          <w:tcPr>
            <w:tcW w:w="0" w:type="auto"/>
          </w:tcPr>
          <w:p w14:paraId="382E77DD" w14:textId="77777777" w:rsidR="00C13A6E" w:rsidRPr="00B6526F" w:rsidRDefault="00C13A6E" w:rsidP="000D298F">
            <w:r w:rsidRPr="00B6526F">
              <w:t>Abbreviated name</w:t>
            </w:r>
            <w:r>
              <w:t xml:space="preserve"> – not imported</w:t>
            </w:r>
          </w:p>
        </w:tc>
      </w:tr>
      <w:tr w:rsidR="00C13A6E" w:rsidRPr="00B6526F" w14:paraId="4C460C03" w14:textId="77777777" w:rsidTr="000D298F">
        <w:tc>
          <w:tcPr>
            <w:tcW w:w="0" w:type="auto"/>
          </w:tcPr>
          <w:p w14:paraId="7EEB7B50" w14:textId="77777777" w:rsidR="00C13A6E" w:rsidRPr="00B6526F" w:rsidRDefault="00C13A6E" w:rsidP="000D298F">
            <w:proofErr w:type="spellStart"/>
            <w:r w:rsidRPr="00B178BC">
              <w:t>BasePrice</w:t>
            </w:r>
            <w:proofErr w:type="spellEnd"/>
          </w:p>
        </w:tc>
        <w:tc>
          <w:tcPr>
            <w:tcW w:w="0" w:type="auto"/>
          </w:tcPr>
          <w:p w14:paraId="2AE6B076" w14:textId="77777777" w:rsidR="00C13A6E" w:rsidRPr="00B6526F" w:rsidRDefault="00C13A6E" w:rsidP="000D298F">
            <w:r w:rsidRPr="00B178BC">
              <w:t>decimal(18,4)</w:t>
            </w:r>
          </w:p>
        </w:tc>
        <w:tc>
          <w:tcPr>
            <w:tcW w:w="0" w:type="auto"/>
          </w:tcPr>
          <w:p w14:paraId="6F0C7735" w14:textId="77777777" w:rsidR="00C13A6E" w:rsidRPr="00B6526F" w:rsidRDefault="00C13A6E" w:rsidP="000D298F">
            <w:r>
              <w:t>Linked to regular price</w:t>
            </w:r>
          </w:p>
        </w:tc>
      </w:tr>
      <w:tr w:rsidR="00C13A6E" w:rsidRPr="00B6526F" w14:paraId="332E06EC" w14:textId="77777777" w:rsidTr="000D298F">
        <w:tc>
          <w:tcPr>
            <w:tcW w:w="0" w:type="auto"/>
          </w:tcPr>
          <w:p w14:paraId="3647AE53" w14:textId="77777777" w:rsidR="00C13A6E" w:rsidRPr="00B6526F" w:rsidRDefault="00C13A6E" w:rsidP="000D298F">
            <w:proofErr w:type="spellStart"/>
            <w:r w:rsidRPr="00B6526F">
              <w:t>SortOrder</w:t>
            </w:r>
            <w:proofErr w:type="spellEnd"/>
            <w:r w:rsidRPr="00B6526F">
              <w:t xml:space="preserve"> </w:t>
            </w:r>
          </w:p>
        </w:tc>
        <w:tc>
          <w:tcPr>
            <w:tcW w:w="0" w:type="auto"/>
          </w:tcPr>
          <w:p w14:paraId="76F77AD1" w14:textId="77777777" w:rsidR="00C13A6E" w:rsidRPr="00B6526F" w:rsidRDefault="00C13A6E" w:rsidP="000D298F">
            <w:r w:rsidRPr="00B6526F">
              <w:t>int</w:t>
            </w:r>
          </w:p>
        </w:tc>
        <w:tc>
          <w:tcPr>
            <w:tcW w:w="0" w:type="auto"/>
          </w:tcPr>
          <w:p w14:paraId="0F2FADDF" w14:textId="77777777" w:rsidR="00C13A6E" w:rsidRPr="00B6526F" w:rsidRDefault="00C13A6E" w:rsidP="000D298F">
            <w:r>
              <w:t xml:space="preserve">linked to </w:t>
            </w:r>
            <w:proofErr w:type="spellStart"/>
            <w:r>
              <w:t>WooProducts</w:t>
            </w:r>
            <w:proofErr w:type="spellEnd"/>
            <w:r>
              <w:t xml:space="preserve">. </w:t>
            </w:r>
            <w:proofErr w:type="spellStart"/>
            <w:r>
              <w:t>menu_order</w:t>
            </w:r>
            <w:proofErr w:type="spellEnd"/>
          </w:p>
        </w:tc>
      </w:tr>
      <w:tr w:rsidR="00C13A6E" w:rsidRPr="00B6526F" w14:paraId="22FBF4C4" w14:textId="77777777" w:rsidTr="000D298F">
        <w:tc>
          <w:tcPr>
            <w:tcW w:w="0" w:type="auto"/>
          </w:tcPr>
          <w:p w14:paraId="07CC6D72" w14:textId="77777777" w:rsidR="00C13A6E" w:rsidRPr="00B6526F" w:rsidRDefault="00C13A6E" w:rsidP="000D298F">
            <w:proofErr w:type="spellStart"/>
            <w:r w:rsidRPr="0059317A">
              <w:t>ManageStock</w:t>
            </w:r>
            <w:proofErr w:type="spellEnd"/>
          </w:p>
        </w:tc>
        <w:tc>
          <w:tcPr>
            <w:tcW w:w="0" w:type="auto"/>
          </w:tcPr>
          <w:p w14:paraId="488F5C7F" w14:textId="77777777" w:rsidR="00C13A6E" w:rsidRPr="00B6526F" w:rsidRDefault="00C13A6E" w:rsidP="000D298F">
            <w:r>
              <w:t>Bool</w:t>
            </w:r>
          </w:p>
        </w:tc>
        <w:tc>
          <w:tcPr>
            <w:tcW w:w="0" w:type="auto"/>
          </w:tcPr>
          <w:p w14:paraId="3EDC42D0" w14:textId="77777777" w:rsidR="00C13A6E" w:rsidRDefault="00C13A6E" w:rsidP="000D298F">
            <w:r>
              <w:t>Do we (or Woo) manage stock</w:t>
            </w:r>
          </w:p>
        </w:tc>
      </w:tr>
      <w:tr w:rsidR="00C13A6E" w:rsidRPr="00B6526F" w14:paraId="2EFACC64" w14:textId="77777777" w:rsidTr="000D298F">
        <w:tc>
          <w:tcPr>
            <w:tcW w:w="0" w:type="auto"/>
          </w:tcPr>
          <w:p w14:paraId="36E9B674" w14:textId="77777777" w:rsidR="00C13A6E" w:rsidRPr="0059317A" w:rsidRDefault="00C13A6E" w:rsidP="000D298F">
            <w:proofErr w:type="spellStart"/>
            <w:r w:rsidRPr="00115BCE">
              <w:t>QtyInStock</w:t>
            </w:r>
            <w:proofErr w:type="spellEnd"/>
          </w:p>
        </w:tc>
        <w:tc>
          <w:tcPr>
            <w:tcW w:w="0" w:type="auto"/>
          </w:tcPr>
          <w:p w14:paraId="3F096345" w14:textId="77777777" w:rsidR="00C13A6E" w:rsidRDefault="00C13A6E" w:rsidP="000D298F">
            <w:r>
              <w:t>Int</w:t>
            </w:r>
          </w:p>
        </w:tc>
        <w:tc>
          <w:tcPr>
            <w:tcW w:w="0" w:type="auto"/>
          </w:tcPr>
          <w:p w14:paraId="663233D1" w14:textId="77777777" w:rsidR="00C13A6E" w:rsidRDefault="00C13A6E" w:rsidP="000D298F">
            <w:r>
              <w:t>Amount in stock, if we manage stock (order must track if order came from woo or manual, if order from woo then we need not send back to woo, else we do</w:t>
            </w:r>
          </w:p>
        </w:tc>
      </w:tr>
      <w:tr w:rsidR="00C13A6E" w:rsidRPr="00B6526F" w14:paraId="4E4CD4E9" w14:textId="77777777" w:rsidTr="000D298F">
        <w:tc>
          <w:tcPr>
            <w:tcW w:w="0" w:type="auto"/>
          </w:tcPr>
          <w:p w14:paraId="667FEEA5" w14:textId="77777777" w:rsidR="00C13A6E" w:rsidRPr="00115BCE" w:rsidRDefault="00C13A6E" w:rsidP="000D298F">
            <w:pPr>
              <w:tabs>
                <w:tab w:val="center" w:pos="1023"/>
              </w:tabs>
            </w:pPr>
            <w:r>
              <w:t>ItemType</w:t>
            </w:r>
          </w:p>
        </w:tc>
        <w:tc>
          <w:tcPr>
            <w:tcW w:w="0" w:type="auto"/>
          </w:tcPr>
          <w:p w14:paraId="54F3135F" w14:textId="77777777" w:rsidR="00C13A6E" w:rsidRDefault="00C13A6E" w:rsidP="000D298F">
            <w:r>
              <w:t>Enum?</w:t>
            </w:r>
          </w:p>
        </w:tc>
        <w:tc>
          <w:tcPr>
            <w:tcW w:w="0" w:type="auto"/>
          </w:tcPr>
          <w:p w14:paraId="0C3AFEC7" w14:textId="382BD3C1" w:rsidR="00C13A6E" w:rsidRDefault="00C13A6E" w:rsidP="000D298F">
            <w:r>
              <w:t xml:space="preserve">ItemType – Simple, </w:t>
            </w:r>
            <w:r w:rsidR="009A4C12">
              <w:t>variable</w:t>
            </w:r>
            <w:r>
              <w:t xml:space="preserve">, </w:t>
            </w:r>
            <w:proofErr w:type="spellStart"/>
            <w:r>
              <w:t>GroupByType</w:t>
            </w:r>
            <w:proofErr w:type="spellEnd"/>
            <w:r>
              <w:t>, Service, Collection, URL, virtual, other</w:t>
            </w:r>
          </w:p>
        </w:tc>
      </w:tr>
      <w:tr w:rsidR="00C13A6E" w:rsidRPr="00B6526F" w14:paraId="6ECC707E" w14:textId="77777777" w:rsidTr="000D298F">
        <w:tc>
          <w:tcPr>
            <w:tcW w:w="0" w:type="auto"/>
          </w:tcPr>
          <w:p w14:paraId="7490C675" w14:textId="77777777" w:rsidR="00C13A6E" w:rsidRDefault="00C13A6E" w:rsidP="000D298F">
            <w:r>
              <w:t>Notes</w:t>
            </w:r>
          </w:p>
        </w:tc>
        <w:tc>
          <w:tcPr>
            <w:tcW w:w="0" w:type="auto"/>
          </w:tcPr>
          <w:p w14:paraId="711A7235" w14:textId="77777777" w:rsidR="00C13A6E" w:rsidRDefault="00C13A6E" w:rsidP="000D298F">
            <w:r>
              <w:t>String</w:t>
            </w:r>
          </w:p>
        </w:tc>
        <w:tc>
          <w:tcPr>
            <w:tcW w:w="0" w:type="auto"/>
          </w:tcPr>
          <w:p w14:paraId="1E9C5743" w14:textId="506AD9C9" w:rsidR="00C13A6E" w:rsidRDefault="00C13A6E" w:rsidP="000D298F">
            <w:r>
              <w:t>Is a string for e</w:t>
            </w:r>
            <w:r w:rsidR="006E6828">
              <w:t>x</w:t>
            </w:r>
            <w:r>
              <w:t>tra items</w:t>
            </w:r>
          </w:p>
        </w:tc>
      </w:tr>
    </w:tbl>
    <w:p w14:paraId="340472BB" w14:textId="77777777" w:rsidR="00C13A6E" w:rsidRDefault="00C13A6E" w:rsidP="00C13A6E">
      <w:pPr>
        <w:rPr>
          <w:rFonts w:ascii="Helvetica" w:hAnsi="Helvetica" w:cs="Helvetica"/>
          <w:color w:val="505050"/>
          <w:sz w:val="18"/>
          <w:szCs w:val="18"/>
          <w:shd w:val="clear" w:color="auto" w:fill="FFFFFF"/>
        </w:rPr>
      </w:pPr>
    </w:p>
    <w:p w14:paraId="29B24B93" w14:textId="77777777" w:rsidR="00C13A6E" w:rsidRDefault="00C13A6E" w:rsidP="00C13A6E">
      <w:r w:rsidRPr="00B6526F">
        <w:t xml:space="preserve">There may </w:t>
      </w:r>
      <w:r>
        <w:t>be additional fields for Price support etc. To be done later.</w:t>
      </w:r>
    </w:p>
    <w:p w14:paraId="3809FF80" w14:textId="77777777" w:rsidR="00C13A6E" w:rsidRDefault="00C13A6E" w:rsidP="00C13A6E">
      <w:pPr>
        <w:pStyle w:val="Heading3"/>
      </w:pPr>
      <w:proofErr w:type="spellStart"/>
      <w:r>
        <w:t>ItemTypes</w:t>
      </w:r>
      <w:proofErr w:type="spellEnd"/>
    </w:p>
    <w:p w14:paraId="729B94B5" w14:textId="77777777" w:rsidR="00C13A6E" w:rsidRDefault="00C13A6E" w:rsidP="00C13A6E">
      <w:r>
        <w:t>An item can be of the following types:</w:t>
      </w:r>
    </w:p>
    <w:p w14:paraId="55A4E155" w14:textId="77777777" w:rsidR="00C13A6E" w:rsidRDefault="00C13A6E" w:rsidP="00C13A6E">
      <w:pPr>
        <w:pStyle w:val="ListParagraph"/>
        <w:numPr>
          <w:ilvl w:val="0"/>
          <w:numId w:val="24"/>
        </w:numPr>
      </w:pPr>
      <w:r>
        <w:t>Simple – a simple stock item</w:t>
      </w:r>
    </w:p>
    <w:p w14:paraId="31656434" w14:textId="0C2FBBB5" w:rsidR="00C13A6E" w:rsidRDefault="009A4C12" w:rsidP="00C13A6E">
      <w:pPr>
        <w:pStyle w:val="ListParagraph"/>
        <w:numPr>
          <w:ilvl w:val="0"/>
          <w:numId w:val="24"/>
        </w:numPr>
      </w:pPr>
      <w:r>
        <w:t>Variable</w:t>
      </w:r>
      <w:r w:rsidR="00C13A6E">
        <w:t xml:space="preserve"> – an item with variations. The variations are linked to at least one type of attribute that is marked as a variable type. This can also link to units of measure.</w:t>
      </w:r>
    </w:p>
    <w:p w14:paraId="19C1EF11" w14:textId="68F1992E" w:rsidR="00C13A6E" w:rsidRDefault="00C13A6E" w:rsidP="00C13A6E">
      <w:pPr>
        <w:pStyle w:val="ListParagraph"/>
        <w:numPr>
          <w:ilvl w:val="0"/>
          <w:numId w:val="24"/>
        </w:numPr>
      </w:pPr>
      <w:proofErr w:type="spellStart"/>
      <w:r>
        <w:t>GroupByType</w:t>
      </w:r>
      <w:proofErr w:type="spellEnd"/>
      <w:r>
        <w:t xml:space="preserve"> – used to suppler items that are in a group of similar items to allow a customer to get a </w:t>
      </w:r>
      <w:r w:rsidR="008A3077">
        <w:t>different items</w:t>
      </w:r>
      <w:r>
        <w:t xml:space="preserve"> of the same type each time they order (like for subscriptions.</w:t>
      </w:r>
    </w:p>
    <w:p w14:paraId="3FFD204A" w14:textId="77777777" w:rsidR="00C13A6E" w:rsidRDefault="00C13A6E" w:rsidP="00C13A6E">
      <w:pPr>
        <w:pStyle w:val="ListParagraph"/>
        <w:numPr>
          <w:ilvl w:val="0"/>
          <w:numId w:val="24"/>
        </w:numPr>
      </w:pPr>
      <w:r>
        <w:t>Service – like simple but there is no stock support. This allows for labour third party servicing etc.</w:t>
      </w:r>
    </w:p>
    <w:p w14:paraId="6CCC8ACD" w14:textId="77777777" w:rsidR="00C13A6E" w:rsidRDefault="00C13A6E" w:rsidP="00C13A6E">
      <w:pPr>
        <w:pStyle w:val="ListParagraph"/>
        <w:numPr>
          <w:ilvl w:val="0"/>
          <w:numId w:val="24"/>
        </w:numPr>
      </w:pPr>
      <w:r>
        <w:t>Collection – a collection of items. This is used when one item is used to be a collection of other items</w:t>
      </w:r>
    </w:p>
    <w:p w14:paraId="7DF5C518" w14:textId="77777777" w:rsidR="00C13A6E" w:rsidRDefault="00C13A6E" w:rsidP="00C13A6E">
      <w:pPr>
        <w:pStyle w:val="ListParagraph"/>
        <w:numPr>
          <w:ilvl w:val="0"/>
          <w:numId w:val="24"/>
        </w:numPr>
      </w:pPr>
      <w:r>
        <w:t>URL – an item that is a URL or some link to something</w:t>
      </w:r>
    </w:p>
    <w:p w14:paraId="589715D7" w14:textId="77777777" w:rsidR="00C13A6E" w:rsidRDefault="00C13A6E" w:rsidP="00C13A6E">
      <w:pPr>
        <w:pStyle w:val="ListParagraph"/>
        <w:numPr>
          <w:ilvl w:val="0"/>
          <w:numId w:val="24"/>
        </w:numPr>
      </w:pPr>
      <w:r>
        <w:t>Virtual – any item that is electronically available like a download or something</w:t>
      </w:r>
    </w:p>
    <w:p w14:paraId="0619788E" w14:textId="59FF3CC7" w:rsidR="006E6828" w:rsidRDefault="00C13A6E" w:rsidP="006E6828">
      <w:pPr>
        <w:pStyle w:val="ListParagraph"/>
        <w:numPr>
          <w:ilvl w:val="0"/>
          <w:numId w:val="24"/>
        </w:numPr>
      </w:pPr>
      <w:r>
        <w:t>Other – any item that does not fit in to any of the other items. Should not really be used</w:t>
      </w:r>
    </w:p>
    <w:p w14:paraId="6FD7B857" w14:textId="77777777" w:rsidR="00C13A6E" w:rsidRDefault="00C13A6E" w:rsidP="00C13A6E">
      <w:pPr>
        <w:pStyle w:val="Heading4"/>
      </w:pPr>
      <w:r>
        <w:t>Update?</w:t>
      </w:r>
    </w:p>
    <w:p w14:paraId="41C7E0C2" w14:textId="77777777" w:rsidR="00C13A6E" w:rsidRDefault="00C13A6E" w:rsidP="00C13A6E">
      <w:r>
        <w:t xml:space="preserve">We should consider if we want to allow updating. Things may change and we may not want items to be updated. When an item is updated and the ecommerce link is active we need to check if the item is allowed to be updated o the e-commerce system, and then update what has changed and any variations that have change. </w:t>
      </w:r>
    </w:p>
    <w:p w14:paraId="2C0655C2" w14:textId="77777777" w:rsidR="00C13A6E" w:rsidRDefault="00C13A6E" w:rsidP="00C13A6E">
      <w:pPr>
        <w:pStyle w:val="Heading4"/>
      </w:pPr>
      <w:r>
        <w:t>Logic</w:t>
      </w:r>
    </w:p>
    <w:p w14:paraId="0A14C0CE" w14:textId="77777777" w:rsidR="00C13A6E" w:rsidRDefault="00C13A6E" w:rsidP="00C13A6E">
      <w:r>
        <w:t>There are two options here, one is to retrieve all the products (this may take some time) and one is to get a page at a time and deal with it. To display a percentage (of how far we are) we need to retrieve all products. This may mean we end up throwing an error.</w:t>
      </w:r>
    </w:p>
    <w:p w14:paraId="593563B2" w14:textId="77777777" w:rsidR="00C13A6E" w:rsidRDefault="00C13A6E" w:rsidP="00C13A6E">
      <w:pPr>
        <w:pStyle w:val="ListParagraph"/>
        <w:numPr>
          <w:ilvl w:val="0"/>
          <w:numId w:val="20"/>
        </w:numPr>
      </w:pPr>
      <w:r>
        <w:t>Get All Woo Products</w:t>
      </w:r>
    </w:p>
    <w:p w14:paraId="703E7ABA" w14:textId="77777777" w:rsidR="00C13A6E" w:rsidRDefault="00C13A6E" w:rsidP="00C13A6E">
      <w:pPr>
        <w:pStyle w:val="ListParagraph"/>
        <w:numPr>
          <w:ilvl w:val="0"/>
          <w:numId w:val="20"/>
        </w:numPr>
      </w:pPr>
      <w:r>
        <w:t>Set counters</w:t>
      </w:r>
    </w:p>
    <w:p w14:paraId="27F73452" w14:textId="77777777" w:rsidR="00C13A6E" w:rsidRDefault="00C13A6E" w:rsidP="00C13A6E">
      <w:pPr>
        <w:pStyle w:val="ListParagraph"/>
        <w:numPr>
          <w:ilvl w:val="0"/>
          <w:numId w:val="20"/>
        </w:numPr>
      </w:pPr>
      <w:r>
        <w:t>For each product</w:t>
      </w:r>
    </w:p>
    <w:p w14:paraId="519F0647" w14:textId="77777777" w:rsidR="00C13A6E" w:rsidRDefault="00C13A6E" w:rsidP="00C13A6E">
      <w:pPr>
        <w:pStyle w:val="ListParagraph"/>
        <w:numPr>
          <w:ilvl w:val="1"/>
          <w:numId w:val="20"/>
        </w:numPr>
      </w:pPr>
      <w:r>
        <w:t xml:space="preserve">If the product does not exists add and </w:t>
      </w:r>
      <w:proofErr w:type="spellStart"/>
      <w:r>
        <w:t>CopyWooDetails</w:t>
      </w:r>
      <w:proofErr w:type="spellEnd"/>
      <w:r>
        <w:t xml:space="preserve"> to new record increase </w:t>
      </w:r>
      <w:proofErr w:type="spellStart"/>
      <w:r>
        <w:t>Counter.added</w:t>
      </w:r>
      <w:proofErr w:type="spellEnd"/>
    </w:p>
    <w:p w14:paraId="5CC0BF7D" w14:textId="77777777" w:rsidR="00C13A6E" w:rsidRDefault="00C13A6E" w:rsidP="00C13A6E">
      <w:pPr>
        <w:pStyle w:val="ListParagraph"/>
        <w:numPr>
          <w:ilvl w:val="1"/>
          <w:numId w:val="20"/>
        </w:numPr>
      </w:pPr>
      <w:r>
        <w:t xml:space="preserve">If product does exist and </w:t>
      </w:r>
      <w:proofErr w:type="spellStart"/>
      <w:r>
        <w:t>CanUpdate</w:t>
      </w:r>
      <w:proofErr w:type="spellEnd"/>
      <w:r>
        <w:t xml:space="preserve"> is true then Update by copying the </w:t>
      </w:r>
      <w:proofErr w:type="spellStart"/>
      <w:r>
        <w:t>WooDetaits</w:t>
      </w:r>
      <w:proofErr w:type="spellEnd"/>
      <w:r>
        <w:t xml:space="preserve"> that are not keys, increase </w:t>
      </w:r>
      <w:proofErr w:type="spellStart"/>
      <w:r>
        <w:t>Counter.update</w:t>
      </w:r>
      <w:proofErr w:type="spellEnd"/>
    </w:p>
    <w:p w14:paraId="697EF540" w14:textId="77777777" w:rsidR="00C13A6E" w:rsidRDefault="00C13A6E" w:rsidP="00C13A6E">
      <w:proofErr w:type="spellStart"/>
      <w:r>
        <w:t>CopyWooDetails</w:t>
      </w:r>
      <w:proofErr w:type="spellEnd"/>
      <w:r>
        <w:t>:</w:t>
      </w:r>
    </w:p>
    <w:p w14:paraId="46938618" w14:textId="77777777" w:rsidR="00C13A6E" w:rsidRDefault="00C13A6E" w:rsidP="00C13A6E">
      <w:r>
        <w:t>The copies the info across:</w:t>
      </w:r>
    </w:p>
    <w:p w14:paraId="248C2B80" w14:textId="77777777" w:rsidR="00C13A6E" w:rsidRDefault="00C13A6E" w:rsidP="00C13A6E">
      <w:pPr>
        <w:pStyle w:val="ListParagraph"/>
        <w:numPr>
          <w:ilvl w:val="0"/>
          <w:numId w:val="21"/>
        </w:numPr>
      </w:pPr>
      <w:r>
        <w:t xml:space="preserve">Set </w:t>
      </w:r>
      <w:proofErr w:type="spellStart"/>
      <w:r>
        <w:t>ItemName</w:t>
      </w:r>
      <w:proofErr w:type="spellEnd"/>
      <w:r>
        <w:t xml:space="preserve">, SKU, </w:t>
      </w:r>
      <w:proofErr w:type="spellStart"/>
      <w:r>
        <w:t>IsEnabled</w:t>
      </w:r>
      <w:proofErr w:type="spellEnd"/>
      <w:r>
        <w:t xml:space="preserve">, </w:t>
      </w:r>
      <w:proofErr w:type="spellStart"/>
      <w:r>
        <w:t>ItemDetail</w:t>
      </w:r>
      <w:proofErr w:type="spellEnd"/>
      <w:r>
        <w:t xml:space="preserve">, </w:t>
      </w:r>
      <w:proofErr w:type="spellStart"/>
      <w:r>
        <w:t>SourtOrder</w:t>
      </w:r>
      <w:proofErr w:type="spellEnd"/>
      <w:r>
        <w:t xml:space="preserve"> as per above mapping in table</w:t>
      </w:r>
    </w:p>
    <w:p w14:paraId="306D8CBE" w14:textId="77777777" w:rsidR="00C13A6E" w:rsidRDefault="00C13A6E" w:rsidP="00C13A6E">
      <w:pPr>
        <w:pStyle w:val="ListParagraph"/>
        <w:numPr>
          <w:ilvl w:val="0"/>
          <w:numId w:val="21"/>
        </w:numPr>
      </w:pPr>
      <w:r>
        <w:t xml:space="preserve">For </w:t>
      </w:r>
      <w:proofErr w:type="spellStart"/>
      <w:r>
        <w:t>ItemCategotyId</w:t>
      </w:r>
      <w:proofErr w:type="spellEnd"/>
      <w:r>
        <w:t xml:space="preserve"> – selected the first Category in the array find the </w:t>
      </w:r>
      <w:proofErr w:type="spellStart"/>
      <w:r>
        <w:t>CategoryId</w:t>
      </w:r>
      <w:proofErr w:type="spellEnd"/>
      <w:r>
        <w:t xml:space="preserve"> of it using the </w:t>
      </w:r>
      <w:proofErr w:type="spellStart"/>
      <w:r>
        <w:t>WooCategoryMapping</w:t>
      </w:r>
      <w:proofErr w:type="spellEnd"/>
      <w:r>
        <w:t xml:space="preserve"> and set. We assume the first is primary. Perhaps we should look for one those without parents? Only add if it does not exist</w:t>
      </w:r>
    </w:p>
    <w:p w14:paraId="75BD142F" w14:textId="77777777" w:rsidR="00C13A6E" w:rsidRDefault="00C13A6E" w:rsidP="00C13A6E">
      <w:pPr>
        <w:pStyle w:val="ListParagraph"/>
        <w:numPr>
          <w:ilvl w:val="0"/>
          <w:numId w:val="21"/>
        </w:numPr>
      </w:pPr>
      <w:r>
        <w:lastRenderedPageBreak/>
        <w:t>If the item does not exist then also copy the attributes and for each attributes the attribute terms, or varieties.</w:t>
      </w:r>
    </w:p>
    <w:p w14:paraId="71BC53FF" w14:textId="77777777" w:rsidR="00C13A6E" w:rsidRDefault="00C13A6E" w:rsidP="00C13A6E">
      <w:pPr>
        <w:pStyle w:val="ListParagraph"/>
        <w:numPr>
          <w:ilvl w:val="0"/>
          <w:numId w:val="21"/>
        </w:numPr>
      </w:pPr>
      <w:r>
        <w:t xml:space="preserve">For </w:t>
      </w:r>
      <w:proofErr w:type="spellStart"/>
      <w:r>
        <w:t>ParentItemId</w:t>
      </w:r>
      <w:proofErr w:type="spellEnd"/>
      <w:r>
        <w:t xml:space="preserve"> Add to a List </w:t>
      </w:r>
      <w:proofErr w:type="spellStart"/>
      <w:r>
        <w:t>ItemParents</w:t>
      </w:r>
      <w:proofErr w:type="spellEnd"/>
      <w:r>
        <w:t xml:space="preserve"> the </w:t>
      </w:r>
      <w:proofErr w:type="spellStart"/>
      <w:r>
        <w:t>ParentId</w:t>
      </w:r>
      <w:proofErr w:type="spellEnd"/>
      <w:r>
        <w:t xml:space="preserve"> and the </w:t>
      </w:r>
      <w:proofErr w:type="spellStart"/>
      <w:r>
        <w:t>ItemId</w:t>
      </w:r>
      <w:proofErr w:type="spellEnd"/>
    </w:p>
    <w:p w14:paraId="60EF4077" w14:textId="77777777" w:rsidR="00C13A6E" w:rsidRDefault="00C13A6E" w:rsidP="00C13A6E">
      <w:pPr>
        <w:pStyle w:val="ListParagraph"/>
      </w:pPr>
    </w:p>
    <w:p w14:paraId="5589058C" w14:textId="59AE26B2" w:rsidR="00C13A6E" w:rsidRDefault="00C13A6E" w:rsidP="00C13A6E">
      <w:pPr>
        <w:pStyle w:val="ListParagraph"/>
        <w:ind w:left="360"/>
      </w:pPr>
      <w:r>
        <w:t>Once finished we need to map an Items parents. We do this by cycling through the list of items that have parents, then we find the item and parent’s GUID and take match them.</w:t>
      </w:r>
    </w:p>
    <w:p w14:paraId="090F5EEC" w14:textId="2DB9388F" w:rsidR="006E6828" w:rsidRDefault="006E6828" w:rsidP="00C13A6E">
      <w:pPr>
        <w:pStyle w:val="ListParagraph"/>
        <w:ind w:left="360"/>
      </w:pPr>
    </w:p>
    <w:p w14:paraId="4E412EEA" w14:textId="77777777" w:rsidR="006E6828" w:rsidRDefault="006E6828" w:rsidP="006E6828">
      <w:pPr>
        <w:rPr>
          <w:i/>
          <w:iCs/>
        </w:rPr>
      </w:pPr>
      <w:r w:rsidRPr="006E6828">
        <w:rPr>
          <w:i/>
          <w:iCs/>
        </w:rPr>
        <w:t xml:space="preserve">Status: </w:t>
      </w:r>
      <w:r>
        <w:rPr>
          <w:i/>
          <w:iCs/>
        </w:rPr>
        <w:t xml:space="preserve"> </w:t>
      </w:r>
    </w:p>
    <w:p w14:paraId="662A188B" w14:textId="77777777" w:rsidR="006E6828" w:rsidRDefault="006E6828" w:rsidP="006E6828">
      <w:pPr>
        <w:ind w:firstLine="720"/>
        <w:rPr>
          <w:i/>
          <w:iCs/>
        </w:rPr>
      </w:pPr>
      <w:r>
        <w:rPr>
          <w:i/>
          <w:iCs/>
        </w:rPr>
        <w:t xml:space="preserve">Done: Item Categories, Attributes and Attribute Terms are in the import. </w:t>
      </w:r>
    </w:p>
    <w:p w14:paraId="26F60002" w14:textId="306FE9D8" w:rsidR="006E6828" w:rsidRPr="006E6828" w:rsidRDefault="006E6828" w:rsidP="006E6828">
      <w:pPr>
        <w:ind w:firstLine="720"/>
        <w:rPr>
          <w:i/>
          <w:iCs/>
        </w:rPr>
      </w:pPr>
      <w:r>
        <w:rPr>
          <w:i/>
          <w:iCs/>
        </w:rPr>
        <w:t>To Do: Item variations, Item types, display of the woo mapping tables?</w:t>
      </w:r>
    </w:p>
    <w:p w14:paraId="04A6B06B" w14:textId="77777777" w:rsidR="00C13A6E" w:rsidRDefault="00C13A6E" w:rsidP="00C13A6E">
      <w:pPr>
        <w:pStyle w:val="ListParagraph"/>
        <w:ind w:left="360"/>
      </w:pPr>
    </w:p>
    <w:p w14:paraId="258B16B6" w14:textId="77777777" w:rsidR="007A47D3" w:rsidRPr="0049150E" w:rsidRDefault="007A47D3" w:rsidP="007A47D3">
      <w:pPr>
        <w:pStyle w:val="Heading2"/>
      </w:pPr>
      <w:r w:rsidRPr="0049150E">
        <w:t>Item</w:t>
      </w:r>
      <w:r>
        <w:t xml:space="preserve"> Variety Uo</w:t>
      </w:r>
      <w:r w:rsidRPr="0049150E">
        <w:t>M</w:t>
      </w:r>
    </w:p>
    <w:p w14:paraId="63F31377" w14:textId="77777777" w:rsidR="007A47D3" w:rsidRDefault="007A47D3" w:rsidP="007A47D3">
      <w:r>
        <w:t>This is used for orders and needs to be set per Item Variety. It is imported and has to be set up by editing the Item Varieties. Each Item has attributes, and each attribute can have varieties. Each variety can map to a unit of measure.</w:t>
      </w:r>
    </w:p>
    <w:p w14:paraId="7F3EA3C7" w14:textId="77777777" w:rsidR="007A47D3" w:rsidRDefault="007A47D3" w:rsidP="007A47D3">
      <w:r w:rsidRPr="0049150E">
        <w:t>This is u</w:t>
      </w:r>
      <w:r>
        <w:t>sed to link an Item’s variety to a Unit of Measure. So each, box, bottle, bag, packet, etc.</w:t>
      </w:r>
    </w:p>
    <w:p w14:paraId="211E0A8C" w14:textId="77777777" w:rsidR="007A47D3" w:rsidRDefault="007A47D3" w:rsidP="007A47D3">
      <w:r>
        <w:t>A box of pills has a UOM of box = 6 of each</w:t>
      </w:r>
    </w:p>
    <w:p w14:paraId="18875D13" w14:textId="77777777" w:rsidR="007A47D3" w:rsidRDefault="007A47D3" w:rsidP="007A47D3">
      <w:r>
        <w:t>A variable of 250g has a UoM of kg and the conversion is .25*Qty.</w:t>
      </w:r>
    </w:p>
    <w:p w14:paraId="1C0A6EEE" w14:textId="77777777" w:rsidR="007A47D3" w:rsidRDefault="007A47D3" w:rsidP="007A47D3">
      <w:r>
        <w:t>So we need to store UoM per variation and link that to a Qty per Base UoM</w:t>
      </w:r>
    </w:p>
    <w:p w14:paraId="574E6FCF" w14:textId="77777777" w:rsidR="007A47D3" w:rsidRDefault="007A47D3" w:rsidP="007A47D3">
      <w:pPr>
        <w:pStyle w:val="Heading3"/>
      </w:pPr>
      <w:proofErr w:type="spellStart"/>
      <w:r>
        <w:t>ItemUoM</w:t>
      </w:r>
      <w:proofErr w:type="spellEnd"/>
      <w:r>
        <w:t xml:space="preserve"> Table</w:t>
      </w:r>
    </w:p>
    <w:tbl>
      <w:tblPr>
        <w:tblStyle w:val="TableGrid"/>
        <w:tblW w:w="0" w:type="auto"/>
        <w:tblLook w:val="04A0" w:firstRow="1" w:lastRow="0" w:firstColumn="1" w:lastColumn="0" w:noHBand="0" w:noVBand="1"/>
      </w:tblPr>
      <w:tblGrid>
        <w:gridCol w:w="2385"/>
        <w:gridCol w:w="1206"/>
        <w:gridCol w:w="4070"/>
      </w:tblGrid>
      <w:tr w:rsidR="007A47D3" w14:paraId="02C83AC7" w14:textId="77777777" w:rsidTr="009C6813">
        <w:tc>
          <w:tcPr>
            <w:tcW w:w="0" w:type="auto"/>
          </w:tcPr>
          <w:p w14:paraId="77243FBF" w14:textId="77777777" w:rsidR="007A47D3" w:rsidRDefault="007A47D3" w:rsidP="009C6813">
            <w:pPr>
              <w:pStyle w:val="Heading4"/>
              <w:outlineLvl w:val="3"/>
              <w:rPr>
                <w:shd w:val="clear" w:color="auto" w:fill="FFFFFF"/>
              </w:rPr>
            </w:pPr>
            <w:proofErr w:type="spellStart"/>
            <w:r>
              <w:rPr>
                <w:shd w:val="clear" w:color="auto" w:fill="FFFFFF"/>
              </w:rPr>
              <w:t>Desc</w:t>
            </w:r>
            <w:proofErr w:type="spellEnd"/>
          </w:p>
        </w:tc>
        <w:tc>
          <w:tcPr>
            <w:tcW w:w="0" w:type="auto"/>
          </w:tcPr>
          <w:p w14:paraId="44AE83A3" w14:textId="77777777" w:rsidR="007A47D3" w:rsidRDefault="007A47D3" w:rsidP="009C6813">
            <w:pPr>
              <w:pStyle w:val="Heading4"/>
              <w:outlineLvl w:val="3"/>
              <w:rPr>
                <w:shd w:val="clear" w:color="auto" w:fill="FFFFFF"/>
              </w:rPr>
            </w:pPr>
            <w:r>
              <w:rPr>
                <w:shd w:val="clear" w:color="auto" w:fill="FFFFFF"/>
              </w:rPr>
              <w:t>Type</w:t>
            </w:r>
          </w:p>
        </w:tc>
        <w:tc>
          <w:tcPr>
            <w:tcW w:w="0" w:type="auto"/>
          </w:tcPr>
          <w:p w14:paraId="75FCEACA" w14:textId="77777777" w:rsidR="007A47D3" w:rsidRDefault="007A47D3" w:rsidP="009C6813">
            <w:pPr>
              <w:pStyle w:val="Heading4"/>
              <w:outlineLvl w:val="3"/>
              <w:rPr>
                <w:shd w:val="clear" w:color="auto" w:fill="FFFFFF"/>
              </w:rPr>
            </w:pPr>
            <w:r>
              <w:rPr>
                <w:shd w:val="clear" w:color="auto" w:fill="FFFFFF"/>
              </w:rPr>
              <w:t>Comments</w:t>
            </w:r>
          </w:p>
        </w:tc>
      </w:tr>
      <w:tr w:rsidR="007A47D3" w14:paraId="5E66B65B" w14:textId="77777777" w:rsidTr="009C6813">
        <w:tc>
          <w:tcPr>
            <w:tcW w:w="0" w:type="auto"/>
          </w:tcPr>
          <w:p w14:paraId="56838D47" w14:textId="77777777" w:rsidR="007A47D3" w:rsidRDefault="007A47D3" w:rsidP="009C6813">
            <w:pPr>
              <w:rPr>
                <w:shd w:val="clear" w:color="auto" w:fill="FFFFFF"/>
              </w:rPr>
            </w:pPr>
            <w:proofErr w:type="spellStart"/>
            <w:r>
              <w:t>ItemUoM</w:t>
            </w:r>
            <w:r>
              <w:rPr>
                <w:shd w:val="clear" w:color="auto" w:fill="FFFFFF"/>
              </w:rPr>
              <w:t>ID</w:t>
            </w:r>
            <w:proofErr w:type="spellEnd"/>
          </w:p>
        </w:tc>
        <w:tc>
          <w:tcPr>
            <w:tcW w:w="0" w:type="auto"/>
          </w:tcPr>
          <w:p w14:paraId="0FCFC459" w14:textId="77777777" w:rsidR="007A47D3" w:rsidRDefault="007A47D3" w:rsidP="009C6813">
            <w:pPr>
              <w:rPr>
                <w:shd w:val="clear" w:color="auto" w:fill="FFFFFF"/>
              </w:rPr>
            </w:pPr>
            <w:r>
              <w:rPr>
                <w:shd w:val="clear" w:color="auto" w:fill="FFFFFF"/>
              </w:rPr>
              <w:t>Int</w:t>
            </w:r>
          </w:p>
        </w:tc>
        <w:tc>
          <w:tcPr>
            <w:tcW w:w="0" w:type="auto"/>
          </w:tcPr>
          <w:p w14:paraId="30AC55DC" w14:textId="77777777" w:rsidR="007A47D3" w:rsidRDefault="007A47D3" w:rsidP="009C6813">
            <w:pPr>
              <w:rPr>
                <w:shd w:val="clear" w:color="auto" w:fill="FFFFFF"/>
              </w:rPr>
            </w:pPr>
            <w:r>
              <w:rPr>
                <w:shd w:val="clear" w:color="auto" w:fill="FFFFFF"/>
              </w:rPr>
              <w:t>Pk</w:t>
            </w:r>
          </w:p>
        </w:tc>
      </w:tr>
      <w:tr w:rsidR="007A47D3" w14:paraId="4421169C" w14:textId="77777777" w:rsidTr="009C6813">
        <w:tc>
          <w:tcPr>
            <w:tcW w:w="0" w:type="auto"/>
          </w:tcPr>
          <w:p w14:paraId="256EAE4E" w14:textId="77777777" w:rsidR="007A47D3" w:rsidRDefault="007A47D3" w:rsidP="009C6813">
            <w:proofErr w:type="spellStart"/>
            <w:r>
              <w:t>UoMName</w:t>
            </w:r>
            <w:proofErr w:type="spellEnd"/>
          </w:p>
        </w:tc>
        <w:tc>
          <w:tcPr>
            <w:tcW w:w="0" w:type="auto"/>
          </w:tcPr>
          <w:p w14:paraId="2221B9BC" w14:textId="77777777" w:rsidR="007A47D3" w:rsidRDefault="007A47D3" w:rsidP="009C6813">
            <w:pPr>
              <w:rPr>
                <w:shd w:val="clear" w:color="auto" w:fill="FFFFFF"/>
              </w:rPr>
            </w:pPr>
            <w:r>
              <w:rPr>
                <w:shd w:val="clear" w:color="auto" w:fill="FFFFFF"/>
              </w:rPr>
              <w:t>String(100)</w:t>
            </w:r>
          </w:p>
        </w:tc>
        <w:tc>
          <w:tcPr>
            <w:tcW w:w="0" w:type="auto"/>
          </w:tcPr>
          <w:p w14:paraId="02DF1B25" w14:textId="77777777" w:rsidR="007A47D3" w:rsidRDefault="007A47D3" w:rsidP="009C6813">
            <w:pPr>
              <w:rPr>
                <w:shd w:val="clear" w:color="auto" w:fill="FFFFFF"/>
              </w:rPr>
            </w:pPr>
            <w:r>
              <w:rPr>
                <w:shd w:val="clear" w:color="auto" w:fill="FFFFFF"/>
              </w:rPr>
              <w:t>Should be smaller</w:t>
            </w:r>
          </w:p>
        </w:tc>
      </w:tr>
      <w:tr w:rsidR="007A47D3" w14:paraId="061CCBCB" w14:textId="77777777" w:rsidTr="009C6813">
        <w:tc>
          <w:tcPr>
            <w:tcW w:w="0" w:type="auto"/>
          </w:tcPr>
          <w:p w14:paraId="446D330B" w14:textId="77777777" w:rsidR="007A47D3" w:rsidRDefault="007A47D3" w:rsidP="009C6813">
            <w:proofErr w:type="spellStart"/>
            <w:r>
              <w:t>UoMSymbol</w:t>
            </w:r>
            <w:proofErr w:type="spellEnd"/>
          </w:p>
        </w:tc>
        <w:tc>
          <w:tcPr>
            <w:tcW w:w="0" w:type="auto"/>
          </w:tcPr>
          <w:p w14:paraId="2C4C0BB5" w14:textId="77777777" w:rsidR="007A47D3" w:rsidRDefault="007A47D3" w:rsidP="009C6813">
            <w:pPr>
              <w:rPr>
                <w:shd w:val="clear" w:color="auto" w:fill="FFFFFF"/>
              </w:rPr>
            </w:pPr>
            <w:r>
              <w:rPr>
                <w:shd w:val="clear" w:color="auto" w:fill="FFFFFF"/>
              </w:rPr>
              <w:t>String(10)</w:t>
            </w:r>
          </w:p>
        </w:tc>
        <w:tc>
          <w:tcPr>
            <w:tcW w:w="0" w:type="auto"/>
          </w:tcPr>
          <w:p w14:paraId="7C69E901" w14:textId="77777777" w:rsidR="007A47D3" w:rsidRDefault="007A47D3" w:rsidP="009C6813">
            <w:pPr>
              <w:rPr>
                <w:shd w:val="clear" w:color="auto" w:fill="FFFFFF"/>
              </w:rPr>
            </w:pPr>
          </w:p>
        </w:tc>
      </w:tr>
      <w:tr w:rsidR="007A47D3" w14:paraId="20D8FD97" w14:textId="77777777" w:rsidTr="009C6813">
        <w:tc>
          <w:tcPr>
            <w:tcW w:w="0" w:type="auto"/>
          </w:tcPr>
          <w:p w14:paraId="19C2EB1D" w14:textId="77777777" w:rsidR="007A47D3" w:rsidRDefault="007A47D3" w:rsidP="009C6813">
            <w:proofErr w:type="spellStart"/>
            <w:r>
              <w:t>BaseUoMID</w:t>
            </w:r>
            <w:proofErr w:type="spellEnd"/>
          </w:p>
        </w:tc>
        <w:tc>
          <w:tcPr>
            <w:tcW w:w="0" w:type="auto"/>
          </w:tcPr>
          <w:p w14:paraId="65C26C22" w14:textId="77777777" w:rsidR="007A47D3" w:rsidRDefault="007A47D3" w:rsidP="009C6813">
            <w:pPr>
              <w:rPr>
                <w:shd w:val="clear" w:color="auto" w:fill="FFFFFF"/>
              </w:rPr>
            </w:pPr>
            <w:r>
              <w:rPr>
                <w:shd w:val="clear" w:color="auto" w:fill="FFFFFF"/>
              </w:rPr>
              <w:t>Int</w:t>
            </w:r>
          </w:p>
        </w:tc>
        <w:tc>
          <w:tcPr>
            <w:tcW w:w="0" w:type="auto"/>
          </w:tcPr>
          <w:p w14:paraId="6EBB41D2" w14:textId="77777777" w:rsidR="007A47D3" w:rsidRDefault="007A47D3" w:rsidP="009C6813">
            <w:pPr>
              <w:rPr>
                <w:shd w:val="clear" w:color="auto" w:fill="FFFFFF"/>
              </w:rPr>
            </w:pPr>
            <w:r>
              <w:rPr>
                <w:shd w:val="clear" w:color="auto" w:fill="FFFFFF"/>
              </w:rPr>
              <w:t xml:space="preserve">If&gt;0 points to the </w:t>
            </w:r>
            <w:proofErr w:type="spellStart"/>
            <w:r>
              <w:rPr>
                <w:shd w:val="clear" w:color="auto" w:fill="FFFFFF"/>
              </w:rPr>
              <w:t>BaseUoM</w:t>
            </w:r>
            <w:proofErr w:type="spellEnd"/>
          </w:p>
        </w:tc>
      </w:tr>
      <w:tr w:rsidR="007A47D3" w14:paraId="45882DEE" w14:textId="77777777" w:rsidTr="009C6813">
        <w:tc>
          <w:tcPr>
            <w:tcW w:w="0" w:type="auto"/>
          </w:tcPr>
          <w:p w14:paraId="3F855DB3" w14:textId="77777777" w:rsidR="007A47D3" w:rsidRDefault="007A47D3" w:rsidP="009C6813">
            <w:proofErr w:type="spellStart"/>
            <w:r>
              <w:t>BaseConversationFactor</w:t>
            </w:r>
            <w:proofErr w:type="spellEnd"/>
          </w:p>
        </w:tc>
        <w:tc>
          <w:tcPr>
            <w:tcW w:w="0" w:type="auto"/>
          </w:tcPr>
          <w:p w14:paraId="7A687FAE" w14:textId="77777777" w:rsidR="007A47D3" w:rsidRDefault="007A47D3" w:rsidP="009C6813">
            <w:pPr>
              <w:rPr>
                <w:shd w:val="clear" w:color="auto" w:fill="FFFFFF"/>
              </w:rPr>
            </w:pPr>
            <w:r>
              <w:rPr>
                <w:shd w:val="clear" w:color="auto" w:fill="FFFFFF"/>
              </w:rPr>
              <w:t>Double</w:t>
            </w:r>
          </w:p>
        </w:tc>
        <w:tc>
          <w:tcPr>
            <w:tcW w:w="0" w:type="auto"/>
          </w:tcPr>
          <w:p w14:paraId="15F72662" w14:textId="77777777" w:rsidR="007A47D3" w:rsidRDefault="007A47D3" w:rsidP="009C6813">
            <w:pPr>
              <w:rPr>
                <w:shd w:val="clear" w:color="auto" w:fill="FFFFFF"/>
              </w:rPr>
            </w:pPr>
          </w:p>
        </w:tc>
      </w:tr>
      <w:tr w:rsidR="007A47D3" w14:paraId="26601688" w14:textId="77777777" w:rsidTr="009C6813">
        <w:tc>
          <w:tcPr>
            <w:tcW w:w="0" w:type="auto"/>
          </w:tcPr>
          <w:p w14:paraId="1456E35F" w14:textId="77777777" w:rsidR="007A47D3" w:rsidRDefault="007A47D3" w:rsidP="009C6813">
            <w:proofErr w:type="spellStart"/>
            <w:r>
              <w:t>RoundTo</w:t>
            </w:r>
            <w:proofErr w:type="spellEnd"/>
          </w:p>
        </w:tc>
        <w:tc>
          <w:tcPr>
            <w:tcW w:w="0" w:type="auto"/>
          </w:tcPr>
          <w:p w14:paraId="645D7A2B" w14:textId="77777777" w:rsidR="007A47D3" w:rsidRDefault="007A47D3" w:rsidP="009C6813">
            <w:pPr>
              <w:rPr>
                <w:shd w:val="clear" w:color="auto" w:fill="FFFFFF"/>
              </w:rPr>
            </w:pPr>
            <w:r>
              <w:rPr>
                <w:shd w:val="clear" w:color="auto" w:fill="FFFFFF"/>
              </w:rPr>
              <w:t>Int</w:t>
            </w:r>
          </w:p>
        </w:tc>
        <w:tc>
          <w:tcPr>
            <w:tcW w:w="0" w:type="auto"/>
          </w:tcPr>
          <w:p w14:paraId="7124A879" w14:textId="77777777" w:rsidR="007A47D3" w:rsidRDefault="007A47D3" w:rsidP="009C6813">
            <w:pPr>
              <w:rPr>
                <w:shd w:val="clear" w:color="auto" w:fill="FFFFFF"/>
              </w:rPr>
            </w:pPr>
            <w:r>
              <w:rPr>
                <w:shd w:val="clear" w:color="auto" w:fill="FFFFFF"/>
              </w:rPr>
              <w:t>Number of decimals to round to (default 4)</w:t>
            </w:r>
          </w:p>
        </w:tc>
      </w:tr>
    </w:tbl>
    <w:p w14:paraId="4F4D1A86" w14:textId="77777777" w:rsidR="007A47D3" w:rsidRDefault="007A47D3" w:rsidP="007A47D3"/>
    <w:p w14:paraId="5BFF6C95" w14:textId="77777777" w:rsidR="007A47D3" w:rsidRDefault="007A47D3" w:rsidP="007A47D3">
      <w:r>
        <w:t>These will be linked to the Items through then Items Attribute Varieties, and is optional</w:t>
      </w:r>
    </w:p>
    <w:p w14:paraId="70F56B2A" w14:textId="77777777" w:rsidR="007A47D3" w:rsidRPr="004C41B8" w:rsidRDefault="007A47D3" w:rsidP="007A47D3">
      <w:pPr>
        <w:pStyle w:val="Heading2"/>
      </w:pPr>
      <w:r>
        <w:t>For UOM:</w:t>
      </w:r>
    </w:p>
    <w:p w14:paraId="121D1EB3" w14:textId="77777777" w:rsidR="007A47D3" w:rsidRDefault="007A47D3" w:rsidP="007A47D3">
      <w:r>
        <w:t>Each item can have multiple variations (or none). There are two types of variations:</w:t>
      </w:r>
    </w:p>
    <w:p w14:paraId="022F76FF" w14:textId="77777777" w:rsidR="007A47D3" w:rsidRDefault="007A47D3" w:rsidP="007A47D3">
      <w:pPr>
        <w:pStyle w:val="ListParagraph"/>
        <w:numPr>
          <w:ilvl w:val="0"/>
          <w:numId w:val="11"/>
        </w:numPr>
      </w:pPr>
      <w:r>
        <w:t>One variation per SKU per item. This means that the Item has a one-to-one mapping</w:t>
      </w:r>
    </w:p>
    <w:p w14:paraId="71F4D06D" w14:textId="77777777" w:rsidR="007A47D3" w:rsidRDefault="007A47D3" w:rsidP="007A47D3">
      <w:pPr>
        <w:pStyle w:val="ListParagraph"/>
        <w:numPr>
          <w:ilvl w:val="0"/>
          <w:numId w:val="11"/>
        </w:numPr>
      </w:pPr>
      <w:r>
        <w:t>Each variation is a Unit of Measure (UoM) that is linked to a quantity or s description</w:t>
      </w:r>
    </w:p>
    <w:p w14:paraId="57ECE3DA" w14:textId="77777777" w:rsidR="007A47D3" w:rsidRDefault="007A47D3" w:rsidP="007A47D3">
      <w:r>
        <w:t>So for example.</w:t>
      </w:r>
    </w:p>
    <w:p w14:paraId="35EE1583" w14:textId="77777777" w:rsidR="007A47D3" w:rsidRDefault="007A47D3" w:rsidP="007A47D3">
      <w:pPr>
        <w:pStyle w:val="ListParagraph"/>
        <w:numPr>
          <w:ilvl w:val="0"/>
          <w:numId w:val="12"/>
        </w:numPr>
      </w:pPr>
      <w:r>
        <w:t>Coffee A, can be sold as 250g, 275g, 500g, 750g and 1kg. The variation 250g is a one to one mapping the others are mapped to quantity of .275, .5,.75, 1 kg of coffee (this uses a parent SKU that. The is determined by the variation. For 1-many mapping there needs to be a parent id and parent SKU</w:t>
      </w:r>
    </w:p>
    <w:p w14:paraId="09BC0AF9" w14:textId="77777777" w:rsidR="007A47D3" w:rsidRDefault="007A47D3" w:rsidP="007A47D3">
      <w:pPr>
        <w:pStyle w:val="ListParagraph"/>
        <w:numPr>
          <w:ilvl w:val="0"/>
          <w:numId w:val="12"/>
        </w:numPr>
      </w:pPr>
      <w:r>
        <w:t>Cleaning Pills come in a box of 6 or bottle of 25. Each variation is a 1-1 mapping to the SKU. This should be the default</w:t>
      </w:r>
    </w:p>
    <w:p w14:paraId="0DFDB7C5" w14:textId="77777777" w:rsidR="007A47D3" w:rsidRDefault="007A47D3" w:rsidP="007A47D3">
      <w:pPr>
        <w:pStyle w:val="ListParagraph"/>
        <w:numPr>
          <w:ilvl w:val="0"/>
          <w:numId w:val="12"/>
        </w:numPr>
      </w:pPr>
      <w:proofErr w:type="spellStart"/>
      <w:r>
        <w:t>WaterFilters</w:t>
      </w:r>
      <w:proofErr w:type="spellEnd"/>
      <w:r>
        <w:t xml:space="preserve"> come in for variables white, blue, smart, </w:t>
      </w:r>
      <w:proofErr w:type="spellStart"/>
      <w:r>
        <w:t>smartpro</w:t>
      </w:r>
      <w:proofErr w:type="spellEnd"/>
      <w:r>
        <w:t xml:space="preserve">. Each variation is a 1-1 mapping per SKU. Can this be change to </w:t>
      </w:r>
      <w:proofErr w:type="spellStart"/>
      <w:r>
        <w:t>typeof</w:t>
      </w:r>
      <w:proofErr w:type="spellEnd"/>
      <w:r>
        <w:t xml:space="preserve"> filter?</w:t>
      </w:r>
      <w:r>
        <w:tab/>
      </w:r>
    </w:p>
    <w:p w14:paraId="597FB4B7" w14:textId="77777777" w:rsidR="007A47D3" w:rsidRDefault="007A47D3" w:rsidP="007A47D3">
      <w:r>
        <w:t>For the user entering in a line item in the order / invoice, just enters in the SKU or can search on Item name (auto complete)</w:t>
      </w:r>
    </w:p>
    <w:p w14:paraId="1344BA82" w14:textId="77777777" w:rsidR="007A47D3" w:rsidRDefault="007A47D3" w:rsidP="007A47D3"/>
    <w:p w14:paraId="4EB3C187" w14:textId="77777777" w:rsidR="007A47D3" w:rsidRDefault="007A47D3" w:rsidP="007A47D3">
      <w:r>
        <w:lastRenderedPageBreak/>
        <w:t xml:space="preserve">The Table </w:t>
      </w:r>
      <w:proofErr w:type="spellStart"/>
      <w:r w:rsidRPr="00352EF4">
        <w:t>Woo</w:t>
      </w:r>
      <w:r>
        <w:t>Variation</w:t>
      </w:r>
      <w:r w:rsidRPr="00352EF4">
        <w:t>Map</w:t>
      </w:r>
      <w:r>
        <w:t>s</w:t>
      </w:r>
      <w:proofErr w:type="spellEnd"/>
      <w:r>
        <w:t xml:space="preserve"> stores the category information.</w:t>
      </w:r>
    </w:p>
    <w:p w14:paraId="611429A3" w14:textId="77777777" w:rsidR="007A47D3" w:rsidRDefault="007A47D3" w:rsidP="007A47D3"/>
    <w:p w14:paraId="5D8E4AFF" w14:textId="77777777" w:rsidR="007A47D3" w:rsidRDefault="007A47D3" w:rsidP="007A47D3">
      <w:r>
        <w:t xml:space="preserve">Need to store the parent id, so that you can do reporting. </w:t>
      </w:r>
      <w:proofErr w:type="spellStart"/>
      <w:r>
        <w:t>Parentid</w:t>
      </w:r>
      <w:proofErr w:type="spellEnd"/>
      <w:r>
        <w:t>=0 means no parent (like with woo)</w:t>
      </w:r>
    </w:p>
    <w:p w14:paraId="36E01159" w14:textId="77777777" w:rsidR="007A47D3" w:rsidRDefault="007A47D3" w:rsidP="007A47D3"/>
    <w:p w14:paraId="4D064EB6" w14:textId="77777777" w:rsidR="007A47D3" w:rsidRDefault="007A47D3" w:rsidP="007A47D3">
      <w:pPr>
        <w:rPr>
          <w:rFonts w:ascii="Helvetica" w:hAnsi="Helvetica"/>
          <w:color w:val="505050"/>
          <w:sz w:val="18"/>
          <w:szCs w:val="18"/>
          <w:shd w:val="clear" w:color="auto" w:fill="FFFFFF"/>
        </w:rPr>
      </w:pPr>
      <w:r>
        <w:t xml:space="preserve">Using -&gt; </w:t>
      </w:r>
      <w:hyperlink r:id="rId26" w:history="1">
        <w:r w:rsidRPr="00B65BAC">
          <w:rPr>
            <w:rStyle w:val="Hyperlink"/>
            <w:rFonts w:ascii="Helvetica" w:hAnsi="Helvetica"/>
            <w:sz w:val="18"/>
            <w:szCs w:val="18"/>
            <w:shd w:val="clear" w:color="auto" w:fill="FFFFFF"/>
          </w:rPr>
          <w:t>https://www.quaffee.com/wp-json/wc/v3/products?per_page=5&amp;type=variable&amp;stock_status=instock</w:t>
        </w:r>
      </w:hyperlink>
    </w:p>
    <w:p w14:paraId="06066B9F" w14:textId="77777777" w:rsidR="007A47D3" w:rsidRDefault="007A47D3" w:rsidP="007A47D3">
      <w:pPr>
        <w:shd w:val="clear" w:color="auto" w:fill="FFFFFE"/>
        <w:spacing w:line="240" w:lineRule="atLeast"/>
      </w:pPr>
      <w:r w:rsidRPr="00781022">
        <w:t>Scan through</w:t>
      </w:r>
      <w:r>
        <w:rPr>
          <w:rFonts w:ascii="Helvetica" w:hAnsi="Helvetica"/>
          <w:color w:val="505050"/>
          <w:sz w:val="18"/>
          <w:szCs w:val="18"/>
          <w:shd w:val="clear" w:color="auto" w:fill="FFFFFF"/>
        </w:rPr>
        <w:t xml:space="preserve"> </w:t>
      </w:r>
      <w:r w:rsidRPr="00781022">
        <w:t xml:space="preserve">the </w:t>
      </w:r>
      <w:r w:rsidRPr="00781022">
        <w:rPr>
          <w:rFonts w:ascii="Courier New" w:eastAsia="Times New Roman" w:hAnsi="Courier New" w:cs="Courier New"/>
          <w:color w:val="A31515"/>
          <w:sz w:val="18"/>
          <w:szCs w:val="18"/>
          <w:lang w:eastAsia="en-ZA"/>
        </w:rPr>
        <w:t>attributes</w:t>
      </w:r>
      <w:r>
        <w:rPr>
          <w:rFonts w:ascii="Courier New" w:eastAsia="Times New Roman" w:hAnsi="Courier New" w:cs="Courier New"/>
          <w:color w:val="A31515"/>
          <w:sz w:val="18"/>
          <w:szCs w:val="18"/>
          <w:lang w:eastAsia="en-ZA"/>
        </w:rPr>
        <w:t xml:space="preserve"> </w:t>
      </w:r>
      <w:r w:rsidRPr="00781022">
        <w:t>that have</w:t>
      </w:r>
      <w:r>
        <w:t xml:space="preserve"> variation set to true. </w:t>
      </w:r>
    </w:p>
    <w:p w14:paraId="3F5B5B86" w14:textId="77777777" w:rsidR="007A47D3" w:rsidRDefault="007A47D3" w:rsidP="007A47D3">
      <w:pPr>
        <w:shd w:val="clear" w:color="auto" w:fill="FFFFFE"/>
        <w:spacing w:line="240" w:lineRule="atLeast"/>
      </w:pPr>
      <w:r>
        <w:t xml:space="preserve">From those variations look for the </w:t>
      </w:r>
      <w:r w:rsidRPr="00B24083">
        <w:t>categories</w:t>
      </w:r>
      <w:r>
        <w:t xml:space="preserve">. Then offer a link between the </w:t>
      </w:r>
      <w:r w:rsidRPr="003360ED">
        <w:t>categor</w:t>
      </w:r>
      <w:r>
        <w:t>y and the category options</w:t>
      </w:r>
    </w:p>
    <w:p w14:paraId="2ED2F654" w14:textId="77777777" w:rsidR="007A47D3" w:rsidRPr="00781022" w:rsidRDefault="007A47D3" w:rsidP="007A47D3">
      <w:pPr>
        <w:shd w:val="clear" w:color="auto" w:fill="FFFFFE"/>
        <w:spacing w:line="240" w:lineRule="atLeast"/>
      </w:pPr>
      <w:r>
        <w:t xml:space="preserve">Display a list of these per category, then allow the offered as options to be set. </w:t>
      </w:r>
    </w:p>
    <w:p w14:paraId="6E40B567" w14:textId="77777777" w:rsidR="007A47D3" w:rsidRDefault="007A47D3" w:rsidP="007A47D3">
      <w:r>
        <w:t>Using the variation in each category, link the variation to the option:</w:t>
      </w:r>
    </w:p>
    <w:p w14:paraId="437C15CC" w14:textId="77777777" w:rsidR="007A47D3" w:rsidRDefault="007A47D3" w:rsidP="007A47D3">
      <w:pPr>
        <w:pStyle w:val="ListParagraph"/>
        <w:numPr>
          <w:ilvl w:val="0"/>
          <w:numId w:val="10"/>
        </w:numPr>
      </w:pPr>
      <w:r>
        <w:t>Is a separate SKU -&gt; us parent SKU or not?</w:t>
      </w:r>
    </w:p>
    <w:p w14:paraId="0A5D03D0" w14:textId="77777777" w:rsidR="007A47D3" w:rsidRDefault="007A47D3" w:rsidP="007A47D3">
      <w:pPr>
        <w:pStyle w:val="ListParagraph"/>
        <w:numPr>
          <w:ilvl w:val="0"/>
          <w:numId w:val="10"/>
        </w:numPr>
      </w:pPr>
      <w:r>
        <w:t>Has UoM -&gt; Qty per UoM</w:t>
      </w:r>
    </w:p>
    <w:p w14:paraId="2D67E7BA" w14:textId="77777777" w:rsidR="007A47D3" w:rsidRDefault="007A47D3" w:rsidP="007A47D3">
      <w:pPr>
        <w:pStyle w:val="ListParagraph"/>
        <w:ind w:left="1080"/>
      </w:pPr>
    </w:p>
    <w:p w14:paraId="0631A802" w14:textId="77777777" w:rsidR="007A47D3" w:rsidRDefault="007A47D3" w:rsidP="007A47D3">
      <w:r>
        <w:t>Need to set these using a default offering option</w:t>
      </w:r>
    </w:p>
    <w:p w14:paraId="3A071B9C" w14:textId="77777777" w:rsidR="007A47D3" w:rsidRDefault="007A47D3" w:rsidP="007A47D3">
      <w:r>
        <w:t>Attribute Options</w:t>
      </w:r>
    </w:p>
    <w:p w14:paraId="3DBB0311"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Packaging</w:t>
      </w:r>
    </w:p>
    <w:p w14:paraId="4A718362"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Preparation Type</w:t>
      </w:r>
    </w:p>
    <w:p w14:paraId="7FCA2921"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Size</w:t>
      </w:r>
    </w:p>
    <w:p w14:paraId="0998D1B9"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Model</w:t>
      </w:r>
    </w:p>
    <w:p w14:paraId="46B26E10" w14:textId="77777777" w:rsidR="007A47D3"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Colour </w:t>
      </w:r>
    </w:p>
    <w:p w14:paraId="46353D12" w14:textId="77777777" w:rsidR="007A47D3" w:rsidRPr="00D237CC" w:rsidRDefault="007A47D3" w:rsidP="007A47D3">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options</w:t>
      </w:r>
    </w:p>
    <w:p w14:paraId="0374AC8A" w14:textId="77777777" w:rsidR="007A47D3" w:rsidRDefault="007A47D3" w:rsidP="007A47D3">
      <w:r>
        <w:t>Packaging</w:t>
      </w:r>
    </w:p>
    <w:p w14:paraId="2E0BEB2C" w14:textId="77777777" w:rsidR="007A47D3" w:rsidRDefault="007A47D3" w:rsidP="007A47D3">
      <w:r>
        <w:t xml:space="preserve">Offered as? </w:t>
      </w:r>
    </w:p>
    <w:p w14:paraId="1A49C3F0" w14:textId="77777777" w:rsidR="007A47D3" w:rsidRDefault="007A47D3" w:rsidP="007A47D3">
      <w:r>
        <w:t>Packaging -&gt; 250/275/500/750/200</w:t>
      </w:r>
    </w:p>
    <w:p w14:paraId="1AEE9692" w14:textId="77777777" w:rsidR="007A47D3" w:rsidRDefault="007A47D3" w:rsidP="007A47D3">
      <w:r>
        <w:t xml:space="preserve">Packaging - &gt; Box of / Bottle of / each </w:t>
      </w:r>
    </w:p>
    <w:p w14:paraId="4E132459" w14:textId="77777777" w:rsidR="007A47D3" w:rsidRDefault="007A47D3" w:rsidP="007A47D3">
      <w:r>
        <w:t>Colour - &gt; White / Blue / Red / Grey</w:t>
      </w:r>
    </w:p>
    <w:p w14:paraId="4F6644D8" w14:textId="77777777" w:rsidR="007A47D3" w:rsidRDefault="007A47D3" w:rsidP="007A47D3">
      <w:r>
        <w:t>Capacity -&gt;</w:t>
      </w:r>
    </w:p>
    <w:p w14:paraId="216BFC7F" w14:textId="77777777" w:rsidR="007A47D3" w:rsidRDefault="007A47D3" w:rsidP="007A47D3">
      <w:r>
        <w:t>Size -&gt; XS, S, M, L, XL, XXL</w:t>
      </w:r>
    </w:p>
    <w:p w14:paraId="46C24870" w14:textId="77777777" w:rsidR="007A47D3" w:rsidRDefault="007A47D3" w:rsidP="007A47D3">
      <w:r>
        <w:t xml:space="preserve">Model -&gt; </w:t>
      </w:r>
    </w:p>
    <w:p w14:paraId="2661C249" w14:textId="77777777" w:rsidR="007A47D3" w:rsidRDefault="007A47D3" w:rsidP="007A47D3">
      <w:r>
        <w:t>We also need to add Preparation / Serving</w:t>
      </w:r>
    </w:p>
    <w:p w14:paraId="0F673CF2" w14:textId="77777777" w:rsidR="007A47D3" w:rsidRDefault="007A47D3" w:rsidP="007A47D3"/>
    <w:p w14:paraId="0699BBE7" w14:textId="77777777" w:rsidR="007A47D3" w:rsidRDefault="007A47D3" w:rsidP="007A47D3">
      <w:r>
        <w:t>Perhaps should be called Packed</w:t>
      </w:r>
    </w:p>
    <w:p w14:paraId="52CA31EF" w14:textId="77777777" w:rsidR="007A47D3" w:rsidRDefault="007A47D3" w:rsidP="007A47D3">
      <w:r>
        <w:t xml:space="preserve">Bottles, Packets, </w:t>
      </w:r>
    </w:p>
    <w:p w14:paraId="31EA6D53" w14:textId="77777777" w:rsidR="007A47D3" w:rsidRDefault="007A47D3" w:rsidP="007A47D3">
      <w:r>
        <w:t>To be linked to a product variation, so pull the variations and then link those preparation</w:t>
      </w:r>
    </w:p>
    <w:p w14:paraId="2CC411FB" w14:textId="49BE978D" w:rsidR="00BB4314" w:rsidRDefault="00BB4314" w:rsidP="00BB4314">
      <w:pPr>
        <w:pStyle w:val="Heading2"/>
      </w:pPr>
      <w:r>
        <w:t>Woo Products</w:t>
      </w:r>
    </w:p>
    <w:p w14:paraId="11F3DCBE" w14:textId="70EBDF49" w:rsidR="00BB4314" w:rsidRPr="00BB4314" w:rsidRDefault="007A47D3" w:rsidP="00BB4314">
      <w:r>
        <w:t>Items are products in Woo</w:t>
      </w:r>
      <w:r>
        <w:t xml:space="preserve">. </w:t>
      </w:r>
      <w:r w:rsidR="00BB4314">
        <w:t>What Woo provides via REST</w:t>
      </w:r>
    </w:p>
    <w:p w14:paraId="5A97E8DA" w14:textId="77777777" w:rsidR="006A4E3B" w:rsidRDefault="006A4E3B" w:rsidP="006A4E3B">
      <w:proofErr w:type="spellStart"/>
      <w:r>
        <w:t>WooItems</w:t>
      </w:r>
      <w:proofErr w:type="spellEnd"/>
      <w:r>
        <w:t>-&gt;Items mapping</w:t>
      </w:r>
    </w:p>
    <w:tbl>
      <w:tblPr>
        <w:tblStyle w:val="TableGrid"/>
        <w:tblW w:w="0" w:type="auto"/>
        <w:tblLook w:val="04A0" w:firstRow="1" w:lastRow="0" w:firstColumn="1" w:lastColumn="0" w:noHBand="0" w:noVBand="1"/>
      </w:tblPr>
      <w:tblGrid>
        <w:gridCol w:w="4508"/>
        <w:gridCol w:w="4508"/>
      </w:tblGrid>
      <w:tr w:rsidR="006A4E3B" w:rsidRPr="0063767C" w14:paraId="5049EA5C" w14:textId="77777777" w:rsidTr="00CC2FEC">
        <w:tc>
          <w:tcPr>
            <w:tcW w:w="4508" w:type="dxa"/>
          </w:tcPr>
          <w:p w14:paraId="10CCE829" w14:textId="77777777" w:rsidR="006A4E3B" w:rsidRPr="0063767C" w:rsidRDefault="006A4E3B" w:rsidP="00CC2FEC">
            <w:pPr>
              <w:rPr>
                <w:b/>
                <w:bCs/>
              </w:rPr>
            </w:pPr>
            <w:proofErr w:type="spellStart"/>
            <w:r w:rsidRPr="0063767C">
              <w:rPr>
                <w:b/>
                <w:bCs/>
              </w:rPr>
              <w:t>WooItem</w:t>
            </w:r>
            <w:proofErr w:type="spellEnd"/>
          </w:p>
        </w:tc>
        <w:tc>
          <w:tcPr>
            <w:tcW w:w="4508" w:type="dxa"/>
          </w:tcPr>
          <w:p w14:paraId="1FF33521" w14:textId="77777777" w:rsidR="006A4E3B" w:rsidRPr="0063767C" w:rsidRDefault="006A4E3B" w:rsidP="00CC2FEC">
            <w:pPr>
              <w:rPr>
                <w:b/>
                <w:bCs/>
              </w:rPr>
            </w:pPr>
            <w:proofErr w:type="spellStart"/>
            <w:r w:rsidRPr="0063767C">
              <w:rPr>
                <w:b/>
                <w:bCs/>
              </w:rPr>
              <w:t>iSeleI.Items</w:t>
            </w:r>
            <w:proofErr w:type="spellEnd"/>
          </w:p>
        </w:tc>
      </w:tr>
      <w:tr w:rsidR="006A4E3B" w:rsidRPr="0063767C" w14:paraId="5740FE78" w14:textId="77777777" w:rsidTr="00CC2FEC">
        <w:tc>
          <w:tcPr>
            <w:tcW w:w="4508" w:type="dxa"/>
          </w:tcPr>
          <w:p w14:paraId="3EB0AE2E"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I</w:t>
            </w:r>
            <w:r w:rsidRPr="00D30294">
              <w:rPr>
                <w:rFonts w:ascii="Courier New" w:eastAsia="Times New Roman" w:hAnsi="Courier New" w:cs="Courier New"/>
                <w:color w:val="A31515"/>
                <w:sz w:val="18"/>
                <w:szCs w:val="18"/>
                <w:lang w:eastAsia="en-ZA"/>
              </w:rPr>
              <w:t>d</w:t>
            </w:r>
          </w:p>
        </w:tc>
        <w:tc>
          <w:tcPr>
            <w:tcW w:w="4508" w:type="dxa"/>
          </w:tcPr>
          <w:p w14:paraId="1B16DDA0" w14:textId="77777777" w:rsidR="006A4E3B" w:rsidRPr="00B935ED" w:rsidRDefault="006A4E3B" w:rsidP="00CC2FEC">
            <w:pPr>
              <w:rPr>
                <w:rFonts w:ascii="Calibri" w:hAnsi="Calibri"/>
                <w:color w:val="9C0006"/>
                <w:sz w:val="18"/>
                <w:szCs w:val="18"/>
              </w:rPr>
            </w:pPr>
            <w:proofErr w:type="spellStart"/>
            <w:r>
              <w:rPr>
                <w:rFonts w:ascii="Calibri" w:hAnsi="Calibri"/>
                <w:color w:val="9C0006"/>
                <w:sz w:val="18"/>
                <w:szCs w:val="18"/>
              </w:rPr>
              <w:t>ExternalI</w:t>
            </w:r>
            <w:r w:rsidRPr="00B935ED">
              <w:rPr>
                <w:rFonts w:ascii="Calibri" w:hAnsi="Calibri"/>
                <w:color w:val="9C0006"/>
                <w:sz w:val="18"/>
                <w:szCs w:val="18"/>
              </w:rPr>
              <w:t>D</w:t>
            </w:r>
            <w:proofErr w:type="spellEnd"/>
          </w:p>
        </w:tc>
      </w:tr>
      <w:tr w:rsidR="006A4E3B" w:rsidRPr="0063767C" w14:paraId="1E55420D" w14:textId="77777777" w:rsidTr="00CC2FEC">
        <w:tc>
          <w:tcPr>
            <w:tcW w:w="4508" w:type="dxa"/>
          </w:tcPr>
          <w:p w14:paraId="736F1609"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lastRenderedPageBreak/>
              <w:t>N</w:t>
            </w:r>
            <w:r w:rsidRPr="00D30294">
              <w:rPr>
                <w:rFonts w:ascii="Courier New" w:eastAsia="Times New Roman" w:hAnsi="Courier New" w:cs="Courier New"/>
                <w:color w:val="A31515"/>
                <w:sz w:val="18"/>
                <w:szCs w:val="18"/>
                <w:lang w:eastAsia="en-ZA"/>
              </w:rPr>
              <w:t>ame</w:t>
            </w:r>
          </w:p>
        </w:tc>
        <w:tc>
          <w:tcPr>
            <w:tcW w:w="4508" w:type="dxa"/>
          </w:tcPr>
          <w:p w14:paraId="07AD4C50" w14:textId="77777777" w:rsidR="006A4E3B" w:rsidRPr="00B935ED" w:rsidRDefault="006A4E3B" w:rsidP="00CC2FEC">
            <w:pPr>
              <w:rPr>
                <w:rFonts w:ascii="Calibri" w:hAnsi="Calibri"/>
                <w:color w:val="9C0006"/>
                <w:sz w:val="18"/>
                <w:szCs w:val="18"/>
              </w:rPr>
            </w:pPr>
            <w:proofErr w:type="spellStart"/>
            <w:r w:rsidRPr="00B935ED">
              <w:rPr>
                <w:rFonts w:ascii="Calibri" w:hAnsi="Calibri"/>
                <w:color w:val="9C0006"/>
                <w:sz w:val="18"/>
                <w:szCs w:val="18"/>
              </w:rPr>
              <w:t>ItemName</w:t>
            </w:r>
            <w:proofErr w:type="spellEnd"/>
          </w:p>
        </w:tc>
      </w:tr>
      <w:tr w:rsidR="006A4E3B" w:rsidRPr="0063767C" w14:paraId="51A5ADE8" w14:textId="77777777" w:rsidTr="00CC2FEC">
        <w:tc>
          <w:tcPr>
            <w:tcW w:w="4508" w:type="dxa"/>
          </w:tcPr>
          <w:p w14:paraId="47D3ADE9" w14:textId="77777777" w:rsidR="006A4E3B" w:rsidRPr="00B935ED" w:rsidRDefault="006A4E3B" w:rsidP="00CC2FEC">
            <w:pPr>
              <w:shd w:val="clear" w:color="auto" w:fill="FFFFFE"/>
              <w:spacing w:line="240" w:lineRule="atLeast"/>
              <w:rPr>
                <w:rFonts w:ascii="Courier New" w:eastAsia="Times New Roman" w:hAnsi="Courier New" w:cs="Courier New"/>
                <w:color w:val="A31515"/>
                <w:sz w:val="18"/>
                <w:szCs w:val="18"/>
                <w:lang w:eastAsia="en-ZA"/>
              </w:rPr>
            </w:pPr>
            <w:r w:rsidRPr="00B935ED">
              <w:rPr>
                <w:rFonts w:ascii="Courier New" w:eastAsia="Times New Roman" w:hAnsi="Courier New" w:cs="Courier New"/>
                <w:color w:val="A31515"/>
                <w:sz w:val="18"/>
                <w:szCs w:val="18"/>
                <w:lang w:eastAsia="en-ZA"/>
              </w:rPr>
              <w:t>P</w:t>
            </w:r>
            <w:r w:rsidRPr="005C67E9">
              <w:rPr>
                <w:rFonts w:ascii="Courier New" w:eastAsia="Times New Roman" w:hAnsi="Courier New" w:cs="Courier New"/>
                <w:color w:val="A31515"/>
                <w:sz w:val="18"/>
                <w:szCs w:val="18"/>
                <w:lang w:eastAsia="en-ZA"/>
              </w:rPr>
              <w:t>ermalink</w:t>
            </w:r>
          </w:p>
        </w:tc>
        <w:tc>
          <w:tcPr>
            <w:tcW w:w="4508" w:type="dxa"/>
          </w:tcPr>
          <w:p w14:paraId="1EC39E89" w14:textId="77777777" w:rsidR="006A4E3B" w:rsidRPr="00B935ED" w:rsidRDefault="006A4E3B" w:rsidP="00CC2FEC">
            <w:pPr>
              <w:rPr>
                <w:rFonts w:ascii="Calibri" w:hAnsi="Calibri"/>
                <w:color w:val="000000"/>
                <w:sz w:val="18"/>
                <w:szCs w:val="18"/>
              </w:rPr>
            </w:pPr>
            <w:proofErr w:type="spellStart"/>
            <w:r w:rsidRPr="00B935ED">
              <w:rPr>
                <w:rFonts w:ascii="Calibri" w:hAnsi="Calibri"/>
                <w:color w:val="000000"/>
                <w:sz w:val="18"/>
                <w:szCs w:val="18"/>
              </w:rPr>
              <w:t>ItemUrl</w:t>
            </w:r>
            <w:proofErr w:type="spellEnd"/>
          </w:p>
        </w:tc>
      </w:tr>
      <w:tr w:rsidR="006A4E3B" w:rsidRPr="0063767C" w14:paraId="5CB08C19" w14:textId="77777777" w:rsidTr="00CC2FEC">
        <w:tc>
          <w:tcPr>
            <w:tcW w:w="4508" w:type="dxa"/>
          </w:tcPr>
          <w:p w14:paraId="5C0D89B3"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T</w:t>
            </w:r>
            <w:r w:rsidRPr="00733D3D">
              <w:rPr>
                <w:rFonts w:ascii="Courier New" w:eastAsia="Times New Roman" w:hAnsi="Courier New" w:cs="Courier New"/>
                <w:color w:val="A31515"/>
                <w:sz w:val="18"/>
                <w:szCs w:val="18"/>
                <w:lang w:eastAsia="en-ZA"/>
              </w:rPr>
              <w:t>ype</w:t>
            </w:r>
          </w:p>
        </w:tc>
        <w:tc>
          <w:tcPr>
            <w:tcW w:w="4508" w:type="dxa"/>
          </w:tcPr>
          <w:p w14:paraId="0E6891DD" w14:textId="77777777" w:rsidR="006A4E3B" w:rsidRPr="00B935ED" w:rsidRDefault="006A4E3B" w:rsidP="00CC2FEC">
            <w:pPr>
              <w:rPr>
                <w:rFonts w:ascii="Calibri" w:hAnsi="Calibri"/>
                <w:color w:val="000000"/>
                <w:sz w:val="18"/>
                <w:szCs w:val="18"/>
              </w:rPr>
            </w:pPr>
            <w:proofErr w:type="spellStart"/>
            <w:r w:rsidRPr="00B935ED">
              <w:rPr>
                <w:rFonts w:ascii="Calibri" w:hAnsi="Calibri"/>
                <w:color w:val="000000"/>
                <w:sz w:val="18"/>
                <w:szCs w:val="18"/>
              </w:rPr>
              <w:t>IsVariable</w:t>
            </w:r>
            <w:proofErr w:type="spellEnd"/>
            <w:r w:rsidRPr="00B935ED">
              <w:rPr>
                <w:rFonts w:ascii="Calibri" w:hAnsi="Calibri"/>
                <w:color w:val="000000"/>
                <w:sz w:val="18"/>
                <w:szCs w:val="18"/>
              </w:rPr>
              <w:t xml:space="preserve"> = type==variable</w:t>
            </w:r>
          </w:p>
        </w:tc>
      </w:tr>
      <w:tr w:rsidR="006A4E3B" w:rsidRPr="0063767C" w14:paraId="7270D193" w14:textId="77777777" w:rsidTr="00CC2FEC">
        <w:tc>
          <w:tcPr>
            <w:tcW w:w="4508" w:type="dxa"/>
          </w:tcPr>
          <w:p w14:paraId="7BFB797D" w14:textId="77777777" w:rsidR="006A4E3B" w:rsidRPr="00A70DA8"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sidRPr="00A70DA8">
              <w:rPr>
                <w:rFonts w:ascii="Courier New" w:eastAsia="Times New Roman" w:hAnsi="Courier New" w:cs="Courier New"/>
                <w:color w:val="A31515"/>
                <w:sz w:val="18"/>
                <w:szCs w:val="18"/>
                <w:lang w:eastAsia="en-ZA"/>
              </w:rPr>
              <w:t>stock_status</w:t>
            </w:r>
            <w:proofErr w:type="spellEnd"/>
          </w:p>
        </w:tc>
        <w:tc>
          <w:tcPr>
            <w:tcW w:w="4508" w:type="dxa"/>
          </w:tcPr>
          <w:p w14:paraId="7970AB84"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sidRPr="00B935ED">
              <w:rPr>
                <w:rFonts w:ascii="Calibri" w:hAnsi="Calibri"/>
                <w:color w:val="000000"/>
                <w:sz w:val="18"/>
                <w:szCs w:val="18"/>
              </w:rPr>
              <w:t>IsEnabled</w:t>
            </w:r>
            <w:proofErr w:type="spellEnd"/>
            <w:r w:rsidRPr="00B935ED">
              <w:rPr>
                <w:rFonts w:ascii="Calibri" w:hAnsi="Calibri"/>
                <w:color w:val="000000"/>
                <w:sz w:val="18"/>
                <w:szCs w:val="18"/>
              </w:rPr>
              <w:t xml:space="preserve"> = </w:t>
            </w:r>
            <w:proofErr w:type="spellStart"/>
            <w:r w:rsidRPr="00A70DA8">
              <w:rPr>
                <w:rFonts w:ascii="Courier New" w:eastAsia="Times New Roman" w:hAnsi="Courier New" w:cs="Courier New"/>
                <w:color w:val="A31515"/>
                <w:sz w:val="18"/>
                <w:szCs w:val="18"/>
                <w:lang w:eastAsia="en-ZA"/>
              </w:rPr>
              <w:t>stock_status</w:t>
            </w:r>
            <w:proofErr w:type="spellEnd"/>
            <w:r>
              <w:rPr>
                <w:rFonts w:ascii="Courier New" w:eastAsia="Times New Roman" w:hAnsi="Courier New" w:cs="Courier New"/>
                <w:color w:val="A31515"/>
                <w:sz w:val="18"/>
                <w:szCs w:val="18"/>
                <w:lang w:eastAsia="en-ZA"/>
              </w:rPr>
              <w:t xml:space="preserve"> </w:t>
            </w:r>
            <w:r w:rsidRPr="00B935ED">
              <w:rPr>
                <w:rFonts w:ascii="Courier New" w:eastAsia="Times New Roman" w:hAnsi="Courier New" w:cs="Courier New"/>
                <w:color w:val="0451A5"/>
                <w:sz w:val="18"/>
                <w:szCs w:val="18"/>
                <w:lang w:eastAsia="en-ZA"/>
              </w:rPr>
              <w:t xml:space="preserve">== </w:t>
            </w:r>
            <w:r>
              <w:rPr>
                <w:rFonts w:ascii="Courier New" w:eastAsia="Times New Roman" w:hAnsi="Courier New" w:cs="Courier New"/>
                <w:color w:val="0451A5"/>
                <w:sz w:val="18"/>
                <w:szCs w:val="18"/>
                <w:lang w:eastAsia="en-ZA"/>
              </w:rPr>
              <w:t>“in stock”</w:t>
            </w:r>
          </w:p>
        </w:tc>
      </w:tr>
      <w:tr w:rsidR="006A4E3B" w:rsidRPr="0063767C" w14:paraId="65600ED2" w14:textId="77777777" w:rsidTr="00CC2FEC">
        <w:tc>
          <w:tcPr>
            <w:tcW w:w="4508" w:type="dxa"/>
          </w:tcPr>
          <w:p w14:paraId="6D24E085" w14:textId="77777777" w:rsidR="006A4E3B" w:rsidRPr="00B935ED" w:rsidRDefault="006A4E3B" w:rsidP="00CC2FEC">
            <w:pPr>
              <w:shd w:val="clear" w:color="auto" w:fill="FFFFFE"/>
              <w:spacing w:line="240" w:lineRule="atLeast"/>
              <w:rPr>
                <w:rFonts w:ascii="Courier New" w:eastAsia="Times New Roman" w:hAnsi="Courier New" w:cs="Courier New"/>
                <w:color w:val="A31515"/>
                <w:sz w:val="18"/>
                <w:szCs w:val="18"/>
                <w:lang w:eastAsia="en-ZA"/>
              </w:rPr>
            </w:pPr>
            <w:proofErr w:type="spellStart"/>
            <w:r w:rsidRPr="00D23269">
              <w:rPr>
                <w:rFonts w:ascii="Courier New" w:eastAsia="Times New Roman" w:hAnsi="Courier New" w:cs="Courier New"/>
                <w:color w:val="A31515"/>
                <w:sz w:val="18"/>
                <w:szCs w:val="18"/>
                <w:lang w:eastAsia="en-ZA"/>
              </w:rPr>
              <w:t>short_description</w:t>
            </w:r>
            <w:proofErr w:type="spellEnd"/>
          </w:p>
        </w:tc>
        <w:tc>
          <w:tcPr>
            <w:tcW w:w="4508" w:type="dxa"/>
          </w:tcPr>
          <w:p w14:paraId="3AC652B7" w14:textId="77777777" w:rsidR="006A4E3B" w:rsidRPr="00B935ED" w:rsidRDefault="006A4E3B" w:rsidP="00CC2FEC">
            <w:pPr>
              <w:rPr>
                <w:rFonts w:ascii="Calibri" w:hAnsi="Calibri"/>
                <w:color w:val="000000"/>
                <w:sz w:val="18"/>
                <w:szCs w:val="18"/>
              </w:rPr>
            </w:pPr>
            <w:r w:rsidRPr="004D0649">
              <w:rPr>
                <w:rFonts w:ascii="Calibri" w:hAnsi="Calibri"/>
                <w:color w:val="000000"/>
                <w:sz w:val="18"/>
                <w:szCs w:val="18"/>
              </w:rPr>
              <w:t>Description</w:t>
            </w:r>
          </w:p>
        </w:tc>
      </w:tr>
      <w:tr w:rsidR="006A4E3B" w:rsidRPr="0063767C" w14:paraId="676D5925" w14:textId="77777777" w:rsidTr="00CC2FEC">
        <w:tc>
          <w:tcPr>
            <w:tcW w:w="4508" w:type="dxa"/>
          </w:tcPr>
          <w:p w14:paraId="31256E0C" w14:textId="77777777" w:rsidR="006A4E3B" w:rsidRPr="00D23269"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sidRPr="00D23269">
              <w:rPr>
                <w:rFonts w:ascii="Courier New" w:eastAsia="Times New Roman" w:hAnsi="Courier New" w:cs="Courier New"/>
                <w:color w:val="A31515"/>
                <w:sz w:val="18"/>
                <w:szCs w:val="18"/>
                <w:lang w:eastAsia="en-ZA"/>
              </w:rPr>
              <w:t>Sku</w:t>
            </w:r>
            <w:proofErr w:type="spellEnd"/>
          </w:p>
        </w:tc>
        <w:tc>
          <w:tcPr>
            <w:tcW w:w="4508" w:type="dxa"/>
          </w:tcPr>
          <w:p w14:paraId="03FBA173" w14:textId="77777777" w:rsidR="006A4E3B" w:rsidRPr="004D0649" w:rsidRDefault="006A4E3B" w:rsidP="00CC2FEC">
            <w:pPr>
              <w:rPr>
                <w:rFonts w:ascii="Calibri" w:hAnsi="Calibri"/>
                <w:color w:val="000000"/>
                <w:sz w:val="18"/>
                <w:szCs w:val="18"/>
              </w:rPr>
            </w:pPr>
            <w:r>
              <w:rPr>
                <w:rFonts w:ascii="Calibri" w:hAnsi="Calibri"/>
                <w:color w:val="000000"/>
                <w:sz w:val="18"/>
                <w:szCs w:val="18"/>
              </w:rPr>
              <w:t>SKU</w:t>
            </w:r>
          </w:p>
        </w:tc>
      </w:tr>
      <w:tr w:rsidR="006A4E3B" w:rsidRPr="0063767C" w14:paraId="54723D2A" w14:textId="77777777" w:rsidTr="00CC2FEC">
        <w:tc>
          <w:tcPr>
            <w:tcW w:w="4508" w:type="dxa"/>
          </w:tcPr>
          <w:p w14:paraId="6901CC43" w14:textId="77777777" w:rsidR="006A4E3B" w:rsidRPr="00B72C65"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D23269">
              <w:rPr>
                <w:rFonts w:ascii="Courier New" w:eastAsia="Times New Roman" w:hAnsi="Courier New" w:cs="Courier New"/>
                <w:color w:val="A31515"/>
                <w:sz w:val="18"/>
                <w:szCs w:val="18"/>
                <w:lang w:eastAsia="en-ZA"/>
              </w:rPr>
              <w:t>Price</w:t>
            </w:r>
          </w:p>
        </w:tc>
        <w:tc>
          <w:tcPr>
            <w:tcW w:w="4508" w:type="dxa"/>
          </w:tcPr>
          <w:p w14:paraId="05060ECB" w14:textId="77777777" w:rsidR="006A4E3B" w:rsidRDefault="006A4E3B" w:rsidP="00CC2FEC">
            <w:pPr>
              <w:rPr>
                <w:rFonts w:ascii="Calibri" w:hAnsi="Calibri"/>
                <w:color w:val="000000"/>
                <w:sz w:val="18"/>
                <w:szCs w:val="18"/>
              </w:rPr>
            </w:pPr>
            <w:r>
              <w:rPr>
                <w:rFonts w:ascii="Calibri" w:hAnsi="Calibri"/>
                <w:color w:val="000000"/>
                <w:sz w:val="18"/>
                <w:szCs w:val="18"/>
              </w:rPr>
              <w:t>Price</w:t>
            </w:r>
          </w:p>
        </w:tc>
      </w:tr>
      <w:tr w:rsidR="006A4E3B" w:rsidRPr="0063767C" w14:paraId="1D910336" w14:textId="77777777" w:rsidTr="00CC2FEC">
        <w:tc>
          <w:tcPr>
            <w:tcW w:w="4508" w:type="dxa"/>
          </w:tcPr>
          <w:p w14:paraId="3DA14FAC" w14:textId="77777777" w:rsidR="006A4E3B" w:rsidRPr="009D5B09"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9D5B09">
              <w:rPr>
                <w:rFonts w:ascii="Courier New" w:eastAsia="Times New Roman" w:hAnsi="Courier New" w:cs="Courier New"/>
                <w:color w:val="A31515"/>
                <w:sz w:val="18"/>
                <w:szCs w:val="18"/>
                <w:lang w:eastAsia="en-ZA"/>
              </w:rPr>
              <w:t>Categories</w:t>
            </w:r>
            <w:r>
              <w:rPr>
                <w:rFonts w:ascii="Courier New" w:eastAsia="Times New Roman" w:hAnsi="Courier New" w:cs="Courier New"/>
                <w:color w:val="A31515"/>
                <w:sz w:val="18"/>
                <w:szCs w:val="18"/>
                <w:lang w:eastAsia="en-ZA"/>
              </w:rPr>
              <w:t>[]</w:t>
            </w:r>
          </w:p>
        </w:tc>
        <w:tc>
          <w:tcPr>
            <w:tcW w:w="4508" w:type="dxa"/>
          </w:tcPr>
          <w:p w14:paraId="707A4409" w14:textId="77777777" w:rsidR="006A4E3B" w:rsidRDefault="006A4E3B" w:rsidP="00CC2FEC">
            <w:pPr>
              <w:rPr>
                <w:rFonts w:ascii="Calibri" w:hAnsi="Calibri"/>
                <w:color w:val="000000"/>
                <w:sz w:val="18"/>
                <w:szCs w:val="18"/>
              </w:rPr>
            </w:pPr>
            <w:r>
              <w:rPr>
                <w:rFonts w:ascii="Calibri" w:hAnsi="Calibri"/>
                <w:color w:val="000000"/>
                <w:sz w:val="18"/>
                <w:szCs w:val="18"/>
              </w:rPr>
              <w:t xml:space="preserve">Loop through and find a category that is marked as </w:t>
            </w:r>
            <w:proofErr w:type="spellStart"/>
            <w:r>
              <w:rPr>
                <w:rFonts w:ascii="Calibri" w:hAnsi="Calibri"/>
                <w:color w:val="000000"/>
                <w:sz w:val="18"/>
                <w:szCs w:val="18"/>
              </w:rPr>
              <w:t>a</w:t>
            </w:r>
            <w:proofErr w:type="spellEnd"/>
            <w:r>
              <w:rPr>
                <w:rFonts w:ascii="Calibri" w:hAnsi="Calibri"/>
                <w:color w:val="000000"/>
                <w:sz w:val="18"/>
                <w:szCs w:val="18"/>
              </w:rPr>
              <w:t xml:space="preserve"> item category. Use that to set default sort order</w:t>
            </w:r>
          </w:p>
        </w:tc>
      </w:tr>
      <w:tr w:rsidR="006A4E3B" w:rsidRPr="0063767C" w14:paraId="1BF9EEF8" w14:textId="77777777" w:rsidTr="00CC2FEC">
        <w:tc>
          <w:tcPr>
            <w:tcW w:w="4508" w:type="dxa"/>
          </w:tcPr>
          <w:p w14:paraId="5F34DE7F" w14:textId="77777777" w:rsidR="006A4E3B" w:rsidRPr="009D5B09" w:rsidRDefault="006A4E3B" w:rsidP="00CC2FEC">
            <w:pPr>
              <w:shd w:val="clear" w:color="auto" w:fill="FFFFFE"/>
              <w:spacing w:line="240" w:lineRule="atLeast"/>
              <w:rPr>
                <w:rFonts w:ascii="Courier New" w:eastAsia="Times New Roman" w:hAnsi="Courier New" w:cs="Courier New"/>
                <w:color w:val="A31515"/>
                <w:sz w:val="18"/>
                <w:szCs w:val="18"/>
                <w:lang w:eastAsia="en-ZA"/>
              </w:rPr>
            </w:pPr>
            <w:r>
              <w:rPr>
                <w:rFonts w:ascii="Courier New" w:eastAsia="Times New Roman" w:hAnsi="Courier New" w:cs="Courier New"/>
                <w:color w:val="A31515"/>
                <w:sz w:val="18"/>
                <w:szCs w:val="18"/>
                <w:lang w:eastAsia="en-ZA"/>
              </w:rPr>
              <w:t>Images[]</w:t>
            </w:r>
          </w:p>
        </w:tc>
        <w:tc>
          <w:tcPr>
            <w:tcW w:w="4508" w:type="dxa"/>
          </w:tcPr>
          <w:p w14:paraId="0A488A9A" w14:textId="77777777" w:rsidR="006A4E3B" w:rsidRPr="00575FB1"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Pr>
                <w:rFonts w:ascii="Calibri" w:hAnsi="Calibri"/>
                <w:color w:val="000000"/>
                <w:sz w:val="18"/>
                <w:szCs w:val="18"/>
              </w:rPr>
              <w:t>Imageurl</w:t>
            </w:r>
            <w:proofErr w:type="spellEnd"/>
            <w:r>
              <w:rPr>
                <w:rFonts w:ascii="Calibri" w:hAnsi="Calibri"/>
                <w:color w:val="000000"/>
                <w:sz w:val="18"/>
                <w:szCs w:val="18"/>
              </w:rPr>
              <w:t xml:space="preserve">= First in the </w:t>
            </w:r>
            <w:proofErr w:type="spellStart"/>
            <w:r>
              <w:rPr>
                <w:rFonts w:ascii="Calibri" w:hAnsi="Calibri"/>
                <w:color w:val="000000"/>
                <w:sz w:val="18"/>
                <w:szCs w:val="18"/>
              </w:rPr>
              <w:t>list.</w:t>
            </w:r>
            <w:r w:rsidRPr="00925979">
              <w:rPr>
                <w:rFonts w:ascii="Courier New" w:eastAsia="Times New Roman" w:hAnsi="Courier New" w:cs="Courier New"/>
                <w:color w:val="A31515"/>
                <w:sz w:val="18"/>
                <w:szCs w:val="18"/>
                <w:lang w:eastAsia="en-ZA"/>
              </w:rPr>
              <w:t>src</w:t>
            </w:r>
            <w:proofErr w:type="spellEnd"/>
          </w:p>
        </w:tc>
      </w:tr>
      <w:tr w:rsidR="006A4E3B" w:rsidRPr="0063767C" w14:paraId="087E59B8" w14:textId="77777777" w:rsidTr="00CC2FEC">
        <w:tc>
          <w:tcPr>
            <w:tcW w:w="4508" w:type="dxa"/>
          </w:tcPr>
          <w:p w14:paraId="5E515C56" w14:textId="77777777" w:rsidR="006A4E3B" w:rsidRDefault="006A4E3B" w:rsidP="00CC2FEC">
            <w:pPr>
              <w:shd w:val="clear" w:color="auto" w:fill="FFFFFE"/>
              <w:spacing w:line="240" w:lineRule="atLeast"/>
              <w:rPr>
                <w:rFonts w:ascii="Courier New" w:eastAsia="Times New Roman" w:hAnsi="Courier New" w:cs="Courier New"/>
                <w:color w:val="A31515"/>
                <w:sz w:val="18"/>
                <w:szCs w:val="18"/>
                <w:lang w:eastAsia="en-ZA"/>
              </w:rPr>
            </w:pPr>
            <w:r>
              <w:rPr>
                <w:rFonts w:ascii="Courier New" w:eastAsia="Times New Roman" w:hAnsi="Courier New" w:cs="Courier New"/>
                <w:color w:val="A31515"/>
                <w:sz w:val="18"/>
                <w:szCs w:val="18"/>
                <w:lang w:eastAsia="en-ZA"/>
              </w:rPr>
              <w:t>Attributes[]</w:t>
            </w:r>
          </w:p>
        </w:tc>
        <w:tc>
          <w:tcPr>
            <w:tcW w:w="4508" w:type="dxa"/>
          </w:tcPr>
          <w:p w14:paraId="72502A94" w14:textId="77777777" w:rsidR="006A4E3B" w:rsidRDefault="006A4E3B" w:rsidP="00CC2FEC">
            <w:pPr>
              <w:shd w:val="clear" w:color="auto" w:fill="FFFFFE"/>
              <w:spacing w:line="240" w:lineRule="atLeast"/>
              <w:rPr>
                <w:rFonts w:ascii="Calibri" w:hAnsi="Calibri"/>
                <w:color w:val="000000"/>
                <w:sz w:val="18"/>
                <w:szCs w:val="18"/>
              </w:rPr>
            </w:pPr>
            <w:r>
              <w:rPr>
                <w:rFonts w:ascii="Calibri" w:hAnsi="Calibri"/>
                <w:color w:val="000000"/>
                <w:sz w:val="18"/>
                <w:szCs w:val="18"/>
              </w:rPr>
              <w:t xml:space="preserve">Map to </w:t>
            </w:r>
            <w:proofErr w:type="spellStart"/>
            <w:r>
              <w:rPr>
                <w:rFonts w:ascii="Calibri" w:hAnsi="Calibri"/>
                <w:color w:val="000000"/>
                <w:sz w:val="18"/>
                <w:szCs w:val="18"/>
              </w:rPr>
              <w:t>ItemAttributes</w:t>
            </w:r>
            <w:proofErr w:type="spellEnd"/>
          </w:p>
        </w:tc>
      </w:tr>
      <w:tr w:rsidR="00BE3888" w:rsidRPr="0063767C" w14:paraId="6008F98F" w14:textId="77777777" w:rsidTr="00CC2FEC">
        <w:tc>
          <w:tcPr>
            <w:tcW w:w="4508" w:type="dxa"/>
          </w:tcPr>
          <w:p w14:paraId="0C764879" w14:textId="1597B522" w:rsidR="00BE3888" w:rsidRDefault="00BE3888" w:rsidP="00CC2FEC">
            <w:pPr>
              <w:shd w:val="clear" w:color="auto" w:fill="FFFFFE"/>
              <w:spacing w:line="240" w:lineRule="atLeast"/>
              <w:rPr>
                <w:rFonts w:ascii="Courier New" w:eastAsia="Times New Roman" w:hAnsi="Courier New" w:cs="Courier New"/>
                <w:color w:val="A31515"/>
                <w:sz w:val="18"/>
                <w:szCs w:val="18"/>
                <w:lang w:eastAsia="en-ZA"/>
              </w:rPr>
            </w:pPr>
            <w:proofErr w:type="spellStart"/>
            <w:r w:rsidRPr="0025148D">
              <w:rPr>
                <w:rFonts w:ascii="Courier New" w:eastAsia="Times New Roman" w:hAnsi="Courier New" w:cs="Courier New"/>
                <w:color w:val="A31515"/>
                <w:sz w:val="18"/>
                <w:szCs w:val="18"/>
                <w:lang w:eastAsia="en-ZA"/>
              </w:rPr>
              <w:t>regular_price</w:t>
            </w:r>
            <w:proofErr w:type="spellEnd"/>
          </w:p>
        </w:tc>
        <w:tc>
          <w:tcPr>
            <w:tcW w:w="4508" w:type="dxa"/>
          </w:tcPr>
          <w:p w14:paraId="30C711F7" w14:textId="7B1AEB14" w:rsidR="00BE3888" w:rsidRDefault="00BE3888" w:rsidP="00CC2FEC">
            <w:pPr>
              <w:shd w:val="clear" w:color="auto" w:fill="FFFFFE"/>
              <w:spacing w:line="240" w:lineRule="atLeast"/>
              <w:rPr>
                <w:rFonts w:ascii="Calibri" w:hAnsi="Calibri"/>
                <w:color w:val="000000"/>
                <w:sz w:val="18"/>
                <w:szCs w:val="18"/>
              </w:rPr>
            </w:pPr>
            <w:r>
              <w:rPr>
                <w:rFonts w:ascii="Calibri" w:hAnsi="Calibri"/>
                <w:color w:val="000000"/>
                <w:sz w:val="18"/>
                <w:szCs w:val="18"/>
              </w:rPr>
              <w:t>Base Price</w:t>
            </w:r>
          </w:p>
        </w:tc>
      </w:tr>
      <w:tr w:rsidR="00BE3888" w:rsidRPr="0063767C" w14:paraId="36000161" w14:textId="77777777" w:rsidTr="00CC2FEC">
        <w:tc>
          <w:tcPr>
            <w:tcW w:w="4508" w:type="dxa"/>
          </w:tcPr>
          <w:p w14:paraId="036DD883" w14:textId="3941C613" w:rsidR="00BE3888" w:rsidRPr="0025148D" w:rsidRDefault="00BE3888" w:rsidP="00CC2FEC">
            <w:pPr>
              <w:shd w:val="clear" w:color="auto" w:fill="FFFFFE"/>
              <w:spacing w:line="240" w:lineRule="atLeast"/>
              <w:rPr>
                <w:rFonts w:ascii="Courier New" w:eastAsia="Times New Roman" w:hAnsi="Courier New" w:cs="Courier New"/>
                <w:color w:val="A31515"/>
                <w:sz w:val="18"/>
                <w:szCs w:val="18"/>
                <w:lang w:eastAsia="en-ZA"/>
              </w:rPr>
            </w:pPr>
            <w:proofErr w:type="spellStart"/>
            <w:r w:rsidRPr="00A30705">
              <w:rPr>
                <w:rFonts w:ascii="Courier New" w:eastAsia="Times New Roman" w:hAnsi="Courier New" w:cs="Courier New"/>
                <w:color w:val="A31515"/>
                <w:sz w:val="18"/>
                <w:szCs w:val="18"/>
                <w:lang w:eastAsia="en-ZA"/>
              </w:rPr>
              <w:t>manage_stock</w:t>
            </w:r>
            <w:proofErr w:type="spellEnd"/>
          </w:p>
        </w:tc>
        <w:tc>
          <w:tcPr>
            <w:tcW w:w="4508" w:type="dxa"/>
          </w:tcPr>
          <w:p w14:paraId="2817D981" w14:textId="6C321102" w:rsidR="00BE3888" w:rsidRDefault="00BE3888" w:rsidP="00CC2FEC">
            <w:pPr>
              <w:shd w:val="clear" w:color="auto" w:fill="FFFFFE"/>
              <w:spacing w:line="240" w:lineRule="atLeast"/>
              <w:rPr>
                <w:rFonts w:ascii="Calibri" w:hAnsi="Calibri"/>
                <w:color w:val="000000"/>
                <w:sz w:val="18"/>
                <w:szCs w:val="18"/>
              </w:rPr>
            </w:pPr>
            <w:proofErr w:type="spellStart"/>
            <w:r>
              <w:rPr>
                <w:rFonts w:ascii="Calibri" w:hAnsi="Calibri"/>
                <w:color w:val="000000"/>
                <w:sz w:val="18"/>
                <w:szCs w:val="18"/>
              </w:rPr>
              <w:t>ManageStock</w:t>
            </w:r>
            <w:proofErr w:type="spellEnd"/>
          </w:p>
        </w:tc>
      </w:tr>
      <w:tr w:rsidR="00BE3888" w:rsidRPr="0063767C" w14:paraId="59407F51" w14:textId="77777777" w:rsidTr="00CC2FEC">
        <w:tc>
          <w:tcPr>
            <w:tcW w:w="4508" w:type="dxa"/>
          </w:tcPr>
          <w:p w14:paraId="0DE28A6C" w14:textId="1A612849" w:rsidR="00BE3888" w:rsidRPr="00A30705" w:rsidRDefault="00BE3888" w:rsidP="00CC2FEC">
            <w:pPr>
              <w:shd w:val="clear" w:color="auto" w:fill="FFFFFE"/>
              <w:spacing w:line="240" w:lineRule="atLeast"/>
              <w:rPr>
                <w:rFonts w:ascii="Courier New" w:eastAsia="Times New Roman" w:hAnsi="Courier New" w:cs="Courier New"/>
                <w:color w:val="A31515"/>
                <w:sz w:val="18"/>
                <w:szCs w:val="18"/>
                <w:lang w:eastAsia="en-ZA"/>
              </w:rPr>
            </w:pPr>
            <w:proofErr w:type="spellStart"/>
            <w:r w:rsidRPr="00A30705">
              <w:rPr>
                <w:rFonts w:ascii="Courier New" w:eastAsia="Times New Roman" w:hAnsi="Courier New" w:cs="Courier New"/>
                <w:color w:val="A31515"/>
                <w:sz w:val="18"/>
                <w:szCs w:val="18"/>
                <w:lang w:eastAsia="en-ZA"/>
              </w:rPr>
              <w:t>stock_quantity</w:t>
            </w:r>
            <w:proofErr w:type="spellEnd"/>
          </w:p>
        </w:tc>
        <w:tc>
          <w:tcPr>
            <w:tcW w:w="4508" w:type="dxa"/>
          </w:tcPr>
          <w:p w14:paraId="46E4F965" w14:textId="4BFE8F21" w:rsidR="00BE3888" w:rsidRDefault="00BE3888" w:rsidP="00CC2FEC">
            <w:pPr>
              <w:shd w:val="clear" w:color="auto" w:fill="FFFFFE"/>
              <w:spacing w:line="240" w:lineRule="atLeast"/>
              <w:rPr>
                <w:rFonts w:ascii="Calibri" w:hAnsi="Calibri"/>
                <w:color w:val="000000"/>
                <w:sz w:val="18"/>
                <w:szCs w:val="18"/>
              </w:rPr>
            </w:pPr>
            <w:r>
              <w:rPr>
                <w:rFonts w:ascii="Calibri" w:hAnsi="Calibri"/>
                <w:color w:val="000000"/>
                <w:sz w:val="18"/>
                <w:szCs w:val="18"/>
              </w:rPr>
              <w:t>Quantity in stock</w:t>
            </w:r>
          </w:p>
        </w:tc>
      </w:tr>
    </w:tbl>
    <w:p w14:paraId="72449553" w14:textId="77777777" w:rsidR="006A4E3B" w:rsidRDefault="006A4E3B" w:rsidP="006A4E3B"/>
    <w:p w14:paraId="4C2174CE" w14:textId="77777777" w:rsidR="006A4E3B" w:rsidRDefault="006A4E3B" w:rsidP="006A4E3B">
      <w:r>
        <w:t>For each variation need to query it</w:t>
      </w:r>
    </w:p>
    <w:p w14:paraId="3A8AF327" w14:textId="77777777" w:rsidR="006A4E3B" w:rsidRDefault="006A4E3B" w:rsidP="006A4E3B">
      <w:r>
        <w:t>Not used:</w:t>
      </w:r>
    </w:p>
    <w:p w14:paraId="7F9F03B8" w14:textId="5DC37554" w:rsidR="006A4E3B" w:rsidRPr="00B639E0" w:rsidRDefault="006A4E3B" w:rsidP="006A4E3B">
      <w:pPr>
        <w:shd w:val="clear" w:color="auto" w:fill="FFFFFE"/>
        <w:spacing w:line="240" w:lineRule="atLeast"/>
        <w:rPr>
          <w:rFonts w:ascii="Courier New" w:eastAsia="Times New Roman" w:hAnsi="Courier New" w:cs="Courier New"/>
          <w:color w:val="000000"/>
          <w:sz w:val="18"/>
          <w:szCs w:val="18"/>
          <w:lang w:eastAsia="en-ZA"/>
        </w:rPr>
      </w:pPr>
      <w:r>
        <w:rPr>
          <w:rFonts w:ascii="Courier New" w:eastAsia="Times New Roman" w:hAnsi="Courier New" w:cs="Courier New"/>
          <w:color w:val="A31515"/>
          <w:sz w:val="18"/>
          <w:szCs w:val="18"/>
          <w:lang w:eastAsia="en-ZA"/>
        </w:rPr>
        <w:t xml:space="preserve">Slug, </w:t>
      </w:r>
      <w:proofErr w:type="spellStart"/>
      <w:r w:rsidRPr="001B7439">
        <w:rPr>
          <w:rFonts w:ascii="Courier New" w:eastAsia="Times New Roman" w:hAnsi="Courier New" w:cs="Courier New"/>
          <w:color w:val="A31515"/>
          <w:sz w:val="18"/>
          <w:szCs w:val="18"/>
          <w:lang w:eastAsia="en-ZA"/>
        </w:rPr>
        <w:t>date_created</w:t>
      </w:r>
      <w:r>
        <w:rPr>
          <w:rFonts w:ascii="Courier New" w:eastAsia="Times New Roman" w:hAnsi="Courier New" w:cs="Courier New"/>
          <w:color w:val="A31515"/>
          <w:sz w:val="18"/>
          <w:szCs w:val="18"/>
          <w:lang w:eastAsia="en-ZA"/>
        </w:rPr>
        <w:t>,</w:t>
      </w:r>
      <w:r w:rsidRPr="001B7439">
        <w:rPr>
          <w:rFonts w:ascii="Courier New" w:eastAsia="Times New Roman" w:hAnsi="Courier New" w:cs="Courier New"/>
          <w:color w:val="A31515"/>
          <w:sz w:val="18"/>
          <w:szCs w:val="18"/>
          <w:lang w:eastAsia="en-ZA"/>
        </w:rPr>
        <w:t>date_created_gmt</w:t>
      </w:r>
      <w:proofErr w:type="spellEnd"/>
      <w:r>
        <w:rPr>
          <w:rFonts w:ascii="Courier New" w:eastAsia="Times New Roman" w:hAnsi="Courier New" w:cs="Courier New"/>
          <w:color w:val="A31515"/>
          <w:sz w:val="18"/>
          <w:szCs w:val="18"/>
          <w:lang w:eastAsia="en-ZA"/>
        </w:rPr>
        <w:t xml:space="preserve">, </w:t>
      </w:r>
      <w:proofErr w:type="spellStart"/>
      <w:r w:rsidRPr="001B7439">
        <w:rPr>
          <w:rFonts w:ascii="Courier New" w:eastAsia="Times New Roman" w:hAnsi="Courier New" w:cs="Courier New"/>
          <w:color w:val="A31515"/>
          <w:sz w:val="18"/>
          <w:szCs w:val="18"/>
          <w:lang w:eastAsia="en-ZA"/>
        </w:rPr>
        <w:t>date_modified</w:t>
      </w:r>
      <w:proofErr w:type="spellEnd"/>
      <w:r>
        <w:rPr>
          <w:rFonts w:ascii="Courier New" w:eastAsia="Times New Roman" w:hAnsi="Courier New" w:cs="Courier New"/>
          <w:color w:val="A31515"/>
          <w:sz w:val="18"/>
          <w:szCs w:val="18"/>
          <w:lang w:eastAsia="en-ZA"/>
        </w:rPr>
        <w:t xml:space="preserve">, </w:t>
      </w:r>
      <w:proofErr w:type="spellStart"/>
      <w:r w:rsidRPr="001B7439">
        <w:rPr>
          <w:rFonts w:ascii="Courier New" w:eastAsia="Times New Roman" w:hAnsi="Courier New" w:cs="Courier New"/>
          <w:color w:val="A31515"/>
          <w:sz w:val="18"/>
          <w:szCs w:val="18"/>
          <w:lang w:eastAsia="en-ZA"/>
        </w:rPr>
        <w:t>date_modified_gmt</w:t>
      </w:r>
      <w:proofErr w:type="spellEnd"/>
      <w:r>
        <w:rPr>
          <w:rFonts w:ascii="Courier New" w:eastAsia="Times New Roman" w:hAnsi="Courier New" w:cs="Courier New"/>
          <w:color w:val="A31515"/>
          <w:sz w:val="18"/>
          <w:szCs w:val="18"/>
          <w:lang w:eastAsia="en-ZA"/>
        </w:rPr>
        <w:t>,</w:t>
      </w:r>
      <w:r>
        <w:rPr>
          <w:rFonts w:ascii="Courier New" w:hAnsi="Courier New" w:cs="Courier New"/>
          <w:color w:val="A31515"/>
          <w:sz w:val="18"/>
          <w:szCs w:val="18"/>
        </w:rPr>
        <w:t xml:space="preserve"> </w:t>
      </w:r>
      <w:r w:rsidRPr="00BE6A15">
        <w:rPr>
          <w:rFonts w:ascii="Courier New" w:eastAsia="Times New Roman" w:hAnsi="Courier New" w:cs="Courier New"/>
          <w:color w:val="A31515"/>
          <w:sz w:val="18"/>
          <w:szCs w:val="18"/>
          <w:lang w:eastAsia="en-ZA"/>
        </w:rPr>
        <w:t>status</w:t>
      </w:r>
      <w:r>
        <w:rPr>
          <w:rFonts w:ascii="Courier New" w:eastAsia="Times New Roman" w:hAnsi="Courier New" w:cs="Courier New"/>
          <w:color w:val="A31515"/>
          <w:sz w:val="18"/>
          <w:szCs w:val="18"/>
          <w:lang w:eastAsia="en-ZA"/>
        </w:rPr>
        <w:t>,</w:t>
      </w:r>
      <w:r w:rsidRPr="00BE6A15">
        <w:rPr>
          <w:rFonts w:ascii="Courier New" w:hAnsi="Courier New" w:cs="Courier New"/>
          <w:color w:val="A31515"/>
          <w:sz w:val="18"/>
          <w:szCs w:val="18"/>
        </w:rPr>
        <w:t xml:space="preserve"> </w:t>
      </w:r>
      <w:proofErr w:type="spellStart"/>
      <w:r w:rsidRPr="00B935ED">
        <w:rPr>
          <w:rFonts w:ascii="Courier New" w:eastAsia="Times New Roman" w:hAnsi="Courier New" w:cs="Courier New"/>
          <w:color w:val="A31515"/>
          <w:sz w:val="18"/>
          <w:szCs w:val="18"/>
          <w:lang w:eastAsia="en-ZA"/>
        </w:rPr>
        <w:t>catalog_visibility</w:t>
      </w:r>
      <w:proofErr w:type="spellEnd"/>
      <w:r>
        <w:rPr>
          <w:rFonts w:ascii="Courier New" w:eastAsia="Times New Roman" w:hAnsi="Courier New" w:cs="Courier New"/>
          <w:color w:val="A31515"/>
          <w:sz w:val="18"/>
          <w:szCs w:val="18"/>
          <w:lang w:eastAsia="en-ZA"/>
        </w:rPr>
        <w:t>,</w:t>
      </w:r>
      <w:r w:rsidRPr="00BE6A15">
        <w:rPr>
          <w:rFonts w:ascii="Courier New" w:eastAsia="Times New Roman" w:hAnsi="Courier New" w:cs="Courier New"/>
          <w:color w:val="A31515"/>
          <w:sz w:val="18"/>
          <w:szCs w:val="18"/>
          <w:lang w:eastAsia="en-ZA"/>
        </w:rPr>
        <w:t xml:space="preserve"> featured</w:t>
      </w:r>
      <w:r>
        <w:rPr>
          <w:rFonts w:ascii="Courier New" w:eastAsia="Times New Roman" w:hAnsi="Courier New" w:cs="Courier New"/>
          <w:color w:val="000000"/>
          <w:sz w:val="18"/>
          <w:szCs w:val="18"/>
          <w:lang w:eastAsia="en-ZA"/>
        </w:rPr>
        <w:t xml:space="preserve">, </w:t>
      </w:r>
      <w:r w:rsidRPr="00E564CA">
        <w:rPr>
          <w:rFonts w:ascii="Courier New" w:eastAsia="Times New Roman" w:hAnsi="Courier New" w:cs="Courier New"/>
          <w:color w:val="A31515"/>
          <w:sz w:val="18"/>
          <w:szCs w:val="18"/>
          <w:lang w:eastAsia="en-ZA"/>
        </w:rPr>
        <w:t>description</w:t>
      </w:r>
      <w:r>
        <w:rPr>
          <w:rFonts w:ascii="Courier New" w:eastAsia="Times New Roman" w:hAnsi="Courier New" w:cs="Courier New"/>
          <w:color w:val="A31515"/>
          <w:sz w:val="18"/>
          <w:szCs w:val="18"/>
          <w:lang w:eastAsia="en-ZA"/>
        </w:rPr>
        <w:t xml:space="preserve"> (?)</w:t>
      </w:r>
      <w:r w:rsidR="00BE3888">
        <w:rPr>
          <w:rFonts w:ascii="Courier New" w:eastAsia="Times New Roman" w:hAnsi="Courier New" w:cs="Courier New"/>
          <w:color w:val="A31515"/>
          <w:sz w:val="18"/>
          <w:szCs w:val="18"/>
          <w:lang w:eastAsia="en-ZA"/>
        </w:rPr>
        <w:t xml:space="preserve"> </w:t>
      </w:r>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sale_price</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from</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from_gm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to</w:t>
      </w:r>
      <w:proofErr w:type="spellEnd"/>
      <w:r>
        <w:rPr>
          <w:rFonts w:ascii="Courier New" w:eastAsia="Times New Roman" w:hAnsi="Courier New" w:cs="Courier New"/>
          <w:color w:val="000000"/>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to_gm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price_html</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on_sale</w:t>
      </w:r>
      <w:proofErr w:type="spellEnd"/>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purchasable</w:t>
      </w:r>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total_sales</w:t>
      </w:r>
      <w:proofErr w:type="spellEnd"/>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virtual</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able</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s</w:t>
      </w:r>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ownload_limi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ownload_expiry</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external_url</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button_tex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tax_status</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tax_class</w:t>
      </w:r>
      <w:proofErr w:type="spellEnd"/>
      <w:r>
        <w:rPr>
          <w:rFonts w:ascii="Courier New" w:eastAsia="Times New Roman" w:hAnsi="Courier New" w:cs="Courier New"/>
          <w:color w:val="A31515"/>
          <w:sz w:val="18"/>
          <w:szCs w:val="18"/>
          <w:lang w:eastAsia="en-ZA"/>
        </w:rPr>
        <w:t>,</w:t>
      </w:r>
      <w:r w:rsidRPr="00B639E0">
        <w:rPr>
          <w:rFonts w:ascii="Courier New" w:hAnsi="Courier New" w:cs="Courier New"/>
          <w:color w:val="000000"/>
          <w:sz w:val="18"/>
          <w:szCs w:val="18"/>
        </w:rPr>
        <w:t xml:space="preserve"> </w:t>
      </w:r>
      <w:r w:rsidRPr="00B639E0">
        <w:rPr>
          <w:rFonts w:ascii="Courier New" w:eastAsia="Times New Roman" w:hAnsi="Courier New" w:cs="Courier New"/>
          <w:color w:val="A31515"/>
          <w:sz w:val="18"/>
          <w:szCs w:val="18"/>
          <w:lang w:eastAsia="en-ZA"/>
        </w:rPr>
        <w:t>backorders</w:t>
      </w:r>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backorders_allowed</w:t>
      </w:r>
      <w:proofErr w:type="spellEnd"/>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backordered</w:t>
      </w:r>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old_individually</w:t>
      </w:r>
      <w:proofErr w:type="spellEnd"/>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eight</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dimensions</w:t>
      </w:r>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required</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taxable</w:t>
      </w:r>
      <w:proofErr w:type="spellEnd"/>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clas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class_id</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reviews_allowed</w:t>
      </w:r>
      <w:proofErr w:type="spellEnd"/>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average_rating</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rating_count</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related_id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upsell_id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cross_sell_id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parent_id</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purchase_note</w:t>
      </w:r>
      <w:proofErr w:type="spellEnd"/>
    </w:p>
    <w:p w14:paraId="125EA0E8" w14:textId="77777777" w:rsidR="006A4E3B" w:rsidRDefault="006A4E3B" w:rsidP="006A4E3B">
      <w:pPr>
        <w:shd w:val="clear" w:color="auto" w:fill="FFFFFE"/>
        <w:spacing w:line="240" w:lineRule="atLeast"/>
      </w:pPr>
      <w:proofErr w:type="spellStart"/>
      <w:r w:rsidRPr="008D7E71">
        <w:t>ItemAt</w:t>
      </w:r>
      <w:r>
        <w:t>tributes</w:t>
      </w:r>
      <w:proofErr w:type="spellEnd"/>
      <w:r>
        <w:t>:</w:t>
      </w:r>
    </w:p>
    <w:tbl>
      <w:tblPr>
        <w:tblStyle w:val="TableGrid"/>
        <w:tblW w:w="0" w:type="auto"/>
        <w:tblLook w:val="04A0" w:firstRow="1" w:lastRow="0" w:firstColumn="1" w:lastColumn="0" w:noHBand="0" w:noVBand="1"/>
      </w:tblPr>
      <w:tblGrid>
        <w:gridCol w:w="4508"/>
        <w:gridCol w:w="4508"/>
      </w:tblGrid>
      <w:tr w:rsidR="006A4E3B" w:rsidRPr="0063767C" w14:paraId="3AAC1EFD" w14:textId="77777777" w:rsidTr="00CC2FEC">
        <w:tc>
          <w:tcPr>
            <w:tcW w:w="4508" w:type="dxa"/>
          </w:tcPr>
          <w:p w14:paraId="534FAFE2" w14:textId="77777777" w:rsidR="006A4E3B" w:rsidRPr="0063767C" w:rsidRDefault="006A4E3B" w:rsidP="00CC2FEC">
            <w:pPr>
              <w:rPr>
                <w:b/>
                <w:bCs/>
              </w:rPr>
            </w:pPr>
            <w:proofErr w:type="spellStart"/>
            <w:r w:rsidRPr="0063767C">
              <w:rPr>
                <w:b/>
                <w:bCs/>
              </w:rPr>
              <w:t>WooItem</w:t>
            </w:r>
            <w:proofErr w:type="spellEnd"/>
          </w:p>
        </w:tc>
        <w:tc>
          <w:tcPr>
            <w:tcW w:w="4508" w:type="dxa"/>
          </w:tcPr>
          <w:p w14:paraId="331B5582" w14:textId="77777777" w:rsidR="006A4E3B" w:rsidRPr="0063767C" w:rsidRDefault="006A4E3B" w:rsidP="00CC2FEC">
            <w:pPr>
              <w:rPr>
                <w:b/>
                <w:bCs/>
              </w:rPr>
            </w:pPr>
            <w:proofErr w:type="spellStart"/>
            <w:r w:rsidRPr="0063767C">
              <w:rPr>
                <w:b/>
                <w:bCs/>
              </w:rPr>
              <w:t>iSeleI.Items</w:t>
            </w:r>
            <w:proofErr w:type="spellEnd"/>
          </w:p>
        </w:tc>
      </w:tr>
      <w:tr w:rsidR="006A4E3B" w:rsidRPr="0063767C" w14:paraId="69FA138E" w14:textId="77777777" w:rsidTr="00CC2FEC">
        <w:tc>
          <w:tcPr>
            <w:tcW w:w="4508" w:type="dxa"/>
          </w:tcPr>
          <w:p w14:paraId="782DA3AD"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I</w:t>
            </w:r>
            <w:r w:rsidRPr="00D30294">
              <w:rPr>
                <w:rFonts w:ascii="Courier New" w:eastAsia="Times New Roman" w:hAnsi="Courier New" w:cs="Courier New"/>
                <w:color w:val="A31515"/>
                <w:sz w:val="18"/>
                <w:szCs w:val="18"/>
                <w:lang w:eastAsia="en-ZA"/>
              </w:rPr>
              <w:t>d</w:t>
            </w:r>
          </w:p>
        </w:tc>
        <w:tc>
          <w:tcPr>
            <w:tcW w:w="4508" w:type="dxa"/>
          </w:tcPr>
          <w:p w14:paraId="09ED26E7" w14:textId="77777777" w:rsidR="006A4E3B" w:rsidRPr="00B935ED" w:rsidRDefault="006A4E3B" w:rsidP="00CC2FEC">
            <w:pPr>
              <w:rPr>
                <w:rFonts w:ascii="Calibri" w:hAnsi="Calibri"/>
                <w:color w:val="9C0006"/>
                <w:sz w:val="18"/>
                <w:szCs w:val="18"/>
              </w:rPr>
            </w:pPr>
            <w:proofErr w:type="spellStart"/>
            <w:r>
              <w:rPr>
                <w:rFonts w:ascii="Calibri" w:hAnsi="Calibri"/>
                <w:color w:val="9C0006"/>
                <w:sz w:val="18"/>
                <w:szCs w:val="18"/>
              </w:rPr>
              <w:t>ExternalI</w:t>
            </w:r>
            <w:r w:rsidRPr="00B935ED">
              <w:rPr>
                <w:rFonts w:ascii="Calibri" w:hAnsi="Calibri"/>
                <w:color w:val="9C0006"/>
                <w:sz w:val="18"/>
                <w:szCs w:val="18"/>
              </w:rPr>
              <w:t>D</w:t>
            </w:r>
            <w:proofErr w:type="spellEnd"/>
          </w:p>
        </w:tc>
      </w:tr>
    </w:tbl>
    <w:p w14:paraId="39CD0BCC" w14:textId="77777777" w:rsidR="006A4E3B" w:rsidRPr="00A30705" w:rsidRDefault="006A4E3B" w:rsidP="006A4E3B">
      <w:pPr>
        <w:shd w:val="clear" w:color="auto" w:fill="FFFFFE"/>
        <w:spacing w:line="240" w:lineRule="atLeast"/>
        <w:rPr>
          <w:lang w:eastAsia="en-ZA"/>
        </w:rPr>
      </w:pPr>
    </w:p>
    <w:p w14:paraId="46F831EA" w14:textId="70B29B7E" w:rsidR="006A4E3B" w:rsidRDefault="009C32AB" w:rsidP="006A4E3B">
      <w:r>
        <w:t>T</w:t>
      </w:r>
      <w:r w:rsidR="006A4E3B">
        <w:t xml:space="preserve">his will mean that items will be simple </w:t>
      </w:r>
    </w:p>
    <w:p w14:paraId="73DEA30A" w14:textId="29D51CDA" w:rsidR="002F246E" w:rsidRDefault="002F246E" w:rsidP="002F246E">
      <w:pPr>
        <w:pStyle w:val="Heading2"/>
      </w:pPr>
      <w:r>
        <w:t>Link of Item to Attributes</w:t>
      </w:r>
    </w:p>
    <w:p w14:paraId="73E66950" w14:textId="1E42630D" w:rsidR="0066318A" w:rsidRDefault="007F02CE" w:rsidP="004C41B8">
      <w:r>
        <w:t xml:space="preserve">Linking of Item to Item </w:t>
      </w:r>
      <w:r w:rsidR="00631348">
        <w:t xml:space="preserve">to </w:t>
      </w:r>
      <w:proofErr w:type="spellStart"/>
      <w:r w:rsidR="00631348">
        <w:t>ItemAttributes</w:t>
      </w:r>
      <w:proofErr w:type="spellEnd"/>
    </w:p>
    <w:p w14:paraId="12F784B6" w14:textId="1D5B73A7" w:rsidR="005F141A" w:rsidRDefault="005F141A" w:rsidP="007F1F2F">
      <w:pPr>
        <w:rPr>
          <w:rFonts w:asciiTheme="majorHAnsi" w:eastAsiaTheme="majorEastAsia" w:hAnsiTheme="majorHAnsi" w:cstheme="majorBidi"/>
          <w:color w:val="1F3763" w:themeColor="accent1" w:themeShade="7F"/>
          <w:sz w:val="24"/>
          <w:szCs w:val="24"/>
        </w:rPr>
      </w:pPr>
      <w:proofErr w:type="spellStart"/>
      <w:r w:rsidRPr="005F141A">
        <w:rPr>
          <w:rFonts w:asciiTheme="majorHAnsi" w:eastAsiaTheme="majorEastAsia" w:hAnsiTheme="majorHAnsi" w:cstheme="majorBidi"/>
          <w:color w:val="1F3763" w:themeColor="accent1" w:themeShade="7F"/>
          <w:sz w:val="24"/>
          <w:szCs w:val="24"/>
        </w:rPr>
        <w:t>ActiveItemAttribute</w:t>
      </w:r>
      <w:r>
        <w:rPr>
          <w:rFonts w:asciiTheme="majorHAnsi" w:eastAsiaTheme="majorEastAsia" w:hAnsiTheme="majorHAnsi" w:cstheme="majorBidi"/>
          <w:color w:val="1F3763" w:themeColor="accent1" w:themeShade="7F"/>
          <w:sz w:val="24"/>
          <w:szCs w:val="24"/>
        </w:rPr>
        <w:t>s</w:t>
      </w:r>
      <w:proofErr w:type="spellEnd"/>
    </w:p>
    <w:p w14:paraId="61FB5FA5" w14:textId="3C88253E" w:rsidR="007F1F2F" w:rsidRPr="007F1F2F" w:rsidRDefault="005F141A" w:rsidP="007F1F2F">
      <w:r w:rsidRPr="005F141A">
        <w:t>I</w:t>
      </w:r>
      <w:r>
        <w:t xml:space="preserve">s used to </w:t>
      </w:r>
      <w:r w:rsidR="007F1F2F">
        <w:t xml:space="preserve">store which attributes are active for </w:t>
      </w:r>
      <w:r>
        <w:t xml:space="preserve">an </w:t>
      </w:r>
      <w:r w:rsidR="007F1F2F">
        <w:t>item</w:t>
      </w:r>
    </w:p>
    <w:tbl>
      <w:tblPr>
        <w:tblStyle w:val="TableGrid"/>
        <w:tblW w:w="0" w:type="auto"/>
        <w:tblLook w:val="04A0" w:firstRow="1" w:lastRow="0" w:firstColumn="1" w:lastColumn="0" w:noHBand="0" w:noVBand="1"/>
      </w:tblPr>
      <w:tblGrid>
        <w:gridCol w:w="2978"/>
        <w:gridCol w:w="633"/>
        <w:gridCol w:w="3621"/>
      </w:tblGrid>
      <w:tr w:rsidR="00785C59" w14:paraId="308F7B8D" w14:textId="77777777" w:rsidTr="001276A9">
        <w:tc>
          <w:tcPr>
            <w:tcW w:w="0" w:type="auto"/>
          </w:tcPr>
          <w:p w14:paraId="766E0D59" w14:textId="77777777" w:rsidR="003915A2" w:rsidRDefault="003915A2"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7703092A" w14:textId="77777777" w:rsidR="003915A2" w:rsidRDefault="003915A2" w:rsidP="00B6526F">
            <w:pPr>
              <w:pStyle w:val="Heading4"/>
              <w:outlineLvl w:val="3"/>
              <w:rPr>
                <w:shd w:val="clear" w:color="auto" w:fill="FFFFFF"/>
              </w:rPr>
            </w:pPr>
            <w:r>
              <w:rPr>
                <w:shd w:val="clear" w:color="auto" w:fill="FFFFFF"/>
              </w:rPr>
              <w:t>Type</w:t>
            </w:r>
          </w:p>
        </w:tc>
        <w:tc>
          <w:tcPr>
            <w:tcW w:w="0" w:type="auto"/>
          </w:tcPr>
          <w:p w14:paraId="4A837795" w14:textId="77777777" w:rsidR="003915A2" w:rsidRDefault="003915A2" w:rsidP="00B6526F">
            <w:pPr>
              <w:pStyle w:val="Heading4"/>
              <w:outlineLvl w:val="3"/>
              <w:rPr>
                <w:shd w:val="clear" w:color="auto" w:fill="FFFFFF"/>
              </w:rPr>
            </w:pPr>
            <w:r>
              <w:rPr>
                <w:shd w:val="clear" w:color="auto" w:fill="FFFFFF"/>
              </w:rPr>
              <w:t>Comments</w:t>
            </w:r>
          </w:p>
        </w:tc>
      </w:tr>
      <w:tr w:rsidR="002D0208" w14:paraId="3F756CAE" w14:textId="77777777" w:rsidTr="001276A9">
        <w:tc>
          <w:tcPr>
            <w:tcW w:w="0" w:type="auto"/>
          </w:tcPr>
          <w:p w14:paraId="0B83A3B2" w14:textId="5A2F831B" w:rsidR="003915A2" w:rsidRDefault="000A58FB" w:rsidP="00B6526F">
            <w:pPr>
              <w:rPr>
                <w:shd w:val="clear" w:color="auto" w:fill="FFFFFF"/>
              </w:rPr>
            </w:pPr>
            <w:bookmarkStart w:id="1" w:name="_Hlk53579698"/>
            <w:proofErr w:type="spellStart"/>
            <w:r>
              <w:rPr>
                <w:shd w:val="clear" w:color="auto" w:fill="FFFFFF"/>
              </w:rPr>
              <w:t>ItemAttributeID</w:t>
            </w:r>
            <w:proofErr w:type="spellEnd"/>
          </w:p>
        </w:tc>
        <w:tc>
          <w:tcPr>
            <w:tcW w:w="0" w:type="auto"/>
          </w:tcPr>
          <w:p w14:paraId="542BA47A" w14:textId="77777777" w:rsidR="003915A2" w:rsidRDefault="003915A2" w:rsidP="00B6526F">
            <w:pPr>
              <w:rPr>
                <w:shd w:val="clear" w:color="auto" w:fill="FFFFFF"/>
              </w:rPr>
            </w:pPr>
            <w:r>
              <w:rPr>
                <w:shd w:val="clear" w:color="auto" w:fill="FFFFFF"/>
              </w:rPr>
              <w:t>Int</w:t>
            </w:r>
          </w:p>
        </w:tc>
        <w:tc>
          <w:tcPr>
            <w:tcW w:w="0" w:type="auto"/>
          </w:tcPr>
          <w:p w14:paraId="2951BABB" w14:textId="157EF161" w:rsidR="003915A2" w:rsidRDefault="003915A2" w:rsidP="00B6526F">
            <w:pPr>
              <w:rPr>
                <w:shd w:val="clear" w:color="auto" w:fill="FFFFFF"/>
              </w:rPr>
            </w:pPr>
            <w:r>
              <w:rPr>
                <w:shd w:val="clear" w:color="auto" w:fill="FFFFFF"/>
              </w:rPr>
              <w:t>Pk</w:t>
            </w:r>
          </w:p>
        </w:tc>
      </w:tr>
      <w:bookmarkEnd w:id="1"/>
      <w:tr w:rsidR="002D0208" w14:paraId="1903A642" w14:textId="77777777" w:rsidTr="001276A9">
        <w:tc>
          <w:tcPr>
            <w:tcW w:w="0" w:type="auto"/>
          </w:tcPr>
          <w:p w14:paraId="16D71366" w14:textId="5285063B" w:rsidR="003915A2" w:rsidRDefault="00785C59" w:rsidP="00B6526F">
            <w:pPr>
              <w:rPr>
                <w:shd w:val="clear" w:color="auto" w:fill="FFFFFF"/>
              </w:rPr>
            </w:pPr>
            <w:proofErr w:type="spellStart"/>
            <w:r>
              <w:rPr>
                <w:shd w:val="clear" w:color="auto" w:fill="FFFFFF"/>
              </w:rPr>
              <w:t>Item</w:t>
            </w:r>
            <w:r w:rsidR="003915A2">
              <w:rPr>
                <w:shd w:val="clear" w:color="auto" w:fill="FFFFFF"/>
              </w:rPr>
              <w:t>ID</w:t>
            </w:r>
            <w:proofErr w:type="spellEnd"/>
          </w:p>
        </w:tc>
        <w:tc>
          <w:tcPr>
            <w:tcW w:w="0" w:type="auto"/>
          </w:tcPr>
          <w:p w14:paraId="540FEEC5" w14:textId="77777777" w:rsidR="003915A2" w:rsidRDefault="003915A2" w:rsidP="00B6526F">
            <w:pPr>
              <w:rPr>
                <w:shd w:val="clear" w:color="auto" w:fill="FFFFFF"/>
              </w:rPr>
            </w:pPr>
            <w:r>
              <w:rPr>
                <w:shd w:val="clear" w:color="auto" w:fill="FFFFFF"/>
              </w:rPr>
              <w:t>Int</w:t>
            </w:r>
          </w:p>
        </w:tc>
        <w:tc>
          <w:tcPr>
            <w:tcW w:w="0" w:type="auto"/>
          </w:tcPr>
          <w:p w14:paraId="0247D6AF" w14:textId="260668DE" w:rsidR="003915A2" w:rsidRDefault="00785C59" w:rsidP="00B6526F">
            <w:pPr>
              <w:rPr>
                <w:shd w:val="clear" w:color="auto" w:fill="FFFFFF"/>
              </w:rPr>
            </w:pPr>
            <w:r>
              <w:rPr>
                <w:shd w:val="clear" w:color="auto" w:fill="FFFFFF"/>
              </w:rPr>
              <w:t xml:space="preserve">Link to the Item </w:t>
            </w:r>
            <w:r w:rsidR="002D0208">
              <w:rPr>
                <w:shd w:val="clear" w:color="auto" w:fill="FFFFFF"/>
              </w:rPr>
              <w:t>that has this attribute</w:t>
            </w:r>
          </w:p>
        </w:tc>
      </w:tr>
      <w:tr w:rsidR="001276A9" w14:paraId="4B94B035" w14:textId="77777777" w:rsidTr="00B6526F">
        <w:tc>
          <w:tcPr>
            <w:tcW w:w="0" w:type="auto"/>
          </w:tcPr>
          <w:p w14:paraId="4C1FBC99" w14:textId="14792B9B" w:rsidR="001276A9" w:rsidRDefault="00681A9D" w:rsidP="00B6526F">
            <w:pPr>
              <w:rPr>
                <w:shd w:val="clear" w:color="auto" w:fill="FFFFFF"/>
              </w:rPr>
            </w:pPr>
            <w:proofErr w:type="spellStart"/>
            <w:r w:rsidRPr="00681A9D">
              <w:rPr>
                <w:shd w:val="clear" w:color="auto" w:fill="FFFFFF"/>
              </w:rPr>
              <w:t>IsUsedForItemVariety</w:t>
            </w:r>
            <w:proofErr w:type="spellEnd"/>
          </w:p>
        </w:tc>
        <w:tc>
          <w:tcPr>
            <w:tcW w:w="0" w:type="auto"/>
          </w:tcPr>
          <w:p w14:paraId="78931BF6" w14:textId="77777777" w:rsidR="001276A9" w:rsidRDefault="001276A9" w:rsidP="00B6526F">
            <w:pPr>
              <w:rPr>
                <w:shd w:val="clear" w:color="auto" w:fill="FFFFFF"/>
              </w:rPr>
            </w:pPr>
            <w:r>
              <w:rPr>
                <w:shd w:val="clear" w:color="auto" w:fill="FFFFFF"/>
              </w:rPr>
              <w:t>Bool</w:t>
            </w:r>
          </w:p>
        </w:tc>
        <w:tc>
          <w:tcPr>
            <w:tcW w:w="0" w:type="auto"/>
          </w:tcPr>
          <w:p w14:paraId="3EA4992A" w14:textId="5F7319CC" w:rsidR="001276A9" w:rsidRDefault="001276A9" w:rsidP="00B6526F">
            <w:pPr>
              <w:rPr>
                <w:shd w:val="clear" w:color="auto" w:fill="FFFFFF"/>
              </w:rPr>
            </w:pPr>
            <w:r>
              <w:rPr>
                <w:shd w:val="clear" w:color="auto" w:fill="FFFFFF"/>
              </w:rPr>
              <w:t xml:space="preserve">Is this used as </w:t>
            </w:r>
            <w:r w:rsidR="00D36ABB">
              <w:rPr>
                <w:shd w:val="clear" w:color="auto" w:fill="FFFFFF"/>
              </w:rPr>
              <w:t>to create item varieties</w:t>
            </w:r>
          </w:p>
        </w:tc>
      </w:tr>
      <w:tr w:rsidR="003767F3" w14:paraId="7ED6A0BB" w14:textId="77777777" w:rsidTr="00B6526F">
        <w:tc>
          <w:tcPr>
            <w:tcW w:w="0" w:type="auto"/>
          </w:tcPr>
          <w:p w14:paraId="7A9C847D" w14:textId="646263C9" w:rsidR="003767F3" w:rsidRDefault="003767F3" w:rsidP="00B6526F">
            <w:pPr>
              <w:rPr>
                <w:shd w:val="clear" w:color="auto" w:fill="FFFFFF"/>
              </w:rPr>
            </w:pPr>
            <w:proofErr w:type="spellStart"/>
            <w:r>
              <w:rPr>
                <w:shd w:val="clear" w:color="auto" w:fill="FFFFFF"/>
              </w:rPr>
              <w:t>ItemAttributeVarietiesActiveID</w:t>
            </w:r>
            <w:proofErr w:type="spellEnd"/>
          </w:p>
        </w:tc>
        <w:tc>
          <w:tcPr>
            <w:tcW w:w="0" w:type="auto"/>
          </w:tcPr>
          <w:p w14:paraId="6193B1DC" w14:textId="565702C9" w:rsidR="003767F3" w:rsidRDefault="003767F3" w:rsidP="00B6526F">
            <w:pPr>
              <w:rPr>
                <w:shd w:val="clear" w:color="auto" w:fill="FFFFFF"/>
              </w:rPr>
            </w:pPr>
            <w:r>
              <w:rPr>
                <w:shd w:val="clear" w:color="auto" w:fill="FFFFFF"/>
              </w:rPr>
              <w:t>Ink</w:t>
            </w:r>
          </w:p>
        </w:tc>
        <w:tc>
          <w:tcPr>
            <w:tcW w:w="0" w:type="auto"/>
          </w:tcPr>
          <w:p w14:paraId="7A1B27E6" w14:textId="4A010409" w:rsidR="003767F3" w:rsidRDefault="003767F3" w:rsidP="00B6526F">
            <w:pPr>
              <w:rPr>
                <w:shd w:val="clear" w:color="auto" w:fill="FFFFFF"/>
              </w:rPr>
            </w:pPr>
            <w:proofErr w:type="spellStart"/>
            <w:r>
              <w:rPr>
                <w:shd w:val="clear" w:color="auto" w:fill="FFFFFF"/>
              </w:rPr>
              <w:t>Fk</w:t>
            </w:r>
            <w:proofErr w:type="spellEnd"/>
            <w:r>
              <w:rPr>
                <w:shd w:val="clear" w:color="auto" w:fill="FFFFFF"/>
              </w:rPr>
              <w:t xml:space="preserve"> -&gt; to give a list of Attributes.</w:t>
            </w:r>
          </w:p>
        </w:tc>
      </w:tr>
    </w:tbl>
    <w:p w14:paraId="685DBCDC" w14:textId="698A3238" w:rsidR="003915A2" w:rsidRDefault="003915A2" w:rsidP="004C41B8"/>
    <w:p w14:paraId="0DC15C2B" w14:textId="091EEA4F" w:rsidR="0077298A" w:rsidRDefault="00BB153B" w:rsidP="0077298A">
      <w:pPr>
        <w:pStyle w:val="Heading3"/>
      </w:pPr>
      <w:proofErr w:type="spellStart"/>
      <w:r w:rsidRPr="00BB153B">
        <w:t>ActiveItemAttributeVariety</w:t>
      </w:r>
      <w:proofErr w:type="spellEnd"/>
    </w:p>
    <w:p w14:paraId="77712202" w14:textId="6ED90A52" w:rsidR="00F17FD2" w:rsidRDefault="00F17FD2" w:rsidP="004C41B8">
      <w:r>
        <w:t>Items have Attributes and Attributes have varieties or in woo language terms.</w:t>
      </w:r>
      <w:r w:rsidR="00990173">
        <w:t xml:space="preserve"> </w:t>
      </w:r>
      <w:r w:rsidR="003F669B">
        <w:t>So,</w:t>
      </w:r>
      <w:r w:rsidR="00990173">
        <w:t xml:space="preserve"> an item has a list of </w:t>
      </w:r>
      <w:r w:rsidR="00686AC4">
        <w:t>a</w:t>
      </w:r>
      <w:r w:rsidR="00990173">
        <w:t>tt</w:t>
      </w:r>
      <w:r w:rsidR="004260BB">
        <w:t>r</w:t>
      </w:r>
      <w:r w:rsidR="00990173">
        <w:t>ibute</w:t>
      </w:r>
      <w:r w:rsidR="00686AC4">
        <w:t>s</w:t>
      </w:r>
      <w:r w:rsidR="00990173">
        <w:t xml:space="preserve"> that has a list of attribute</w:t>
      </w:r>
      <w:r w:rsidR="004260BB">
        <w:t xml:space="preserve"> varieties or</w:t>
      </w:r>
      <w:r w:rsidR="00990173">
        <w:t xml:space="preserve"> terms. Attributes can be used for variat</w:t>
      </w:r>
      <w:r w:rsidR="00686AC4">
        <w:t xml:space="preserve">ion, which links to the packaging / </w:t>
      </w:r>
      <w:r w:rsidR="006A017D">
        <w:t>preparation through</w:t>
      </w:r>
      <w:r w:rsidR="004260BB">
        <w:t xml:space="preserve"> the attribute </w:t>
      </w:r>
      <w:r w:rsidR="00D437DF">
        <w:t>variety.</w:t>
      </w:r>
    </w:p>
    <w:p w14:paraId="7C55D26E" w14:textId="5760E01B" w:rsidR="002D0208" w:rsidRDefault="002D0208" w:rsidP="004C41B8">
      <w:r>
        <w:t xml:space="preserve">Using that </w:t>
      </w:r>
      <w:proofErr w:type="spellStart"/>
      <w:r>
        <w:t>ItemAttribute</w:t>
      </w:r>
      <w:r w:rsidR="00A961C9">
        <w:t>Active</w:t>
      </w:r>
      <w:proofErr w:type="spellEnd"/>
      <w:r w:rsidR="0077298A">
        <w:t xml:space="preserve"> per item you can see which items are a</w:t>
      </w:r>
      <w:r w:rsidR="000101BB">
        <w:t>ctive</w:t>
      </w:r>
      <w:r w:rsidR="0077298A">
        <w:t xml:space="preserve"> with for this </w:t>
      </w:r>
      <w:r w:rsidR="00D437DF">
        <w:t>item.</w:t>
      </w:r>
    </w:p>
    <w:tbl>
      <w:tblPr>
        <w:tblStyle w:val="TableGrid"/>
        <w:tblW w:w="0" w:type="auto"/>
        <w:tblLook w:val="04A0" w:firstRow="1" w:lastRow="0" w:firstColumn="1" w:lastColumn="0" w:noHBand="0" w:noVBand="1"/>
      </w:tblPr>
      <w:tblGrid>
        <w:gridCol w:w="2978"/>
        <w:gridCol w:w="1362"/>
        <w:gridCol w:w="6116"/>
      </w:tblGrid>
      <w:tr w:rsidR="008E2998" w14:paraId="00A65031" w14:textId="77777777" w:rsidTr="00B6526F">
        <w:tc>
          <w:tcPr>
            <w:tcW w:w="0" w:type="auto"/>
          </w:tcPr>
          <w:p w14:paraId="4AA5437A" w14:textId="77777777" w:rsidR="006C4874" w:rsidRDefault="006C487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11A702B" w14:textId="77777777" w:rsidR="006C4874" w:rsidRDefault="006C4874" w:rsidP="00B6526F">
            <w:pPr>
              <w:pStyle w:val="Heading4"/>
              <w:outlineLvl w:val="3"/>
              <w:rPr>
                <w:shd w:val="clear" w:color="auto" w:fill="FFFFFF"/>
              </w:rPr>
            </w:pPr>
            <w:r>
              <w:rPr>
                <w:shd w:val="clear" w:color="auto" w:fill="FFFFFF"/>
              </w:rPr>
              <w:t>Type</w:t>
            </w:r>
          </w:p>
        </w:tc>
        <w:tc>
          <w:tcPr>
            <w:tcW w:w="0" w:type="auto"/>
          </w:tcPr>
          <w:p w14:paraId="2E4DFB16" w14:textId="77777777" w:rsidR="006C4874" w:rsidRDefault="006C4874" w:rsidP="00B6526F">
            <w:pPr>
              <w:pStyle w:val="Heading4"/>
              <w:outlineLvl w:val="3"/>
              <w:rPr>
                <w:shd w:val="clear" w:color="auto" w:fill="FFFFFF"/>
              </w:rPr>
            </w:pPr>
            <w:r>
              <w:rPr>
                <w:shd w:val="clear" w:color="auto" w:fill="FFFFFF"/>
              </w:rPr>
              <w:t>Comments</w:t>
            </w:r>
          </w:p>
        </w:tc>
      </w:tr>
      <w:tr w:rsidR="006C4874" w14:paraId="782656D3" w14:textId="77777777" w:rsidTr="00B6526F">
        <w:tc>
          <w:tcPr>
            <w:tcW w:w="0" w:type="auto"/>
          </w:tcPr>
          <w:p w14:paraId="075F0913" w14:textId="4619C557" w:rsidR="006C4874" w:rsidRDefault="006C4874" w:rsidP="00B6526F">
            <w:pPr>
              <w:rPr>
                <w:shd w:val="clear" w:color="auto" w:fill="FFFFFF"/>
              </w:rPr>
            </w:pPr>
            <w:proofErr w:type="spellStart"/>
            <w:r>
              <w:rPr>
                <w:shd w:val="clear" w:color="auto" w:fill="FFFFFF"/>
              </w:rPr>
              <w:t>Item</w:t>
            </w:r>
            <w:r w:rsidR="00DE5710">
              <w:rPr>
                <w:shd w:val="clear" w:color="auto" w:fill="FFFFFF"/>
              </w:rPr>
              <w:t>AttributeVarieties</w:t>
            </w:r>
            <w:r>
              <w:rPr>
                <w:shd w:val="clear" w:color="auto" w:fill="FFFFFF"/>
              </w:rPr>
              <w:t>ActiveID</w:t>
            </w:r>
            <w:proofErr w:type="spellEnd"/>
          </w:p>
        </w:tc>
        <w:tc>
          <w:tcPr>
            <w:tcW w:w="0" w:type="auto"/>
          </w:tcPr>
          <w:p w14:paraId="63EBC3E4" w14:textId="77777777" w:rsidR="006C4874" w:rsidRDefault="006C4874" w:rsidP="00B6526F">
            <w:pPr>
              <w:rPr>
                <w:shd w:val="clear" w:color="auto" w:fill="FFFFFF"/>
              </w:rPr>
            </w:pPr>
            <w:r>
              <w:rPr>
                <w:shd w:val="clear" w:color="auto" w:fill="FFFFFF"/>
              </w:rPr>
              <w:t>Int</w:t>
            </w:r>
          </w:p>
        </w:tc>
        <w:tc>
          <w:tcPr>
            <w:tcW w:w="0" w:type="auto"/>
          </w:tcPr>
          <w:p w14:paraId="66C6EAB0" w14:textId="77777777" w:rsidR="006C4874" w:rsidRDefault="006C4874" w:rsidP="00B6526F">
            <w:pPr>
              <w:rPr>
                <w:shd w:val="clear" w:color="auto" w:fill="FFFFFF"/>
              </w:rPr>
            </w:pPr>
            <w:r>
              <w:rPr>
                <w:shd w:val="clear" w:color="auto" w:fill="FFFFFF"/>
              </w:rPr>
              <w:t>Pk</w:t>
            </w:r>
          </w:p>
        </w:tc>
      </w:tr>
      <w:tr w:rsidR="006C4874" w:rsidRPr="003767F3" w14:paraId="65112B21" w14:textId="77777777" w:rsidTr="00B6526F">
        <w:tc>
          <w:tcPr>
            <w:tcW w:w="0" w:type="auto"/>
          </w:tcPr>
          <w:p w14:paraId="71DDC447" w14:textId="77777777" w:rsidR="006C4874" w:rsidRPr="003767F3" w:rsidRDefault="006C4874" w:rsidP="00B6526F">
            <w:pPr>
              <w:rPr>
                <w:strike/>
                <w:shd w:val="clear" w:color="auto" w:fill="FFFFFF"/>
              </w:rPr>
            </w:pPr>
            <w:proofErr w:type="spellStart"/>
            <w:r w:rsidRPr="003767F3">
              <w:rPr>
                <w:strike/>
                <w:shd w:val="clear" w:color="auto" w:fill="FFFFFF"/>
              </w:rPr>
              <w:t>ItemID</w:t>
            </w:r>
            <w:proofErr w:type="spellEnd"/>
          </w:p>
        </w:tc>
        <w:tc>
          <w:tcPr>
            <w:tcW w:w="0" w:type="auto"/>
          </w:tcPr>
          <w:p w14:paraId="63BFB9B9" w14:textId="77777777" w:rsidR="006C4874" w:rsidRPr="003767F3" w:rsidRDefault="006C4874" w:rsidP="00B6526F">
            <w:pPr>
              <w:rPr>
                <w:strike/>
                <w:shd w:val="clear" w:color="auto" w:fill="FFFFFF"/>
              </w:rPr>
            </w:pPr>
            <w:r w:rsidRPr="003767F3">
              <w:rPr>
                <w:strike/>
                <w:shd w:val="clear" w:color="auto" w:fill="FFFFFF"/>
              </w:rPr>
              <w:t>Int</w:t>
            </w:r>
          </w:p>
        </w:tc>
        <w:tc>
          <w:tcPr>
            <w:tcW w:w="0" w:type="auto"/>
          </w:tcPr>
          <w:p w14:paraId="4D44D7A1" w14:textId="07A82AD9" w:rsidR="006C4874" w:rsidRPr="003767F3" w:rsidRDefault="006C4874" w:rsidP="00B6526F">
            <w:pPr>
              <w:rPr>
                <w:strike/>
                <w:shd w:val="clear" w:color="auto" w:fill="FFFFFF"/>
              </w:rPr>
            </w:pPr>
            <w:r w:rsidRPr="003767F3">
              <w:rPr>
                <w:strike/>
                <w:shd w:val="clear" w:color="auto" w:fill="FFFFFF"/>
              </w:rPr>
              <w:t>Link to the Item that has this attribute</w:t>
            </w:r>
            <w:r w:rsidR="003767F3">
              <w:rPr>
                <w:strike/>
                <w:shd w:val="clear" w:color="auto" w:fill="FFFFFF"/>
              </w:rPr>
              <w:t xml:space="preserve"> (not needed as no in Attribute Table</w:t>
            </w:r>
            <w:r w:rsidR="00FA0742">
              <w:rPr>
                <w:strike/>
                <w:shd w:val="clear" w:color="auto" w:fill="FFFFFF"/>
              </w:rPr>
              <w:t xml:space="preserve"> now)</w:t>
            </w:r>
          </w:p>
        </w:tc>
      </w:tr>
      <w:tr w:rsidR="00BB4B6B" w14:paraId="23A050E7" w14:textId="77777777" w:rsidTr="00B6526F">
        <w:tc>
          <w:tcPr>
            <w:tcW w:w="0" w:type="auto"/>
          </w:tcPr>
          <w:p w14:paraId="257509BC" w14:textId="4D3CE0DA" w:rsidR="00BB4B6B" w:rsidRDefault="00BB4B6B" w:rsidP="00B6526F">
            <w:pPr>
              <w:rPr>
                <w:shd w:val="clear" w:color="auto" w:fill="FFFFFF"/>
              </w:rPr>
            </w:pPr>
            <w:proofErr w:type="spellStart"/>
            <w:r>
              <w:rPr>
                <w:shd w:val="clear" w:color="auto" w:fill="FFFFFF"/>
              </w:rPr>
              <w:lastRenderedPageBreak/>
              <w:t>ItemAttributeID</w:t>
            </w:r>
            <w:proofErr w:type="spellEnd"/>
          </w:p>
        </w:tc>
        <w:tc>
          <w:tcPr>
            <w:tcW w:w="0" w:type="auto"/>
          </w:tcPr>
          <w:p w14:paraId="16034AC4" w14:textId="5EABE918" w:rsidR="00BB4B6B" w:rsidRDefault="00BB4B6B" w:rsidP="00B6526F">
            <w:pPr>
              <w:rPr>
                <w:shd w:val="clear" w:color="auto" w:fill="FFFFFF"/>
              </w:rPr>
            </w:pPr>
            <w:r>
              <w:rPr>
                <w:shd w:val="clear" w:color="auto" w:fill="FFFFFF"/>
              </w:rPr>
              <w:t>Int</w:t>
            </w:r>
          </w:p>
        </w:tc>
        <w:tc>
          <w:tcPr>
            <w:tcW w:w="0" w:type="auto"/>
          </w:tcPr>
          <w:p w14:paraId="1757F009" w14:textId="29B7D297" w:rsidR="00BB4B6B" w:rsidRDefault="00BB4B6B" w:rsidP="00B6526F">
            <w:pPr>
              <w:rPr>
                <w:shd w:val="clear" w:color="auto" w:fill="FFFFFF"/>
              </w:rPr>
            </w:pPr>
            <w:r>
              <w:rPr>
                <w:shd w:val="clear" w:color="auto" w:fill="FFFFFF"/>
              </w:rPr>
              <w:t xml:space="preserve">Links to </w:t>
            </w:r>
            <w:r w:rsidR="008E2998">
              <w:rPr>
                <w:shd w:val="clear" w:color="auto" w:fill="FFFFFF"/>
              </w:rPr>
              <w:t>parent attribute (could be excluded)</w:t>
            </w:r>
          </w:p>
        </w:tc>
      </w:tr>
      <w:tr w:rsidR="00B24BB3" w14:paraId="4ED5D0EE" w14:textId="77777777" w:rsidTr="00B6526F">
        <w:tc>
          <w:tcPr>
            <w:tcW w:w="0" w:type="auto"/>
          </w:tcPr>
          <w:p w14:paraId="081BDBE5" w14:textId="06F2646D" w:rsidR="00B24BB3" w:rsidRDefault="00B24BB3" w:rsidP="00B6526F">
            <w:pPr>
              <w:rPr>
                <w:shd w:val="clear" w:color="auto" w:fill="FFFFFF"/>
              </w:rPr>
            </w:pPr>
            <w:proofErr w:type="spellStart"/>
            <w:r w:rsidRPr="00B24BB3">
              <w:rPr>
                <w:shd w:val="clear" w:color="auto" w:fill="FFFFFF"/>
              </w:rPr>
              <w:t>IsDefault</w:t>
            </w:r>
            <w:proofErr w:type="spellEnd"/>
          </w:p>
        </w:tc>
        <w:tc>
          <w:tcPr>
            <w:tcW w:w="0" w:type="auto"/>
          </w:tcPr>
          <w:p w14:paraId="2FCF8FB2" w14:textId="07023BC7" w:rsidR="00B24BB3" w:rsidRDefault="00562AFE" w:rsidP="00B6526F">
            <w:pPr>
              <w:rPr>
                <w:shd w:val="clear" w:color="auto" w:fill="FFFFFF"/>
              </w:rPr>
            </w:pPr>
            <w:r>
              <w:rPr>
                <w:shd w:val="clear" w:color="auto" w:fill="FFFFFF"/>
              </w:rPr>
              <w:t>Bool</w:t>
            </w:r>
          </w:p>
        </w:tc>
        <w:tc>
          <w:tcPr>
            <w:tcW w:w="0" w:type="auto"/>
          </w:tcPr>
          <w:p w14:paraId="48C87FA6" w14:textId="207D8976" w:rsidR="00B24BB3" w:rsidRDefault="00562AFE" w:rsidP="00B6526F">
            <w:pPr>
              <w:rPr>
                <w:shd w:val="clear" w:color="auto" w:fill="FFFFFF"/>
              </w:rPr>
            </w:pPr>
            <w:r>
              <w:rPr>
                <w:shd w:val="clear" w:color="auto" w:fill="FFFFFF"/>
              </w:rPr>
              <w:t>Is this the default variety (of vari</w:t>
            </w:r>
            <w:r w:rsidR="001120A9">
              <w:rPr>
                <w:shd w:val="clear" w:color="auto" w:fill="FFFFFF"/>
              </w:rPr>
              <w:t xml:space="preserve">ety </w:t>
            </w:r>
            <w:r>
              <w:rPr>
                <w:shd w:val="clear" w:color="auto" w:fill="FFFFFF"/>
              </w:rPr>
              <w:t>type)</w:t>
            </w:r>
          </w:p>
        </w:tc>
      </w:tr>
      <w:tr w:rsidR="00645D83" w14:paraId="6FC94D54" w14:textId="77777777" w:rsidTr="00B6526F">
        <w:tc>
          <w:tcPr>
            <w:tcW w:w="0" w:type="auto"/>
          </w:tcPr>
          <w:p w14:paraId="1E3FE3FB" w14:textId="77777777" w:rsidR="00645D83" w:rsidRDefault="00645D83" w:rsidP="00B6526F">
            <w:pPr>
              <w:rPr>
                <w:shd w:val="clear" w:color="auto" w:fill="FFFFFF"/>
              </w:rPr>
            </w:pPr>
            <w:proofErr w:type="spellStart"/>
            <w:r>
              <w:rPr>
                <w:shd w:val="clear" w:color="auto" w:fill="FFFFFF"/>
              </w:rPr>
              <w:t>UoMID</w:t>
            </w:r>
            <w:proofErr w:type="spellEnd"/>
          </w:p>
        </w:tc>
        <w:tc>
          <w:tcPr>
            <w:tcW w:w="0" w:type="auto"/>
          </w:tcPr>
          <w:p w14:paraId="1419E33C" w14:textId="77777777" w:rsidR="00645D83" w:rsidRDefault="00645D83" w:rsidP="00B6526F">
            <w:pPr>
              <w:rPr>
                <w:shd w:val="clear" w:color="auto" w:fill="FFFFFF"/>
              </w:rPr>
            </w:pPr>
            <w:r>
              <w:rPr>
                <w:shd w:val="clear" w:color="auto" w:fill="FFFFFF"/>
              </w:rPr>
              <w:t>Int?</w:t>
            </w:r>
          </w:p>
        </w:tc>
        <w:tc>
          <w:tcPr>
            <w:tcW w:w="0" w:type="auto"/>
          </w:tcPr>
          <w:p w14:paraId="402F407A" w14:textId="77777777" w:rsidR="00645D83" w:rsidRDefault="00645D83" w:rsidP="00B6526F">
            <w:pPr>
              <w:rPr>
                <w:shd w:val="clear" w:color="auto" w:fill="FFFFFF"/>
              </w:rPr>
            </w:pPr>
            <w:r>
              <w:rPr>
                <w:shd w:val="clear" w:color="auto" w:fill="FFFFFF"/>
              </w:rPr>
              <w:t>-&gt;ItemUoM.ID</w:t>
            </w:r>
          </w:p>
        </w:tc>
      </w:tr>
      <w:tr w:rsidR="00E5051B" w14:paraId="40EA8E6B" w14:textId="77777777" w:rsidTr="00E5051B">
        <w:tc>
          <w:tcPr>
            <w:tcW w:w="0" w:type="auto"/>
          </w:tcPr>
          <w:p w14:paraId="7435C562" w14:textId="77777777" w:rsidR="00E5051B" w:rsidRDefault="00E5051B" w:rsidP="00B6526F">
            <w:pPr>
              <w:rPr>
                <w:shd w:val="clear" w:color="auto" w:fill="FFFFFF"/>
              </w:rPr>
            </w:pPr>
            <w:proofErr w:type="spellStart"/>
            <w:r>
              <w:rPr>
                <w:shd w:val="clear" w:color="auto" w:fill="FFFFFF"/>
              </w:rPr>
              <w:t>QtyPerUoM</w:t>
            </w:r>
            <w:proofErr w:type="spellEnd"/>
          </w:p>
        </w:tc>
        <w:tc>
          <w:tcPr>
            <w:tcW w:w="0" w:type="auto"/>
          </w:tcPr>
          <w:p w14:paraId="4DE23484" w14:textId="24418695" w:rsidR="00E5051B" w:rsidRDefault="00315540" w:rsidP="00B6526F">
            <w:pPr>
              <w:rPr>
                <w:shd w:val="clear" w:color="auto" w:fill="FFFFFF"/>
              </w:rPr>
            </w:pPr>
            <w:r>
              <w:rPr>
                <w:shd w:val="clear" w:color="auto" w:fill="FFFFFF"/>
              </w:rPr>
              <w:t>double</w:t>
            </w:r>
            <w:r w:rsidR="00E5051B">
              <w:rPr>
                <w:shd w:val="clear" w:color="auto" w:fill="FFFFFF"/>
              </w:rPr>
              <w:t>(</w:t>
            </w:r>
            <w:r>
              <w:rPr>
                <w:shd w:val="clear" w:color="auto" w:fill="FFFFFF"/>
              </w:rPr>
              <w:t>12</w:t>
            </w:r>
            <w:r w:rsidR="00E5051B">
              <w:rPr>
                <w:shd w:val="clear" w:color="auto" w:fill="FFFFFF"/>
              </w:rPr>
              <w:t>,</w:t>
            </w:r>
            <w:r>
              <w:rPr>
                <w:shd w:val="clear" w:color="auto" w:fill="FFFFFF"/>
              </w:rPr>
              <w:t>6</w:t>
            </w:r>
            <w:r w:rsidR="00E5051B">
              <w:rPr>
                <w:shd w:val="clear" w:color="auto" w:fill="FFFFFF"/>
              </w:rPr>
              <w:t>)</w:t>
            </w:r>
          </w:p>
        </w:tc>
        <w:tc>
          <w:tcPr>
            <w:tcW w:w="0" w:type="auto"/>
          </w:tcPr>
          <w:p w14:paraId="7A0585CA" w14:textId="77777777" w:rsidR="00E5051B" w:rsidRDefault="00E5051B" w:rsidP="00B6526F">
            <w:pPr>
              <w:rPr>
                <w:shd w:val="clear" w:color="auto" w:fill="FFFFFF"/>
              </w:rPr>
            </w:pPr>
            <w:r>
              <w:rPr>
                <w:shd w:val="clear" w:color="auto" w:fill="FFFFFF"/>
              </w:rPr>
              <w:t>The quantity this is for UoM</w:t>
            </w:r>
          </w:p>
        </w:tc>
      </w:tr>
    </w:tbl>
    <w:p w14:paraId="0E6DC649" w14:textId="17D39F31" w:rsidR="0077298A" w:rsidRDefault="0077298A" w:rsidP="004C41B8"/>
    <w:p w14:paraId="4EC2C2E5" w14:textId="0770CA9D" w:rsidR="006C4874" w:rsidRDefault="006C4874" w:rsidP="004C41B8">
      <w:r>
        <w:t>This</w:t>
      </w:r>
      <w:r w:rsidR="008E2998">
        <w:t xml:space="preserve"> allows us to import:</w:t>
      </w:r>
    </w:p>
    <w:p w14:paraId="3AD9BAE3" w14:textId="3376EE34" w:rsidR="008E2998" w:rsidRDefault="00DA2BDB" w:rsidP="008E2998">
      <w:pPr>
        <w:pStyle w:val="ListParagraph"/>
        <w:numPr>
          <w:ilvl w:val="0"/>
          <w:numId w:val="15"/>
        </w:numPr>
      </w:pPr>
      <w:proofErr w:type="spellStart"/>
      <w:r>
        <w:t>Woo</w:t>
      </w:r>
      <w:r w:rsidR="008E2998">
        <w:t>Attributes</w:t>
      </w:r>
      <w:proofErr w:type="spellEnd"/>
      <w:r w:rsidR="008E2998">
        <w:t xml:space="preserve"> and map them to </w:t>
      </w:r>
      <w:proofErr w:type="spellStart"/>
      <w:r>
        <w:t>I</w:t>
      </w:r>
      <w:r w:rsidR="008E2998">
        <w:t>temAttributes</w:t>
      </w:r>
      <w:proofErr w:type="spellEnd"/>
    </w:p>
    <w:p w14:paraId="3D3FC5E0" w14:textId="2B1C8CBF" w:rsidR="008E2998" w:rsidRDefault="00DA2BDB" w:rsidP="008E2998">
      <w:pPr>
        <w:pStyle w:val="ListParagraph"/>
        <w:numPr>
          <w:ilvl w:val="0"/>
          <w:numId w:val="15"/>
        </w:numPr>
      </w:pPr>
      <w:proofErr w:type="spellStart"/>
      <w:r>
        <w:t>WooAttribute</w:t>
      </w:r>
      <w:proofErr w:type="spellEnd"/>
      <w:r>
        <w:t xml:space="preserve">-&gt;Terms and </w:t>
      </w:r>
      <w:r w:rsidR="00940EA1">
        <w:t>m</w:t>
      </w:r>
      <w:r>
        <w:t>ap them to</w:t>
      </w:r>
      <w:r w:rsidR="00940EA1">
        <w:t xml:space="preserve"> </w:t>
      </w:r>
      <w:proofErr w:type="spellStart"/>
      <w:r w:rsidR="00940EA1">
        <w:t>I</w:t>
      </w:r>
      <w:r>
        <w:t>tem</w:t>
      </w:r>
      <w:r w:rsidR="00DE5710">
        <w:t>AttributeVarieties</w:t>
      </w:r>
      <w:proofErr w:type="spellEnd"/>
    </w:p>
    <w:p w14:paraId="45C457F6" w14:textId="023A98EB" w:rsidR="00DA2BDB" w:rsidRDefault="00DA2BDB" w:rsidP="008E2998">
      <w:pPr>
        <w:pStyle w:val="ListParagraph"/>
        <w:numPr>
          <w:ilvl w:val="0"/>
          <w:numId w:val="15"/>
        </w:numPr>
      </w:pPr>
      <w:r>
        <w:t>When importing Items (later) add an Attribute per attribute in a WooProduct</w:t>
      </w:r>
      <w:r w:rsidR="00C04159">
        <w:t xml:space="preserve"> to Item</w:t>
      </w:r>
    </w:p>
    <w:p w14:paraId="57AC42FF" w14:textId="4ED84BF0" w:rsidR="007C5F67" w:rsidRPr="00B230FC" w:rsidRDefault="00C04159" w:rsidP="009A4C12">
      <w:pPr>
        <w:pStyle w:val="ListParagraph"/>
        <w:numPr>
          <w:ilvl w:val="0"/>
          <w:numId w:val="15"/>
        </w:numPr>
      </w:pPr>
      <w:r>
        <w:t xml:space="preserve">Also </w:t>
      </w:r>
      <w:r w:rsidR="00EA6C88">
        <w:t xml:space="preserve">for each WooProduct variation we can add a </w:t>
      </w:r>
      <w:proofErr w:type="spellStart"/>
      <w:r w:rsidR="00DE5710">
        <w:t>AttributeVariety</w:t>
      </w:r>
      <w:proofErr w:type="spellEnd"/>
      <w:r w:rsidR="00EA6C88">
        <w:t xml:space="preserve"> and then mark it as</w:t>
      </w:r>
      <w:r w:rsidR="00564B1A">
        <w:t xml:space="preserve"> use for variable IF it is a variable product and if this attribut</w:t>
      </w:r>
      <w:r w:rsidR="00B33F24">
        <w:t>e is marked t</w:t>
      </w:r>
      <w:r w:rsidR="00427958">
        <w:t>o be used as var</w:t>
      </w:r>
    </w:p>
    <w:p w14:paraId="09C5AAB9" w14:textId="77777777" w:rsidR="007A47D3" w:rsidRDefault="007A47D3" w:rsidP="007C5F67"/>
    <w:p w14:paraId="4E42CA17" w14:textId="734FAD84" w:rsidR="00986DE5" w:rsidRDefault="00986DE5" w:rsidP="007C5F67"/>
    <w:p w14:paraId="52C0A700" w14:textId="27374378" w:rsidR="00986DE5" w:rsidRDefault="00986DE5" w:rsidP="007C3859">
      <w:pPr>
        <w:pStyle w:val="Heading3"/>
      </w:pPr>
      <w:r>
        <w:t>Mapping of Woo Prod</w:t>
      </w:r>
      <w:r w:rsidR="007C3859">
        <w:t>ucts to Items</w:t>
      </w:r>
    </w:p>
    <w:p w14:paraId="7BA8AC24" w14:textId="3C31223B" w:rsidR="007C3859" w:rsidRDefault="007C3859" w:rsidP="007C3859">
      <w:r>
        <w:t xml:space="preserve">A woo product has a parent produce and then if there are varieties then child products. In our table this is stored using the Parent ID and the Item d. </w:t>
      </w:r>
      <w:r w:rsidR="00D437DF">
        <w:t>So,</w:t>
      </w:r>
      <w:r>
        <w:t xml:space="preserve"> an Item with no Parent Id is a Parent otherwise it is a variety of the parent. </w:t>
      </w:r>
    </w:p>
    <w:p w14:paraId="0D761528" w14:textId="7279CF13" w:rsidR="007C3859" w:rsidRDefault="00D437DF" w:rsidP="007C3859">
      <w:r>
        <w:t>So,</w:t>
      </w:r>
      <w:r w:rsidR="007C3859">
        <w:t xml:space="preserve"> for each variety we need to </w:t>
      </w:r>
      <w:r w:rsidR="00F369C6">
        <w:t xml:space="preserve">lookup that product from woo and then add that product to the item table with the correct settings. </w:t>
      </w:r>
      <w:r w:rsidR="005832FE">
        <w:t>If a varie</w:t>
      </w:r>
      <w:r>
        <w:t>t</w:t>
      </w:r>
      <w:r w:rsidR="005832FE">
        <w:t xml:space="preserve">y is actual a </w:t>
      </w:r>
      <w:r>
        <w:t>quantity,</w:t>
      </w:r>
      <w:r w:rsidR="005832FE">
        <w:t xml:space="preserve"> then we need to determine that from the Un</w:t>
      </w:r>
      <w:r>
        <w:t>i</w:t>
      </w:r>
      <w:r w:rsidR="005832FE">
        <w:t>t of Measure, which means we need to link Item to UoM</w:t>
      </w:r>
      <w:r w:rsidR="00B73D39">
        <w:t xml:space="preserve">. </w:t>
      </w:r>
    </w:p>
    <w:p w14:paraId="4C099455" w14:textId="0EAE7BF9" w:rsidR="00B73D39" w:rsidRDefault="00D437DF" w:rsidP="007C3859">
      <w:r>
        <w:t>So,</w:t>
      </w:r>
      <w:r w:rsidR="00B73D39">
        <w:t xml:space="preserve"> </w:t>
      </w:r>
      <w:proofErr w:type="spellStart"/>
      <w:r w:rsidR="00B73D39">
        <w:t>lets</w:t>
      </w:r>
      <w:proofErr w:type="spellEnd"/>
      <w:r w:rsidR="00B73D39">
        <w:t xml:space="preserve"> say we have Product X, it is has a UoM of kg. If the varieties are then “g” or “kg</w:t>
      </w:r>
      <w:r w:rsidR="00CD7A87">
        <w:t>”</w:t>
      </w:r>
      <w:r w:rsidR="00B73D39">
        <w:t xml:space="preserve"> or </w:t>
      </w:r>
      <w:r w:rsidR="00CD7A87">
        <w:t>“</w:t>
      </w:r>
      <w:r w:rsidR="00B73D39">
        <w:t>kg</w:t>
      </w:r>
      <w:r w:rsidR="00CD7A87">
        <w:t>” we need to link them through UoM</w:t>
      </w:r>
      <w:r w:rsidR="00411900">
        <w:t xml:space="preserve">. </w:t>
      </w:r>
      <w:r>
        <w:t>So,</w:t>
      </w:r>
      <w:r w:rsidR="00411900">
        <w:t xml:space="preserve"> Item X with UoM kg can be sold as different types </w:t>
      </w:r>
      <w:r w:rsidR="00732620">
        <w:t>of units but still be linked to the same item.</w:t>
      </w:r>
    </w:p>
    <w:p w14:paraId="5D10D278" w14:textId="6B0B23B6" w:rsidR="00732620" w:rsidRDefault="00732620" w:rsidP="007C3859">
      <w:r>
        <w:t>Items that are in the same category</w:t>
      </w:r>
      <w:r w:rsidR="00226415">
        <w:t xml:space="preserve"> at any level can be tracked / Predicted. </w:t>
      </w:r>
      <w:r w:rsidR="003347FD">
        <w:t xml:space="preserve">Each Category that is predictable will </w:t>
      </w:r>
      <w:r w:rsidR="00A50F07">
        <w:t>silo items in that category based on UoM Qty, Date su</w:t>
      </w:r>
      <w:r w:rsidR="00C44396">
        <w:t>pplied,</w:t>
      </w:r>
      <w:r w:rsidR="00D437DF">
        <w:t xml:space="preserve"> and actual item.</w:t>
      </w:r>
    </w:p>
    <w:p w14:paraId="6DEA0A05" w14:textId="310FEA91" w:rsidR="004C0327" w:rsidRDefault="004C0327" w:rsidP="004C0327">
      <w:pPr>
        <w:pStyle w:val="Heading2"/>
      </w:pPr>
      <w:r>
        <w:t>Import of Items</w:t>
      </w:r>
      <w:r w:rsidR="003153C6">
        <w:t xml:space="preserve"> with Children</w:t>
      </w:r>
    </w:p>
    <w:p w14:paraId="4AA685E1" w14:textId="543B7A82" w:rsidR="003153C6" w:rsidRDefault="003153C6" w:rsidP="003153C6">
      <w:r>
        <w:t>For each product</w:t>
      </w:r>
      <w:r w:rsidR="00323FD9">
        <w:t xml:space="preserve"> only the parent products are imported, not the </w:t>
      </w:r>
      <w:r w:rsidR="0022073E">
        <w:t>children (</w:t>
      </w:r>
      <w:r w:rsidR="00323FD9">
        <w:t xml:space="preserve">in the above import). Now all items that are children </w:t>
      </w:r>
      <w:r w:rsidR="00122CD4">
        <w:t xml:space="preserve">need to be imported. Only the items that are not null will be </w:t>
      </w:r>
      <w:r w:rsidR="00056C30">
        <w:t xml:space="preserve">specific to the child item. </w:t>
      </w:r>
      <w:r w:rsidR="0022073E">
        <w:t>Otherwise,</w:t>
      </w:r>
      <w:r w:rsidR="00056C30">
        <w:t xml:space="preserve"> all items will be inherited.</w:t>
      </w:r>
    </w:p>
    <w:p w14:paraId="56F6FAA1" w14:textId="5183A37C" w:rsidR="00056C30" w:rsidRDefault="00056C30" w:rsidP="003153C6">
      <w:r>
        <w:t xml:space="preserve">So for each parent item </w:t>
      </w:r>
      <w:r w:rsidR="0022073E">
        <w:t>who has</w:t>
      </w:r>
      <w:r w:rsidR="000B0831">
        <w:t xml:space="preserve"> an attribute that is used for variation (or term)</w:t>
      </w:r>
      <w:r w:rsidR="007A4538">
        <w:t xml:space="preserve"> we need to import those children.</w:t>
      </w:r>
    </w:p>
    <w:p w14:paraId="530D44B0" w14:textId="4D2F3232" w:rsidR="007A4538" w:rsidRDefault="007A4538" w:rsidP="007A4538">
      <w:pPr>
        <w:pStyle w:val="Heading3"/>
      </w:pPr>
      <w:r>
        <w:t>Logic</w:t>
      </w:r>
    </w:p>
    <w:p w14:paraId="26A587A0" w14:textId="1EF3FB30" w:rsidR="007A4538" w:rsidRDefault="007A4538" w:rsidP="007A4538">
      <w:pPr>
        <w:rPr>
          <w:shd w:val="clear" w:color="auto" w:fill="FFFFFF"/>
        </w:rPr>
      </w:pPr>
      <w:r>
        <w:t xml:space="preserve">Using the </w:t>
      </w:r>
      <w:proofErr w:type="spellStart"/>
      <w:r>
        <w:t>ItemTbl</w:t>
      </w:r>
      <w:proofErr w:type="spellEnd"/>
      <w:r>
        <w:t xml:space="preserve"> imported, get all items that have attributes marked as </w:t>
      </w:r>
      <w:r w:rsidR="00D36ABB" w:rsidRPr="00681A9D">
        <w:rPr>
          <w:shd w:val="clear" w:color="auto" w:fill="FFFFFF"/>
        </w:rPr>
        <w:t>Is</w:t>
      </w:r>
      <w:r w:rsidR="00D36ABB">
        <w:rPr>
          <w:shd w:val="clear" w:color="auto" w:fill="FFFFFF"/>
        </w:rPr>
        <w:t xml:space="preserve"> </w:t>
      </w:r>
      <w:r w:rsidR="00D36ABB" w:rsidRPr="00681A9D">
        <w:rPr>
          <w:shd w:val="clear" w:color="auto" w:fill="FFFFFF"/>
        </w:rPr>
        <w:t>Used</w:t>
      </w:r>
      <w:r w:rsidR="00D36ABB">
        <w:rPr>
          <w:shd w:val="clear" w:color="auto" w:fill="FFFFFF"/>
        </w:rPr>
        <w:t xml:space="preserve"> </w:t>
      </w:r>
      <w:r w:rsidR="00D36ABB" w:rsidRPr="00681A9D">
        <w:rPr>
          <w:shd w:val="clear" w:color="auto" w:fill="FFFFFF"/>
        </w:rPr>
        <w:t>For</w:t>
      </w:r>
      <w:r w:rsidR="00D36ABB">
        <w:rPr>
          <w:shd w:val="clear" w:color="auto" w:fill="FFFFFF"/>
        </w:rPr>
        <w:t xml:space="preserve"> </w:t>
      </w:r>
      <w:r w:rsidR="00D36ABB" w:rsidRPr="00681A9D">
        <w:rPr>
          <w:shd w:val="clear" w:color="auto" w:fill="FFFFFF"/>
        </w:rPr>
        <w:t>Item</w:t>
      </w:r>
      <w:r w:rsidR="00D36ABB">
        <w:rPr>
          <w:shd w:val="clear" w:color="auto" w:fill="FFFFFF"/>
        </w:rPr>
        <w:t xml:space="preserve"> </w:t>
      </w:r>
      <w:r w:rsidR="00D36ABB" w:rsidRPr="00681A9D">
        <w:rPr>
          <w:shd w:val="clear" w:color="auto" w:fill="FFFFFF"/>
        </w:rPr>
        <w:t>Variety</w:t>
      </w:r>
      <w:r w:rsidR="0022073E">
        <w:rPr>
          <w:shd w:val="clear" w:color="auto" w:fill="FFFFFF"/>
        </w:rPr>
        <w:t xml:space="preserve">. </w:t>
      </w:r>
      <w:r w:rsidR="00964C27">
        <w:rPr>
          <w:shd w:val="clear" w:color="auto" w:fill="FFFFFF"/>
        </w:rPr>
        <w:t>Retrieve that product and then import each variety as a product.</w:t>
      </w:r>
    </w:p>
    <w:p w14:paraId="7BB4455A" w14:textId="4F0E9ACF" w:rsidR="00667587" w:rsidRDefault="00667587" w:rsidP="007A4538">
      <w:pPr>
        <w:rPr>
          <w:shd w:val="clear" w:color="auto" w:fill="FFFFFF"/>
        </w:rPr>
      </w:pPr>
      <w:r>
        <w:rPr>
          <w:shd w:val="clear" w:color="auto" w:fill="FFFFFF"/>
        </w:rPr>
        <w:t>Note: the predictability has to be set manually for each Category.</w:t>
      </w:r>
    </w:p>
    <w:p w14:paraId="7E55CAF7" w14:textId="7D8711FE" w:rsidR="002B23D1" w:rsidRDefault="002B23D1" w:rsidP="002B23D1">
      <w:pPr>
        <w:pStyle w:val="Heading2"/>
        <w:rPr>
          <w:shd w:val="clear" w:color="auto" w:fill="FFFFFF"/>
        </w:rPr>
      </w:pPr>
      <w:r>
        <w:rPr>
          <w:shd w:val="clear" w:color="auto" w:fill="FFFFFF"/>
        </w:rPr>
        <w:t>Item View and Edit</w:t>
      </w:r>
    </w:p>
    <w:p w14:paraId="41CA35B9" w14:textId="2FBA30D1" w:rsidR="002B23D1" w:rsidRDefault="002B23D1" w:rsidP="002B23D1">
      <w:r>
        <w:t xml:space="preserve">The items page will display all parent items in a DataGrid. </w:t>
      </w:r>
      <w:r w:rsidR="00DC2ABF">
        <w:t>When the page is loaded the app status is checked to see if Woo in Linked if so it enables the Woo linked fields.</w:t>
      </w:r>
    </w:p>
    <w:p w14:paraId="14EF7BB3" w14:textId="7F40371A" w:rsidR="00DC2ABF" w:rsidRPr="002B23D1" w:rsidRDefault="00DC2ABF" w:rsidP="00DC2ABF">
      <w:pPr>
        <w:pStyle w:val="Heading3"/>
      </w:pPr>
      <w:r>
        <w:t>View</w:t>
      </w:r>
    </w:p>
    <w:p w14:paraId="035BE20E" w14:textId="77777777" w:rsidR="00DC2ABF" w:rsidRDefault="00DC2ABF" w:rsidP="00DC2ABF">
      <w:pPr>
        <w:pStyle w:val="Heading4"/>
      </w:pPr>
      <w:r>
        <w:t>Default Sort:</w:t>
      </w:r>
    </w:p>
    <w:p w14:paraId="76FBD2ED" w14:textId="305E95DF" w:rsidR="00DC2ABF" w:rsidRDefault="00DC2ABF" w:rsidP="00DC2ABF">
      <w:r>
        <w:t>Sorted by Item name</w:t>
      </w:r>
    </w:p>
    <w:p w14:paraId="35D7D5DE" w14:textId="77777777" w:rsidR="00DC2ABF" w:rsidRDefault="00DC2ABF" w:rsidP="00DC2ABF">
      <w:pPr>
        <w:pStyle w:val="Heading4"/>
      </w:pPr>
      <w:r>
        <w:t>Columns:</w:t>
      </w:r>
    </w:p>
    <w:tbl>
      <w:tblPr>
        <w:tblStyle w:val="TableGrid"/>
        <w:tblW w:w="0" w:type="auto"/>
        <w:tblLook w:val="04A0" w:firstRow="1" w:lastRow="0" w:firstColumn="1" w:lastColumn="0" w:noHBand="0" w:noVBand="1"/>
      </w:tblPr>
      <w:tblGrid>
        <w:gridCol w:w="1504"/>
        <w:gridCol w:w="5373"/>
        <w:gridCol w:w="359"/>
        <w:gridCol w:w="359"/>
        <w:gridCol w:w="359"/>
        <w:gridCol w:w="359"/>
        <w:gridCol w:w="936"/>
        <w:gridCol w:w="1207"/>
      </w:tblGrid>
      <w:tr w:rsidR="00DC5C05" w:rsidRPr="006C6852" w14:paraId="0940246F" w14:textId="77777777" w:rsidTr="00CC2FEC">
        <w:tc>
          <w:tcPr>
            <w:tcW w:w="0" w:type="auto"/>
          </w:tcPr>
          <w:p w14:paraId="34348495" w14:textId="77777777" w:rsidR="00DC2ABF" w:rsidRPr="006C6852" w:rsidRDefault="00DC2ABF" w:rsidP="00CC2FEC">
            <w:pPr>
              <w:rPr>
                <w:b/>
                <w:bCs/>
              </w:rPr>
            </w:pPr>
            <w:r w:rsidRPr="006C6852">
              <w:rPr>
                <w:b/>
                <w:bCs/>
              </w:rPr>
              <w:t>Column Name</w:t>
            </w:r>
          </w:p>
        </w:tc>
        <w:tc>
          <w:tcPr>
            <w:tcW w:w="0" w:type="auto"/>
          </w:tcPr>
          <w:p w14:paraId="5DCF2749" w14:textId="77777777" w:rsidR="00DC2ABF" w:rsidRPr="006C6852" w:rsidRDefault="00DC2ABF" w:rsidP="00CC2FEC">
            <w:pPr>
              <w:rPr>
                <w:b/>
                <w:bCs/>
              </w:rPr>
            </w:pPr>
            <w:r w:rsidRPr="006C6852">
              <w:rPr>
                <w:b/>
                <w:bCs/>
              </w:rPr>
              <w:t>Displays</w:t>
            </w:r>
          </w:p>
        </w:tc>
        <w:tc>
          <w:tcPr>
            <w:tcW w:w="0" w:type="auto"/>
          </w:tcPr>
          <w:p w14:paraId="6F230F95" w14:textId="77777777" w:rsidR="00DC2ABF" w:rsidRPr="006C6852" w:rsidRDefault="00DC2ABF" w:rsidP="00CC2FEC">
            <w:pPr>
              <w:rPr>
                <w:b/>
                <w:bCs/>
              </w:rPr>
            </w:pPr>
            <w:r w:rsidRPr="006C6852">
              <w:rPr>
                <w:b/>
                <w:bCs/>
              </w:rPr>
              <w:t>E</w:t>
            </w:r>
          </w:p>
        </w:tc>
        <w:tc>
          <w:tcPr>
            <w:tcW w:w="0" w:type="auto"/>
          </w:tcPr>
          <w:p w14:paraId="2F19AED5" w14:textId="77777777" w:rsidR="00DC2ABF" w:rsidRPr="006C6852" w:rsidRDefault="00DC2ABF" w:rsidP="00CC2FEC">
            <w:pPr>
              <w:rPr>
                <w:b/>
                <w:bCs/>
              </w:rPr>
            </w:pPr>
            <w:r w:rsidRPr="006C6852">
              <w:rPr>
                <w:b/>
                <w:bCs/>
              </w:rPr>
              <w:t>F</w:t>
            </w:r>
          </w:p>
        </w:tc>
        <w:tc>
          <w:tcPr>
            <w:tcW w:w="0" w:type="auto"/>
          </w:tcPr>
          <w:p w14:paraId="0754E3D8" w14:textId="77777777" w:rsidR="00DC2ABF" w:rsidRPr="006C6852" w:rsidRDefault="00DC2ABF" w:rsidP="00CC2FEC">
            <w:pPr>
              <w:rPr>
                <w:b/>
                <w:bCs/>
              </w:rPr>
            </w:pPr>
            <w:r w:rsidRPr="006C6852">
              <w:rPr>
                <w:b/>
                <w:bCs/>
              </w:rPr>
              <w:t>S</w:t>
            </w:r>
          </w:p>
        </w:tc>
        <w:tc>
          <w:tcPr>
            <w:tcW w:w="0" w:type="auto"/>
          </w:tcPr>
          <w:p w14:paraId="4F15135F" w14:textId="283483D0" w:rsidR="00DC2ABF" w:rsidRPr="006C6852" w:rsidRDefault="00DC2ABF" w:rsidP="00CC2FEC">
            <w:pPr>
              <w:rPr>
                <w:b/>
                <w:bCs/>
              </w:rPr>
            </w:pPr>
            <w:r>
              <w:rPr>
                <w:b/>
                <w:bCs/>
              </w:rPr>
              <w:t>H</w:t>
            </w:r>
          </w:p>
        </w:tc>
        <w:tc>
          <w:tcPr>
            <w:tcW w:w="0" w:type="auto"/>
          </w:tcPr>
          <w:p w14:paraId="5EB58D5D" w14:textId="070467F7" w:rsidR="00DC2ABF" w:rsidRPr="006C6852" w:rsidRDefault="00DC2ABF" w:rsidP="00CC2FEC">
            <w:pPr>
              <w:rPr>
                <w:b/>
                <w:bCs/>
              </w:rPr>
            </w:pPr>
            <w:r w:rsidRPr="006C6852">
              <w:rPr>
                <w:b/>
                <w:bCs/>
              </w:rPr>
              <w:t>Format</w:t>
            </w:r>
          </w:p>
        </w:tc>
        <w:tc>
          <w:tcPr>
            <w:tcW w:w="0" w:type="auto"/>
          </w:tcPr>
          <w:p w14:paraId="75FD15F4" w14:textId="77777777" w:rsidR="00DC2ABF" w:rsidRPr="006C6852" w:rsidRDefault="00DC2ABF" w:rsidP="00CC2FEC">
            <w:pPr>
              <w:rPr>
                <w:b/>
                <w:bCs/>
              </w:rPr>
            </w:pPr>
            <w:r w:rsidRPr="006C6852">
              <w:rPr>
                <w:b/>
                <w:bCs/>
              </w:rPr>
              <w:t>Validation</w:t>
            </w:r>
          </w:p>
        </w:tc>
      </w:tr>
      <w:tr w:rsidR="00DC5C05" w14:paraId="6D683544" w14:textId="77777777" w:rsidTr="00CC2FEC">
        <w:tc>
          <w:tcPr>
            <w:tcW w:w="0" w:type="auto"/>
          </w:tcPr>
          <w:p w14:paraId="7CC27449" w14:textId="4185EB52" w:rsidR="00DC2ABF" w:rsidRDefault="00DC2ABF" w:rsidP="00CC2FEC">
            <w:r w:rsidRPr="00DC2ABF">
              <w:t>Item Name</w:t>
            </w:r>
          </w:p>
        </w:tc>
        <w:tc>
          <w:tcPr>
            <w:tcW w:w="0" w:type="auto"/>
          </w:tcPr>
          <w:p w14:paraId="4AF41D0A" w14:textId="18E44C2F" w:rsidR="00DC2ABF" w:rsidRDefault="00DC2ABF" w:rsidP="00CC2FEC">
            <w:r>
              <w:t>Item name</w:t>
            </w:r>
          </w:p>
        </w:tc>
        <w:tc>
          <w:tcPr>
            <w:tcW w:w="0" w:type="auto"/>
          </w:tcPr>
          <w:p w14:paraId="120AE0AD" w14:textId="77777777" w:rsidR="00DC2ABF" w:rsidRDefault="00DC2ABF" w:rsidP="00CC2FEC">
            <w:r>
              <w:t>Y</w:t>
            </w:r>
          </w:p>
        </w:tc>
        <w:tc>
          <w:tcPr>
            <w:tcW w:w="0" w:type="auto"/>
          </w:tcPr>
          <w:p w14:paraId="465A10BC" w14:textId="77777777" w:rsidR="00DC2ABF" w:rsidRDefault="00DC2ABF" w:rsidP="00CC2FEC">
            <w:r>
              <w:t>Y</w:t>
            </w:r>
          </w:p>
        </w:tc>
        <w:tc>
          <w:tcPr>
            <w:tcW w:w="0" w:type="auto"/>
          </w:tcPr>
          <w:p w14:paraId="0840C581" w14:textId="77777777" w:rsidR="00DC2ABF" w:rsidRDefault="00DC2ABF" w:rsidP="00CC2FEC">
            <w:r>
              <w:t>Y</w:t>
            </w:r>
          </w:p>
        </w:tc>
        <w:tc>
          <w:tcPr>
            <w:tcW w:w="0" w:type="auto"/>
          </w:tcPr>
          <w:p w14:paraId="4BC2A323" w14:textId="18DE313A" w:rsidR="00DC2ABF" w:rsidRDefault="00DC2ABF" w:rsidP="00CC2FEC">
            <w:r>
              <w:t>N</w:t>
            </w:r>
          </w:p>
        </w:tc>
        <w:tc>
          <w:tcPr>
            <w:tcW w:w="0" w:type="auto"/>
          </w:tcPr>
          <w:p w14:paraId="37E5AB19" w14:textId="00743899" w:rsidR="00DC2ABF" w:rsidRDefault="00450436" w:rsidP="00CC2FEC">
            <w:r>
              <w:t>String</w:t>
            </w:r>
          </w:p>
        </w:tc>
        <w:tc>
          <w:tcPr>
            <w:tcW w:w="0" w:type="auto"/>
          </w:tcPr>
          <w:p w14:paraId="00E1B1A2" w14:textId="1A5B2E6F" w:rsidR="00DC2ABF" w:rsidRDefault="00DC2ABF" w:rsidP="00CC2FEC">
            <w:r w:rsidRPr="00DC2ABF">
              <w:t>^\S.{2,100}</w:t>
            </w:r>
          </w:p>
        </w:tc>
      </w:tr>
      <w:tr w:rsidR="00DC5C05" w14:paraId="471E82EB" w14:textId="77777777" w:rsidTr="00CC2FEC">
        <w:tc>
          <w:tcPr>
            <w:tcW w:w="0" w:type="auto"/>
          </w:tcPr>
          <w:p w14:paraId="51D0725B" w14:textId="5DCD4315" w:rsidR="00DC2ABF" w:rsidRDefault="00DC2ABF" w:rsidP="00CC2FEC">
            <w:r w:rsidRPr="00DC2ABF">
              <w:t>SKU</w:t>
            </w:r>
          </w:p>
        </w:tc>
        <w:tc>
          <w:tcPr>
            <w:tcW w:w="0" w:type="auto"/>
          </w:tcPr>
          <w:p w14:paraId="44BFEDCB" w14:textId="1DD34495" w:rsidR="00DC2ABF" w:rsidRDefault="00DC2ABF" w:rsidP="00CC2FEC">
            <w:r>
              <w:t>Item’s SKU</w:t>
            </w:r>
          </w:p>
        </w:tc>
        <w:tc>
          <w:tcPr>
            <w:tcW w:w="0" w:type="auto"/>
          </w:tcPr>
          <w:p w14:paraId="12124B55" w14:textId="77777777" w:rsidR="00DC2ABF" w:rsidRDefault="00DC2ABF" w:rsidP="00CC2FEC">
            <w:r>
              <w:t>Y</w:t>
            </w:r>
          </w:p>
        </w:tc>
        <w:tc>
          <w:tcPr>
            <w:tcW w:w="0" w:type="auto"/>
          </w:tcPr>
          <w:p w14:paraId="62E0B366" w14:textId="77777777" w:rsidR="00DC2ABF" w:rsidRDefault="00DC2ABF" w:rsidP="00CC2FEC">
            <w:r>
              <w:t>Y</w:t>
            </w:r>
          </w:p>
        </w:tc>
        <w:tc>
          <w:tcPr>
            <w:tcW w:w="0" w:type="auto"/>
          </w:tcPr>
          <w:p w14:paraId="614F40BF" w14:textId="77777777" w:rsidR="00DC2ABF" w:rsidRDefault="00DC2ABF" w:rsidP="00CC2FEC">
            <w:r>
              <w:t>Y</w:t>
            </w:r>
          </w:p>
        </w:tc>
        <w:tc>
          <w:tcPr>
            <w:tcW w:w="0" w:type="auto"/>
          </w:tcPr>
          <w:p w14:paraId="6A14DBC6" w14:textId="1F1349D3" w:rsidR="00DC2ABF" w:rsidRDefault="00DC2ABF" w:rsidP="00CC2FEC">
            <w:r>
              <w:t>N</w:t>
            </w:r>
          </w:p>
        </w:tc>
        <w:tc>
          <w:tcPr>
            <w:tcW w:w="0" w:type="auto"/>
          </w:tcPr>
          <w:p w14:paraId="3873C06B" w14:textId="1A7AE82A" w:rsidR="00DC2ABF" w:rsidRDefault="00450436" w:rsidP="00CC2FEC">
            <w:r>
              <w:t>String</w:t>
            </w:r>
          </w:p>
        </w:tc>
        <w:tc>
          <w:tcPr>
            <w:tcW w:w="0" w:type="auto"/>
          </w:tcPr>
          <w:p w14:paraId="4BA9AB54" w14:textId="2E8ABA5B" w:rsidR="00DC2ABF" w:rsidRDefault="00DC2ABF" w:rsidP="00CC2FEC">
            <w:r w:rsidRPr="00DC2ABF">
              <w:t>^\S.{2,100}</w:t>
            </w:r>
          </w:p>
        </w:tc>
      </w:tr>
      <w:tr w:rsidR="00DC5C05" w14:paraId="4FA4CC7D" w14:textId="77777777" w:rsidTr="00CC2FEC">
        <w:tc>
          <w:tcPr>
            <w:tcW w:w="0" w:type="auto"/>
          </w:tcPr>
          <w:p w14:paraId="78913D32" w14:textId="65B37245" w:rsidR="00DC2ABF" w:rsidRDefault="00DC2ABF" w:rsidP="00CC2FEC">
            <w:r w:rsidRPr="00DC2ABF">
              <w:t>Image</w:t>
            </w:r>
          </w:p>
        </w:tc>
        <w:tc>
          <w:tcPr>
            <w:tcW w:w="0" w:type="auto"/>
          </w:tcPr>
          <w:p w14:paraId="76E5A078" w14:textId="6CAEC578" w:rsidR="00DC2ABF" w:rsidRDefault="00DC2ABF" w:rsidP="00CC2FEC">
            <w:r>
              <w:t xml:space="preserve">First image in list’s </w:t>
            </w:r>
            <w:proofErr w:type="spellStart"/>
            <w:r>
              <w:t>url</w:t>
            </w:r>
            <w:proofErr w:type="spellEnd"/>
            <w:r>
              <w:t xml:space="preserve"> is displayed</w:t>
            </w:r>
          </w:p>
        </w:tc>
        <w:tc>
          <w:tcPr>
            <w:tcW w:w="0" w:type="auto"/>
          </w:tcPr>
          <w:p w14:paraId="624A1ECB" w14:textId="7B027013" w:rsidR="00DC2ABF" w:rsidRDefault="00DC2ABF" w:rsidP="00CC2FEC">
            <w:r>
              <w:t>N</w:t>
            </w:r>
          </w:p>
        </w:tc>
        <w:tc>
          <w:tcPr>
            <w:tcW w:w="0" w:type="auto"/>
          </w:tcPr>
          <w:p w14:paraId="508C2DAF" w14:textId="31B791E0" w:rsidR="00DC2ABF" w:rsidRDefault="00DC2ABF" w:rsidP="00CC2FEC">
            <w:r>
              <w:t>N</w:t>
            </w:r>
          </w:p>
        </w:tc>
        <w:tc>
          <w:tcPr>
            <w:tcW w:w="0" w:type="auto"/>
          </w:tcPr>
          <w:p w14:paraId="2CC1678B" w14:textId="548E0F83" w:rsidR="00DC2ABF" w:rsidRDefault="00DC2ABF" w:rsidP="00CC2FEC">
            <w:r>
              <w:t>N</w:t>
            </w:r>
          </w:p>
        </w:tc>
        <w:tc>
          <w:tcPr>
            <w:tcW w:w="0" w:type="auto"/>
          </w:tcPr>
          <w:p w14:paraId="6377210A" w14:textId="4203EFA1" w:rsidR="00DC2ABF" w:rsidRDefault="00DC2ABF" w:rsidP="00CC2FEC">
            <w:r>
              <w:t>Y</w:t>
            </w:r>
          </w:p>
        </w:tc>
        <w:tc>
          <w:tcPr>
            <w:tcW w:w="0" w:type="auto"/>
          </w:tcPr>
          <w:p w14:paraId="12AE1897" w14:textId="4A40A690" w:rsidR="00DC2ABF" w:rsidRDefault="00450436" w:rsidP="00CC2FEC">
            <w:r>
              <w:t>Image</w:t>
            </w:r>
          </w:p>
        </w:tc>
        <w:tc>
          <w:tcPr>
            <w:tcW w:w="0" w:type="auto"/>
          </w:tcPr>
          <w:p w14:paraId="3BF20B35" w14:textId="27257815" w:rsidR="00DC2ABF" w:rsidRDefault="00DC2ABF" w:rsidP="00CC2FEC">
            <w:r>
              <w:t>n/a</w:t>
            </w:r>
          </w:p>
        </w:tc>
      </w:tr>
      <w:tr w:rsidR="00DC5C05" w14:paraId="1CF33C2E" w14:textId="77777777" w:rsidTr="00CC2FEC">
        <w:tc>
          <w:tcPr>
            <w:tcW w:w="0" w:type="auto"/>
          </w:tcPr>
          <w:p w14:paraId="0045C842" w14:textId="03933840" w:rsidR="00DC2ABF" w:rsidRDefault="00DC2ABF" w:rsidP="00CC2FEC">
            <w:r w:rsidRPr="00DC2ABF">
              <w:lastRenderedPageBreak/>
              <w:t>Enabled</w:t>
            </w:r>
          </w:p>
        </w:tc>
        <w:tc>
          <w:tcPr>
            <w:tcW w:w="0" w:type="auto"/>
          </w:tcPr>
          <w:p w14:paraId="10202E39" w14:textId="3E012CF7" w:rsidR="00DC2ABF" w:rsidRDefault="00DC2ABF" w:rsidP="00CC2FEC">
            <w:r>
              <w:t>Is the item enabled</w:t>
            </w:r>
          </w:p>
        </w:tc>
        <w:tc>
          <w:tcPr>
            <w:tcW w:w="0" w:type="auto"/>
          </w:tcPr>
          <w:p w14:paraId="3D99F48F" w14:textId="77777777" w:rsidR="00DC2ABF" w:rsidRDefault="00DC2ABF" w:rsidP="00CC2FEC">
            <w:r>
              <w:t>Y</w:t>
            </w:r>
          </w:p>
        </w:tc>
        <w:tc>
          <w:tcPr>
            <w:tcW w:w="0" w:type="auto"/>
          </w:tcPr>
          <w:p w14:paraId="5647EE77" w14:textId="41AF5C25" w:rsidR="00DC2ABF" w:rsidRDefault="00DC2ABF" w:rsidP="00CC2FEC">
            <w:r>
              <w:t>Y</w:t>
            </w:r>
          </w:p>
        </w:tc>
        <w:tc>
          <w:tcPr>
            <w:tcW w:w="0" w:type="auto"/>
          </w:tcPr>
          <w:p w14:paraId="20943974" w14:textId="59260B6A" w:rsidR="00DC2ABF" w:rsidRDefault="00DC2ABF" w:rsidP="00CC2FEC">
            <w:r>
              <w:t>Y</w:t>
            </w:r>
          </w:p>
        </w:tc>
        <w:tc>
          <w:tcPr>
            <w:tcW w:w="0" w:type="auto"/>
          </w:tcPr>
          <w:p w14:paraId="3F2B86B1" w14:textId="2C0CD45F" w:rsidR="00DC2ABF" w:rsidRDefault="00DC2ABF" w:rsidP="00CC2FEC">
            <w:r>
              <w:t>N</w:t>
            </w:r>
          </w:p>
        </w:tc>
        <w:tc>
          <w:tcPr>
            <w:tcW w:w="0" w:type="auto"/>
          </w:tcPr>
          <w:p w14:paraId="716CD208" w14:textId="6C3B6F58" w:rsidR="00DC2ABF" w:rsidRDefault="00DC2ABF" w:rsidP="00CC2FEC">
            <w:r>
              <w:t>Y/N</w:t>
            </w:r>
          </w:p>
        </w:tc>
        <w:tc>
          <w:tcPr>
            <w:tcW w:w="0" w:type="auto"/>
          </w:tcPr>
          <w:p w14:paraId="76C27444" w14:textId="0132AA80" w:rsidR="00DC2ABF" w:rsidRDefault="00DC5C05" w:rsidP="00CC2FEC">
            <w:r>
              <w:t>selection</w:t>
            </w:r>
          </w:p>
        </w:tc>
      </w:tr>
      <w:tr w:rsidR="00DC5C05" w14:paraId="7C788FBF" w14:textId="77777777" w:rsidTr="00CC2FEC">
        <w:tc>
          <w:tcPr>
            <w:tcW w:w="0" w:type="auto"/>
          </w:tcPr>
          <w:p w14:paraId="14461920" w14:textId="581D878F" w:rsidR="00DC2ABF" w:rsidRPr="00DC2ABF" w:rsidRDefault="00DC2ABF" w:rsidP="00CC2FEC">
            <w:r w:rsidRPr="00DC2ABF">
              <w:t>Detail</w:t>
            </w:r>
          </w:p>
        </w:tc>
        <w:tc>
          <w:tcPr>
            <w:tcW w:w="0" w:type="auto"/>
          </w:tcPr>
          <w:p w14:paraId="603EABDA" w14:textId="23E46031" w:rsidR="00DC2ABF" w:rsidRDefault="00DC2ABF" w:rsidP="00CC2FEC">
            <w:r>
              <w:t>The detail of the item</w:t>
            </w:r>
          </w:p>
        </w:tc>
        <w:tc>
          <w:tcPr>
            <w:tcW w:w="0" w:type="auto"/>
          </w:tcPr>
          <w:p w14:paraId="5F53B21F" w14:textId="17931E5D" w:rsidR="00DC2ABF" w:rsidRDefault="00DC2ABF" w:rsidP="00CC2FEC">
            <w:r>
              <w:t>Y</w:t>
            </w:r>
          </w:p>
        </w:tc>
        <w:tc>
          <w:tcPr>
            <w:tcW w:w="0" w:type="auto"/>
          </w:tcPr>
          <w:p w14:paraId="28E526A1" w14:textId="02008C56" w:rsidR="00DC2ABF" w:rsidRDefault="00DC2ABF" w:rsidP="00CC2FEC">
            <w:r>
              <w:t>Y</w:t>
            </w:r>
          </w:p>
        </w:tc>
        <w:tc>
          <w:tcPr>
            <w:tcW w:w="0" w:type="auto"/>
          </w:tcPr>
          <w:p w14:paraId="7A07C062" w14:textId="6A147BB5" w:rsidR="00DC2ABF" w:rsidRDefault="00DC2ABF" w:rsidP="00CC2FEC">
            <w:r>
              <w:t>Y</w:t>
            </w:r>
          </w:p>
        </w:tc>
        <w:tc>
          <w:tcPr>
            <w:tcW w:w="0" w:type="auto"/>
          </w:tcPr>
          <w:p w14:paraId="079D3707" w14:textId="2EDABF00" w:rsidR="00DC2ABF" w:rsidRDefault="00DC2ABF" w:rsidP="00CC2FEC">
            <w:r>
              <w:t>Y</w:t>
            </w:r>
          </w:p>
        </w:tc>
        <w:tc>
          <w:tcPr>
            <w:tcW w:w="0" w:type="auto"/>
          </w:tcPr>
          <w:p w14:paraId="166C5DE6" w14:textId="7B5FB3AE" w:rsidR="00DC2ABF" w:rsidRDefault="00DC2ABF" w:rsidP="00CC2FEC">
            <w:r>
              <w:t>HTML?</w:t>
            </w:r>
          </w:p>
        </w:tc>
        <w:tc>
          <w:tcPr>
            <w:tcW w:w="0" w:type="auto"/>
          </w:tcPr>
          <w:p w14:paraId="565B026A" w14:textId="77777777" w:rsidR="00DC2ABF" w:rsidRDefault="00DC2ABF" w:rsidP="00CC2FEC"/>
        </w:tc>
      </w:tr>
      <w:tr w:rsidR="00DC5C05" w14:paraId="7CC3BA95" w14:textId="77777777" w:rsidTr="00CC2FEC">
        <w:tc>
          <w:tcPr>
            <w:tcW w:w="0" w:type="auto"/>
          </w:tcPr>
          <w:p w14:paraId="6B978B18" w14:textId="2D6007F2" w:rsidR="00DC2ABF" w:rsidRPr="00DC2ABF" w:rsidRDefault="00DC2ABF" w:rsidP="00CC2FEC">
            <w:r w:rsidRPr="00DC2ABF">
              <w:t>Categories</w:t>
            </w:r>
          </w:p>
        </w:tc>
        <w:tc>
          <w:tcPr>
            <w:tcW w:w="0" w:type="auto"/>
          </w:tcPr>
          <w:p w14:paraId="2FC00531" w14:textId="10D577E0" w:rsidR="00DC2ABF" w:rsidRDefault="00DC2ABF" w:rsidP="00CC2FEC">
            <w:r>
              <w:t>Categories the Item has – primary is bold, predictive is in italics</w:t>
            </w:r>
          </w:p>
        </w:tc>
        <w:tc>
          <w:tcPr>
            <w:tcW w:w="0" w:type="auto"/>
          </w:tcPr>
          <w:p w14:paraId="7493EACF" w14:textId="5346B863" w:rsidR="00DC2ABF" w:rsidRDefault="00DC2ABF" w:rsidP="00CC2FEC">
            <w:r>
              <w:t>Y</w:t>
            </w:r>
          </w:p>
        </w:tc>
        <w:tc>
          <w:tcPr>
            <w:tcW w:w="0" w:type="auto"/>
          </w:tcPr>
          <w:p w14:paraId="69A40860" w14:textId="5B1C9404" w:rsidR="00DC2ABF" w:rsidRDefault="00DC2ABF" w:rsidP="00CC2FEC">
            <w:r>
              <w:t>Y</w:t>
            </w:r>
          </w:p>
        </w:tc>
        <w:tc>
          <w:tcPr>
            <w:tcW w:w="0" w:type="auto"/>
          </w:tcPr>
          <w:p w14:paraId="54E22A68" w14:textId="55C1B965" w:rsidR="00DC2ABF" w:rsidRDefault="00DC2ABF" w:rsidP="00CC2FEC">
            <w:r>
              <w:t>?</w:t>
            </w:r>
          </w:p>
        </w:tc>
        <w:tc>
          <w:tcPr>
            <w:tcW w:w="0" w:type="auto"/>
          </w:tcPr>
          <w:p w14:paraId="0E41445F" w14:textId="42766E6E" w:rsidR="00DC2ABF" w:rsidRDefault="00DC2ABF" w:rsidP="00CC2FEC">
            <w:r>
              <w:t>Y</w:t>
            </w:r>
          </w:p>
        </w:tc>
        <w:tc>
          <w:tcPr>
            <w:tcW w:w="0" w:type="auto"/>
          </w:tcPr>
          <w:p w14:paraId="0381C854" w14:textId="4DF015DB" w:rsidR="00DC2ABF" w:rsidRDefault="00DC2ABF" w:rsidP="00CC2FEC">
            <w:r>
              <w:t>List</w:t>
            </w:r>
          </w:p>
        </w:tc>
        <w:tc>
          <w:tcPr>
            <w:tcW w:w="0" w:type="auto"/>
          </w:tcPr>
          <w:p w14:paraId="24EEEB40" w14:textId="27C5A756" w:rsidR="00DC2ABF" w:rsidRDefault="00DC5C05" w:rsidP="00CC2FEC">
            <w:r>
              <w:t>selection</w:t>
            </w:r>
          </w:p>
        </w:tc>
      </w:tr>
      <w:tr w:rsidR="00DC5C05" w14:paraId="45FA67F9" w14:textId="77777777" w:rsidTr="00CC2FEC">
        <w:tc>
          <w:tcPr>
            <w:tcW w:w="0" w:type="auto"/>
          </w:tcPr>
          <w:p w14:paraId="5000440C" w14:textId="3E6B170C" w:rsidR="00DC2ABF" w:rsidRPr="00DC2ABF" w:rsidRDefault="00DC2ABF" w:rsidP="00DC2ABF">
            <w:r w:rsidRPr="00DC2ABF">
              <w:t>Attributes</w:t>
            </w:r>
          </w:p>
        </w:tc>
        <w:tc>
          <w:tcPr>
            <w:tcW w:w="0" w:type="auto"/>
          </w:tcPr>
          <w:p w14:paraId="353F6A16" w14:textId="5DAA1B07" w:rsidR="00DC2ABF" w:rsidRDefault="00DC2ABF" w:rsidP="00DC2ABF">
            <w:r>
              <w:t>Attributes the item has</w:t>
            </w:r>
          </w:p>
        </w:tc>
        <w:tc>
          <w:tcPr>
            <w:tcW w:w="0" w:type="auto"/>
          </w:tcPr>
          <w:p w14:paraId="5CD58CC8" w14:textId="3DDAAE6A" w:rsidR="00DC2ABF" w:rsidRDefault="00DC2ABF" w:rsidP="00DC2ABF">
            <w:r>
              <w:t>Y</w:t>
            </w:r>
          </w:p>
        </w:tc>
        <w:tc>
          <w:tcPr>
            <w:tcW w:w="0" w:type="auto"/>
          </w:tcPr>
          <w:p w14:paraId="0786B6BE" w14:textId="0961EC48" w:rsidR="00DC2ABF" w:rsidRDefault="00DC2ABF" w:rsidP="00DC2ABF">
            <w:r>
              <w:t>Y</w:t>
            </w:r>
          </w:p>
        </w:tc>
        <w:tc>
          <w:tcPr>
            <w:tcW w:w="0" w:type="auto"/>
          </w:tcPr>
          <w:p w14:paraId="561D4195" w14:textId="0CB23C7C" w:rsidR="00DC2ABF" w:rsidRDefault="00DC2ABF" w:rsidP="00DC2ABF">
            <w:r>
              <w:t>?</w:t>
            </w:r>
          </w:p>
        </w:tc>
        <w:tc>
          <w:tcPr>
            <w:tcW w:w="0" w:type="auto"/>
          </w:tcPr>
          <w:p w14:paraId="111E649E" w14:textId="2CC7089C" w:rsidR="00DC2ABF" w:rsidRDefault="00DC2ABF" w:rsidP="00DC2ABF">
            <w:r>
              <w:t>Y</w:t>
            </w:r>
          </w:p>
        </w:tc>
        <w:tc>
          <w:tcPr>
            <w:tcW w:w="0" w:type="auto"/>
          </w:tcPr>
          <w:p w14:paraId="3B69D190" w14:textId="6AA21EE9" w:rsidR="00DC2ABF" w:rsidRDefault="00DC2ABF" w:rsidP="00DC2ABF">
            <w:r>
              <w:t>List</w:t>
            </w:r>
          </w:p>
        </w:tc>
        <w:tc>
          <w:tcPr>
            <w:tcW w:w="0" w:type="auto"/>
          </w:tcPr>
          <w:p w14:paraId="65995262" w14:textId="18058B82" w:rsidR="00DC2ABF" w:rsidRDefault="00DC5C05" w:rsidP="00DC2ABF">
            <w:r>
              <w:t>selection</w:t>
            </w:r>
          </w:p>
        </w:tc>
      </w:tr>
      <w:tr w:rsidR="00DC5C05" w14:paraId="4433681A" w14:textId="77777777" w:rsidTr="00CC2FEC">
        <w:tc>
          <w:tcPr>
            <w:tcW w:w="0" w:type="auto"/>
          </w:tcPr>
          <w:p w14:paraId="3AA4FF17" w14:textId="289C85B2" w:rsidR="00DC2ABF" w:rsidRPr="00DC2ABF" w:rsidRDefault="00450436" w:rsidP="00DC2ABF">
            <w:r w:rsidRPr="00450436">
              <w:t>Replace By</w:t>
            </w:r>
          </w:p>
        </w:tc>
        <w:tc>
          <w:tcPr>
            <w:tcW w:w="0" w:type="auto"/>
          </w:tcPr>
          <w:p w14:paraId="66DAF8C9" w14:textId="0036F6A1" w:rsidR="00DC2ABF" w:rsidRDefault="00450436" w:rsidP="00DC2ABF">
            <w:r>
              <w:t>If the item was replaced by another item</w:t>
            </w:r>
          </w:p>
        </w:tc>
        <w:tc>
          <w:tcPr>
            <w:tcW w:w="0" w:type="auto"/>
          </w:tcPr>
          <w:p w14:paraId="79871247" w14:textId="57A01F88" w:rsidR="00DC2ABF" w:rsidRDefault="00450436" w:rsidP="00DC2ABF">
            <w:r>
              <w:t>Y</w:t>
            </w:r>
          </w:p>
        </w:tc>
        <w:tc>
          <w:tcPr>
            <w:tcW w:w="0" w:type="auto"/>
          </w:tcPr>
          <w:p w14:paraId="4DD53723" w14:textId="34E68238" w:rsidR="00DC2ABF" w:rsidRDefault="00450436" w:rsidP="00DC2ABF">
            <w:r>
              <w:t>Y</w:t>
            </w:r>
          </w:p>
        </w:tc>
        <w:tc>
          <w:tcPr>
            <w:tcW w:w="0" w:type="auto"/>
          </w:tcPr>
          <w:p w14:paraId="07B1119C" w14:textId="0A1E7018" w:rsidR="00DC2ABF" w:rsidRDefault="00450436" w:rsidP="00DC2ABF">
            <w:r>
              <w:t>Y</w:t>
            </w:r>
          </w:p>
        </w:tc>
        <w:tc>
          <w:tcPr>
            <w:tcW w:w="0" w:type="auto"/>
          </w:tcPr>
          <w:p w14:paraId="5C94AD2E" w14:textId="4CBF02B6" w:rsidR="00DC2ABF" w:rsidRDefault="00450436" w:rsidP="00DC2ABF">
            <w:r>
              <w:t>Y</w:t>
            </w:r>
          </w:p>
        </w:tc>
        <w:tc>
          <w:tcPr>
            <w:tcW w:w="0" w:type="auto"/>
          </w:tcPr>
          <w:p w14:paraId="2EFD439F" w14:textId="28E19285" w:rsidR="00DC2ABF" w:rsidRDefault="00450436" w:rsidP="00DC2ABF">
            <w:r>
              <w:t>String</w:t>
            </w:r>
          </w:p>
        </w:tc>
        <w:tc>
          <w:tcPr>
            <w:tcW w:w="0" w:type="auto"/>
          </w:tcPr>
          <w:p w14:paraId="4517FC35" w14:textId="4FDB1312" w:rsidR="00DC2ABF" w:rsidRDefault="00DC5C05" w:rsidP="00DC2ABF">
            <w:r>
              <w:t>selection</w:t>
            </w:r>
          </w:p>
        </w:tc>
      </w:tr>
      <w:tr w:rsidR="00DC5C05" w14:paraId="12F78B52" w14:textId="77777777" w:rsidTr="00CC2FEC">
        <w:tc>
          <w:tcPr>
            <w:tcW w:w="0" w:type="auto"/>
          </w:tcPr>
          <w:p w14:paraId="43AFE06C" w14:textId="15C5A7D7" w:rsidR="00DC2ABF" w:rsidRPr="00DC2ABF" w:rsidRDefault="00450436" w:rsidP="00DC2ABF">
            <w:proofErr w:type="spellStart"/>
            <w:r w:rsidRPr="00450436">
              <w:t>Abrv</w:t>
            </w:r>
            <w:proofErr w:type="spellEnd"/>
          </w:p>
        </w:tc>
        <w:tc>
          <w:tcPr>
            <w:tcW w:w="0" w:type="auto"/>
          </w:tcPr>
          <w:p w14:paraId="4D4170F1" w14:textId="7924DF26" w:rsidR="00DC2ABF" w:rsidRDefault="00450436" w:rsidP="00DC2ABF">
            <w:r>
              <w:t xml:space="preserve">Item </w:t>
            </w:r>
            <w:r w:rsidR="00DC5C05">
              <w:t>Abbreviation</w:t>
            </w:r>
            <w:r>
              <w:t xml:space="preserve"> </w:t>
            </w:r>
          </w:p>
        </w:tc>
        <w:tc>
          <w:tcPr>
            <w:tcW w:w="0" w:type="auto"/>
          </w:tcPr>
          <w:p w14:paraId="6296A1FE" w14:textId="1691A460" w:rsidR="00DC2ABF" w:rsidRDefault="00DC5C05" w:rsidP="00DC2ABF">
            <w:r>
              <w:t>Y</w:t>
            </w:r>
          </w:p>
        </w:tc>
        <w:tc>
          <w:tcPr>
            <w:tcW w:w="0" w:type="auto"/>
          </w:tcPr>
          <w:p w14:paraId="47D18250" w14:textId="6C5BBC2E" w:rsidR="00DC2ABF" w:rsidRDefault="00DC5C05" w:rsidP="00DC2ABF">
            <w:r>
              <w:t>Y</w:t>
            </w:r>
          </w:p>
        </w:tc>
        <w:tc>
          <w:tcPr>
            <w:tcW w:w="0" w:type="auto"/>
          </w:tcPr>
          <w:p w14:paraId="4B810643" w14:textId="164F3197" w:rsidR="00DC2ABF" w:rsidRDefault="00DC5C05" w:rsidP="00DC2ABF">
            <w:r>
              <w:t>Y</w:t>
            </w:r>
          </w:p>
        </w:tc>
        <w:tc>
          <w:tcPr>
            <w:tcW w:w="0" w:type="auto"/>
          </w:tcPr>
          <w:p w14:paraId="69DC6C87" w14:textId="6C8DAC93" w:rsidR="00DC2ABF" w:rsidRDefault="00DC5C05" w:rsidP="00DC2ABF">
            <w:r>
              <w:t>N</w:t>
            </w:r>
          </w:p>
        </w:tc>
        <w:tc>
          <w:tcPr>
            <w:tcW w:w="0" w:type="auto"/>
          </w:tcPr>
          <w:p w14:paraId="2FDA11F5" w14:textId="39F42E0E" w:rsidR="00DC2ABF" w:rsidRDefault="00DC5C05" w:rsidP="00DC2ABF">
            <w:r>
              <w:t>String</w:t>
            </w:r>
          </w:p>
        </w:tc>
        <w:tc>
          <w:tcPr>
            <w:tcW w:w="0" w:type="auto"/>
          </w:tcPr>
          <w:p w14:paraId="5BEFA0C5" w14:textId="7EF03F42" w:rsidR="00DC2ABF" w:rsidRDefault="00DC5C05" w:rsidP="00DC2ABF">
            <w:r w:rsidRPr="00DC5C05">
              <w:t>^\S.{2,10}</w:t>
            </w:r>
          </w:p>
        </w:tc>
      </w:tr>
      <w:tr w:rsidR="00DC5C05" w14:paraId="36452073" w14:textId="77777777" w:rsidTr="00CC2FEC">
        <w:tc>
          <w:tcPr>
            <w:tcW w:w="0" w:type="auto"/>
          </w:tcPr>
          <w:p w14:paraId="109F22D3" w14:textId="0AFACD84" w:rsidR="00DC5C05" w:rsidRPr="00DC2ABF" w:rsidRDefault="00DC5C05" w:rsidP="00DC5C05">
            <w:r w:rsidRPr="00DC5C05">
              <w:t>Base Price</w:t>
            </w:r>
          </w:p>
        </w:tc>
        <w:tc>
          <w:tcPr>
            <w:tcW w:w="0" w:type="auto"/>
          </w:tcPr>
          <w:p w14:paraId="4407BFE9" w14:textId="2DC60DCE" w:rsidR="00DC5C05" w:rsidRDefault="00DC5C05" w:rsidP="00DC5C05">
            <w:r>
              <w:t>The base price of the item</w:t>
            </w:r>
          </w:p>
        </w:tc>
        <w:tc>
          <w:tcPr>
            <w:tcW w:w="0" w:type="auto"/>
          </w:tcPr>
          <w:p w14:paraId="785A1D84" w14:textId="220C6FE1" w:rsidR="00DC5C05" w:rsidRDefault="00DC5C05" w:rsidP="00DC5C05">
            <w:r>
              <w:t>Y</w:t>
            </w:r>
          </w:p>
        </w:tc>
        <w:tc>
          <w:tcPr>
            <w:tcW w:w="0" w:type="auto"/>
          </w:tcPr>
          <w:p w14:paraId="342B42EC" w14:textId="522CCE9F" w:rsidR="00DC5C05" w:rsidRDefault="00DC5C05" w:rsidP="00DC5C05">
            <w:r>
              <w:t>Y</w:t>
            </w:r>
          </w:p>
        </w:tc>
        <w:tc>
          <w:tcPr>
            <w:tcW w:w="0" w:type="auto"/>
          </w:tcPr>
          <w:p w14:paraId="7AB315D9" w14:textId="1BFF9955" w:rsidR="00DC5C05" w:rsidRDefault="00DC5C05" w:rsidP="00DC5C05">
            <w:r>
              <w:t>Y</w:t>
            </w:r>
          </w:p>
        </w:tc>
        <w:tc>
          <w:tcPr>
            <w:tcW w:w="0" w:type="auto"/>
          </w:tcPr>
          <w:p w14:paraId="4E8A2DAB" w14:textId="37AA171D" w:rsidR="00DC5C05" w:rsidRDefault="00DC5C05" w:rsidP="00DC5C05">
            <w:r>
              <w:t>N</w:t>
            </w:r>
          </w:p>
        </w:tc>
        <w:tc>
          <w:tcPr>
            <w:tcW w:w="0" w:type="auto"/>
          </w:tcPr>
          <w:p w14:paraId="435A15ED" w14:textId="3D666583" w:rsidR="00DC5C05" w:rsidRDefault="00DC5C05" w:rsidP="00DC5C05">
            <w:r>
              <w:t>Decimal</w:t>
            </w:r>
          </w:p>
        </w:tc>
        <w:tc>
          <w:tcPr>
            <w:tcW w:w="0" w:type="auto"/>
          </w:tcPr>
          <w:p w14:paraId="7207F4BE" w14:textId="38BD996D" w:rsidR="00DC5C05" w:rsidRDefault="00DC5C05" w:rsidP="00DC5C05"/>
        </w:tc>
      </w:tr>
      <w:tr w:rsidR="00DC5C05" w14:paraId="65DEC97D" w14:textId="77777777" w:rsidTr="00CC2FEC">
        <w:tc>
          <w:tcPr>
            <w:tcW w:w="0" w:type="auto"/>
          </w:tcPr>
          <w:p w14:paraId="5CD05E5C" w14:textId="0283726D" w:rsidR="00DC5C05" w:rsidRPr="00DC2ABF" w:rsidRDefault="00DC5C05" w:rsidP="00DC5C05">
            <w:proofErr w:type="spellStart"/>
            <w:r>
              <w:t>ManageStock</w:t>
            </w:r>
            <w:proofErr w:type="spellEnd"/>
          </w:p>
        </w:tc>
        <w:tc>
          <w:tcPr>
            <w:tcW w:w="0" w:type="auto"/>
          </w:tcPr>
          <w:p w14:paraId="40C0DD7E" w14:textId="4441645A" w:rsidR="00DC5C05" w:rsidRDefault="00DC5C05" w:rsidP="00DC5C05">
            <w:r>
              <w:t>Is the stock managed by Woo or us – needed for Woo updates</w:t>
            </w:r>
          </w:p>
        </w:tc>
        <w:tc>
          <w:tcPr>
            <w:tcW w:w="0" w:type="auto"/>
          </w:tcPr>
          <w:p w14:paraId="41FDFE18" w14:textId="1B2D6284" w:rsidR="00DC5C05" w:rsidRDefault="00DC5C05" w:rsidP="00DC5C05">
            <w:r w:rsidRPr="00626E19">
              <w:t>Y</w:t>
            </w:r>
          </w:p>
        </w:tc>
        <w:tc>
          <w:tcPr>
            <w:tcW w:w="0" w:type="auto"/>
          </w:tcPr>
          <w:p w14:paraId="4809B7F5" w14:textId="37291D99" w:rsidR="00DC5C05" w:rsidRDefault="00DC5C05" w:rsidP="00DC5C05">
            <w:r w:rsidRPr="00626E19">
              <w:t>Y</w:t>
            </w:r>
          </w:p>
        </w:tc>
        <w:tc>
          <w:tcPr>
            <w:tcW w:w="0" w:type="auto"/>
          </w:tcPr>
          <w:p w14:paraId="37E318A8" w14:textId="3F614089" w:rsidR="00DC5C05" w:rsidRDefault="00DC5C05" w:rsidP="00DC5C05">
            <w:r w:rsidRPr="00626E19">
              <w:t>Y</w:t>
            </w:r>
          </w:p>
        </w:tc>
        <w:tc>
          <w:tcPr>
            <w:tcW w:w="0" w:type="auto"/>
          </w:tcPr>
          <w:p w14:paraId="6E8D3C66" w14:textId="10F5AC54" w:rsidR="00DC5C05" w:rsidRDefault="00DC5C05" w:rsidP="00DC5C05">
            <w:r w:rsidRPr="00626E19">
              <w:t>N</w:t>
            </w:r>
          </w:p>
        </w:tc>
        <w:tc>
          <w:tcPr>
            <w:tcW w:w="0" w:type="auto"/>
          </w:tcPr>
          <w:p w14:paraId="1E35B907" w14:textId="3BE0BCDA" w:rsidR="00DC5C05" w:rsidRDefault="00DC5C05" w:rsidP="00DC5C05">
            <w:r w:rsidRPr="00626E19">
              <w:t>Y/N</w:t>
            </w:r>
          </w:p>
        </w:tc>
        <w:tc>
          <w:tcPr>
            <w:tcW w:w="0" w:type="auto"/>
          </w:tcPr>
          <w:p w14:paraId="0E080CC6" w14:textId="5EB30849" w:rsidR="00DC5C05" w:rsidRDefault="00DC5C05" w:rsidP="00DC5C05">
            <w:r>
              <w:t>selection</w:t>
            </w:r>
          </w:p>
        </w:tc>
      </w:tr>
      <w:tr w:rsidR="00DC5C05" w14:paraId="2E265DD5" w14:textId="77777777" w:rsidTr="00CC2FEC">
        <w:tc>
          <w:tcPr>
            <w:tcW w:w="0" w:type="auto"/>
          </w:tcPr>
          <w:p w14:paraId="7B0588B3" w14:textId="57967073" w:rsidR="00DC5C05" w:rsidRPr="00DC2ABF" w:rsidRDefault="00DC5C05" w:rsidP="00DC5C05">
            <w:r w:rsidRPr="00DC5C05">
              <w:t>Stock Qty</w:t>
            </w:r>
          </w:p>
        </w:tc>
        <w:tc>
          <w:tcPr>
            <w:tcW w:w="0" w:type="auto"/>
          </w:tcPr>
          <w:p w14:paraId="1E5A311E" w14:textId="27CE46FC" w:rsidR="00DC5C05" w:rsidRDefault="00DC5C05" w:rsidP="00DC5C05">
            <w:r>
              <w:t>The qty of this item in stock 0 means nothing or not tracked</w:t>
            </w:r>
          </w:p>
        </w:tc>
        <w:tc>
          <w:tcPr>
            <w:tcW w:w="0" w:type="auto"/>
          </w:tcPr>
          <w:p w14:paraId="051B0991" w14:textId="2F860565" w:rsidR="00DC5C05" w:rsidRDefault="00DC5C05" w:rsidP="00DC5C05">
            <w:r>
              <w:t>Y</w:t>
            </w:r>
          </w:p>
        </w:tc>
        <w:tc>
          <w:tcPr>
            <w:tcW w:w="0" w:type="auto"/>
          </w:tcPr>
          <w:p w14:paraId="794AC5F5" w14:textId="4389B0FC" w:rsidR="00DC5C05" w:rsidRDefault="00DC5C05" w:rsidP="00DC5C05">
            <w:r>
              <w:t>Y</w:t>
            </w:r>
          </w:p>
        </w:tc>
        <w:tc>
          <w:tcPr>
            <w:tcW w:w="0" w:type="auto"/>
          </w:tcPr>
          <w:p w14:paraId="44993061" w14:textId="14577D5B" w:rsidR="00DC5C05" w:rsidRDefault="00DC5C05" w:rsidP="00DC5C05">
            <w:r>
              <w:t>Y</w:t>
            </w:r>
          </w:p>
        </w:tc>
        <w:tc>
          <w:tcPr>
            <w:tcW w:w="0" w:type="auto"/>
          </w:tcPr>
          <w:p w14:paraId="43E1D420" w14:textId="7B70BC4F" w:rsidR="00DC5C05" w:rsidRDefault="00DC5C05" w:rsidP="00DC5C05">
            <w:r>
              <w:t>N</w:t>
            </w:r>
          </w:p>
        </w:tc>
        <w:tc>
          <w:tcPr>
            <w:tcW w:w="0" w:type="auto"/>
          </w:tcPr>
          <w:p w14:paraId="4993B620" w14:textId="71D6F795" w:rsidR="00DC5C05" w:rsidRDefault="00DC5C05" w:rsidP="00DC5C05">
            <w:r>
              <w:t>Int</w:t>
            </w:r>
          </w:p>
        </w:tc>
        <w:tc>
          <w:tcPr>
            <w:tcW w:w="0" w:type="auto"/>
          </w:tcPr>
          <w:p w14:paraId="42BED60C" w14:textId="4A56B460" w:rsidR="00DC5C05" w:rsidRDefault="00DC5C05" w:rsidP="00DC5C05">
            <w:r>
              <w:t>\d</w:t>
            </w:r>
          </w:p>
        </w:tc>
      </w:tr>
      <w:tr w:rsidR="00DC5C05" w14:paraId="06A2217E" w14:textId="77777777" w:rsidTr="00CC2FEC">
        <w:tc>
          <w:tcPr>
            <w:tcW w:w="0" w:type="auto"/>
          </w:tcPr>
          <w:p w14:paraId="670BC130" w14:textId="2B69F1BA" w:rsidR="00DC5C05" w:rsidRPr="00DC2ABF" w:rsidRDefault="00DC5C05" w:rsidP="00DC5C05">
            <w:r w:rsidRPr="00DC5C05">
              <w:t>Sort Order</w:t>
            </w:r>
          </w:p>
        </w:tc>
        <w:tc>
          <w:tcPr>
            <w:tcW w:w="0" w:type="auto"/>
          </w:tcPr>
          <w:p w14:paraId="48FF34CA" w14:textId="332E662D" w:rsidR="00DC5C05" w:rsidRDefault="00DC5C05" w:rsidP="00DC5C05">
            <w:r>
              <w:t>Order the item is sorted</w:t>
            </w:r>
          </w:p>
        </w:tc>
        <w:tc>
          <w:tcPr>
            <w:tcW w:w="0" w:type="auto"/>
          </w:tcPr>
          <w:p w14:paraId="019907DF" w14:textId="161291EC" w:rsidR="00DC5C05" w:rsidRDefault="00DC5C05" w:rsidP="00DC5C05">
            <w:r>
              <w:t>Y</w:t>
            </w:r>
          </w:p>
        </w:tc>
        <w:tc>
          <w:tcPr>
            <w:tcW w:w="0" w:type="auto"/>
          </w:tcPr>
          <w:p w14:paraId="66CFAB5C" w14:textId="6174C417" w:rsidR="00DC5C05" w:rsidRDefault="00DC5C05" w:rsidP="00DC5C05">
            <w:r>
              <w:t>Y</w:t>
            </w:r>
          </w:p>
        </w:tc>
        <w:tc>
          <w:tcPr>
            <w:tcW w:w="0" w:type="auto"/>
          </w:tcPr>
          <w:p w14:paraId="47EDCEDA" w14:textId="57939523" w:rsidR="00DC5C05" w:rsidRDefault="00DC5C05" w:rsidP="00DC5C05">
            <w:r>
              <w:t>Y</w:t>
            </w:r>
          </w:p>
        </w:tc>
        <w:tc>
          <w:tcPr>
            <w:tcW w:w="0" w:type="auto"/>
          </w:tcPr>
          <w:p w14:paraId="09254BC1" w14:textId="7FC3776E" w:rsidR="00DC5C05" w:rsidRDefault="00DC5C05" w:rsidP="00DC5C05">
            <w:r>
              <w:t>N</w:t>
            </w:r>
          </w:p>
        </w:tc>
        <w:tc>
          <w:tcPr>
            <w:tcW w:w="0" w:type="auto"/>
          </w:tcPr>
          <w:p w14:paraId="76D7D452" w14:textId="452CD155" w:rsidR="00DC5C05" w:rsidRDefault="00DC5C05" w:rsidP="00DC5C05">
            <w:r>
              <w:t>Int</w:t>
            </w:r>
          </w:p>
        </w:tc>
        <w:tc>
          <w:tcPr>
            <w:tcW w:w="0" w:type="auto"/>
          </w:tcPr>
          <w:p w14:paraId="50F94A3F" w14:textId="1CE86202" w:rsidR="00DC5C05" w:rsidRDefault="00DC5C05" w:rsidP="00DC5C05">
            <w:r>
              <w:t>\</w:t>
            </w:r>
            <w:r w:rsidR="007B4379">
              <w:t>[0-9]+</w:t>
            </w:r>
          </w:p>
        </w:tc>
      </w:tr>
      <w:tr w:rsidR="00DC5C05" w14:paraId="13BF69E1" w14:textId="77777777" w:rsidTr="00CC2FEC">
        <w:tc>
          <w:tcPr>
            <w:tcW w:w="0" w:type="auto"/>
          </w:tcPr>
          <w:p w14:paraId="66DF3F70" w14:textId="7EC77CDB" w:rsidR="00DC5C05" w:rsidRPr="00DC2ABF" w:rsidRDefault="00DC5C05" w:rsidP="00DC5C05">
            <w:r w:rsidRPr="00DC5C05">
              <w:t>Woo Linked</w:t>
            </w:r>
          </w:p>
        </w:tc>
        <w:tc>
          <w:tcPr>
            <w:tcW w:w="0" w:type="auto"/>
          </w:tcPr>
          <w:p w14:paraId="1D91A453" w14:textId="6C1D4B59" w:rsidR="00DC5C05" w:rsidRDefault="00DC5C05" w:rsidP="00DC5C05">
            <w:r>
              <w:t>Is the item enabled</w:t>
            </w:r>
          </w:p>
        </w:tc>
        <w:tc>
          <w:tcPr>
            <w:tcW w:w="0" w:type="auto"/>
          </w:tcPr>
          <w:p w14:paraId="7759C88F" w14:textId="3AE07DEF" w:rsidR="00DC5C05" w:rsidRDefault="00DC5C05" w:rsidP="00DC5C05">
            <w:r>
              <w:t>Y</w:t>
            </w:r>
          </w:p>
        </w:tc>
        <w:tc>
          <w:tcPr>
            <w:tcW w:w="0" w:type="auto"/>
          </w:tcPr>
          <w:p w14:paraId="4A700FEF" w14:textId="514C032E" w:rsidR="00DC5C05" w:rsidRDefault="00DC5C05" w:rsidP="00DC5C05">
            <w:r>
              <w:t>Y</w:t>
            </w:r>
          </w:p>
        </w:tc>
        <w:tc>
          <w:tcPr>
            <w:tcW w:w="0" w:type="auto"/>
          </w:tcPr>
          <w:p w14:paraId="48201293" w14:textId="6C22CEE1" w:rsidR="00DC5C05" w:rsidRDefault="00DC5C05" w:rsidP="00DC5C05">
            <w:r>
              <w:t>Y</w:t>
            </w:r>
          </w:p>
        </w:tc>
        <w:tc>
          <w:tcPr>
            <w:tcW w:w="0" w:type="auto"/>
          </w:tcPr>
          <w:p w14:paraId="11756793" w14:textId="0E677F68" w:rsidR="00DC5C05" w:rsidRDefault="00DC5C05" w:rsidP="00DC5C05">
            <w:r>
              <w:t>N</w:t>
            </w:r>
          </w:p>
        </w:tc>
        <w:tc>
          <w:tcPr>
            <w:tcW w:w="0" w:type="auto"/>
          </w:tcPr>
          <w:p w14:paraId="60132188" w14:textId="338F8163" w:rsidR="00DC5C05" w:rsidRDefault="00DC5C05" w:rsidP="00DC5C05">
            <w:r>
              <w:t>Y/N</w:t>
            </w:r>
          </w:p>
        </w:tc>
        <w:tc>
          <w:tcPr>
            <w:tcW w:w="0" w:type="auto"/>
          </w:tcPr>
          <w:p w14:paraId="58FA41E9" w14:textId="23638D2E" w:rsidR="00DC5C05" w:rsidRDefault="00DC5C05" w:rsidP="00DC5C05">
            <w:r>
              <w:t>selection</w:t>
            </w:r>
          </w:p>
        </w:tc>
      </w:tr>
    </w:tbl>
    <w:p w14:paraId="7556BE2E" w14:textId="2BC2AB40" w:rsidR="00DC2ABF" w:rsidRPr="002B23D1" w:rsidRDefault="00DC2ABF" w:rsidP="00DC2ABF">
      <w:pPr>
        <w:rPr>
          <w:i/>
          <w:iCs/>
        </w:rPr>
      </w:pPr>
      <w:r w:rsidRPr="002B23D1">
        <w:rPr>
          <w:b/>
          <w:bCs/>
        </w:rPr>
        <w:t>Legend</w:t>
      </w:r>
      <w:r w:rsidRPr="002B23D1">
        <w:rPr>
          <w:i/>
          <w:iCs/>
        </w:rPr>
        <w:t>: E= Editable; F= Filterable; S = Sortable</w:t>
      </w:r>
      <w:r>
        <w:rPr>
          <w:i/>
          <w:iCs/>
        </w:rPr>
        <w:t>, H = hide if small screen</w:t>
      </w:r>
    </w:p>
    <w:p w14:paraId="1BCAD556" w14:textId="77777777" w:rsidR="00DC2ABF" w:rsidRDefault="00DC2ABF" w:rsidP="00DC2ABF">
      <w:pPr>
        <w:pStyle w:val="Heading3"/>
      </w:pPr>
      <w:r>
        <w:t>Editing</w:t>
      </w:r>
    </w:p>
    <w:p w14:paraId="4F670A00" w14:textId="6DF06334" w:rsidR="00DC2ABF" w:rsidRDefault="00DC2ABF" w:rsidP="00DC2ABF">
      <w:r>
        <w:t xml:space="preserve">Editing will occur via a </w:t>
      </w:r>
      <w:r w:rsidR="00E84D17">
        <w:t>separate</w:t>
      </w:r>
      <w:r>
        <w:t xml:space="preserve"> edit page.</w:t>
      </w:r>
      <w:r w:rsidR="00E84D17">
        <w:t xml:space="preserve"> Editing has more detail than the view.</w:t>
      </w:r>
    </w:p>
    <w:p w14:paraId="3A4732E9" w14:textId="4FB1A0F1" w:rsidR="00DC2ABF" w:rsidRDefault="00E84D17" w:rsidP="00DC2ABF">
      <w:r>
        <w:t>Layout</w:t>
      </w:r>
    </w:p>
    <w:p w14:paraId="6C781776" w14:textId="0D55335C" w:rsidR="00E84D17" w:rsidRDefault="00E84D17" w:rsidP="00DC2ABF">
      <w:r>
        <w:t xml:space="preserve">The Editing screen is laid out so that the important and most common fields are in a card on the left. On the right will be extra information, and all the category detail for that item. At the bottom will be </w:t>
      </w:r>
      <w:r w:rsidR="00BB1431">
        <w:t xml:space="preserve">first the attributes with the variation attribute shown </w:t>
      </w:r>
      <w:r>
        <w:t>all the children items of this item, if this is a parent product, or a product that has variations.</w:t>
      </w:r>
    </w:p>
    <w:p w14:paraId="12EA3E6D" w14:textId="77777777" w:rsidR="00E84D17" w:rsidRDefault="00E84D17" w:rsidP="00DC2ABF"/>
    <w:p w14:paraId="4B514C4B" w14:textId="77777777" w:rsidR="00E84D17" w:rsidRDefault="00E84D17" w:rsidP="00DC2ABF"/>
    <w:p w14:paraId="2E7C7EC0" w14:textId="28532F29" w:rsidR="00E84D17" w:rsidRDefault="00E84D17" w:rsidP="00DC2ABF">
      <w:r>
        <w:t xml:space="preserve">As </w:t>
      </w:r>
    </w:p>
    <w:p w14:paraId="10BE0DBF" w14:textId="66221E25" w:rsidR="00E84D17" w:rsidRDefault="00E84D17" w:rsidP="00DC2ABF"/>
    <w:p w14:paraId="45EB4F67" w14:textId="77777777" w:rsidR="00E84D17" w:rsidRDefault="00E84D17" w:rsidP="00DC2ABF"/>
    <w:tbl>
      <w:tblPr>
        <w:tblStyle w:val="TableGrid"/>
        <w:tblW w:w="0" w:type="auto"/>
        <w:tblLook w:val="04A0" w:firstRow="1" w:lastRow="0" w:firstColumn="1" w:lastColumn="0" w:noHBand="0" w:noVBand="1"/>
      </w:tblPr>
      <w:tblGrid>
        <w:gridCol w:w="1428"/>
        <w:gridCol w:w="5449"/>
        <w:gridCol w:w="359"/>
        <w:gridCol w:w="359"/>
        <w:gridCol w:w="359"/>
        <w:gridCol w:w="359"/>
        <w:gridCol w:w="936"/>
        <w:gridCol w:w="1207"/>
      </w:tblGrid>
      <w:tr w:rsidR="00632518" w:rsidRPr="006C6852" w14:paraId="06C6E5A0" w14:textId="77777777" w:rsidTr="00CC2FEC">
        <w:tc>
          <w:tcPr>
            <w:tcW w:w="0" w:type="auto"/>
          </w:tcPr>
          <w:p w14:paraId="63C09760" w14:textId="44DC7234" w:rsidR="00632518" w:rsidRPr="006C6852" w:rsidRDefault="00632518" w:rsidP="00CC2FEC">
            <w:pPr>
              <w:rPr>
                <w:b/>
                <w:bCs/>
              </w:rPr>
            </w:pPr>
            <w:r>
              <w:rPr>
                <w:b/>
                <w:bCs/>
              </w:rPr>
              <w:t>Field</w:t>
            </w:r>
            <w:r w:rsidRPr="006C6852">
              <w:rPr>
                <w:b/>
                <w:bCs/>
              </w:rPr>
              <w:t xml:space="preserve"> Name</w:t>
            </w:r>
          </w:p>
        </w:tc>
        <w:tc>
          <w:tcPr>
            <w:tcW w:w="0" w:type="auto"/>
          </w:tcPr>
          <w:p w14:paraId="6E7C2400" w14:textId="77777777" w:rsidR="00632518" w:rsidRPr="006C6852" w:rsidRDefault="00632518" w:rsidP="00CC2FEC">
            <w:pPr>
              <w:rPr>
                <w:b/>
                <w:bCs/>
              </w:rPr>
            </w:pPr>
            <w:r w:rsidRPr="006C6852">
              <w:rPr>
                <w:b/>
                <w:bCs/>
              </w:rPr>
              <w:t>Displays</w:t>
            </w:r>
          </w:p>
        </w:tc>
        <w:tc>
          <w:tcPr>
            <w:tcW w:w="0" w:type="auto"/>
          </w:tcPr>
          <w:p w14:paraId="2B7E03F2" w14:textId="77777777" w:rsidR="00632518" w:rsidRPr="006C6852" w:rsidRDefault="00632518" w:rsidP="00CC2FEC">
            <w:pPr>
              <w:rPr>
                <w:b/>
                <w:bCs/>
              </w:rPr>
            </w:pPr>
            <w:r w:rsidRPr="006C6852">
              <w:rPr>
                <w:b/>
                <w:bCs/>
              </w:rPr>
              <w:t>E</w:t>
            </w:r>
          </w:p>
        </w:tc>
        <w:tc>
          <w:tcPr>
            <w:tcW w:w="0" w:type="auto"/>
          </w:tcPr>
          <w:p w14:paraId="1C6A1CC7" w14:textId="77777777" w:rsidR="00632518" w:rsidRPr="006C6852" w:rsidRDefault="00632518" w:rsidP="00CC2FEC">
            <w:pPr>
              <w:rPr>
                <w:b/>
                <w:bCs/>
              </w:rPr>
            </w:pPr>
            <w:r w:rsidRPr="006C6852">
              <w:rPr>
                <w:b/>
                <w:bCs/>
              </w:rPr>
              <w:t>F</w:t>
            </w:r>
          </w:p>
        </w:tc>
        <w:tc>
          <w:tcPr>
            <w:tcW w:w="0" w:type="auto"/>
          </w:tcPr>
          <w:p w14:paraId="2DDECB2C" w14:textId="77777777" w:rsidR="00632518" w:rsidRPr="006C6852" w:rsidRDefault="00632518" w:rsidP="00CC2FEC">
            <w:pPr>
              <w:rPr>
                <w:b/>
                <w:bCs/>
              </w:rPr>
            </w:pPr>
            <w:r w:rsidRPr="006C6852">
              <w:rPr>
                <w:b/>
                <w:bCs/>
              </w:rPr>
              <w:t>S</w:t>
            </w:r>
          </w:p>
        </w:tc>
        <w:tc>
          <w:tcPr>
            <w:tcW w:w="0" w:type="auto"/>
          </w:tcPr>
          <w:p w14:paraId="57251865" w14:textId="77777777" w:rsidR="00632518" w:rsidRPr="006C6852" w:rsidRDefault="00632518" w:rsidP="00CC2FEC">
            <w:pPr>
              <w:rPr>
                <w:b/>
                <w:bCs/>
              </w:rPr>
            </w:pPr>
            <w:r>
              <w:rPr>
                <w:b/>
                <w:bCs/>
              </w:rPr>
              <w:t>H</w:t>
            </w:r>
          </w:p>
        </w:tc>
        <w:tc>
          <w:tcPr>
            <w:tcW w:w="0" w:type="auto"/>
          </w:tcPr>
          <w:p w14:paraId="4525CA7C" w14:textId="77777777" w:rsidR="00632518" w:rsidRPr="006C6852" w:rsidRDefault="00632518" w:rsidP="00CC2FEC">
            <w:pPr>
              <w:rPr>
                <w:b/>
                <w:bCs/>
              </w:rPr>
            </w:pPr>
            <w:r w:rsidRPr="006C6852">
              <w:rPr>
                <w:b/>
                <w:bCs/>
              </w:rPr>
              <w:t>Format</w:t>
            </w:r>
          </w:p>
        </w:tc>
        <w:tc>
          <w:tcPr>
            <w:tcW w:w="0" w:type="auto"/>
          </w:tcPr>
          <w:p w14:paraId="55D5D12F" w14:textId="77777777" w:rsidR="00632518" w:rsidRPr="006C6852" w:rsidRDefault="00632518" w:rsidP="00CC2FEC">
            <w:pPr>
              <w:rPr>
                <w:b/>
                <w:bCs/>
              </w:rPr>
            </w:pPr>
            <w:r w:rsidRPr="006C6852">
              <w:rPr>
                <w:b/>
                <w:bCs/>
              </w:rPr>
              <w:t>Validation</w:t>
            </w:r>
          </w:p>
        </w:tc>
      </w:tr>
      <w:tr w:rsidR="00632518" w14:paraId="379917E0" w14:textId="77777777" w:rsidTr="00CC2FEC">
        <w:tc>
          <w:tcPr>
            <w:tcW w:w="0" w:type="auto"/>
          </w:tcPr>
          <w:p w14:paraId="1763CDAB" w14:textId="77777777" w:rsidR="00632518" w:rsidRDefault="00632518" w:rsidP="00CC2FEC">
            <w:r w:rsidRPr="00DC2ABF">
              <w:t>Item Name</w:t>
            </w:r>
          </w:p>
        </w:tc>
        <w:tc>
          <w:tcPr>
            <w:tcW w:w="0" w:type="auto"/>
          </w:tcPr>
          <w:p w14:paraId="6AD5E8D8" w14:textId="77777777" w:rsidR="00632518" w:rsidRDefault="00632518" w:rsidP="00CC2FEC">
            <w:r>
              <w:t>Item name</w:t>
            </w:r>
          </w:p>
        </w:tc>
        <w:tc>
          <w:tcPr>
            <w:tcW w:w="0" w:type="auto"/>
          </w:tcPr>
          <w:p w14:paraId="2B528A80" w14:textId="77777777" w:rsidR="00632518" w:rsidRDefault="00632518" w:rsidP="00CC2FEC">
            <w:r>
              <w:t>Y</w:t>
            </w:r>
          </w:p>
        </w:tc>
        <w:tc>
          <w:tcPr>
            <w:tcW w:w="0" w:type="auto"/>
          </w:tcPr>
          <w:p w14:paraId="189816DC" w14:textId="77777777" w:rsidR="00632518" w:rsidRDefault="00632518" w:rsidP="00CC2FEC">
            <w:r>
              <w:t>Y</w:t>
            </w:r>
          </w:p>
        </w:tc>
        <w:tc>
          <w:tcPr>
            <w:tcW w:w="0" w:type="auto"/>
          </w:tcPr>
          <w:p w14:paraId="1DB1BEE8" w14:textId="77777777" w:rsidR="00632518" w:rsidRDefault="00632518" w:rsidP="00CC2FEC">
            <w:r>
              <w:t>Y</w:t>
            </w:r>
          </w:p>
        </w:tc>
        <w:tc>
          <w:tcPr>
            <w:tcW w:w="0" w:type="auto"/>
          </w:tcPr>
          <w:p w14:paraId="46F57A9C" w14:textId="77777777" w:rsidR="00632518" w:rsidRDefault="00632518" w:rsidP="00CC2FEC">
            <w:r>
              <w:t>N</w:t>
            </w:r>
          </w:p>
        </w:tc>
        <w:tc>
          <w:tcPr>
            <w:tcW w:w="0" w:type="auto"/>
          </w:tcPr>
          <w:p w14:paraId="526D9294" w14:textId="77777777" w:rsidR="00632518" w:rsidRDefault="00632518" w:rsidP="00CC2FEC">
            <w:r>
              <w:t>String</w:t>
            </w:r>
          </w:p>
        </w:tc>
        <w:tc>
          <w:tcPr>
            <w:tcW w:w="0" w:type="auto"/>
          </w:tcPr>
          <w:p w14:paraId="509D24C9" w14:textId="77777777" w:rsidR="00632518" w:rsidRDefault="00632518" w:rsidP="00CC2FEC">
            <w:r w:rsidRPr="00DC2ABF">
              <w:t>^\S.{2,100}</w:t>
            </w:r>
          </w:p>
        </w:tc>
      </w:tr>
      <w:tr w:rsidR="00632518" w14:paraId="7926A5FB" w14:textId="77777777" w:rsidTr="00CC2FEC">
        <w:tc>
          <w:tcPr>
            <w:tcW w:w="0" w:type="auto"/>
          </w:tcPr>
          <w:p w14:paraId="0735B296" w14:textId="77777777" w:rsidR="00632518" w:rsidRDefault="00632518" w:rsidP="00CC2FEC">
            <w:r w:rsidRPr="00DC2ABF">
              <w:t>SKU</w:t>
            </w:r>
          </w:p>
        </w:tc>
        <w:tc>
          <w:tcPr>
            <w:tcW w:w="0" w:type="auto"/>
          </w:tcPr>
          <w:p w14:paraId="3210DF89" w14:textId="77777777" w:rsidR="00632518" w:rsidRDefault="00632518" w:rsidP="00CC2FEC">
            <w:r>
              <w:t>Item’s SKU</w:t>
            </w:r>
          </w:p>
        </w:tc>
        <w:tc>
          <w:tcPr>
            <w:tcW w:w="0" w:type="auto"/>
          </w:tcPr>
          <w:p w14:paraId="4C5C69B4" w14:textId="77777777" w:rsidR="00632518" w:rsidRDefault="00632518" w:rsidP="00CC2FEC">
            <w:r>
              <w:t>Y</w:t>
            </w:r>
          </w:p>
        </w:tc>
        <w:tc>
          <w:tcPr>
            <w:tcW w:w="0" w:type="auto"/>
          </w:tcPr>
          <w:p w14:paraId="104FFD8E" w14:textId="77777777" w:rsidR="00632518" w:rsidRDefault="00632518" w:rsidP="00CC2FEC">
            <w:r>
              <w:t>Y</w:t>
            </w:r>
          </w:p>
        </w:tc>
        <w:tc>
          <w:tcPr>
            <w:tcW w:w="0" w:type="auto"/>
          </w:tcPr>
          <w:p w14:paraId="67BED7EC" w14:textId="77777777" w:rsidR="00632518" w:rsidRDefault="00632518" w:rsidP="00CC2FEC">
            <w:r>
              <w:t>Y</w:t>
            </w:r>
          </w:p>
        </w:tc>
        <w:tc>
          <w:tcPr>
            <w:tcW w:w="0" w:type="auto"/>
          </w:tcPr>
          <w:p w14:paraId="1F6E6070" w14:textId="77777777" w:rsidR="00632518" w:rsidRDefault="00632518" w:rsidP="00CC2FEC">
            <w:r>
              <w:t>N</w:t>
            </w:r>
          </w:p>
        </w:tc>
        <w:tc>
          <w:tcPr>
            <w:tcW w:w="0" w:type="auto"/>
          </w:tcPr>
          <w:p w14:paraId="68766B26" w14:textId="77777777" w:rsidR="00632518" w:rsidRDefault="00632518" w:rsidP="00CC2FEC">
            <w:r>
              <w:t>String</w:t>
            </w:r>
          </w:p>
        </w:tc>
        <w:tc>
          <w:tcPr>
            <w:tcW w:w="0" w:type="auto"/>
          </w:tcPr>
          <w:p w14:paraId="21F96F11" w14:textId="77777777" w:rsidR="00632518" w:rsidRDefault="00632518" w:rsidP="00CC2FEC">
            <w:r w:rsidRPr="00DC2ABF">
              <w:t>^\S.{2,100}</w:t>
            </w:r>
          </w:p>
        </w:tc>
      </w:tr>
      <w:tr w:rsidR="00632518" w14:paraId="59F82AE0" w14:textId="77777777" w:rsidTr="00CC2FEC">
        <w:tc>
          <w:tcPr>
            <w:tcW w:w="0" w:type="auto"/>
          </w:tcPr>
          <w:p w14:paraId="5ABA80F9" w14:textId="77777777" w:rsidR="00632518" w:rsidRDefault="00632518" w:rsidP="00CC2FEC">
            <w:r w:rsidRPr="00DC2ABF">
              <w:t>Image</w:t>
            </w:r>
          </w:p>
        </w:tc>
        <w:tc>
          <w:tcPr>
            <w:tcW w:w="0" w:type="auto"/>
          </w:tcPr>
          <w:p w14:paraId="3FF2B4C9" w14:textId="77777777" w:rsidR="00632518" w:rsidRDefault="00632518" w:rsidP="00CC2FEC">
            <w:r>
              <w:t xml:space="preserve">First image in list’s </w:t>
            </w:r>
            <w:proofErr w:type="spellStart"/>
            <w:r>
              <w:t>url</w:t>
            </w:r>
            <w:proofErr w:type="spellEnd"/>
            <w:r>
              <w:t xml:space="preserve"> is displayed</w:t>
            </w:r>
          </w:p>
        </w:tc>
        <w:tc>
          <w:tcPr>
            <w:tcW w:w="0" w:type="auto"/>
          </w:tcPr>
          <w:p w14:paraId="5D0E652D" w14:textId="77777777" w:rsidR="00632518" w:rsidRDefault="00632518" w:rsidP="00CC2FEC">
            <w:r>
              <w:t>N</w:t>
            </w:r>
          </w:p>
        </w:tc>
        <w:tc>
          <w:tcPr>
            <w:tcW w:w="0" w:type="auto"/>
          </w:tcPr>
          <w:p w14:paraId="0C4C473E" w14:textId="77777777" w:rsidR="00632518" w:rsidRDefault="00632518" w:rsidP="00CC2FEC">
            <w:r>
              <w:t>N</w:t>
            </w:r>
          </w:p>
        </w:tc>
        <w:tc>
          <w:tcPr>
            <w:tcW w:w="0" w:type="auto"/>
          </w:tcPr>
          <w:p w14:paraId="6555CB78" w14:textId="77777777" w:rsidR="00632518" w:rsidRDefault="00632518" w:rsidP="00CC2FEC">
            <w:r>
              <w:t>N</w:t>
            </w:r>
          </w:p>
        </w:tc>
        <w:tc>
          <w:tcPr>
            <w:tcW w:w="0" w:type="auto"/>
          </w:tcPr>
          <w:p w14:paraId="276BB268" w14:textId="77777777" w:rsidR="00632518" w:rsidRDefault="00632518" w:rsidP="00CC2FEC">
            <w:r>
              <w:t>Y</w:t>
            </w:r>
          </w:p>
        </w:tc>
        <w:tc>
          <w:tcPr>
            <w:tcW w:w="0" w:type="auto"/>
          </w:tcPr>
          <w:p w14:paraId="69A80443" w14:textId="77777777" w:rsidR="00632518" w:rsidRDefault="00632518" w:rsidP="00CC2FEC">
            <w:r>
              <w:t>Image</w:t>
            </w:r>
          </w:p>
        </w:tc>
        <w:tc>
          <w:tcPr>
            <w:tcW w:w="0" w:type="auto"/>
          </w:tcPr>
          <w:p w14:paraId="6DB87F4A" w14:textId="77777777" w:rsidR="00632518" w:rsidRDefault="00632518" w:rsidP="00CC2FEC">
            <w:r>
              <w:t>n/a</w:t>
            </w:r>
          </w:p>
        </w:tc>
      </w:tr>
      <w:tr w:rsidR="00632518" w14:paraId="04F69CEA" w14:textId="77777777" w:rsidTr="00CC2FEC">
        <w:tc>
          <w:tcPr>
            <w:tcW w:w="0" w:type="auto"/>
          </w:tcPr>
          <w:p w14:paraId="2091A9EB" w14:textId="77777777" w:rsidR="00632518" w:rsidRDefault="00632518" w:rsidP="00CC2FEC">
            <w:r w:rsidRPr="00DC2ABF">
              <w:t>Enabled</w:t>
            </w:r>
          </w:p>
        </w:tc>
        <w:tc>
          <w:tcPr>
            <w:tcW w:w="0" w:type="auto"/>
          </w:tcPr>
          <w:p w14:paraId="0F306E59" w14:textId="77777777" w:rsidR="00632518" w:rsidRDefault="00632518" w:rsidP="00CC2FEC">
            <w:r>
              <w:t>Is the item enabled</w:t>
            </w:r>
          </w:p>
        </w:tc>
        <w:tc>
          <w:tcPr>
            <w:tcW w:w="0" w:type="auto"/>
          </w:tcPr>
          <w:p w14:paraId="5005F4DE" w14:textId="77777777" w:rsidR="00632518" w:rsidRDefault="00632518" w:rsidP="00CC2FEC">
            <w:r>
              <w:t>Y</w:t>
            </w:r>
          </w:p>
        </w:tc>
        <w:tc>
          <w:tcPr>
            <w:tcW w:w="0" w:type="auto"/>
          </w:tcPr>
          <w:p w14:paraId="0F8FCCC2" w14:textId="77777777" w:rsidR="00632518" w:rsidRDefault="00632518" w:rsidP="00CC2FEC">
            <w:r>
              <w:t>Y</w:t>
            </w:r>
          </w:p>
        </w:tc>
        <w:tc>
          <w:tcPr>
            <w:tcW w:w="0" w:type="auto"/>
          </w:tcPr>
          <w:p w14:paraId="1AAED55E" w14:textId="77777777" w:rsidR="00632518" w:rsidRDefault="00632518" w:rsidP="00CC2FEC">
            <w:r>
              <w:t>Y</w:t>
            </w:r>
          </w:p>
        </w:tc>
        <w:tc>
          <w:tcPr>
            <w:tcW w:w="0" w:type="auto"/>
          </w:tcPr>
          <w:p w14:paraId="403C350A" w14:textId="77777777" w:rsidR="00632518" w:rsidRDefault="00632518" w:rsidP="00CC2FEC">
            <w:r>
              <w:t>N</w:t>
            </w:r>
          </w:p>
        </w:tc>
        <w:tc>
          <w:tcPr>
            <w:tcW w:w="0" w:type="auto"/>
          </w:tcPr>
          <w:p w14:paraId="60CB9BD2" w14:textId="77777777" w:rsidR="00632518" w:rsidRDefault="00632518" w:rsidP="00CC2FEC">
            <w:r>
              <w:t>Y/N</w:t>
            </w:r>
          </w:p>
        </w:tc>
        <w:tc>
          <w:tcPr>
            <w:tcW w:w="0" w:type="auto"/>
          </w:tcPr>
          <w:p w14:paraId="7E25A34C" w14:textId="77777777" w:rsidR="00632518" w:rsidRDefault="00632518" w:rsidP="00CC2FEC">
            <w:r>
              <w:t>selection</w:t>
            </w:r>
          </w:p>
        </w:tc>
      </w:tr>
      <w:tr w:rsidR="00632518" w14:paraId="6630F241" w14:textId="77777777" w:rsidTr="00CC2FEC">
        <w:tc>
          <w:tcPr>
            <w:tcW w:w="0" w:type="auto"/>
          </w:tcPr>
          <w:p w14:paraId="03EE6BB1" w14:textId="77777777" w:rsidR="00632518" w:rsidRPr="00DC2ABF" w:rsidRDefault="00632518" w:rsidP="00CC2FEC">
            <w:r w:rsidRPr="00DC2ABF">
              <w:t>Detail</w:t>
            </w:r>
          </w:p>
        </w:tc>
        <w:tc>
          <w:tcPr>
            <w:tcW w:w="0" w:type="auto"/>
          </w:tcPr>
          <w:p w14:paraId="6CA61EFE" w14:textId="77777777" w:rsidR="00632518" w:rsidRDefault="00632518" w:rsidP="00CC2FEC">
            <w:r>
              <w:t>The detail of the item</w:t>
            </w:r>
          </w:p>
        </w:tc>
        <w:tc>
          <w:tcPr>
            <w:tcW w:w="0" w:type="auto"/>
          </w:tcPr>
          <w:p w14:paraId="3BFFF13B" w14:textId="77777777" w:rsidR="00632518" w:rsidRDefault="00632518" w:rsidP="00CC2FEC">
            <w:r>
              <w:t>Y</w:t>
            </w:r>
          </w:p>
        </w:tc>
        <w:tc>
          <w:tcPr>
            <w:tcW w:w="0" w:type="auto"/>
          </w:tcPr>
          <w:p w14:paraId="64D6411E" w14:textId="77777777" w:rsidR="00632518" w:rsidRDefault="00632518" w:rsidP="00CC2FEC">
            <w:r>
              <w:t>Y</w:t>
            </w:r>
          </w:p>
        </w:tc>
        <w:tc>
          <w:tcPr>
            <w:tcW w:w="0" w:type="auto"/>
          </w:tcPr>
          <w:p w14:paraId="0A8D1031" w14:textId="77777777" w:rsidR="00632518" w:rsidRDefault="00632518" w:rsidP="00CC2FEC">
            <w:r>
              <w:t>Y</w:t>
            </w:r>
          </w:p>
        </w:tc>
        <w:tc>
          <w:tcPr>
            <w:tcW w:w="0" w:type="auto"/>
          </w:tcPr>
          <w:p w14:paraId="60B2D7AE" w14:textId="77777777" w:rsidR="00632518" w:rsidRDefault="00632518" w:rsidP="00CC2FEC">
            <w:r>
              <w:t>Y</w:t>
            </w:r>
          </w:p>
        </w:tc>
        <w:tc>
          <w:tcPr>
            <w:tcW w:w="0" w:type="auto"/>
          </w:tcPr>
          <w:p w14:paraId="48090AAC" w14:textId="77777777" w:rsidR="00632518" w:rsidRDefault="00632518" w:rsidP="00CC2FEC">
            <w:r>
              <w:t>HTML?</w:t>
            </w:r>
          </w:p>
        </w:tc>
        <w:tc>
          <w:tcPr>
            <w:tcW w:w="0" w:type="auto"/>
          </w:tcPr>
          <w:p w14:paraId="1DEB47DF" w14:textId="77777777" w:rsidR="00632518" w:rsidRDefault="00632518" w:rsidP="00CC2FEC"/>
        </w:tc>
      </w:tr>
      <w:tr w:rsidR="00632518" w14:paraId="735F82CA" w14:textId="77777777" w:rsidTr="00CC2FEC">
        <w:tc>
          <w:tcPr>
            <w:tcW w:w="0" w:type="auto"/>
          </w:tcPr>
          <w:p w14:paraId="7ECA82F3" w14:textId="77777777" w:rsidR="00632518" w:rsidRPr="00DC2ABF" w:rsidRDefault="00632518" w:rsidP="00CC2FEC">
            <w:r w:rsidRPr="00DC2ABF">
              <w:t>Categories</w:t>
            </w:r>
          </w:p>
        </w:tc>
        <w:tc>
          <w:tcPr>
            <w:tcW w:w="0" w:type="auto"/>
          </w:tcPr>
          <w:p w14:paraId="3A0E8E3A" w14:textId="77777777" w:rsidR="00632518" w:rsidRDefault="00632518" w:rsidP="00CC2FEC">
            <w:r>
              <w:t>Categories the Item has – primary is bold, predictive is in italics</w:t>
            </w:r>
          </w:p>
        </w:tc>
        <w:tc>
          <w:tcPr>
            <w:tcW w:w="0" w:type="auto"/>
          </w:tcPr>
          <w:p w14:paraId="5B731AEA" w14:textId="77777777" w:rsidR="00632518" w:rsidRDefault="00632518" w:rsidP="00CC2FEC">
            <w:r>
              <w:t>Y</w:t>
            </w:r>
          </w:p>
        </w:tc>
        <w:tc>
          <w:tcPr>
            <w:tcW w:w="0" w:type="auto"/>
          </w:tcPr>
          <w:p w14:paraId="69DC66A9" w14:textId="77777777" w:rsidR="00632518" w:rsidRDefault="00632518" w:rsidP="00CC2FEC">
            <w:r>
              <w:t>Y</w:t>
            </w:r>
          </w:p>
        </w:tc>
        <w:tc>
          <w:tcPr>
            <w:tcW w:w="0" w:type="auto"/>
          </w:tcPr>
          <w:p w14:paraId="475B5190" w14:textId="77777777" w:rsidR="00632518" w:rsidRDefault="00632518" w:rsidP="00CC2FEC">
            <w:r>
              <w:t>?</w:t>
            </w:r>
          </w:p>
        </w:tc>
        <w:tc>
          <w:tcPr>
            <w:tcW w:w="0" w:type="auto"/>
          </w:tcPr>
          <w:p w14:paraId="1554D7EF" w14:textId="77777777" w:rsidR="00632518" w:rsidRDefault="00632518" w:rsidP="00CC2FEC">
            <w:r>
              <w:t>Y</w:t>
            </w:r>
          </w:p>
        </w:tc>
        <w:tc>
          <w:tcPr>
            <w:tcW w:w="0" w:type="auto"/>
          </w:tcPr>
          <w:p w14:paraId="72EC9E66" w14:textId="77777777" w:rsidR="00632518" w:rsidRDefault="00632518" w:rsidP="00CC2FEC">
            <w:r>
              <w:t>List</w:t>
            </w:r>
          </w:p>
        </w:tc>
        <w:tc>
          <w:tcPr>
            <w:tcW w:w="0" w:type="auto"/>
          </w:tcPr>
          <w:p w14:paraId="7A85A031" w14:textId="77777777" w:rsidR="00632518" w:rsidRDefault="00632518" w:rsidP="00CC2FEC">
            <w:r>
              <w:t>selection</w:t>
            </w:r>
          </w:p>
        </w:tc>
      </w:tr>
      <w:tr w:rsidR="00632518" w14:paraId="3E90C9BB" w14:textId="77777777" w:rsidTr="00CC2FEC">
        <w:tc>
          <w:tcPr>
            <w:tcW w:w="0" w:type="auto"/>
          </w:tcPr>
          <w:p w14:paraId="32297D7D" w14:textId="77777777" w:rsidR="00632518" w:rsidRPr="00DC2ABF" w:rsidRDefault="00632518" w:rsidP="00CC2FEC">
            <w:r w:rsidRPr="00DC2ABF">
              <w:t>Attributes</w:t>
            </w:r>
          </w:p>
        </w:tc>
        <w:tc>
          <w:tcPr>
            <w:tcW w:w="0" w:type="auto"/>
          </w:tcPr>
          <w:p w14:paraId="7CBFF2DB" w14:textId="77777777" w:rsidR="00632518" w:rsidRDefault="00632518" w:rsidP="00CC2FEC">
            <w:r>
              <w:t>Attributes the item has</w:t>
            </w:r>
          </w:p>
        </w:tc>
        <w:tc>
          <w:tcPr>
            <w:tcW w:w="0" w:type="auto"/>
          </w:tcPr>
          <w:p w14:paraId="6AD4C294" w14:textId="77777777" w:rsidR="00632518" w:rsidRDefault="00632518" w:rsidP="00CC2FEC">
            <w:r>
              <w:t>Y</w:t>
            </w:r>
          </w:p>
        </w:tc>
        <w:tc>
          <w:tcPr>
            <w:tcW w:w="0" w:type="auto"/>
          </w:tcPr>
          <w:p w14:paraId="7F398DE4" w14:textId="77777777" w:rsidR="00632518" w:rsidRDefault="00632518" w:rsidP="00CC2FEC">
            <w:r>
              <w:t>Y</w:t>
            </w:r>
          </w:p>
        </w:tc>
        <w:tc>
          <w:tcPr>
            <w:tcW w:w="0" w:type="auto"/>
          </w:tcPr>
          <w:p w14:paraId="5E0553D8" w14:textId="77777777" w:rsidR="00632518" w:rsidRDefault="00632518" w:rsidP="00CC2FEC">
            <w:r>
              <w:t>?</w:t>
            </w:r>
          </w:p>
        </w:tc>
        <w:tc>
          <w:tcPr>
            <w:tcW w:w="0" w:type="auto"/>
          </w:tcPr>
          <w:p w14:paraId="0D6E7497" w14:textId="77777777" w:rsidR="00632518" w:rsidRDefault="00632518" w:rsidP="00CC2FEC">
            <w:r>
              <w:t>Y</w:t>
            </w:r>
          </w:p>
        </w:tc>
        <w:tc>
          <w:tcPr>
            <w:tcW w:w="0" w:type="auto"/>
          </w:tcPr>
          <w:p w14:paraId="617B86A4" w14:textId="77777777" w:rsidR="00632518" w:rsidRDefault="00632518" w:rsidP="00CC2FEC">
            <w:r>
              <w:t>List</w:t>
            </w:r>
          </w:p>
        </w:tc>
        <w:tc>
          <w:tcPr>
            <w:tcW w:w="0" w:type="auto"/>
          </w:tcPr>
          <w:p w14:paraId="5AE92DD9" w14:textId="77777777" w:rsidR="00632518" w:rsidRDefault="00632518" w:rsidP="00CC2FEC">
            <w:r>
              <w:t>selection</w:t>
            </w:r>
          </w:p>
        </w:tc>
      </w:tr>
      <w:tr w:rsidR="00632518" w14:paraId="4E07E897" w14:textId="77777777" w:rsidTr="00CC2FEC">
        <w:tc>
          <w:tcPr>
            <w:tcW w:w="0" w:type="auto"/>
          </w:tcPr>
          <w:p w14:paraId="5397D3FD" w14:textId="77777777" w:rsidR="00632518" w:rsidRPr="00DC2ABF" w:rsidRDefault="00632518" w:rsidP="00CC2FEC">
            <w:r w:rsidRPr="00450436">
              <w:t>Replace By</w:t>
            </w:r>
          </w:p>
        </w:tc>
        <w:tc>
          <w:tcPr>
            <w:tcW w:w="0" w:type="auto"/>
          </w:tcPr>
          <w:p w14:paraId="02AC6E93" w14:textId="77777777" w:rsidR="00632518" w:rsidRDefault="00632518" w:rsidP="00CC2FEC">
            <w:r>
              <w:t>If the item was replaced by another item</w:t>
            </w:r>
          </w:p>
        </w:tc>
        <w:tc>
          <w:tcPr>
            <w:tcW w:w="0" w:type="auto"/>
          </w:tcPr>
          <w:p w14:paraId="2C1AB2D4" w14:textId="77777777" w:rsidR="00632518" w:rsidRDefault="00632518" w:rsidP="00CC2FEC">
            <w:r>
              <w:t>Y</w:t>
            </w:r>
          </w:p>
        </w:tc>
        <w:tc>
          <w:tcPr>
            <w:tcW w:w="0" w:type="auto"/>
          </w:tcPr>
          <w:p w14:paraId="174B360E" w14:textId="77777777" w:rsidR="00632518" w:rsidRDefault="00632518" w:rsidP="00CC2FEC">
            <w:r>
              <w:t>Y</w:t>
            </w:r>
          </w:p>
        </w:tc>
        <w:tc>
          <w:tcPr>
            <w:tcW w:w="0" w:type="auto"/>
          </w:tcPr>
          <w:p w14:paraId="3B6562B2" w14:textId="77777777" w:rsidR="00632518" w:rsidRDefault="00632518" w:rsidP="00CC2FEC">
            <w:r>
              <w:t>Y</w:t>
            </w:r>
          </w:p>
        </w:tc>
        <w:tc>
          <w:tcPr>
            <w:tcW w:w="0" w:type="auto"/>
          </w:tcPr>
          <w:p w14:paraId="3B881590" w14:textId="77777777" w:rsidR="00632518" w:rsidRDefault="00632518" w:rsidP="00CC2FEC">
            <w:r>
              <w:t>Y</w:t>
            </w:r>
          </w:p>
        </w:tc>
        <w:tc>
          <w:tcPr>
            <w:tcW w:w="0" w:type="auto"/>
          </w:tcPr>
          <w:p w14:paraId="6EB0196A" w14:textId="77777777" w:rsidR="00632518" w:rsidRDefault="00632518" w:rsidP="00CC2FEC">
            <w:r>
              <w:t>String</w:t>
            </w:r>
          </w:p>
        </w:tc>
        <w:tc>
          <w:tcPr>
            <w:tcW w:w="0" w:type="auto"/>
          </w:tcPr>
          <w:p w14:paraId="74CBEB1F" w14:textId="77777777" w:rsidR="00632518" w:rsidRDefault="00632518" w:rsidP="00CC2FEC">
            <w:r>
              <w:t>selection</w:t>
            </w:r>
          </w:p>
        </w:tc>
      </w:tr>
      <w:tr w:rsidR="00632518" w14:paraId="596A32B5" w14:textId="77777777" w:rsidTr="00CC2FEC">
        <w:tc>
          <w:tcPr>
            <w:tcW w:w="0" w:type="auto"/>
          </w:tcPr>
          <w:p w14:paraId="2072CB17" w14:textId="77777777" w:rsidR="00632518" w:rsidRPr="00DC2ABF" w:rsidRDefault="00632518" w:rsidP="00CC2FEC">
            <w:proofErr w:type="spellStart"/>
            <w:r w:rsidRPr="00450436">
              <w:t>Abrv</w:t>
            </w:r>
            <w:proofErr w:type="spellEnd"/>
          </w:p>
        </w:tc>
        <w:tc>
          <w:tcPr>
            <w:tcW w:w="0" w:type="auto"/>
          </w:tcPr>
          <w:p w14:paraId="6EE5E9D9" w14:textId="77777777" w:rsidR="00632518" w:rsidRDefault="00632518" w:rsidP="00CC2FEC">
            <w:r>
              <w:t xml:space="preserve">Item Abbreviation </w:t>
            </w:r>
          </w:p>
        </w:tc>
        <w:tc>
          <w:tcPr>
            <w:tcW w:w="0" w:type="auto"/>
          </w:tcPr>
          <w:p w14:paraId="05492864" w14:textId="77777777" w:rsidR="00632518" w:rsidRDefault="00632518" w:rsidP="00CC2FEC">
            <w:r>
              <w:t>Y</w:t>
            </w:r>
          </w:p>
        </w:tc>
        <w:tc>
          <w:tcPr>
            <w:tcW w:w="0" w:type="auto"/>
          </w:tcPr>
          <w:p w14:paraId="629F2FDC" w14:textId="77777777" w:rsidR="00632518" w:rsidRDefault="00632518" w:rsidP="00CC2FEC">
            <w:r>
              <w:t>Y</w:t>
            </w:r>
          </w:p>
        </w:tc>
        <w:tc>
          <w:tcPr>
            <w:tcW w:w="0" w:type="auto"/>
          </w:tcPr>
          <w:p w14:paraId="0FFBF938" w14:textId="77777777" w:rsidR="00632518" w:rsidRDefault="00632518" w:rsidP="00CC2FEC">
            <w:r>
              <w:t>Y</w:t>
            </w:r>
          </w:p>
        </w:tc>
        <w:tc>
          <w:tcPr>
            <w:tcW w:w="0" w:type="auto"/>
          </w:tcPr>
          <w:p w14:paraId="50949B34" w14:textId="77777777" w:rsidR="00632518" w:rsidRDefault="00632518" w:rsidP="00CC2FEC">
            <w:r>
              <w:t>N</w:t>
            </w:r>
          </w:p>
        </w:tc>
        <w:tc>
          <w:tcPr>
            <w:tcW w:w="0" w:type="auto"/>
          </w:tcPr>
          <w:p w14:paraId="70130D21" w14:textId="77777777" w:rsidR="00632518" w:rsidRDefault="00632518" w:rsidP="00CC2FEC">
            <w:r>
              <w:t>String</w:t>
            </w:r>
          </w:p>
        </w:tc>
        <w:tc>
          <w:tcPr>
            <w:tcW w:w="0" w:type="auto"/>
          </w:tcPr>
          <w:p w14:paraId="25EB92C4" w14:textId="77777777" w:rsidR="00632518" w:rsidRDefault="00632518" w:rsidP="00CC2FEC">
            <w:r w:rsidRPr="00DC5C05">
              <w:t>^\S.{2,10}</w:t>
            </w:r>
          </w:p>
        </w:tc>
      </w:tr>
      <w:tr w:rsidR="00632518" w14:paraId="025C7969" w14:textId="77777777" w:rsidTr="00CC2FEC">
        <w:tc>
          <w:tcPr>
            <w:tcW w:w="0" w:type="auto"/>
          </w:tcPr>
          <w:p w14:paraId="5A282ADC" w14:textId="77777777" w:rsidR="00632518" w:rsidRPr="00DC2ABF" w:rsidRDefault="00632518" w:rsidP="00CC2FEC">
            <w:r w:rsidRPr="00DC5C05">
              <w:t>Base Price</w:t>
            </w:r>
          </w:p>
        </w:tc>
        <w:tc>
          <w:tcPr>
            <w:tcW w:w="0" w:type="auto"/>
          </w:tcPr>
          <w:p w14:paraId="52012358" w14:textId="77777777" w:rsidR="00632518" w:rsidRDefault="00632518" w:rsidP="00CC2FEC">
            <w:r>
              <w:t>The base price of the item</w:t>
            </w:r>
          </w:p>
        </w:tc>
        <w:tc>
          <w:tcPr>
            <w:tcW w:w="0" w:type="auto"/>
          </w:tcPr>
          <w:p w14:paraId="10B5D69D" w14:textId="77777777" w:rsidR="00632518" w:rsidRDefault="00632518" w:rsidP="00CC2FEC">
            <w:r>
              <w:t>Y</w:t>
            </w:r>
          </w:p>
        </w:tc>
        <w:tc>
          <w:tcPr>
            <w:tcW w:w="0" w:type="auto"/>
          </w:tcPr>
          <w:p w14:paraId="2AF7113D" w14:textId="77777777" w:rsidR="00632518" w:rsidRDefault="00632518" w:rsidP="00CC2FEC">
            <w:r>
              <w:t>Y</w:t>
            </w:r>
          </w:p>
        </w:tc>
        <w:tc>
          <w:tcPr>
            <w:tcW w:w="0" w:type="auto"/>
          </w:tcPr>
          <w:p w14:paraId="635D2095" w14:textId="77777777" w:rsidR="00632518" w:rsidRDefault="00632518" w:rsidP="00CC2FEC">
            <w:r>
              <w:t>Y</w:t>
            </w:r>
          </w:p>
        </w:tc>
        <w:tc>
          <w:tcPr>
            <w:tcW w:w="0" w:type="auto"/>
          </w:tcPr>
          <w:p w14:paraId="06B7E2A7" w14:textId="77777777" w:rsidR="00632518" w:rsidRDefault="00632518" w:rsidP="00CC2FEC">
            <w:r>
              <w:t>N</w:t>
            </w:r>
          </w:p>
        </w:tc>
        <w:tc>
          <w:tcPr>
            <w:tcW w:w="0" w:type="auto"/>
          </w:tcPr>
          <w:p w14:paraId="577ED112" w14:textId="77777777" w:rsidR="00632518" w:rsidRDefault="00632518" w:rsidP="00CC2FEC">
            <w:r>
              <w:t>Decimal</w:t>
            </w:r>
          </w:p>
        </w:tc>
        <w:tc>
          <w:tcPr>
            <w:tcW w:w="0" w:type="auto"/>
          </w:tcPr>
          <w:p w14:paraId="3727866B" w14:textId="77777777" w:rsidR="00632518" w:rsidRDefault="00632518" w:rsidP="00CC2FEC"/>
        </w:tc>
      </w:tr>
      <w:tr w:rsidR="00632518" w14:paraId="220CEC7B" w14:textId="77777777" w:rsidTr="00CC2FEC">
        <w:tc>
          <w:tcPr>
            <w:tcW w:w="0" w:type="auto"/>
          </w:tcPr>
          <w:p w14:paraId="30AA7003" w14:textId="77777777" w:rsidR="00632518" w:rsidRPr="00DC2ABF" w:rsidRDefault="00632518" w:rsidP="00CC2FEC">
            <w:proofErr w:type="spellStart"/>
            <w:r>
              <w:t>ManageStock</w:t>
            </w:r>
            <w:proofErr w:type="spellEnd"/>
          </w:p>
        </w:tc>
        <w:tc>
          <w:tcPr>
            <w:tcW w:w="0" w:type="auto"/>
          </w:tcPr>
          <w:p w14:paraId="1597E5C8" w14:textId="77777777" w:rsidR="00632518" w:rsidRDefault="00632518" w:rsidP="00CC2FEC">
            <w:r>
              <w:t>Is the stock managed by Woo or us – needed for Woo updates</w:t>
            </w:r>
          </w:p>
        </w:tc>
        <w:tc>
          <w:tcPr>
            <w:tcW w:w="0" w:type="auto"/>
          </w:tcPr>
          <w:p w14:paraId="7F56E718" w14:textId="77777777" w:rsidR="00632518" w:rsidRDefault="00632518" w:rsidP="00CC2FEC">
            <w:r w:rsidRPr="00626E19">
              <w:t>Y</w:t>
            </w:r>
          </w:p>
        </w:tc>
        <w:tc>
          <w:tcPr>
            <w:tcW w:w="0" w:type="auto"/>
          </w:tcPr>
          <w:p w14:paraId="43EC81D3" w14:textId="77777777" w:rsidR="00632518" w:rsidRDefault="00632518" w:rsidP="00CC2FEC">
            <w:r w:rsidRPr="00626E19">
              <w:t>Y</w:t>
            </w:r>
          </w:p>
        </w:tc>
        <w:tc>
          <w:tcPr>
            <w:tcW w:w="0" w:type="auto"/>
          </w:tcPr>
          <w:p w14:paraId="633D4A1A" w14:textId="77777777" w:rsidR="00632518" w:rsidRDefault="00632518" w:rsidP="00CC2FEC">
            <w:r w:rsidRPr="00626E19">
              <w:t>Y</w:t>
            </w:r>
          </w:p>
        </w:tc>
        <w:tc>
          <w:tcPr>
            <w:tcW w:w="0" w:type="auto"/>
          </w:tcPr>
          <w:p w14:paraId="4150A81A" w14:textId="77777777" w:rsidR="00632518" w:rsidRDefault="00632518" w:rsidP="00CC2FEC">
            <w:r w:rsidRPr="00626E19">
              <w:t>N</w:t>
            </w:r>
          </w:p>
        </w:tc>
        <w:tc>
          <w:tcPr>
            <w:tcW w:w="0" w:type="auto"/>
          </w:tcPr>
          <w:p w14:paraId="4E4DD36C" w14:textId="77777777" w:rsidR="00632518" w:rsidRDefault="00632518" w:rsidP="00CC2FEC">
            <w:r w:rsidRPr="00626E19">
              <w:t>Y/N</w:t>
            </w:r>
          </w:p>
        </w:tc>
        <w:tc>
          <w:tcPr>
            <w:tcW w:w="0" w:type="auto"/>
          </w:tcPr>
          <w:p w14:paraId="1AB4B83E" w14:textId="77777777" w:rsidR="00632518" w:rsidRDefault="00632518" w:rsidP="00CC2FEC">
            <w:r>
              <w:t>selection</w:t>
            </w:r>
          </w:p>
        </w:tc>
      </w:tr>
      <w:tr w:rsidR="00632518" w14:paraId="2506714D" w14:textId="77777777" w:rsidTr="00CC2FEC">
        <w:tc>
          <w:tcPr>
            <w:tcW w:w="0" w:type="auto"/>
          </w:tcPr>
          <w:p w14:paraId="64D8E8DF" w14:textId="77777777" w:rsidR="00632518" w:rsidRPr="00DC2ABF" w:rsidRDefault="00632518" w:rsidP="00CC2FEC">
            <w:r w:rsidRPr="00DC5C05">
              <w:t>Stock Qty</w:t>
            </w:r>
          </w:p>
        </w:tc>
        <w:tc>
          <w:tcPr>
            <w:tcW w:w="0" w:type="auto"/>
          </w:tcPr>
          <w:p w14:paraId="706AAA12" w14:textId="77777777" w:rsidR="00632518" w:rsidRDefault="00632518" w:rsidP="00CC2FEC">
            <w:r>
              <w:t>The qty of this item in stock 0 means nothing or not tracked</w:t>
            </w:r>
          </w:p>
        </w:tc>
        <w:tc>
          <w:tcPr>
            <w:tcW w:w="0" w:type="auto"/>
          </w:tcPr>
          <w:p w14:paraId="470B666E" w14:textId="77777777" w:rsidR="00632518" w:rsidRDefault="00632518" w:rsidP="00CC2FEC">
            <w:r>
              <w:t>Y</w:t>
            </w:r>
          </w:p>
        </w:tc>
        <w:tc>
          <w:tcPr>
            <w:tcW w:w="0" w:type="auto"/>
          </w:tcPr>
          <w:p w14:paraId="1B656766" w14:textId="77777777" w:rsidR="00632518" w:rsidRDefault="00632518" w:rsidP="00CC2FEC">
            <w:r>
              <w:t>Y</w:t>
            </w:r>
          </w:p>
        </w:tc>
        <w:tc>
          <w:tcPr>
            <w:tcW w:w="0" w:type="auto"/>
          </w:tcPr>
          <w:p w14:paraId="1C3C7AF0" w14:textId="77777777" w:rsidR="00632518" w:rsidRDefault="00632518" w:rsidP="00CC2FEC">
            <w:r>
              <w:t>Y</w:t>
            </w:r>
          </w:p>
        </w:tc>
        <w:tc>
          <w:tcPr>
            <w:tcW w:w="0" w:type="auto"/>
          </w:tcPr>
          <w:p w14:paraId="57451C95" w14:textId="77777777" w:rsidR="00632518" w:rsidRDefault="00632518" w:rsidP="00CC2FEC">
            <w:r>
              <w:t>N</w:t>
            </w:r>
          </w:p>
        </w:tc>
        <w:tc>
          <w:tcPr>
            <w:tcW w:w="0" w:type="auto"/>
          </w:tcPr>
          <w:p w14:paraId="11666057" w14:textId="77777777" w:rsidR="00632518" w:rsidRDefault="00632518" w:rsidP="00CC2FEC">
            <w:r>
              <w:t>Int</w:t>
            </w:r>
          </w:p>
        </w:tc>
        <w:tc>
          <w:tcPr>
            <w:tcW w:w="0" w:type="auto"/>
          </w:tcPr>
          <w:p w14:paraId="1F8AA5C6" w14:textId="77777777" w:rsidR="00632518" w:rsidRDefault="00632518" w:rsidP="00CC2FEC">
            <w:r>
              <w:t>\d</w:t>
            </w:r>
          </w:p>
        </w:tc>
      </w:tr>
      <w:tr w:rsidR="00632518" w14:paraId="3EAF04A7" w14:textId="77777777" w:rsidTr="00CC2FEC">
        <w:tc>
          <w:tcPr>
            <w:tcW w:w="0" w:type="auto"/>
          </w:tcPr>
          <w:p w14:paraId="03355EAF" w14:textId="77777777" w:rsidR="00632518" w:rsidRPr="00DC2ABF" w:rsidRDefault="00632518" w:rsidP="00CC2FEC">
            <w:r w:rsidRPr="00DC5C05">
              <w:t>Sort Order</w:t>
            </w:r>
          </w:p>
        </w:tc>
        <w:tc>
          <w:tcPr>
            <w:tcW w:w="0" w:type="auto"/>
          </w:tcPr>
          <w:p w14:paraId="317E0C88" w14:textId="77777777" w:rsidR="00632518" w:rsidRDefault="00632518" w:rsidP="00CC2FEC">
            <w:r>
              <w:t>Order the item is sorted</w:t>
            </w:r>
          </w:p>
        </w:tc>
        <w:tc>
          <w:tcPr>
            <w:tcW w:w="0" w:type="auto"/>
          </w:tcPr>
          <w:p w14:paraId="4BB396A6" w14:textId="77777777" w:rsidR="00632518" w:rsidRDefault="00632518" w:rsidP="00CC2FEC">
            <w:r>
              <w:t>Y</w:t>
            </w:r>
          </w:p>
        </w:tc>
        <w:tc>
          <w:tcPr>
            <w:tcW w:w="0" w:type="auto"/>
          </w:tcPr>
          <w:p w14:paraId="43A73599" w14:textId="77777777" w:rsidR="00632518" w:rsidRDefault="00632518" w:rsidP="00CC2FEC">
            <w:r>
              <w:t>Y</w:t>
            </w:r>
          </w:p>
        </w:tc>
        <w:tc>
          <w:tcPr>
            <w:tcW w:w="0" w:type="auto"/>
          </w:tcPr>
          <w:p w14:paraId="00BFF984" w14:textId="77777777" w:rsidR="00632518" w:rsidRDefault="00632518" w:rsidP="00CC2FEC">
            <w:r>
              <w:t>Y</w:t>
            </w:r>
          </w:p>
        </w:tc>
        <w:tc>
          <w:tcPr>
            <w:tcW w:w="0" w:type="auto"/>
          </w:tcPr>
          <w:p w14:paraId="5FD3E2A4" w14:textId="77777777" w:rsidR="00632518" w:rsidRDefault="00632518" w:rsidP="00CC2FEC">
            <w:r>
              <w:t>N</w:t>
            </w:r>
          </w:p>
        </w:tc>
        <w:tc>
          <w:tcPr>
            <w:tcW w:w="0" w:type="auto"/>
          </w:tcPr>
          <w:p w14:paraId="5EAA956E" w14:textId="77777777" w:rsidR="00632518" w:rsidRDefault="00632518" w:rsidP="00CC2FEC">
            <w:r>
              <w:t>Int</w:t>
            </w:r>
          </w:p>
        </w:tc>
        <w:tc>
          <w:tcPr>
            <w:tcW w:w="0" w:type="auto"/>
          </w:tcPr>
          <w:p w14:paraId="513378D3" w14:textId="77777777" w:rsidR="00632518" w:rsidRDefault="00632518" w:rsidP="00CC2FEC">
            <w:r>
              <w:t>\[0-9]+</w:t>
            </w:r>
          </w:p>
        </w:tc>
      </w:tr>
      <w:tr w:rsidR="00632518" w14:paraId="31C6B68B" w14:textId="77777777" w:rsidTr="00CC2FEC">
        <w:tc>
          <w:tcPr>
            <w:tcW w:w="0" w:type="auto"/>
          </w:tcPr>
          <w:p w14:paraId="5B5257E1" w14:textId="77777777" w:rsidR="00632518" w:rsidRPr="00DC2ABF" w:rsidRDefault="00632518" w:rsidP="00CC2FEC">
            <w:r w:rsidRPr="00DC5C05">
              <w:t>Woo Linked</w:t>
            </w:r>
          </w:p>
        </w:tc>
        <w:tc>
          <w:tcPr>
            <w:tcW w:w="0" w:type="auto"/>
          </w:tcPr>
          <w:p w14:paraId="01022B15" w14:textId="77777777" w:rsidR="00632518" w:rsidRDefault="00632518" w:rsidP="00CC2FEC">
            <w:r>
              <w:t>Is the item enabled</w:t>
            </w:r>
          </w:p>
        </w:tc>
        <w:tc>
          <w:tcPr>
            <w:tcW w:w="0" w:type="auto"/>
          </w:tcPr>
          <w:p w14:paraId="4B3B7E06" w14:textId="77777777" w:rsidR="00632518" w:rsidRDefault="00632518" w:rsidP="00CC2FEC">
            <w:r>
              <w:t>Y</w:t>
            </w:r>
          </w:p>
        </w:tc>
        <w:tc>
          <w:tcPr>
            <w:tcW w:w="0" w:type="auto"/>
          </w:tcPr>
          <w:p w14:paraId="445E8B44" w14:textId="77777777" w:rsidR="00632518" w:rsidRDefault="00632518" w:rsidP="00CC2FEC">
            <w:r>
              <w:t>Y</w:t>
            </w:r>
          </w:p>
        </w:tc>
        <w:tc>
          <w:tcPr>
            <w:tcW w:w="0" w:type="auto"/>
          </w:tcPr>
          <w:p w14:paraId="7A1181E5" w14:textId="77777777" w:rsidR="00632518" w:rsidRDefault="00632518" w:rsidP="00CC2FEC">
            <w:r>
              <w:t>Y</w:t>
            </w:r>
          </w:p>
        </w:tc>
        <w:tc>
          <w:tcPr>
            <w:tcW w:w="0" w:type="auto"/>
          </w:tcPr>
          <w:p w14:paraId="0CB1385D" w14:textId="77777777" w:rsidR="00632518" w:rsidRDefault="00632518" w:rsidP="00CC2FEC">
            <w:r>
              <w:t>N</w:t>
            </w:r>
          </w:p>
        </w:tc>
        <w:tc>
          <w:tcPr>
            <w:tcW w:w="0" w:type="auto"/>
          </w:tcPr>
          <w:p w14:paraId="05CBF92B" w14:textId="77777777" w:rsidR="00632518" w:rsidRDefault="00632518" w:rsidP="00CC2FEC">
            <w:r>
              <w:t>Y/N</w:t>
            </w:r>
          </w:p>
        </w:tc>
        <w:tc>
          <w:tcPr>
            <w:tcW w:w="0" w:type="auto"/>
          </w:tcPr>
          <w:p w14:paraId="7D228EA1" w14:textId="77777777" w:rsidR="00632518" w:rsidRDefault="00632518" w:rsidP="00CC2FEC">
            <w:r>
              <w:t>selection</w:t>
            </w:r>
          </w:p>
        </w:tc>
      </w:tr>
    </w:tbl>
    <w:p w14:paraId="3EC697F6" w14:textId="77777777" w:rsidR="00632518" w:rsidRDefault="00632518" w:rsidP="00DC2ABF"/>
    <w:p w14:paraId="6632C348" w14:textId="77777777" w:rsidR="00DC2ABF" w:rsidRDefault="00DC2ABF" w:rsidP="00DC2ABF"/>
    <w:p w14:paraId="3EF77FF6" w14:textId="5AE622E8" w:rsidR="00DC2ABF" w:rsidRDefault="00DC2ABF" w:rsidP="00DC2ABF">
      <w:r>
        <w:t>If modified, then Woo item is updated only if woo items are affected like Category Name and Parent Category.</w:t>
      </w:r>
    </w:p>
    <w:p w14:paraId="49D60DA0" w14:textId="33D589D1" w:rsidR="009A4C12" w:rsidRDefault="009A4C12" w:rsidP="00DC2ABF"/>
    <w:p w14:paraId="2214F6D6" w14:textId="66C5A529" w:rsidR="009A4C12" w:rsidRDefault="009A4C12" w:rsidP="009A4C12">
      <w:pPr>
        <w:pStyle w:val="Heading2"/>
      </w:pPr>
      <w:r>
        <w:t>Items and Item variations or children</w:t>
      </w:r>
    </w:p>
    <w:p w14:paraId="475E1100" w14:textId="5929120A" w:rsidR="009A4C12" w:rsidRDefault="009A4C12" w:rsidP="009A4C12">
      <w:r>
        <w:t>An item of type variable then it will have children items. The children items can be use or sent from woo OR a child item can be mapped via  Unit of Measure to the parent.</w:t>
      </w:r>
    </w:p>
    <w:p w14:paraId="5A2650F2" w14:textId="3C7D7C2F" w:rsidR="00FC16AD" w:rsidRDefault="00FC16AD" w:rsidP="00FC16AD">
      <w:pPr>
        <w:pStyle w:val="Heading3"/>
      </w:pPr>
      <w:r>
        <w:t>Examples:</w:t>
      </w:r>
    </w:p>
    <w:p w14:paraId="3511DDE2" w14:textId="33339435" w:rsidR="00FC16AD" w:rsidRDefault="00FC16AD" w:rsidP="00FC16AD">
      <w:pPr>
        <w:pStyle w:val="Heading4"/>
      </w:pPr>
      <w:r>
        <w:t>Size:</w:t>
      </w:r>
    </w:p>
    <w:p w14:paraId="67CA1D88" w14:textId="669F5D7D" w:rsidR="009A4C12" w:rsidRDefault="009A4C12" w:rsidP="009A4C12">
      <w:r>
        <w:t xml:space="preserve">So a child that is a variation of type size (i.e. XS,S,M,L,XL,XXL) will be the same as having </w:t>
      </w:r>
      <w:proofErr w:type="spellStart"/>
      <w:r>
        <w:t>a</w:t>
      </w:r>
      <w:proofErr w:type="spellEnd"/>
      <w:r>
        <w:t xml:space="preserve"> </w:t>
      </w:r>
      <w:r w:rsidR="00FC16AD">
        <w:t>item the only thing that changes is that item X has size N.</w:t>
      </w:r>
    </w:p>
    <w:p w14:paraId="0AD284D7" w14:textId="3BF9AC43" w:rsidR="00FC16AD" w:rsidRDefault="00FC16AD" w:rsidP="00FC16AD">
      <w:pPr>
        <w:pStyle w:val="Heading4"/>
      </w:pPr>
      <w:r>
        <w:t>Pills</w:t>
      </w:r>
    </w:p>
    <w:p w14:paraId="74525B61" w14:textId="6F15C6C8" w:rsidR="00FC16AD" w:rsidRDefault="00FC16AD" w:rsidP="009A4C12">
      <w:r>
        <w:t>Pills may be for example Vitamin C, but may come in box, small bottle, bottle and large bottle. Box = 10 pills, small bottle=30 pills, bottle = 60 pills, large bottle = 120pills</w:t>
      </w:r>
    </w:p>
    <w:p w14:paraId="3177DF5E" w14:textId="2A4C1C50" w:rsidR="00FC16AD" w:rsidRDefault="00FC16AD" w:rsidP="009A4C12">
      <w:r>
        <w:t>So essentially 1x item of type box is Item packed in a box of 10 pills.</w:t>
      </w:r>
    </w:p>
    <w:p w14:paraId="44E7030D" w14:textId="621E4463" w:rsidR="00FC16AD" w:rsidRDefault="00FC16AD" w:rsidP="00FC16AD">
      <w:pPr>
        <w:pStyle w:val="Heading5"/>
      </w:pPr>
      <w:r>
        <w:t>Weight</w:t>
      </w:r>
    </w:p>
    <w:p w14:paraId="3E3274BD" w14:textId="1691723E" w:rsidR="00FC16AD" w:rsidRDefault="00FC16AD" w:rsidP="00FC16AD">
      <w:r>
        <w:t>Take an item of coffee. The parent UoM is kg. Item children are 1kg, 250g box, 275g bag, 500g bag, 750g bag.</w:t>
      </w:r>
    </w:p>
    <w:p w14:paraId="64D85FD4" w14:textId="4A6E9548" w:rsidR="00FC16AD" w:rsidRDefault="00FC16AD" w:rsidP="00FC16AD">
      <w:r>
        <w:t>On item x .75 = same a one child 750g.</w:t>
      </w:r>
    </w:p>
    <w:p w14:paraId="45E6AF39" w14:textId="5683201C" w:rsidR="00FC16AD" w:rsidRDefault="00FC16AD" w:rsidP="00FC16AD">
      <w:r>
        <w:t>So we need to have a mapping table that maps UoM and variations to the master product  / item. Items need to have a default UoM that then is mapped to the children / variations.</w:t>
      </w:r>
    </w:p>
    <w:p w14:paraId="54BB38FE" w14:textId="2C273BA0" w:rsidR="00FC16AD" w:rsidRDefault="00FC16AD" w:rsidP="00FC16AD">
      <w:pPr>
        <w:pStyle w:val="Heading2"/>
      </w:pPr>
      <w:r>
        <w:t>Summary of Items</w:t>
      </w:r>
    </w:p>
    <w:p w14:paraId="6FC94211" w14:textId="68FFE616" w:rsidR="00FC16AD" w:rsidRDefault="00FC16AD" w:rsidP="00FC16AD">
      <w:r>
        <w:t>Items Categories are used for tracking (if a category is marked as tracked)</w:t>
      </w:r>
    </w:p>
    <w:p w14:paraId="17D1EDB0" w14:textId="4060CE09" w:rsidR="00FC16AD" w:rsidRDefault="00FC16AD" w:rsidP="00FC16AD">
      <w:r>
        <w:t>Item Attributes are used to determine if an item is an item that has variations.</w:t>
      </w:r>
    </w:p>
    <w:p w14:paraId="5CCD0AD5" w14:textId="37A1583A" w:rsidR="00FC16AD" w:rsidRDefault="00FC16AD" w:rsidP="00FC16AD">
      <w:r>
        <w:t>Variations are mapped to UoM that are mapped to a group of Variations that has a master Variation.</w:t>
      </w:r>
    </w:p>
    <w:p w14:paraId="43C26863" w14:textId="1C2727F8" w:rsidR="00FC16AD" w:rsidRDefault="00FC16AD" w:rsidP="00FC16AD">
      <w:r>
        <w:t>This means we can create groups of variations.</w:t>
      </w:r>
    </w:p>
    <w:p w14:paraId="25351130" w14:textId="235ABADD" w:rsidR="00FC16AD" w:rsidRDefault="00FC16AD" w:rsidP="00FC16AD"/>
    <w:p w14:paraId="6ABF75BE" w14:textId="6ECBEBF1" w:rsidR="0003025C" w:rsidRDefault="0003025C" w:rsidP="00FC16AD">
      <w:r>
        <w:t xml:space="preserve">So do we save everything as 1 of main variation = N x </w:t>
      </w:r>
      <w:proofErr w:type="spellStart"/>
      <w:r>
        <w:t>Uom</w:t>
      </w:r>
      <w:proofErr w:type="spellEnd"/>
      <w:r>
        <w:t>?</w:t>
      </w:r>
    </w:p>
    <w:p w14:paraId="20276348" w14:textId="221875D5" w:rsidR="0003025C" w:rsidRDefault="0003025C" w:rsidP="00FC16AD"/>
    <w:p w14:paraId="1F6D3A75" w14:textId="4D9874B5" w:rsidR="0003025C" w:rsidRDefault="00C628DE" w:rsidP="00FC16AD">
      <w:r>
        <w:t>When pulling order data from woo do we need to link the child product to the parent product</w:t>
      </w:r>
    </w:p>
    <w:p w14:paraId="6CC233FE" w14:textId="71519B38" w:rsidR="00C628DE" w:rsidRDefault="00C628DE" w:rsidP="00FC16AD"/>
    <w:p w14:paraId="62BCAE99" w14:textId="05299754" w:rsidR="00C628DE" w:rsidRDefault="00C628DE" w:rsidP="00FC16AD">
      <w:proofErr w:type="spellStart"/>
      <w:r>
        <w:t>Eg</w:t>
      </w:r>
      <w:proofErr w:type="spellEnd"/>
    </w:p>
    <w:p w14:paraId="279F151C" w14:textId="1BE66CDF" w:rsidR="00C628DE" w:rsidRDefault="00C628DE" w:rsidP="00FC16AD">
      <w:r>
        <w:t>Coffee Blend N –.75 x kg packaging 750g</w:t>
      </w:r>
    </w:p>
    <w:p w14:paraId="0A111603" w14:textId="4C862ADC" w:rsidR="0003025C" w:rsidRDefault="0003025C" w:rsidP="00FC16AD"/>
    <w:p w14:paraId="5227157C" w14:textId="40700E8A" w:rsidR="0003025C" w:rsidRDefault="0003025C" w:rsidP="00FC16AD"/>
    <w:p w14:paraId="25EA8B77" w14:textId="717E6DA0" w:rsidR="0003025C" w:rsidRDefault="0003025C" w:rsidP="00FC16AD"/>
    <w:p w14:paraId="7C5BA2EE" w14:textId="62867DC5" w:rsidR="00FC16AD" w:rsidRDefault="00FC16AD" w:rsidP="00FC16AD"/>
    <w:p w14:paraId="5C93CB67" w14:textId="77777777" w:rsidR="00FC16AD" w:rsidRPr="00FC16AD" w:rsidRDefault="00FC16AD" w:rsidP="00FC16AD"/>
    <w:p w14:paraId="6F39FD9A" w14:textId="77777777" w:rsidR="00FC16AD" w:rsidRPr="009A4C12" w:rsidRDefault="00FC16AD" w:rsidP="009A4C12"/>
    <w:p w14:paraId="24A5E0EE" w14:textId="687B4918" w:rsidR="007C3859" w:rsidRPr="007C3859" w:rsidRDefault="007C3859" w:rsidP="007C3859"/>
    <w:p w14:paraId="3897952C" w14:textId="1593D412" w:rsidR="00EF362F" w:rsidRDefault="00EF362F" w:rsidP="00BE59FF">
      <w:pPr>
        <w:pStyle w:val="Heading1"/>
      </w:pPr>
      <w:proofErr w:type="spellStart"/>
      <w:r>
        <w:lastRenderedPageBreak/>
        <w:t>WooSync</w:t>
      </w:r>
      <w:proofErr w:type="spellEnd"/>
      <w:r>
        <w:t xml:space="preserve"> Table</w:t>
      </w:r>
    </w:p>
    <w:p w14:paraId="7DC63A59" w14:textId="084450AB" w:rsidR="00912CFD" w:rsidRDefault="00BE59FF" w:rsidP="00EF362F">
      <w:r>
        <w:t xml:space="preserve">Stores the status of the synchronisation of Woo. Initially use for the import but also fired by the </w:t>
      </w:r>
      <w:proofErr w:type="spellStart"/>
      <w:r>
        <w:t>WooTriggers</w:t>
      </w:r>
      <w:proofErr w:type="spellEnd"/>
      <w:r>
        <w:t xml:space="preserve"> that we load. Used by the </w:t>
      </w:r>
      <w:proofErr w:type="spellStart"/>
      <w:r>
        <w:t>WooSyncRepository</w:t>
      </w:r>
      <w:proofErr w:type="spellEnd"/>
    </w:p>
    <w:tbl>
      <w:tblPr>
        <w:tblStyle w:val="TableGrid"/>
        <w:tblW w:w="0" w:type="auto"/>
        <w:tblLook w:val="04A0" w:firstRow="1" w:lastRow="0" w:firstColumn="1" w:lastColumn="0" w:noHBand="0" w:noVBand="1"/>
      </w:tblPr>
      <w:tblGrid>
        <w:gridCol w:w="1920"/>
        <w:gridCol w:w="1083"/>
        <w:gridCol w:w="7453"/>
      </w:tblGrid>
      <w:tr w:rsidR="00F83FFD" w14:paraId="71EA0307" w14:textId="77777777" w:rsidTr="00CC2FEC">
        <w:tc>
          <w:tcPr>
            <w:tcW w:w="0" w:type="auto"/>
          </w:tcPr>
          <w:p w14:paraId="2ED96858" w14:textId="77777777" w:rsidR="00F83FFD" w:rsidRDefault="00F83FFD" w:rsidP="00CC2FEC">
            <w:pPr>
              <w:pStyle w:val="Heading4"/>
              <w:outlineLvl w:val="3"/>
              <w:rPr>
                <w:shd w:val="clear" w:color="auto" w:fill="FFFFFF"/>
              </w:rPr>
            </w:pPr>
            <w:proofErr w:type="spellStart"/>
            <w:r>
              <w:rPr>
                <w:shd w:val="clear" w:color="auto" w:fill="FFFFFF"/>
              </w:rPr>
              <w:t>Desc</w:t>
            </w:r>
            <w:proofErr w:type="spellEnd"/>
          </w:p>
        </w:tc>
        <w:tc>
          <w:tcPr>
            <w:tcW w:w="0" w:type="auto"/>
          </w:tcPr>
          <w:p w14:paraId="6584BD80" w14:textId="77777777" w:rsidR="00F83FFD" w:rsidRDefault="00F83FFD" w:rsidP="00CC2FEC">
            <w:pPr>
              <w:pStyle w:val="Heading4"/>
              <w:outlineLvl w:val="3"/>
              <w:rPr>
                <w:shd w:val="clear" w:color="auto" w:fill="FFFFFF"/>
              </w:rPr>
            </w:pPr>
            <w:r>
              <w:rPr>
                <w:shd w:val="clear" w:color="auto" w:fill="FFFFFF"/>
              </w:rPr>
              <w:t>Type</w:t>
            </w:r>
          </w:p>
        </w:tc>
        <w:tc>
          <w:tcPr>
            <w:tcW w:w="0" w:type="auto"/>
          </w:tcPr>
          <w:p w14:paraId="3066C6EB" w14:textId="77777777" w:rsidR="00F83FFD" w:rsidRDefault="00F83FFD" w:rsidP="00CC2FEC">
            <w:pPr>
              <w:pStyle w:val="Heading4"/>
              <w:outlineLvl w:val="3"/>
              <w:rPr>
                <w:shd w:val="clear" w:color="auto" w:fill="FFFFFF"/>
              </w:rPr>
            </w:pPr>
            <w:r>
              <w:rPr>
                <w:shd w:val="clear" w:color="auto" w:fill="FFFFFF"/>
              </w:rPr>
              <w:t>Comments</w:t>
            </w:r>
          </w:p>
        </w:tc>
      </w:tr>
      <w:tr w:rsidR="00F83FFD" w:rsidRPr="00B6526F" w14:paraId="181DB57F" w14:textId="77777777" w:rsidTr="00CC2FEC">
        <w:tc>
          <w:tcPr>
            <w:tcW w:w="0" w:type="auto"/>
          </w:tcPr>
          <w:p w14:paraId="398325B2" w14:textId="174CE330" w:rsidR="00F83FFD" w:rsidRPr="00B6526F" w:rsidRDefault="00F83FFD" w:rsidP="00CC2FEC">
            <w:proofErr w:type="spellStart"/>
            <w:r>
              <w:t>WooSyncLogI</w:t>
            </w:r>
            <w:r w:rsidRPr="00B6526F">
              <w:t>d</w:t>
            </w:r>
            <w:proofErr w:type="spellEnd"/>
          </w:p>
        </w:tc>
        <w:tc>
          <w:tcPr>
            <w:tcW w:w="0" w:type="auto"/>
          </w:tcPr>
          <w:p w14:paraId="7749E4C5" w14:textId="77777777" w:rsidR="00F83FFD" w:rsidRPr="00B6526F" w:rsidRDefault="00F83FFD" w:rsidP="00CC2FEC">
            <w:r w:rsidRPr="00B6526F">
              <w:t>Int</w:t>
            </w:r>
          </w:p>
        </w:tc>
        <w:tc>
          <w:tcPr>
            <w:tcW w:w="0" w:type="auto"/>
          </w:tcPr>
          <w:p w14:paraId="68DA41DD" w14:textId="51AFAC3F" w:rsidR="00F83FFD" w:rsidRPr="00B6526F" w:rsidRDefault="00F83FFD" w:rsidP="00CC2FEC">
            <w:r>
              <w:t>PK</w:t>
            </w:r>
          </w:p>
        </w:tc>
      </w:tr>
      <w:tr w:rsidR="00F83FFD" w:rsidRPr="00B6526F" w14:paraId="1AE65D3B" w14:textId="77777777" w:rsidTr="00CC2FEC">
        <w:tc>
          <w:tcPr>
            <w:tcW w:w="0" w:type="auto"/>
          </w:tcPr>
          <w:p w14:paraId="46C8866E" w14:textId="70A3CF8A" w:rsidR="00F83FFD" w:rsidRPr="00B6526F" w:rsidRDefault="00F83FFD" w:rsidP="00CC2FEC">
            <w:proofErr w:type="spellStart"/>
            <w:r>
              <w:t>WooSyncDateTime</w:t>
            </w:r>
            <w:proofErr w:type="spellEnd"/>
          </w:p>
        </w:tc>
        <w:tc>
          <w:tcPr>
            <w:tcW w:w="0" w:type="auto"/>
          </w:tcPr>
          <w:p w14:paraId="15D9F3C5" w14:textId="605E6339" w:rsidR="00F83FFD" w:rsidRPr="00B6526F" w:rsidRDefault="00F83FFD" w:rsidP="00CC2FEC">
            <w:proofErr w:type="spellStart"/>
            <w:r>
              <w:t>DateTime</w:t>
            </w:r>
            <w:proofErr w:type="spellEnd"/>
          </w:p>
        </w:tc>
        <w:tc>
          <w:tcPr>
            <w:tcW w:w="0" w:type="auto"/>
          </w:tcPr>
          <w:p w14:paraId="65697CD1" w14:textId="66017673" w:rsidR="00F83FFD" w:rsidRPr="00B6526F" w:rsidRDefault="00F83FFD" w:rsidP="00CC2FEC">
            <w:r>
              <w:t>The Dat</w:t>
            </w:r>
            <w:r w:rsidR="007C53B9">
              <w:t>e</w:t>
            </w:r>
            <w:r>
              <w:t xml:space="preserve"> and time the sync was done</w:t>
            </w:r>
          </w:p>
        </w:tc>
      </w:tr>
      <w:tr w:rsidR="00F83FFD" w:rsidRPr="00B6526F" w14:paraId="08373037" w14:textId="77777777" w:rsidTr="00CC2FEC">
        <w:tc>
          <w:tcPr>
            <w:tcW w:w="0" w:type="auto"/>
          </w:tcPr>
          <w:p w14:paraId="79A20381" w14:textId="1A863DBA" w:rsidR="00F83FFD" w:rsidRDefault="00F83FFD" w:rsidP="00F83FFD">
            <w:r>
              <w:t>Section</w:t>
            </w:r>
          </w:p>
        </w:tc>
        <w:tc>
          <w:tcPr>
            <w:tcW w:w="0" w:type="auto"/>
          </w:tcPr>
          <w:p w14:paraId="576D6313" w14:textId="545ABA23" w:rsidR="00F83FFD" w:rsidRDefault="00F83FFD" w:rsidP="00F83FFD">
            <w:r>
              <w:t>Enum</w:t>
            </w:r>
          </w:p>
        </w:tc>
        <w:tc>
          <w:tcPr>
            <w:tcW w:w="0" w:type="auto"/>
          </w:tcPr>
          <w:p w14:paraId="1A7EA972" w14:textId="6155AADE" w:rsidR="00F83FFD" w:rsidRDefault="00F83FFD" w:rsidP="00F83FFD">
            <w:r>
              <w:t xml:space="preserve">Which section: Coupons, Customers, Order, </w:t>
            </w:r>
            <w:proofErr w:type="spellStart"/>
            <w:r>
              <w:t>OrderRefunds</w:t>
            </w:r>
            <w:proofErr w:type="spellEnd"/>
            <w:r>
              <w:t xml:space="preserve">, Product, </w:t>
            </w:r>
            <w:proofErr w:type="spellStart"/>
            <w:r>
              <w:t>ProductAttributes</w:t>
            </w:r>
            <w:proofErr w:type="spellEnd"/>
            <w:r>
              <w:t xml:space="preserve">, </w:t>
            </w:r>
            <w:proofErr w:type="spellStart"/>
            <w:r>
              <w:t>ProductAttributeTerms</w:t>
            </w:r>
            <w:proofErr w:type="spellEnd"/>
            <w:r>
              <w:t xml:space="preserve">, </w:t>
            </w:r>
            <w:proofErr w:type="spellStart"/>
            <w:r>
              <w:t>ProductCategories</w:t>
            </w:r>
            <w:proofErr w:type="spellEnd"/>
            <w:r>
              <w:t xml:space="preserve">, </w:t>
            </w:r>
            <w:proofErr w:type="spellStart"/>
            <w:r>
              <w:t>ProductTags</w:t>
            </w:r>
            <w:proofErr w:type="spellEnd"/>
            <w:r>
              <w:t xml:space="preserve">, </w:t>
            </w:r>
            <w:proofErr w:type="spellStart"/>
            <w:r>
              <w:t>WebHooks</w:t>
            </w:r>
            <w:proofErr w:type="spellEnd"/>
            <w:r>
              <w:t>, Taxes or System</w:t>
            </w:r>
          </w:p>
        </w:tc>
      </w:tr>
      <w:tr w:rsidR="00F83FFD" w:rsidRPr="00B6526F" w14:paraId="4CB49C63" w14:textId="77777777" w:rsidTr="00CC2FEC">
        <w:tc>
          <w:tcPr>
            <w:tcW w:w="0" w:type="auto"/>
          </w:tcPr>
          <w:p w14:paraId="10903D66" w14:textId="48D9066C" w:rsidR="00F83FFD" w:rsidRDefault="00F83FFD" w:rsidP="00F83FFD">
            <w:proofErr w:type="spellStart"/>
            <w:r>
              <w:t>SectionID</w:t>
            </w:r>
            <w:proofErr w:type="spellEnd"/>
          </w:p>
        </w:tc>
        <w:tc>
          <w:tcPr>
            <w:tcW w:w="0" w:type="auto"/>
          </w:tcPr>
          <w:p w14:paraId="08901EDE" w14:textId="1C59136A" w:rsidR="00F83FFD" w:rsidRDefault="00F83FFD" w:rsidP="00F83FFD">
            <w:r>
              <w:t>Int</w:t>
            </w:r>
          </w:p>
        </w:tc>
        <w:tc>
          <w:tcPr>
            <w:tcW w:w="0" w:type="auto"/>
          </w:tcPr>
          <w:p w14:paraId="1BFCCF97" w14:textId="414B8BC1" w:rsidR="00F83FFD" w:rsidRDefault="00F83FFD" w:rsidP="00F83FFD">
            <w:r>
              <w:t>Id if queried otherwise “0”.</w:t>
            </w:r>
          </w:p>
        </w:tc>
      </w:tr>
      <w:tr w:rsidR="00F83FFD" w:rsidRPr="00B6526F" w14:paraId="267864BC" w14:textId="77777777" w:rsidTr="00CC2FEC">
        <w:tc>
          <w:tcPr>
            <w:tcW w:w="0" w:type="auto"/>
          </w:tcPr>
          <w:p w14:paraId="428FC06B" w14:textId="2A25C177" w:rsidR="00F83FFD" w:rsidRDefault="00F83FFD" w:rsidP="00F83FFD">
            <w:r>
              <w:t>Result</w:t>
            </w:r>
          </w:p>
        </w:tc>
        <w:tc>
          <w:tcPr>
            <w:tcW w:w="0" w:type="auto"/>
          </w:tcPr>
          <w:p w14:paraId="1FD5B3DF" w14:textId="3B0C5467" w:rsidR="00F83FFD" w:rsidRDefault="00F83FFD" w:rsidP="00F83FFD">
            <w:r>
              <w:t>Enum</w:t>
            </w:r>
          </w:p>
        </w:tc>
        <w:tc>
          <w:tcPr>
            <w:tcW w:w="0" w:type="auto"/>
          </w:tcPr>
          <w:p w14:paraId="6462342C" w14:textId="05685862" w:rsidR="00F83FFD" w:rsidRDefault="00F83FFD" w:rsidP="00F83FFD">
            <w:r>
              <w:t>Success, Error, Timeout</w:t>
            </w:r>
          </w:p>
        </w:tc>
      </w:tr>
      <w:tr w:rsidR="00C06B2E" w:rsidRPr="00B6526F" w14:paraId="0FEBD233" w14:textId="77777777" w:rsidTr="00CC2FEC">
        <w:tc>
          <w:tcPr>
            <w:tcW w:w="0" w:type="auto"/>
          </w:tcPr>
          <w:p w14:paraId="4919A5F9" w14:textId="421CFC67" w:rsidR="00C06B2E" w:rsidRDefault="00D40711" w:rsidP="00F83FFD">
            <w:r>
              <w:t>Parameters</w:t>
            </w:r>
          </w:p>
        </w:tc>
        <w:tc>
          <w:tcPr>
            <w:tcW w:w="0" w:type="auto"/>
          </w:tcPr>
          <w:p w14:paraId="780112D4" w14:textId="73A6E2BC" w:rsidR="00C06B2E" w:rsidRDefault="00D40711" w:rsidP="00F83FFD">
            <w:r>
              <w:t>String</w:t>
            </w:r>
          </w:p>
        </w:tc>
        <w:tc>
          <w:tcPr>
            <w:tcW w:w="0" w:type="auto"/>
          </w:tcPr>
          <w:p w14:paraId="5C3C49E6" w14:textId="01CDC250" w:rsidR="00C06B2E" w:rsidRDefault="00D40711" w:rsidP="00F83FFD">
            <w:r>
              <w:t>What was sent</w:t>
            </w:r>
          </w:p>
        </w:tc>
      </w:tr>
      <w:tr w:rsidR="00F83FFD" w:rsidRPr="00B6526F" w14:paraId="30EBE586" w14:textId="77777777" w:rsidTr="00CC2FEC">
        <w:tc>
          <w:tcPr>
            <w:tcW w:w="0" w:type="auto"/>
          </w:tcPr>
          <w:p w14:paraId="00DB96D9" w14:textId="5C80F2BC" w:rsidR="00F83FFD" w:rsidRDefault="00F83FFD" w:rsidP="00F83FFD">
            <w:r>
              <w:t>Notes</w:t>
            </w:r>
          </w:p>
        </w:tc>
        <w:tc>
          <w:tcPr>
            <w:tcW w:w="0" w:type="auto"/>
          </w:tcPr>
          <w:p w14:paraId="0336B21E" w14:textId="032751FB" w:rsidR="00F83FFD" w:rsidRDefault="00F83FFD" w:rsidP="00F83FFD">
            <w:r>
              <w:t>String</w:t>
            </w:r>
          </w:p>
        </w:tc>
        <w:tc>
          <w:tcPr>
            <w:tcW w:w="0" w:type="auto"/>
          </w:tcPr>
          <w:p w14:paraId="645BCD9D" w14:textId="7D1BB05B" w:rsidR="00F83FFD" w:rsidRDefault="00F83FFD" w:rsidP="00F83FFD">
            <w:r>
              <w:t>Any notes</w:t>
            </w:r>
          </w:p>
        </w:tc>
      </w:tr>
    </w:tbl>
    <w:p w14:paraId="5BA0473A" w14:textId="5841D561" w:rsidR="00F83FFD" w:rsidRDefault="00F83FFD" w:rsidP="00EF362F">
      <w:r>
        <w:tab/>
      </w:r>
      <w:r>
        <w:tab/>
      </w:r>
    </w:p>
    <w:p w14:paraId="6FBD3453" w14:textId="1CDBD5B4" w:rsidR="005A6F17" w:rsidRDefault="005A6F17" w:rsidP="005A6F17">
      <w:pPr>
        <w:pStyle w:val="Heading1"/>
      </w:pPr>
      <w:r>
        <w:t>Orders</w:t>
      </w:r>
    </w:p>
    <w:p w14:paraId="7D337766" w14:textId="3A787BCA" w:rsidR="00A23EBA" w:rsidRDefault="00A23EBA" w:rsidP="00195FCD"/>
    <w:p w14:paraId="3B31D86A" w14:textId="024820CB" w:rsidR="00A23EBA" w:rsidRDefault="00A23EBA" w:rsidP="00195FCD"/>
    <w:p w14:paraId="241ECDC3" w14:textId="77E7F3BA" w:rsidR="00A23EBA" w:rsidRDefault="00A23EBA" w:rsidP="00195FCD">
      <w:r>
        <w:t>Orders have the notes in them that include the packaging an</w:t>
      </w:r>
      <w:r w:rsidR="001E5ABB">
        <w:t>d</w:t>
      </w:r>
      <w:r>
        <w:t xml:space="preserve"> prep type variables:</w:t>
      </w:r>
    </w:p>
    <w:p w14:paraId="3DE217F0" w14:textId="25BD3A1D" w:rsidR="00A23EBA" w:rsidRDefault="00A23EBA" w:rsidP="00195FCD"/>
    <w:p w14:paraId="676B41E6" w14:textId="6E7713D9" w:rsidR="00A23EBA" w:rsidRDefault="00F9405D" w:rsidP="00195FCD">
      <w:r w:rsidRPr="00F9405D">
        <w:rPr>
          <w:noProof/>
        </w:rPr>
        <w:drawing>
          <wp:inline distT="0" distB="0" distL="0" distR="0" wp14:anchorId="69416D02" wp14:editId="150010D8">
            <wp:extent cx="5731510" cy="29851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85135"/>
                    </a:xfrm>
                    <a:prstGeom prst="rect">
                      <a:avLst/>
                    </a:prstGeom>
                  </pic:spPr>
                </pic:pic>
              </a:graphicData>
            </a:graphic>
          </wp:inline>
        </w:drawing>
      </w:r>
    </w:p>
    <w:p w14:paraId="5E15EDB1" w14:textId="57961C6D" w:rsidR="00774BF9" w:rsidRDefault="00EF362F" w:rsidP="00195FCD">
      <w:r>
        <w:t>You can add notes</w:t>
      </w:r>
    </w:p>
    <w:p w14:paraId="34CD669A" w14:textId="7DD2CB91" w:rsidR="00EF362F" w:rsidRDefault="00EF362F" w:rsidP="00195FCD">
      <w:r w:rsidRPr="00EF362F">
        <w:rPr>
          <w:noProof/>
        </w:rPr>
        <w:drawing>
          <wp:inline distT="0" distB="0" distL="0" distR="0" wp14:anchorId="1AD87622" wp14:editId="209B9625">
            <wp:extent cx="5731510" cy="21043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104390"/>
                    </a:xfrm>
                    <a:prstGeom prst="rect">
                      <a:avLst/>
                    </a:prstGeom>
                  </pic:spPr>
                </pic:pic>
              </a:graphicData>
            </a:graphic>
          </wp:inline>
        </w:drawing>
      </w:r>
    </w:p>
    <w:p w14:paraId="1F20681F" w14:textId="56A88C56" w:rsidR="00A75C0C" w:rsidRDefault="00A75C0C" w:rsidP="006A28A7"/>
    <w:p w14:paraId="1B1CB542" w14:textId="7B4AF99E" w:rsidR="005C71D4" w:rsidRDefault="005C71D4" w:rsidP="006A28A7">
      <w:r>
        <w:t>Orders Status:</w:t>
      </w:r>
    </w:p>
    <w:p w14:paraId="06572647" w14:textId="59E66C71" w:rsidR="005C71D4" w:rsidRDefault="005C71D4" w:rsidP="006A28A7">
      <w:r>
        <w:t>When order is closed then Rest call:</w:t>
      </w:r>
    </w:p>
    <w:p w14:paraId="77DB1C90" w14:textId="2BE3C7A2" w:rsidR="005C71D4" w:rsidRDefault="005C71D4" w:rsidP="006A28A7"/>
    <w:p w14:paraId="5C6E6D7D" w14:textId="732FA888" w:rsidR="005C71D4" w:rsidRDefault="00810982" w:rsidP="006A28A7">
      <w:r>
        <w:t xml:space="preserve">PUT - </w:t>
      </w:r>
      <w:r w:rsidRPr="00810982">
        <w:t>https://www.quaffee.com/wp-json/wc/v3/orders/21174?status=completed&amp;consumer_key=ck_3b3fffb1d97832e4af0041104b1b839fde66dc02&amp;consumer_secret=cs_06da46d3e7b3f0d62a501368afdae8f138cbb0a3</w:t>
      </w:r>
    </w:p>
    <w:p w14:paraId="5363C640" w14:textId="35B96D40" w:rsidR="005C71D4" w:rsidRDefault="005C71D4" w:rsidP="006A28A7"/>
    <w:p w14:paraId="25A10E96" w14:textId="2EB95E45" w:rsidR="005C71D4" w:rsidRDefault="005C71D4" w:rsidP="006A28A7"/>
    <w:p w14:paraId="7940C7B2" w14:textId="33AB92D9" w:rsidR="00F83FFD" w:rsidRDefault="00F83FFD" w:rsidP="00F83FFD">
      <w:pPr>
        <w:pStyle w:val="Heading1"/>
      </w:pPr>
      <w:r>
        <w:t>Woo Sync Log</w:t>
      </w:r>
    </w:p>
    <w:p w14:paraId="582D4C92" w14:textId="7EA48002" w:rsidR="00F83FFD" w:rsidRDefault="00F83FFD" w:rsidP="00F83FFD">
      <w:r>
        <w:t xml:space="preserve">All interactions with Woo should be logged. They will be logged in the </w:t>
      </w:r>
      <w:proofErr w:type="spellStart"/>
      <w:r>
        <w:t>WooSyncLog</w:t>
      </w:r>
      <w:proofErr w:type="spellEnd"/>
      <w:r>
        <w:t xml:space="preserve"> table which will look like this.</w:t>
      </w:r>
    </w:p>
    <w:p w14:paraId="07CFD660" w14:textId="4B5FC7EA" w:rsidR="00F83FFD" w:rsidRDefault="00F83FFD" w:rsidP="00F83FFD"/>
    <w:p w14:paraId="348527D6" w14:textId="77777777" w:rsidR="00F83FFD" w:rsidRPr="00F83FFD" w:rsidRDefault="00F83FFD" w:rsidP="00F83FFD"/>
    <w:p w14:paraId="07B71D7E" w14:textId="291D4687" w:rsidR="00974205" w:rsidRDefault="002C6242" w:rsidP="002C6242">
      <w:pPr>
        <w:pStyle w:val="Heading1"/>
      </w:pPr>
      <w:r>
        <w:t>Woo Web Hooks</w:t>
      </w:r>
    </w:p>
    <w:p w14:paraId="632777DE" w14:textId="0B233A58" w:rsidR="002C6242" w:rsidRDefault="002C6242" w:rsidP="002C6242">
      <w:r>
        <w:t xml:space="preserve">After the migration has </w:t>
      </w:r>
      <w:r w:rsidR="00A1200E">
        <w:t>happened,</w:t>
      </w:r>
      <w:r>
        <w:t xml:space="preserve"> we need to ass web hooks, or modify them if</w:t>
      </w:r>
      <w:r w:rsidR="00B509AD">
        <w:t xml:space="preserve"> they exist.</w:t>
      </w:r>
    </w:p>
    <w:p w14:paraId="5DAEB923" w14:textId="36D0D1A4" w:rsidR="00B509AD" w:rsidRDefault="00B509AD" w:rsidP="002C6242">
      <w:r>
        <w:t>Hooks that need to be created:</w:t>
      </w:r>
    </w:p>
    <w:p w14:paraId="04074C09" w14:textId="7B037221" w:rsidR="00B509AD" w:rsidRDefault="00B509AD" w:rsidP="00B509AD">
      <w:pPr>
        <w:pStyle w:val="ListParagraph"/>
        <w:numPr>
          <w:ilvl w:val="0"/>
          <w:numId w:val="17"/>
        </w:numPr>
      </w:pPr>
      <w:r>
        <w:t xml:space="preserve">CRUD – products, and product settings like </w:t>
      </w:r>
      <w:r w:rsidR="00F65B75">
        <w:t>attributes and categories</w:t>
      </w:r>
    </w:p>
    <w:p w14:paraId="5D8D58CE" w14:textId="680F09CD" w:rsidR="00B509AD" w:rsidRDefault="00B509AD" w:rsidP="00B509AD">
      <w:pPr>
        <w:pStyle w:val="ListParagraph"/>
        <w:numPr>
          <w:ilvl w:val="0"/>
          <w:numId w:val="17"/>
        </w:numPr>
      </w:pPr>
      <w:r>
        <w:t xml:space="preserve">CRUD </w:t>
      </w:r>
      <w:r w:rsidR="00F65B75">
        <w:t>– orders and supporting tables</w:t>
      </w:r>
    </w:p>
    <w:p w14:paraId="06CDD3F8" w14:textId="7F939857" w:rsidR="00F65B75" w:rsidRPr="002C6242" w:rsidRDefault="00F65B75" w:rsidP="00B509AD">
      <w:pPr>
        <w:pStyle w:val="ListParagraph"/>
        <w:numPr>
          <w:ilvl w:val="0"/>
          <w:numId w:val="17"/>
        </w:numPr>
      </w:pPr>
      <w:r>
        <w:t>CRUD – users/customers</w:t>
      </w:r>
    </w:p>
    <w:p w14:paraId="4FE6780B" w14:textId="77777777" w:rsidR="002C6242" w:rsidRPr="002C6242" w:rsidRDefault="002C6242" w:rsidP="002C6242"/>
    <w:p w14:paraId="05F3A4E9" w14:textId="43448860" w:rsidR="00974205" w:rsidRDefault="00DC7A37" w:rsidP="00825D56">
      <w:pPr>
        <w:pStyle w:val="Heading1"/>
      </w:pPr>
      <w:r>
        <w:t xml:space="preserve">UI </w:t>
      </w:r>
      <w:r w:rsidR="00825D56">
        <w:t>Messages</w:t>
      </w:r>
    </w:p>
    <w:p w14:paraId="117E4657" w14:textId="6E8325BE" w:rsidR="00825D56" w:rsidRDefault="00870CE0" w:rsidP="00825D56">
      <w:r>
        <w:t xml:space="preserve">There are three type of </w:t>
      </w:r>
      <w:r w:rsidR="00DC7A37">
        <w:t xml:space="preserve">message </w:t>
      </w:r>
      <w:r>
        <w:t>the system sends</w:t>
      </w:r>
      <w:r w:rsidR="00DC7A37">
        <w:t xml:space="preserve"> to the user:</w:t>
      </w:r>
    </w:p>
    <w:p w14:paraId="25E5530E" w14:textId="7F062DB7" w:rsidR="00D156A0" w:rsidRDefault="00DC7A37" w:rsidP="00D156A0">
      <w:pPr>
        <w:pStyle w:val="ListParagraph"/>
        <w:numPr>
          <w:ilvl w:val="0"/>
          <w:numId w:val="22"/>
        </w:numPr>
      </w:pPr>
      <w:r>
        <w:t xml:space="preserve">Messages </w:t>
      </w:r>
      <w:r w:rsidR="00D156A0">
        <w:t>that require no user response</w:t>
      </w:r>
    </w:p>
    <w:p w14:paraId="77ECEF4D" w14:textId="5694A075" w:rsidR="00D156A0" w:rsidRDefault="00DC7A37" w:rsidP="00D156A0">
      <w:pPr>
        <w:pStyle w:val="ListParagraph"/>
        <w:numPr>
          <w:ilvl w:val="0"/>
          <w:numId w:val="22"/>
        </w:numPr>
      </w:pPr>
      <w:r>
        <w:t xml:space="preserve">Messages </w:t>
      </w:r>
      <w:r w:rsidR="00D156A0">
        <w:t xml:space="preserve">that require </w:t>
      </w:r>
      <w:r w:rsidR="00271544">
        <w:t>use acknowledgment and</w:t>
      </w:r>
    </w:p>
    <w:p w14:paraId="4EA2BF5B" w14:textId="15968003" w:rsidR="00271544" w:rsidRDefault="00937429" w:rsidP="00D156A0">
      <w:pPr>
        <w:pStyle w:val="ListParagraph"/>
        <w:numPr>
          <w:ilvl w:val="0"/>
          <w:numId w:val="22"/>
        </w:numPr>
      </w:pPr>
      <w:r>
        <w:t xml:space="preserve">Messages </w:t>
      </w:r>
      <w:r w:rsidR="00271544">
        <w:t>that require a response</w:t>
      </w:r>
    </w:p>
    <w:p w14:paraId="64B8B35E" w14:textId="7B630EBB" w:rsidR="00271544" w:rsidRDefault="00271544" w:rsidP="003B06C9">
      <w:pPr>
        <w:pStyle w:val="Heading2"/>
        <w:numPr>
          <w:ilvl w:val="0"/>
          <w:numId w:val="23"/>
        </w:numPr>
      </w:pPr>
      <w:r>
        <w:t>No Response required</w:t>
      </w:r>
    </w:p>
    <w:p w14:paraId="1C9A2247" w14:textId="6ED096C5" w:rsidR="00271544" w:rsidRDefault="00271544" w:rsidP="00271544">
      <w:r>
        <w:t>Th</w:t>
      </w:r>
      <w:r w:rsidR="00937429">
        <w:t>is</w:t>
      </w:r>
      <w:r>
        <w:t xml:space="preserve"> type </w:t>
      </w:r>
      <w:r w:rsidR="00937429">
        <w:t xml:space="preserve">of </w:t>
      </w:r>
      <w:r>
        <w:t>message</w:t>
      </w:r>
      <w:r w:rsidR="00937429">
        <w:t xml:space="preserve"> </w:t>
      </w:r>
      <w:r w:rsidR="00017C7F">
        <w:t xml:space="preserve">appears when something is done, or if we want the user to note something. For this type of message we will uses toasts. </w:t>
      </w:r>
      <w:r w:rsidR="003539AA">
        <w:t xml:space="preserve">As implemented here: </w:t>
      </w:r>
      <w:hyperlink r:id="rId29" w:history="1">
        <w:r w:rsidR="003539AA" w:rsidRPr="00DE5685">
          <w:rPr>
            <w:rStyle w:val="Hyperlink"/>
          </w:rPr>
          <w:t>https://github.com/Blazored/Toast</w:t>
        </w:r>
      </w:hyperlink>
      <w:r w:rsidR="003539AA">
        <w:t>.</w:t>
      </w:r>
    </w:p>
    <w:p w14:paraId="166A7C5E" w14:textId="37E96584" w:rsidR="003539AA" w:rsidRDefault="003539AA" w:rsidP="00271544">
      <w:r>
        <w:t>This will be the most common way of sending a message. Each time the message is sent it will also be logged.</w:t>
      </w:r>
      <w:r w:rsidR="00F17159">
        <w:t xml:space="preserve"> Using the </w:t>
      </w:r>
      <w:proofErr w:type="spellStart"/>
      <w:r w:rsidR="00F17159">
        <w:t>ILogger</w:t>
      </w:r>
      <w:proofErr w:type="spellEnd"/>
      <w:r w:rsidR="00F17159">
        <w:t xml:space="preserve"> service. So</w:t>
      </w:r>
      <w:r w:rsidR="00701D41">
        <w:t>,</w:t>
      </w:r>
      <w:r w:rsidR="00F17159">
        <w:t xml:space="preserve"> this means that a Comp</w:t>
      </w:r>
      <w:r w:rsidR="006E2A6C">
        <w:t>onent will need to be written that combines the notifications with the logging</w:t>
      </w:r>
      <w:r w:rsidR="00FE7316">
        <w:t>.</w:t>
      </w:r>
    </w:p>
    <w:p w14:paraId="69FA251B" w14:textId="21640C17" w:rsidR="00E07C14" w:rsidRDefault="00CB62BF" w:rsidP="00837197">
      <w:pPr>
        <w:rPr>
          <w:lang w:eastAsia="en-ZA"/>
        </w:rPr>
      </w:pPr>
      <w:r>
        <w:t xml:space="preserve">The component will have a </w:t>
      </w:r>
      <w:proofErr w:type="spellStart"/>
      <w:r>
        <w:t>ShowMessage</w:t>
      </w:r>
      <w:proofErr w:type="spellEnd"/>
      <w:r>
        <w:t xml:space="preserve"> routine</w:t>
      </w:r>
      <w:r w:rsidR="00E07C14">
        <w:t xml:space="preserve"> that will use an </w:t>
      </w:r>
      <w:proofErr w:type="spellStart"/>
      <w:r w:rsidR="00E07C14">
        <w:t>enum</w:t>
      </w:r>
      <w:proofErr w:type="spellEnd"/>
      <w:r w:rsidR="00837197">
        <w:t xml:space="preserve"> with the value (</w:t>
      </w:r>
      <w:r w:rsidR="00837197" w:rsidRPr="00837197">
        <w:rPr>
          <w:lang w:eastAsia="en-ZA"/>
        </w:rPr>
        <w:t>Info</w:t>
      </w:r>
      <w:r w:rsidR="00837197">
        <w:rPr>
          <w:lang w:eastAsia="en-ZA"/>
        </w:rPr>
        <w:t xml:space="preserve">, </w:t>
      </w:r>
      <w:r w:rsidR="00837197" w:rsidRPr="00837197">
        <w:rPr>
          <w:lang w:eastAsia="en-ZA"/>
        </w:rPr>
        <w:t>Success</w:t>
      </w:r>
      <w:r w:rsidR="00837197">
        <w:rPr>
          <w:lang w:eastAsia="en-ZA"/>
        </w:rPr>
        <w:t xml:space="preserve">, </w:t>
      </w:r>
      <w:r w:rsidR="00837197" w:rsidRPr="00837197">
        <w:rPr>
          <w:lang w:eastAsia="en-ZA"/>
        </w:rPr>
        <w:t>Warning</w:t>
      </w:r>
      <w:r w:rsidR="00837197">
        <w:rPr>
          <w:lang w:eastAsia="en-ZA"/>
        </w:rPr>
        <w:t xml:space="preserve">, </w:t>
      </w:r>
      <w:r w:rsidR="00837197" w:rsidRPr="00837197">
        <w:rPr>
          <w:lang w:eastAsia="en-ZA"/>
        </w:rPr>
        <w:t>Error</w:t>
      </w:r>
      <w:r w:rsidR="00837197">
        <w:rPr>
          <w:lang w:eastAsia="en-ZA"/>
        </w:rPr>
        <w:t xml:space="preserve">). Each of those </w:t>
      </w:r>
      <w:proofErr w:type="spellStart"/>
      <w:r w:rsidR="00837197">
        <w:rPr>
          <w:lang w:eastAsia="en-ZA"/>
        </w:rPr>
        <w:t>enums</w:t>
      </w:r>
      <w:proofErr w:type="spellEnd"/>
      <w:r w:rsidR="00837197">
        <w:rPr>
          <w:lang w:eastAsia="en-ZA"/>
        </w:rPr>
        <w:t xml:space="preserve"> will call the relevant log and</w:t>
      </w:r>
      <w:r w:rsidR="00FB3581">
        <w:rPr>
          <w:lang w:eastAsia="en-ZA"/>
        </w:rPr>
        <w:t xml:space="preserve"> toast message.</w:t>
      </w:r>
    </w:p>
    <w:p w14:paraId="3C89BEBD" w14:textId="40494E56" w:rsidR="005A4EEA" w:rsidRDefault="0080658D" w:rsidP="0080658D">
      <w:pPr>
        <w:pStyle w:val="Heading3"/>
      </w:pPr>
      <w:r>
        <w:t>Component:</w:t>
      </w:r>
    </w:p>
    <w:p w14:paraId="38249E75" w14:textId="1FBB1208" w:rsidR="003539AA" w:rsidRDefault="003539AA" w:rsidP="00271544">
      <w:r>
        <w:t>Code Guide</w:t>
      </w:r>
      <w:r w:rsidR="003B06C9">
        <w:t xml:space="preserve"> insert the component</w:t>
      </w:r>
      <w:r w:rsidR="00AA74DF">
        <w:t xml:space="preserve"> with a reference to the class, so it can be </w:t>
      </w:r>
      <w:r w:rsidR="00483C8E">
        <w:t>manipulated.</w:t>
      </w:r>
    </w:p>
    <w:p w14:paraId="20662A96" w14:textId="760EF110" w:rsidR="00AA74DF" w:rsidRPr="005F0DE0" w:rsidRDefault="00AA74DF" w:rsidP="003847EF">
      <w:pPr>
        <w:pStyle w:val="code"/>
      </w:pPr>
      <w:r w:rsidRPr="005F0DE0">
        <w:t>&lt;</w:t>
      </w:r>
      <w:proofErr w:type="spellStart"/>
      <w:r w:rsidRPr="005F0DE0">
        <w:t>PopUpAndLogNotification</w:t>
      </w:r>
      <w:proofErr w:type="spellEnd"/>
      <w:r w:rsidRPr="005F0DE0">
        <w:t xml:space="preserve"> </w:t>
      </w:r>
      <w:proofErr w:type="spellStart"/>
      <w:r w:rsidRPr="005F0DE0">
        <w:t>NotificationMessage</w:t>
      </w:r>
      <w:proofErr w:type="spellEnd"/>
      <w:r w:rsidRPr="005F0DE0">
        <w:t xml:space="preserve">="Message" </w:t>
      </w:r>
      <w:proofErr w:type="spellStart"/>
      <w:r w:rsidRPr="005F0DE0">
        <w:t>NotificationTitle</w:t>
      </w:r>
      <w:proofErr w:type="spellEnd"/>
      <w:r w:rsidRPr="005F0DE0">
        <w:t>="" @ref="@PopUpRef" /&gt;</w:t>
      </w:r>
    </w:p>
    <w:p w14:paraId="7DE72BDF" w14:textId="4714FCC5" w:rsidR="008825C8" w:rsidRDefault="00483C8E" w:rsidP="008825C8">
      <w:r>
        <w:t>The message is what is displa</w:t>
      </w:r>
      <w:r w:rsidR="00FF752C">
        <w:t xml:space="preserve">yed, and can be overwritten. If the title is left then it </w:t>
      </w:r>
      <w:r w:rsidR="00576AF3">
        <w:t>uses the message type. In the code you display the message using the ref:</w:t>
      </w:r>
    </w:p>
    <w:p w14:paraId="5DEC92A2" w14:textId="683E0781" w:rsidR="00A9212B" w:rsidRDefault="00576AF3" w:rsidP="003847EF">
      <w:pPr>
        <w:pStyle w:val="code"/>
      </w:pPr>
      <w:r w:rsidRPr="00576AF3">
        <w:lastRenderedPageBreak/>
        <w:t>PopUpRef.ShowNotification(NotificationType.</w:t>
      </w:r>
      <w:r w:rsidR="003847EF">
        <w:rPr>
          <w:i/>
          <w:iCs/>
        </w:rPr>
        <w:t>type</w:t>
      </w:r>
      <w:r w:rsidR="00A9212B">
        <w:rPr>
          <w:i/>
          <w:iCs/>
        </w:rPr>
        <w:t>,”message”,”title”</w:t>
      </w:r>
      <w:r w:rsidR="00A9212B">
        <w:t>)</w:t>
      </w:r>
    </w:p>
    <w:p w14:paraId="2EB2D56D" w14:textId="6556874A" w:rsidR="00A9212B" w:rsidRDefault="00A9212B" w:rsidP="00A9212B">
      <w:r>
        <w:t xml:space="preserve">The type is as above message is what is to be </w:t>
      </w:r>
      <w:r w:rsidR="00174445">
        <w:t>displayed</w:t>
      </w:r>
      <w:r w:rsidR="00830C84">
        <w:t>, title is optional.</w:t>
      </w:r>
    </w:p>
    <w:p w14:paraId="43910563" w14:textId="4BC2A848" w:rsidR="00174445" w:rsidRDefault="009921A5" w:rsidP="009921A5">
      <w:pPr>
        <w:pStyle w:val="Heading2"/>
      </w:pPr>
      <w:r>
        <w:t>Messages that require acknowledgment</w:t>
      </w:r>
    </w:p>
    <w:p w14:paraId="05BE9DC3" w14:textId="3F599E81" w:rsidR="009921A5" w:rsidRDefault="009921A5" w:rsidP="009921A5">
      <w:r>
        <w:t xml:space="preserve">These have fallen </w:t>
      </w:r>
      <w:proofErr w:type="spellStart"/>
      <w:r>
        <w:t>outr</w:t>
      </w:r>
      <w:proofErr w:type="spellEnd"/>
      <w:r>
        <w:t xml:space="preserve"> of favour but could be used for </w:t>
      </w:r>
      <w:r w:rsidR="00D57835">
        <w:t>errors. The component is added to the page and can be called with a ref and then the ref controls the call like above. It is essentially like a toast message but with an ok/cancel</w:t>
      </w:r>
    </w:p>
    <w:p w14:paraId="6C229B4B" w14:textId="70ED48DB" w:rsidR="00D57835" w:rsidRDefault="00D57835" w:rsidP="003131AF">
      <w:pPr>
        <w:pStyle w:val="Heading2"/>
      </w:pPr>
      <w:r>
        <w:t xml:space="preserve">Messages that </w:t>
      </w:r>
      <w:r w:rsidR="003131AF">
        <w:t>require a response</w:t>
      </w:r>
    </w:p>
    <w:p w14:paraId="5A10E262" w14:textId="5C66BD0D" w:rsidR="003131AF" w:rsidRDefault="003131AF" w:rsidP="003131AF">
      <w:r>
        <w:t>These are used when we need the user to confirm. For example a delete.</w:t>
      </w:r>
      <w:r w:rsidR="00AF1FFC">
        <w:t xml:space="preserve"> The component is added to the razor file with a ref. A call via the ref can overwrite the question and acknowledgement buttons. The component merely </w:t>
      </w:r>
      <w:r w:rsidR="0080658D">
        <w:t>sorts out the defaults.</w:t>
      </w:r>
    </w:p>
    <w:p w14:paraId="0691E1FE" w14:textId="77777777" w:rsidR="0080658D" w:rsidRPr="003131AF" w:rsidRDefault="0080658D" w:rsidP="0080658D">
      <w:pPr>
        <w:pStyle w:val="Heading3"/>
      </w:pPr>
      <w:r>
        <w:t>Component:</w:t>
      </w:r>
    </w:p>
    <w:p w14:paraId="7B6857E6" w14:textId="76026553" w:rsidR="00271544" w:rsidRDefault="00A14C1C" w:rsidP="00271544">
      <w:r>
        <w:t>Code example:</w:t>
      </w:r>
    </w:p>
    <w:p w14:paraId="54F61896" w14:textId="73D92A6B" w:rsidR="00A14C1C" w:rsidRDefault="003E3BB0" w:rsidP="003E3BB0">
      <w:pPr>
        <w:pStyle w:val="code"/>
      </w:pPr>
      <w:r w:rsidRPr="003E3BB0">
        <w:t>&lt;</w:t>
      </w:r>
      <w:proofErr w:type="spellStart"/>
      <w:r w:rsidRPr="003E3BB0">
        <w:t>ConfirmModal</w:t>
      </w:r>
      <w:proofErr w:type="spellEnd"/>
      <w:r w:rsidRPr="003E3BB0">
        <w:t xml:space="preserve"> @ref="DeleteConfirmation" </w:t>
      </w:r>
      <w:proofErr w:type="spellStart"/>
      <w:r w:rsidRPr="003E3BB0">
        <w:t>ConfirmationChanged</w:t>
      </w:r>
      <w:proofErr w:type="spellEnd"/>
      <w:r w:rsidRPr="003E3BB0">
        <w:t>="</w:t>
      </w:r>
      <w:proofErr w:type="spellStart"/>
      <w:r w:rsidRPr="003E3BB0">
        <w:t>ConfirmDelete_Click</w:t>
      </w:r>
      <w:proofErr w:type="spellEnd"/>
      <w:r w:rsidRPr="003E3BB0">
        <w:t xml:space="preserve">" </w:t>
      </w:r>
      <w:proofErr w:type="spellStart"/>
      <w:r w:rsidRPr="003E3BB0">
        <w:t>ConfirmationMessage</w:t>
      </w:r>
      <w:proofErr w:type="spellEnd"/>
      <w:r w:rsidRPr="003E3BB0">
        <w:t xml:space="preserve">="Are you sure you want to delete?") </w:t>
      </w:r>
      <w:proofErr w:type="spellStart"/>
      <w:r w:rsidRPr="003E3BB0">
        <w:t>ConfirmButtonText</w:t>
      </w:r>
      <w:proofErr w:type="spellEnd"/>
      <w:r w:rsidRPr="003E3BB0">
        <w:t xml:space="preserve">="Delete" </w:t>
      </w:r>
      <w:proofErr w:type="spellStart"/>
      <w:r w:rsidRPr="003E3BB0">
        <w:t>CancelButtonText</w:t>
      </w:r>
      <w:proofErr w:type="spellEnd"/>
      <w:r w:rsidRPr="003E3BB0">
        <w:t>="Cancel" /&gt;</w:t>
      </w:r>
    </w:p>
    <w:p w14:paraId="0F7D7703" w14:textId="670FD403" w:rsidR="0000554B" w:rsidRDefault="0000554B" w:rsidP="00271544">
      <w:r>
        <w:t xml:space="preserve">Here the call sets the call back routine that accepts a true/false which is confirmed or not. </w:t>
      </w:r>
    </w:p>
    <w:p w14:paraId="65456EC0" w14:textId="2EB8E92D" w:rsidR="0032198D" w:rsidRDefault="0032198D" w:rsidP="00271544">
      <w:r>
        <w:t>To call the modal you use the ref set and any variables you want to change (like the item name you want to delete):</w:t>
      </w:r>
    </w:p>
    <w:p w14:paraId="06D63240" w14:textId="7C1A5F9B" w:rsidR="0032198D" w:rsidRDefault="00EF408F" w:rsidP="00EF408F">
      <w:pPr>
        <w:pStyle w:val="code"/>
      </w:pPr>
      <w:proofErr w:type="spellStart"/>
      <w:r w:rsidRPr="00EF408F">
        <w:t>DeleteConfirmation.ShowModal</w:t>
      </w:r>
      <w:proofErr w:type="spellEnd"/>
      <w:r w:rsidRPr="00EF408F">
        <w:t>("Delete confirmation", $"Are you sure you want to delete: {</w:t>
      </w:r>
      <w:r w:rsidRPr="00EF408F">
        <w:rPr>
          <w:i/>
          <w:iCs/>
        </w:rPr>
        <w:t>Item</w:t>
      </w:r>
      <w:r w:rsidRPr="00EF408F">
        <w:t xml:space="preserve">}?");  </w:t>
      </w:r>
    </w:p>
    <w:p w14:paraId="28B0895E" w14:textId="3FD55750" w:rsidR="00EF408F" w:rsidRDefault="009B5961" w:rsidP="00271544">
      <w:r>
        <w:t xml:space="preserve">If the user selects the confirmation button the </w:t>
      </w:r>
      <w:proofErr w:type="spellStart"/>
      <w:r>
        <w:t>Confirm</w:t>
      </w:r>
      <w:r w:rsidR="00187CFC">
        <w:t>edClick</w:t>
      </w:r>
      <w:proofErr w:type="spellEnd"/>
      <w:r w:rsidR="00187CFC">
        <w:t xml:space="preserve"> routine is called with true, otherwise false.</w:t>
      </w:r>
    </w:p>
    <w:p w14:paraId="768377AB" w14:textId="2C92D2A2" w:rsidR="00975702" w:rsidRDefault="00975702" w:rsidP="00271544"/>
    <w:p w14:paraId="17A75FE7" w14:textId="2575C8BD" w:rsidR="00975702" w:rsidRDefault="00975702" w:rsidP="00B03E54">
      <w:pPr>
        <w:pStyle w:val="Heading1"/>
      </w:pPr>
      <w:r>
        <w:t>Attribute Lookup</w:t>
      </w:r>
      <w:r w:rsidR="00B03E54">
        <w:t xml:space="preserve"> Page</w:t>
      </w:r>
    </w:p>
    <w:p w14:paraId="3E528CAE" w14:textId="3C5BB572" w:rsidR="008D650F" w:rsidRDefault="00B03E54" w:rsidP="00271544">
      <w:r>
        <w:t>The Attribute</w:t>
      </w:r>
      <w:r w:rsidR="008D650F">
        <w:t xml:space="preserve">s are displayed in a grid. If the attribute is selected the variations of the </w:t>
      </w:r>
      <w:r w:rsidR="00800866">
        <w:t>attribute are then displayed as a grid.</w:t>
      </w:r>
    </w:p>
    <w:p w14:paraId="254C9881" w14:textId="06834849" w:rsidR="00800866" w:rsidRDefault="00800866" w:rsidP="00271544"/>
    <w:tbl>
      <w:tblPr>
        <w:tblStyle w:val="TableGrid"/>
        <w:tblW w:w="0" w:type="auto"/>
        <w:tblLook w:val="04A0" w:firstRow="1" w:lastRow="0" w:firstColumn="1" w:lastColumn="0" w:noHBand="0" w:noVBand="1"/>
      </w:tblPr>
      <w:tblGrid>
        <w:gridCol w:w="1615"/>
        <w:gridCol w:w="1531"/>
        <w:gridCol w:w="927"/>
        <w:gridCol w:w="1054"/>
        <w:gridCol w:w="1811"/>
        <w:gridCol w:w="1421"/>
      </w:tblGrid>
      <w:tr w:rsidR="00D81ECA" w14:paraId="057F13C2" w14:textId="4AA78CB8" w:rsidTr="00D81ECA">
        <w:tc>
          <w:tcPr>
            <w:tcW w:w="0" w:type="auto"/>
          </w:tcPr>
          <w:p w14:paraId="5F3C3C12" w14:textId="0C7AC617" w:rsidR="00D81ECA" w:rsidRDefault="00D81ECA" w:rsidP="00271544">
            <w:r>
              <w:t>Attribute Name</w:t>
            </w:r>
          </w:p>
        </w:tc>
        <w:tc>
          <w:tcPr>
            <w:tcW w:w="0" w:type="auto"/>
          </w:tcPr>
          <w:p w14:paraId="24D976BA" w14:textId="28D3BA69" w:rsidR="00D81ECA" w:rsidRDefault="00D81ECA" w:rsidP="00271544">
            <w:r>
              <w:t>Varieties</w:t>
            </w:r>
          </w:p>
        </w:tc>
        <w:tc>
          <w:tcPr>
            <w:tcW w:w="0" w:type="auto"/>
          </w:tcPr>
          <w:p w14:paraId="45AC7E88" w14:textId="4CBB7CA4" w:rsidR="00D81ECA" w:rsidRDefault="00CD1CAC" w:rsidP="00271544">
            <w:r>
              <w:t>S/</w:t>
            </w:r>
            <w:r w:rsidR="00D81ECA">
              <w:t>Order</w:t>
            </w:r>
          </w:p>
        </w:tc>
        <w:tc>
          <w:tcPr>
            <w:tcW w:w="0" w:type="auto"/>
          </w:tcPr>
          <w:p w14:paraId="3B89239B" w14:textId="224288DC" w:rsidR="00D81ECA" w:rsidRDefault="00D81ECA" w:rsidP="00271544">
            <w:proofErr w:type="spellStart"/>
            <w:r>
              <w:t>WooSync</w:t>
            </w:r>
            <w:proofErr w:type="spellEnd"/>
          </w:p>
        </w:tc>
        <w:tc>
          <w:tcPr>
            <w:tcW w:w="0" w:type="auto"/>
          </w:tcPr>
          <w:p w14:paraId="0EDBFBA7" w14:textId="69DC17C7" w:rsidR="00D81ECA" w:rsidRDefault="00D81ECA" w:rsidP="00271544">
            <w:r>
              <w:t>Notes</w:t>
            </w:r>
          </w:p>
        </w:tc>
        <w:tc>
          <w:tcPr>
            <w:tcW w:w="0" w:type="auto"/>
          </w:tcPr>
          <w:p w14:paraId="18CE5ABE" w14:textId="7DC00D6F" w:rsidR="00D81ECA" w:rsidRDefault="00D81ECA" w:rsidP="00271544">
            <w:r>
              <w:t>[New]</w:t>
            </w:r>
          </w:p>
        </w:tc>
      </w:tr>
      <w:tr w:rsidR="00D81ECA" w14:paraId="4B147859" w14:textId="3211DFE3" w:rsidTr="007E1264">
        <w:tc>
          <w:tcPr>
            <w:tcW w:w="0" w:type="auto"/>
            <w:shd w:val="clear" w:color="auto" w:fill="D9D9D9" w:themeFill="background1" w:themeFillShade="D9"/>
          </w:tcPr>
          <w:p w14:paraId="77259F9D" w14:textId="6C62B873" w:rsidR="00D81ECA" w:rsidRDefault="00D81ECA" w:rsidP="00271544">
            <w:r>
              <w:t>Attrib1</w:t>
            </w:r>
          </w:p>
        </w:tc>
        <w:tc>
          <w:tcPr>
            <w:tcW w:w="0" w:type="auto"/>
            <w:shd w:val="clear" w:color="auto" w:fill="D9D9D9" w:themeFill="background1" w:themeFillShade="D9"/>
          </w:tcPr>
          <w:p w14:paraId="79693554" w14:textId="688697D2" w:rsidR="00D81ECA" w:rsidRDefault="00D81ECA" w:rsidP="00271544">
            <w:r>
              <w:t>Var1,var2,var3</w:t>
            </w:r>
          </w:p>
        </w:tc>
        <w:tc>
          <w:tcPr>
            <w:tcW w:w="0" w:type="auto"/>
            <w:shd w:val="clear" w:color="auto" w:fill="D9D9D9" w:themeFill="background1" w:themeFillShade="D9"/>
          </w:tcPr>
          <w:p w14:paraId="542FDBEA" w14:textId="0E7B3B38" w:rsidR="00D81ECA" w:rsidRDefault="00D81ECA" w:rsidP="00271544">
            <w:r>
              <w:t>0</w:t>
            </w:r>
          </w:p>
        </w:tc>
        <w:tc>
          <w:tcPr>
            <w:tcW w:w="0" w:type="auto"/>
            <w:shd w:val="clear" w:color="auto" w:fill="D9D9D9" w:themeFill="background1" w:themeFillShade="D9"/>
          </w:tcPr>
          <w:p w14:paraId="59117FAC" w14:textId="50EC8B78" w:rsidR="00D81ECA" w:rsidRDefault="00D81ECA" w:rsidP="00271544">
            <w:r>
              <w:t>Yes</w:t>
            </w:r>
          </w:p>
        </w:tc>
        <w:tc>
          <w:tcPr>
            <w:tcW w:w="0" w:type="auto"/>
            <w:shd w:val="clear" w:color="auto" w:fill="D9D9D9" w:themeFill="background1" w:themeFillShade="D9"/>
          </w:tcPr>
          <w:p w14:paraId="2CDF1BA2" w14:textId="6BB9FC50" w:rsidR="00D81ECA" w:rsidRDefault="00D81ECA" w:rsidP="00271544">
            <w:r>
              <w:t>Some notes</w:t>
            </w:r>
          </w:p>
        </w:tc>
        <w:tc>
          <w:tcPr>
            <w:tcW w:w="0" w:type="auto"/>
            <w:shd w:val="clear" w:color="auto" w:fill="D9D9D9" w:themeFill="background1" w:themeFillShade="D9"/>
          </w:tcPr>
          <w:p w14:paraId="72C6CE7E" w14:textId="72FA8899" w:rsidR="00D81ECA" w:rsidRDefault="00D81ECA" w:rsidP="00271544">
            <w:r>
              <w:t>[Edit][Delete]</w:t>
            </w:r>
          </w:p>
        </w:tc>
      </w:tr>
      <w:tr w:rsidR="00D81ECA" w14:paraId="2424246D" w14:textId="138ECF1A" w:rsidTr="00D81ECA">
        <w:tc>
          <w:tcPr>
            <w:tcW w:w="0" w:type="auto"/>
          </w:tcPr>
          <w:p w14:paraId="6B59CE17" w14:textId="470CCFA3" w:rsidR="00D81ECA" w:rsidRDefault="00D81ECA" w:rsidP="00271544">
            <w:r>
              <w:t>Attrib2</w:t>
            </w:r>
          </w:p>
        </w:tc>
        <w:tc>
          <w:tcPr>
            <w:tcW w:w="0" w:type="auto"/>
          </w:tcPr>
          <w:p w14:paraId="6F442770" w14:textId="660E40A5" w:rsidR="00D81ECA" w:rsidRDefault="00D81ECA" w:rsidP="00271544">
            <w:r>
              <w:t>Var4,var5</w:t>
            </w:r>
          </w:p>
        </w:tc>
        <w:tc>
          <w:tcPr>
            <w:tcW w:w="0" w:type="auto"/>
          </w:tcPr>
          <w:p w14:paraId="24A9E0DC" w14:textId="4BD2E996" w:rsidR="00D81ECA" w:rsidRDefault="00D81ECA" w:rsidP="00271544">
            <w:r>
              <w:t>1</w:t>
            </w:r>
          </w:p>
        </w:tc>
        <w:tc>
          <w:tcPr>
            <w:tcW w:w="0" w:type="auto"/>
          </w:tcPr>
          <w:p w14:paraId="43405C2F" w14:textId="6D29B6C2" w:rsidR="00D81ECA" w:rsidRDefault="00D81ECA" w:rsidP="00271544">
            <w:r>
              <w:t>No</w:t>
            </w:r>
          </w:p>
        </w:tc>
        <w:tc>
          <w:tcPr>
            <w:tcW w:w="0" w:type="auto"/>
          </w:tcPr>
          <w:p w14:paraId="4F428A42" w14:textId="61EC59DD" w:rsidR="00D81ECA" w:rsidRDefault="00D81ECA" w:rsidP="00271544">
            <w:r>
              <w:t>Some other notes</w:t>
            </w:r>
          </w:p>
        </w:tc>
        <w:tc>
          <w:tcPr>
            <w:tcW w:w="0" w:type="auto"/>
          </w:tcPr>
          <w:p w14:paraId="68ABE1A6" w14:textId="369D9CA7" w:rsidR="00D81ECA" w:rsidRDefault="00D81ECA" w:rsidP="00271544">
            <w:r>
              <w:t>[Edit][Delete]</w:t>
            </w:r>
          </w:p>
        </w:tc>
      </w:tr>
    </w:tbl>
    <w:p w14:paraId="7578CD91" w14:textId="5D24634E" w:rsidR="00800866" w:rsidRDefault="00800866" w:rsidP="00271544"/>
    <w:p w14:paraId="5802910F" w14:textId="04FABB5A" w:rsidR="00956D35" w:rsidRDefault="00956D35" w:rsidP="00271544">
      <w:r>
        <w:t>Varieties</w:t>
      </w:r>
    </w:p>
    <w:tbl>
      <w:tblPr>
        <w:tblStyle w:val="TableGrid"/>
        <w:tblW w:w="0" w:type="auto"/>
        <w:tblLook w:val="04A0" w:firstRow="1" w:lastRow="0" w:firstColumn="1" w:lastColumn="0" w:noHBand="0" w:noVBand="1"/>
      </w:tblPr>
      <w:tblGrid>
        <w:gridCol w:w="1338"/>
        <w:gridCol w:w="662"/>
        <w:gridCol w:w="875"/>
        <w:gridCol w:w="1048"/>
        <w:gridCol w:w="1067"/>
        <w:gridCol w:w="927"/>
        <w:gridCol w:w="1054"/>
        <w:gridCol w:w="744"/>
        <w:gridCol w:w="1421"/>
      </w:tblGrid>
      <w:tr w:rsidR="00B77DAA" w14:paraId="0070597E" w14:textId="5F23A2D7" w:rsidTr="00CC2FEC">
        <w:tc>
          <w:tcPr>
            <w:tcW w:w="0" w:type="auto"/>
          </w:tcPr>
          <w:p w14:paraId="6127481C" w14:textId="7D41297E" w:rsidR="00B77DAA" w:rsidRDefault="00B77DAA" w:rsidP="00D81ECA">
            <w:r>
              <w:t>Variety Type</w:t>
            </w:r>
          </w:p>
        </w:tc>
        <w:tc>
          <w:tcPr>
            <w:tcW w:w="0" w:type="auto"/>
          </w:tcPr>
          <w:p w14:paraId="7AC66913" w14:textId="618D5EE7" w:rsidR="00B77DAA" w:rsidRDefault="00B77DAA" w:rsidP="00D81ECA">
            <w:r>
              <w:t>UoM</w:t>
            </w:r>
          </w:p>
        </w:tc>
        <w:tc>
          <w:tcPr>
            <w:tcW w:w="0" w:type="auto"/>
          </w:tcPr>
          <w:p w14:paraId="220089CF" w14:textId="0FB34599" w:rsidR="00B77DAA" w:rsidRDefault="00B77DAA" w:rsidP="00D81ECA">
            <w:r w:rsidRPr="00680AEE">
              <w:t>Symbol</w:t>
            </w:r>
          </w:p>
        </w:tc>
        <w:tc>
          <w:tcPr>
            <w:tcW w:w="0" w:type="auto"/>
          </w:tcPr>
          <w:p w14:paraId="3E67F5F3" w14:textId="5E8D8C58" w:rsidR="00B77DAA" w:rsidRDefault="00B77DAA" w:rsidP="00D81ECA">
            <w:proofErr w:type="spellStart"/>
            <w:r w:rsidRPr="00B77DAA">
              <w:t>FGColour</w:t>
            </w:r>
            <w:proofErr w:type="spellEnd"/>
          </w:p>
        </w:tc>
        <w:tc>
          <w:tcPr>
            <w:tcW w:w="0" w:type="auto"/>
          </w:tcPr>
          <w:p w14:paraId="3CD32EA3" w14:textId="78423325" w:rsidR="00B77DAA" w:rsidRDefault="00B77DAA" w:rsidP="00D81ECA">
            <w:proofErr w:type="spellStart"/>
            <w:r w:rsidRPr="00B77DAA">
              <w:t>BGColour</w:t>
            </w:r>
            <w:proofErr w:type="spellEnd"/>
          </w:p>
        </w:tc>
        <w:tc>
          <w:tcPr>
            <w:tcW w:w="0" w:type="auto"/>
          </w:tcPr>
          <w:p w14:paraId="28B9F172" w14:textId="5B2F3362" w:rsidR="00B77DAA" w:rsidRDefault="00B77DAA" w:rsidP="00D81ECA">
            <w:r>
              <w:t>S/Order</w:t>
            </w:r>
          </w:p>
        </w:tc>
        <w:tc>
          <w:tcPr>
            <w:tcW w:w="0" w:type="auto"/>
          </w:tcPr>
          <w:p w14:paraId="076098AF" w14:textId="0C379FCB" w:rsidR="00B77DAA" w:rsidRDefault="00B77DAA" w:rsidP="00D81ECA">
            <w:proofErr w:type="spellStart"/>
            <w:r>
              <w:t>WooSync</w:t>
            </w:r>
            <w:proofErr w:type="spellEnd"/>
          </w:p>
        </w:tc>
        <w:tc>
          <w:tcPr>
            <w:tcW w:w="0" w:type="auto"/>
          </w:tcPr>
          <w:p w14:paraId="46EAFB18" w14:textId="6E14A77C" w:rsidR="00B77DAA" w:rsidRDefault="00B77DAA" w:rsidP="00D81ECA">
            <w:r>
              <w:t>Notes</w:t>
            </w:r>
          </w:p>
        </w:tc>
        <w:tc>
          <w:tcPr>
            <w:tcW w:w="0" w:type="auto"/>
          </w:tcPr>
          <w:p w14:paraId="752AF143" w14:textId="66A0EE83" w:rsidR="00B77DAA" w:rsidRDefault="00B77DAA" w:rsidP="00D81ECA">
            <w:r>
              <w:t>[New]</w:t>
            </w:r>
          </w:p>
        </w:tc>
      </w:tr>
      <w:tr w:rsidR="00B77DAA" w14:paraId="2EA955A9" w14:textId="62FC0598" w:rsidTr="00CC2FEC">
        <w:tc>
          <w:tcPr>
            <w:tcW w:w="0" w:type="auto"/>
          </w:tcPr>
          <w:p w14:paraId="7191A059" w14:textId="1BA6DB94" w:rsidR="00B77DAA" w:rsidRDefault="00B77DAA" w:rsidP="00D81ECA">
            <w:r>
              <w:t>Var1</w:t>
            </w:r>
          </w:p>
        </w:tc>
        <w:tc>
          <w:tcPr>
            <w:tcW w:w="0" w:type="auto"/>
          </w:tcPr>
          <w:p w14:paraId="69076D72" w14:textId="3E697342" w:rsidR="00B77DAA" w:rsidRDefault="00B77DAA" w:rsidP="00D81ECA">
            <w:r>
              <w:t>kg</w:t>
            </w:r>
          </w:p>
        </w:tc>
        <w:tc>
          <w:tcPr>
            <w:tcW w:w="0" w:type="auto"/>
          </w:tcPr>
          <w:p w14:paraId="0A0008A6" w14:textId="77777777" w:rsidR="00B77DAA" w:rsidRDefault="00B77DAA" w:rsidP="00D81ECA"/>
        </w:tc>
        <w:tc>
          <w:tcPr>
            <w:tcW w:w="0" w:type="auto"/>
          </w:tcPr>
          <w:p w14:paraId="59D79E46" w14:textId="77777777" w:rsidR="00B77DAA" w:rsidRDefault="00B77DAA" w:rsidP="00D81ECA"/>
        </w:tc>
        <w:tc>
          <w:tcPr>
            <w:tcW w:w="0" w:type="auto"/>
          </w:tcPr>
          <w:p w14:paraId="02153BBC" w14:textId="77777777" w:rsidR="00B77DAA" w:rsidRDefault="00B77DAA" w:rsidP="00D81ECA"/>
        </w:tc>
        <w:tc>
          <w:tcPr>
            <w:tcW w:w="0" w:type="auto"/>
          </w:tcPr>
          <w:p w14:paraId="5CFE9BBC" w14:textId="756A1785" w:rsidR="00B77DAA" w:rsidRDefault="00B77DAA" w:rsidP="00D81ECA">
            <w:r>
              <w:t>0</w:t>
            </w:r>
          </w:p>
        </w:tc>
        <w:tc>
          <w:tcPr>
            <w:tcW w:w="0" w:type="auto"/>
          </w:tcPr>
          <w:p w14:paraId="20790BE1" w14:textId="4CF9F734" w:rsidR="00B77DAA" w:rsidRDefault="00B77DAA" w:rsidP="00D81ECA">
            <w:r>
              <w:t>Yes</w:t>
            </w:r>
          </w:p>
        </w:tc>
        <w:tc>
          <w:tcPr>
            <w:tcW w:w="0" w:type="auto"/>
          </w:tcPr>
          <w:p w14:paraId="1913321B" w14:textId="4DD2865A" w:rsidR="00B77DAA" w:rsidRDefault="00B77DAA" w:rsidP="00D81ECA"/>
        </w:tc>
        <w:tc>
          <w:tcPr>
            <w:tcW w:w="0" w:type="auto"/>
          </w:tcPr>
          <w:p w14:paraId="796F725B" w14:textId="14804CE9" w:rsidR="00B77DAA" w:rsidRDefault="00B77DAA" w:rsidP="00D81ECA">
            <w:r>
              <w:t>[Edit][Delete]</w:t>
            </w:r>
          </w:p>
        </w:tc>
      </w:tr>
      <w:tr w:rsidR="00B77DAA" w14:paraId="1E708DC0" w14:textId="0A0A2E73" w:rsidTr="00CC2FEC">
        <w:tc>
          <w:tcPr>
            <w:tcW w:w="0" w:type="auto"/>
          </w:tcPr>
          <w:p w14:paraId="4B5F611C" w14:textId="54D5D4D6" w:rsidR="00B77DAA" w:rsidRDefault="00B77DAA" w:rsidP="00D81ECA">
            <w:r>
              <w:t>Var2</w:t>
            </w:r>
          </w:p>
        </w:tc>
        <w:tc>
          <w:tcPr>
            <w:tcW w:w="0" w:type="auto"/>
          </w:tcPr>
          <w:p w14:paraId="7204ED0C" w14:textId="122DDB13" w:rsidR="00B77DAA" w:rsidRDefault="00B77DAA" w:rsidP="00D81ECA">
            <w:r>
              <w:t>kg</w:t>
            </w:r>
          </w:p>
        </w:tc>
        <w:tc>
          <w:tcPr>
            <w:tcW w:w="0" w:type="auto"/>
          </w:tcPr>
          <w:p w14:paraId="73A3FD24" w14:textId="77777777" w:rsidR="00B77DAA" w:rsidRDefault="00B77DAA" w:rsidP="00D81ECA"/>
        </w:tc>
        <w:tc>
          <w:tcPr>
            <w:tcW w:w="0" w:type="auto"/>
          </w:tcPr>
          <w:p w14:paraId="272DC68F" w14:textId="77777777" w:rsidR="00B77DAA" w:rsidRDefault="00B77DAA" w:rsidP="00D81ECA"/>
        </w:tc>
        <w:tc>
          <w:tcPr>
            <w:tcW w:w="0" w:type="auto"/>
          </w:tcPr>
          <w:p w14:paraId="128D77E0" w14:textId="77777777" w:rsidR="00B77DAA" w:rsidRDefault="00B77DAA" w:rsidP="00D81ECA"/>
        </w:tc>
        <w:tc>
          <w:tcPr>
            <w:tcW w:w="0" w:type="auto"/>
          </w:tcPr>
          <w:p w14:paraId="4206EAF5" w14:textId="66136EC5" w:rsidR="00B77DAA" w:rsidRDefault="00B77DAA" w:rsidP="00D81ECA">
            <w:r>
              <w:t>1</w:t>
            </w:r>
          </w:p>
        </w:tc>
        <w:tc>
          <w:tcPr>
            <w:tcW w:w="0" w:type="auto"/>
          </w:tcPr>
          <w:p w14:paraId="0B2693DC" w14:textId="2C8D522B" w:rsidR="00B77DAA" w:rsidRDefault="00B77DAA" w:rsidP="00D81ECA">
            <w:r>
              <w:t>No</w:t>
            </w:r>
          </w:p>
        </w:tc>
        <w:tc>
          <w:tcPr>
            <w:tcW w:w="0" w:type="auto"/>
          </w:tcPr>
          <w:p w14:paraId="4B8F3686" w14:textId="70370E25" w:rsidR="00B77DAA" w:rsidRDefault="00B77DAA" w:rsidP="00D81ECA"/>
        </w:tc>
        <w:tc>
          <w:tcPr>
            <w:tcW w:w="0" w:type="auto"/>
          </w:tcPr>
          <w:p w14:paraId="43A4A734" w14:textId="539D1082" w:rsidR="00B77DAA" w:rsidRDefault="00B77DAA" w:rsidP="00D81ECA">
            <w:r>
              <w:t>[Edit][Delete]</w:t>
            </w:r>
          </w:p>
        </w:tc>
      </w:tr>
      <w:tr w:rsidR="00B77DAA" w14:paraId="648A0521" w14:textId="5FD26324" w:rsidTr="00CC2FEC">
        <w:tc>
          <w:tcPr>
            <w:tcW w:w="0" w:type="auto"/>
          </w:tcPr>
          <w:p w14:paraId="1B5D1863" w14:textId="26896948" w:rsidR="00B77DAA" w:rsidRDefault="00B77DAA" w:rsidP="00D81ECA">
            <w:r>
              <w:t>Var3</w:t>
            </w:r>
          </w:p>
        </w:tc>
        <w:tc>
          <w:tcPr>
            <w:tcW w:w="0" w:type="auto"/>
          </w:tcPr>
          <w:p w14:paraId="28F3E158" w14:textId="04F74C5A" w:rsidR="00B77DAA" w:rsidRDefault="00B77DAA" w:rsidP="00D81ECA">
            <w:r>
              <w:t>g</w:t>
            </w:r>
          </w:p>
        </w:tc>
        <w:tc>
          <w:tcPr>
            <w:tcW w:w="0" w:type="auto"/>
          </w:tcPr>
          <w:p w14:paraId="4F308A42" w14:textId="77777777" w:rsidR="00B77DAA" w:rsidRDefault="00B77DAA" w:rsidP="00D81ECA"/>
        </w:tc>
        <w:tc>
          <w:tcPr>
            <w:tcW w:w="0" w:type="auto"/>
          </w:tcPr>
          <w:p w14:paraId="336205D6" w14:textId="77777777" w:rsidR="00B77DAA" w:rsidRDefault="00B77DAA" w:rsidP="00D81ECA"/>
        </w:tc>
        <w:tc>
          <w:tcPr>
            <w:tcW w:w="0" w:type="auto"/>
          </w:tcPr>
          <w:p w14:paraId="2D16DE58" w14:textId="77777777" w:rsidR="00B77DAA" w:rsidRDefault="00B77DAA" w:rsidP="00D81ECA"/>
        </w:tc>
        <w:tc>
          <w:tcPr>
            <w:tcW w:w="0" w:type="auto"/>
          </w:tcPr>
          <w:p w14:paraId="2F18C6A9" w14:textId="4F8143E7" w:rsidR="00B77DAA" w:rsidRDefault="00B77DAA" w:rsidP="00D81ECA">
            <w:r>
              <w:t>2</w:t>
            </w:r>
          </w:p>
        </w:tc>
        <w:tc>
          <w:tcPr>
            <w:tcW w:w="0" w:type="auto"/>
          </w:tcPr>
          <w:p w14:paraId="04B92DB7" w14:textId="2BA96147" w:rsidR="00B77DAA" w:rsidRDefault="00B77DAA" w:rsidP="00D81ECA">
            <w:r>
              <w:t>Yes</w:t>
            </w:r>
          </w:p>
        </w:tc>
        <w:tc>
          <w:tcPr>
            <w:tcW w:w="0" w:type="auto"/>
          </w:tcPr>
          <w:p w14:paraId="331F6D8E" w14:textId="42A31068" w:rsidR="00B77DAA" w:rsidRDefault="00B77DAA" w:rsidP="00D81ECA"/>
        </w:tc>
        <w:tc>
          <w:tcPr>
            <w:tcW w:w="0" w:type="auto"/>
          </w:tcPr>
          <w:p w14:paraId="25323F5C" w14:textId="7E663C2C" w:rsidR="00B77DAA" w:rsidRDefault="00B77DAA" w:rsidP="00D81ECA">
            <w:r>
              <w:t>[Edit][Delete]</w:t>
            </w:r>
          </w:p>
        </w:tc>
      </w:tr>
    </w:tbl>
    <w:p w14:paraId="46E485D2" w14:textId="31E76014" w:rsidR="00956D35" w:rsidRDefault="00956D35" w:rsidP="00271544"/>
    <w:p w14:paraId="145DA148" w14:textId="09C6750E" w:rsidR="007E1264" w:rsidRDefault="007E1264" w:rsidP="00271544">
      <w:r>
        <w:t xml:space="preserve">As an attribute is select the varieties are displayed and can be edited? </w:t>
      </w:r>
      <w:r w:rsidR="006042C0">
        <w:t>The attributes are edited in a modal since varieties can be added to them. The varieties table can only be edited in line.</w:t>
      </w:r>
      <w:r w:rsidR="0049383F">
        <w:t xml:space="preserve"> A new </w:t>
      </w:r>
      <w:r w:rsidR="00E1640A">
        <w:t xml:space="preserve">variety </w:t>
      </w:r>
      <w:r w:rsidR="0087229A">
        <w:t>can be added via the modal edit of the attribute name.</w:t>
      </w:r>
    </w:p>
    <w:p w14:paraId="1D854B77" w14:textId="5ADF3494" w:rsidR="008E7905" w:rsidRDefault="008E7905" w:rsidP="00271544"/>
    <w:p w14:paraId="3FF100F6" w14:textId="5F637827" w:rsidR="001E0FB8" w:rsidRDefault="001E0FB8" w:rsidP="001E0FB8">
      <w:pPr>
        <w:pStyle w:val="Heading1"/>
      </w:pPr>
      <w:proofErr w:type="spellStart"/>
      <w:r>
        <w:t>WooLinkedViews</w:t>
      </w:r>
      <w:proofErr w:type="spellEnd"/>
    </w:p>
    <w:p w14:paraId="06055088" w14:textId="355C3567" w:rsidR="001E0FB8" w:rsidRDefault="001E0FB8" w:rsidP="001E0FB8">
      <w:r>
        <w:t xml:space="preserve">There are a number of grids/views that will display woo linked items. This lends </w:t>
      </w:r>
      <w:proofErr w:type="spellStart"/>
      <w:r>
        <w:t>it self</w:t>
      </w:r>
      <w:proofErr w:type="spellEnd"/>
      <w:r>
        <w:t xml:space="preserve"> to </w:t>
      </w:r>
      <w:r w:rsidR="004E4093">
        <w:t xml:space="preserve">creating </w:t>
      </w:r>
      <w:r w:rsidR="00AE0F9E">
        <w:t xml:space="preserve">classes and </w:t>
      </w:r>
      <w:r w:rsidR="004E4093">
        <w:t>interfaces that do that are used to display (</w:t>
      </w:r>
      <w:r w:rsidR="00AE0F9E">
        <w:t xml:space="preserve">view) the data and perform the </w:t>
      </w:r>
      <w:r w:rsidR="004E4093">
        <w:t>CRUD tasks.</w:t>
      </w:r>
    </w:p>
    <w:p w14:paraId="034A1FC0" w14:textId="10EE454C" w:rsidR="00AE0F9E" w:rsidRDefault="00AE0F9E" w:rsidP="00AE0F9E">
      <w:pPr>
        <w:pStyle w:val="Heading2"/>
      </w:pPr>
      <w:r>
        <w:lastRenderedPageBreak/>
        <w:t>Display Classes</w:t>
      </w:r>
    </w:p>
    <w:p w14:paraId="1FE53546" w14:textId="36FA6054" w:rsidR="00AE0F9E" w:rsidRDefault="009009DE" w:rsidP="00AE0F9E">
      <w:r>
        <w:t xml:space="preserve">Included in the display call are the common elements that are </w:t>
      </w:r>
      <w:proofErr w:type="spellStart"/>
      <w:r>
        <w:t>use</w:t>
      </w:r>
      <w:proofErr w:type="spellEnd"/>
      <w:r>
        <w:t xml:space="preserve"> in each grid:</w:t>
      </w:r>
    </w:p>
    <w:p w14:paraId="25D3FE6B" w14:textId="2A1DBFBE" w:rsidR="00EA4B12" w:rsidRDefault="00EA4B12" w:rsidP="00EA4B12">
      <w:r>
        <w:t xml:space="preserve">  // Interface Stuff</w:t>
      </w:r>
      <w:r w:rsidR="001B40D6">
        <w:t xml:space="preserve"> </w:t>
      </w:r>
      <w:r w:rsidR="007145C9">
        <w:t>used for the grid</w:t>
      </w:r>
      <w:r w:rsidR="001B40D6">
        <w:t xml:space="preserve"> -that is used by the interface</w:t>
      </w:r>
    </w:p>
    <w:p w14:paraId="72E16CCC" w14:textId="262D1AFB" w:rsidR="00AE59D8" w:rsidRDefault="00EA4B12" w:rsidP="00AE59D8">
      <w:pPr>
        <w:pStyle w:val="code"/>
      </w:pPr>
      <w:r>
        <w:t xml:space="preserve">public int </w:t>
      </w:r>
      <w:proofErr w:type="spellStart"/>
      <w:r>
        <w:t>PageSize</w:t>
      </w:r>
      <w:proofErr w:type="spellEnd"/>
      <w:r>
        <w:t xml:space="preserve"> = 15;</w:t>
      </w:r>
    </w:p>
    <w:p w14:paraId="414AE047" w14:textId="3BE44BFC" w:rsidR="00AE59D8" w:rsidRDefault="00EA4B12" w:rsidP="00AE59D8">
      <w:pPr>
        <w:pStyle w:val="code"/>
      </w:pPr>
      <w:r>
        <w:t xml:space="preserve">public string </w:t>
      </w:r>
      <w:proofErr w:type="spellStart"/>
      <w:r>
        <w:t>customFilterValue</w:t>
      </w:r>
      <w:proofErr w:type="spellEnd"/>
      <w:r w:rsidR="00DA0797">
        <w:t xml:space="preserve"> { get; set; }</w:t>
      </w:r>
      <w:r w:rsidR="005E180C">
        <w:t xml:space="preserve"> = </w:t>
      </w:r>
      <w:proofErr w:type="spellStart"/>
      <w:r w:rsidR="00057788" w:rsidRPr="00057788">
        <w:t>string.Empty</w:t>
      </w:r>
      <w:proofErr w:type="spellEnd"/>
      <w:r>
        <w:t>;</w:t>
      </w:r>
    </w:p>
    <w:p w14:paraId="64940534" w14:textId="3022D35A" w:rsidR="00AE59D8" w:rsidRDefault="00EA4B12" w:rsidP="00AE59D8">
      <w:pPr>
        <w:pStyle w:val="code"/>
      </w:pPr>
      <w:r>
        <w:t xml:space="preserve">public bool </w:t>
      </w:r>
      <w:proofErr w:type="spellStart"/>
      <w:r>
        <w:t>IsNarrow</w:t>
      </w:r>
      <w:proofErr w:type="spellEnd"/>
      <w:r>
        <w:t xml:space="preserve"> </w:t>
      </w:r>
      <w:r w:rsidR="00DA0797">
        <w:t>{ get; set; }</w:t>
      </w:r>
      <w:r>
        <w:t>= true;</w:t>
      </w:r>
    </w:p>
    <w:p w14:paraId="21AF83C4" w14:textId="43585E34" w:rsidR="00EA4B12" w:rsidRDefault="00EA4B12" w:rsidP="00AE59D8">
      <w:pPr>
        <w:pStyle w:val="code"/>
      </w:pPr>
      <w:r>
        <w:t xml:space="preserve">public bool </w:t>
      </w:r>
      <w:proofErr w:type="spellStart"/>
      <w:r>
        <w:t>IsFilterable</w:t>
      </w:r>
      <w:proofErr w:type="spellEnd"/>
      <w:r>
        <w:t xml:space="preserve"> </w:t>
      </w:r>
      <w:r w:rsidR="00DA0797">
        <w:t>{ get; set; }</w:t>
      </w:r>
      <w:r>
        <w:t>= false;</w:t>
      </w:r>
    </w:p>
    <w:p w14:paraId="1ACF20A5" w14:textId="32C12A98" w:rsidR="00BD4A73" w:rsidRDefault="00BD4A73" w:rsidP="00AE59D8">
      <w:pPr>
        <w:pStyle w:val="code"/>
      </w:pPr>
      <w:r>
        <w:t xml:space="preserve">protected </w:t>
      </w:r>
      <w:proofErr w:type="spellStart"/>
      <w:r>
        <w:t>ConfirmModal</w:t>
      </w:r>
      <w:proofErr w:type="spellEnd"/>
      <w:r>
        <w:t xml:space="preserve"> </w:t>
      </w:r>
      <w:proofErr w:type="spellStart"/>
      <w:r>
        <w:t>DeleteConfirmation</w:t>
      </w:r>
      <w:proofErr w:type="spellEnd"/>
      <w:r>
        <w:t xml:space="preserve"> { get; set; }</w:t>
      </w:r>
    </w:p>
    <w:p w14:paraId="378BD473" w14:textId="585706D6" w:rsidR="005D15D1" w:rsidRDefault="005D15D1" w:rsidP="00AE59D8">
      <w:pPr>
        <w:pStyle w:val="code"/>
      </w:pPr>
      <w:r w:rsidRPr="005D15D1">
        <w:t xml:space="preserve">public </w:t>
      </w:r>
      <w:proofErr w:type="spellStart"/>
      <w:r w:rsidRPr="005D15D1">
        <w:t>PopUpAndLogNotification</w:t>
      </w:r>
      <w:proofErr w:type="spellEnd"/>
      <w:r w:rsidRPr="005D15D1">
        <w:t xml:space="preserve"> </w:t>
      </w:r>
      <w:proofErr w:type="spellStart"/>
      <w:r w:rsidRPr="005D15D1">
        <w:t>PopUpRef</w:t>
      </w:r>
      <w:proofErr w:type="spellEnd"/>
      <w:r w:rsidRPr="005D15D1">
        <w:t xml:space="preserve"> { get; set; }</w:t>
      </w:r>
    </w:p>
    <w:p w14:paraId="079BB34E" w14:textId="77777777" w:rsidR="00587292" w:rsidRDefault="00E73AA4" w:rsidP="00781D8E">
      <w:r>
        <w:t xml:space="preserve">  </w:t>
      </w:r>
    </w:p>
    <w:p w14:paraId="209BA41E" w14:textId="3B8A1DDC" w:rsidR="00781D8E" w:rsidRDefault="00110DF0" w:rsidP="00781D8E">
      <w:r>
        <w:t>These values are essential</w:t>
      </w:r>
      <w:r w:rsidR="00C75C36">
        <w:t>ly</w:t>
      </w:r>
      <w:r>
        <w:t xml:space="preserve"> a generic class used in setting up the grid and support it.</w:t>
      </w:r>
      <w:r w:rsidR="00587292">
        <w:t xml:space="preserve"> </w:t>
      </w:r>
      <w:r w:rsidR="005D2DDA">
        <w:t>For any page that uses a grid this class can be used.</w:t>
      </w:r>
    </w:p>
    <w:p w14:paraId="59869C3E" w14:textId="6B0379B0" w:rsidR="00EA267B" w:rsidRDefault="00EA267B" w:rsidP="004A75FA">
      <w:pPr>
        <w:pStyle w:val="Heading2"/>
      </w:pPr>
      <w:r>
        <w:t>Woo</w:t>
      </w:r>
      <w:r w:rsidR="00433CC6">
        <w:t xml:space="preserve"> </w:t>
      </w:r>
      <w:r>
        <w:t>Linked View</w:t>
      </w:r>
    </w:p>
    <w:p w14:paraId="01B55A42" w14:textId="3219691B" w:rsidR="00EA267B" w:rsidRDefault="00EA267B" w:rsidP="00EA267B">
      <w:r>
        <w:t xml:space="preserve">Each Grid should have a view model, that inherits the main data from the </w:t>
      </w:r>
      <w:proofErr w:type="spellStart"/>
      <w:r>
        <w:t>data.models</w:t>
      </w:r>
      <w:proofErr w:type="spellEnd"/>
      <w:r w:rsidR="00260BC0">
        <w:t xml:space="preserve"> (</w:t>
      </w:r>
      <w:proofErr w:type="spellStart"/>
      <w:r w:rsidR="00260BC0">
        <w:t>TEntity</w:t>
      </w:r>
      <w:proofErr w:type="spellEnd"/>
      <w:r w:rsidR="00260BC0">
        <w:t>)</w:t>
      </w:r>
      <w:r>
        <w:t xml:space="preserve"> but adds items </w:t>
      </w:r>
      <w:r w:rsidR="0007663D">
        <w:t xml:space="preserve">that are needed to either include as part of the woo support or to </w:t>
      </w:r>
      <w:r w:rsidR="00250EB6">
        <w:t>display on the gird, like Foreground and background colours in a single column.</w:t>
      </w:r>
    </w:p>
    <w:p w14:paraId="3CA8531E" w14:textId="7BC5421F" w:rsidR="004A75FA" w:rsidRDefault="004A75FA" w:rsidP="004A75FA">
      <w:pPr>
        <w:pStyle w:val="Heading2"/>
      </w:pPr>
      <w:r>
        <w:t>CRUD</w:t>
      </w:r>
    </w:p>
    <w:p w14:paraId="630CC588" w14:textId="7E3534D5" w:rsidR="004A75FA" w:rsidRDefault="00250EB6" w:rsidP="004A75FA">
      <w:r>
        <w:t>Using the Woo</w:t>
      </w:r>
      <w:r w:rsidR="00433CC6">
        <w:t xml:space="preserve"> </w:t>
      </w:r>
      <w:r>
        <w:t>Linked view</w:t>
      </w:r>
      <w:r w:rsidR="00625D57">
        <w:t xml:space="preserve"> (</w:t>
      </w:r>
      <w:proofErr w:type="spellStart"/>
      <w:r w:rsidR="00625D57">
        <w:t>TViewEntity</w:t>
      </w:r>
      <w:proofErr w:type="spellEnd"/>
      <w:r w:rsidR="00625D57">
        <w:t>)</w:t>
      </w:r>
      <w:r w:rsidR="00C96141">
        <w:t xml:space="preserve">. </w:t>
      </w:r>
      <w:r w:rsidR="004A75FA">
        <w:t>The crud operations for the grid that ne</w:t>
      </w:r>
      <w:r w:rsidR="00C96141">
        <w:t>e</w:t>
      </w:r>
      <w:r w:rsidR="004A75FA">
        <w:t>d to be</w:t>
      </w:r>
    </w:p>
    <w:p w14:paraId="47781571" w14:textId="54A7905C" w:rsidR="00595E4F" w:rsidRDefault="000B7198" w:rsidP="00595E4F">
      <w:pPr>
        <w:pStyle w:val="code"/>
      </w:pPr>
      <w:r w:rsidRPr="000B7198">
        <w:t>async Task&lt;List&lt;</w:t>
      </w:r>
      <w:proofErr w:type="spellStart"/>
      <w:r>
        <w:t>TEntity</w:t>
      </w:r>
      <w:proofErr w:type="spellEnd"/>
      <w:r w:rsidRPr="000B7198">
        <w:t xml:space="preserve">&gt;&gt; </w:t>
      </w:r>
      <w:proofErr w:type="spellStart"/>
      <w:r w:rsidR="00595E4F" w:rsidRPr="00260BC0">
        <w:t>GetAll</w:t>
      </w:r>
      <w:r w:rsidR="00726CCD">
        <w:t>Async</w:t>
      </w:r>
      <w:proofErr w:type="spellEnd"/>
      <w:r w:rsidR="00595E4F">
        <w:t>(</w:t>
      </w:r>
      <w:proofErr w:type="spellStart"/>
      <w:r w:rsidR="00595E4F">
        <w:t>TEntity</w:t>
      </w:r>
      <w:proofErr w:type="spellEnd"/>
      <w:r w:rsidR="00595E4F">
        <w:t>)</w:t>
      </w:r>
    </w:p>
    <w:p w14:paraId="62FFCA50" w14:textId="5CF91D73" w:rsidR="0037561B" w:rsidRDefault="00726E15" w:rsidP="00625D57">
      <w:pPr>
        <w:pStyle w:val="code"/>
      </w:pPr>
      <w:r w:rsidRPr="00682618">
        <w:t>async Task</w:t>
      </w:r>
      <w:r>
        <w:t>&lt;List&lt;</w:t>
      </w:r>
      <w:proofErr w:type="spellStart"/>
      <w:r w:rsidR="00057E83">
        <w:t>TEntity</w:t>
      </w:r>
      <w:r w:rsidR="00934F8E">
        <w:t>Woo</w:t>
      </w:r>
      <w:r w:rsidR="00057E83">
        <w:t>Map</w:t>
      </w:r>
      <w:proofErr w:type="spellEnd"/>
      <w:r w:rsidR="00057E83">
        <w:t>&gt;</w:t>
      </w:r>
      <w:r w:rsidRPr="00077FDB">
        <w:t xml:space="preserve"> </w:t>
      </w:r>
      <w:proofErr w:type="spellStart"/>
      <w:r w:rsidR="0037561B" w:rsidRPr="0037561B">
        <w:t>GetWooMapped</w:t>
      </w:r>
      <w:r w:rsidR="0037561B">
        <w:t>Item</w:t>
      </w:r>
      <w:r w:rsidR="0037561B" w:rsidRPr="0037561B">
        <w:t>Async</w:t>
      </w:r>
      <w:proofErr w:type="spellEnd"/>
      <w:r w:rsidR="0084717F">
        <w:t xml:space="preserve">(Guid </w:t>
      </w:r>
      <w:proofErr w:type="spellStart"/>
      <w:r w:rsidR="0084717F">
        <w:t>wooTEntityID</w:t>
      </w:r>
      <w:proofErr w:type="spellEnd"/>
      <w:r w:rsidR="0084717F">
        <w:t>)</w:t>
      </w:r>
    </w:p>
    <w:p w14:paraId="54130453" w14:textId="31311BE1" w:rsidR="00595E4F" w:rsidRDefault="00C64BA0" w:rsidP="00625D57">
      <w:pPr>
        <w:pStyle w:val="code"/>
      </w:pPr>
      <w:proofErr w:type="spellStart"/>
      <w:r>
        <w:t>TViewEntity</w:t>
      </w:r>
      <w:proofErr w:type="spellEnd"/>
      <w:r>
        <w:t xml:space="preserve"> </w:t>
      </w:r>
      <w:proofErr w:type="spellStart"/>
      <w:r w:rsidR="00595E4F">
        <w:t>MapItemToWoo</w:t>
      </w:r>
      <w:r w:rsidR="00905C91">
        <w:t>Item</w:t>
      </w:r>
      <w:r>
        <w:t>Async</w:t>
      </w:r>
      <w:proofErr w:type="spellEnd"/>
      <w:r w:rsidR="00905C91">
        <w:t>(</w:t>
      </w:r>
      <w:proofErr w:type="spellStart"/>
      <w:r w:rsidR="00905C91">
        <w:t>TEntity</w:t>
      </w:r>
      <w:proofErr w:type="spellEnd"/>
      <w:r w:rsidR="00905C91">
        <w:t>)</w:t>
      </w:r>
    </w:p>
    <w:p w14:paraId="7A88D3A6" w14:textId="7782956A" w:rsidR="0033649C" w:rsidRDefault="00175BEF" w:rsidP="00625D57">
      <w:pPr>
        <w:pStyle w:val="code"/>
      </w:pPr>
      <w:r w:rsidRPr="00682618">
        <w:t>async Task</w:t>
      </w:r>
      <w:r w:rsidRPr="00077FDB">
        <w:t xml:space="preserve"> </w:t>
      </w:r>
      <w:proofErr w:type="spellStart"/>
      <w:r w:rsidR="00625D57" w:rsidRPr="00625D57">
        <w:t>OnRowInserted</w:t>
      </w:r>
      <w:r w:rsidR="00501B0C">
        <w:t>Async</w:t>
      </w:r>
      <w:proofErr w:type="spellEnd"/>
      <w:r w:rsidR="00625D57">
        <w:t>(</w:t>
      </w:r>
      <w:proofErr w:type="spellStart"/>
      <w:r w:rsidR="00625D57">
        <w:t>TVeiwEntity</w:t>
      </w:r>
      <w:proofErr w:type="spellEnd"/>
      <w:r w:rsidR="00625D57">
        <w:t>)</w:t>
      </w:r>
    </w:p>
    <w:p w14:paraId="12045CB2" w14:textId="7AD99575" w:rsidR="00155C58" w:rsidRDefault="00155C58" w:rsidP="00625D57">
      <w:pPr>
        <w:pStyle w:val="code"/>
      </w:pPr>
      <w:proofErr w:type="spellStart"/>
      <w:r w:rsidRPr="00155C58">
        <w:t>OnNewItemDefaultSetter</w:t>
      </w:r>
      <w:r w:rsidR="00501B0C">
        <w:t>Async</w:t>
      </w:r>
      <w:proofErr w:type="spellEnd"/>
      <w:r>
        <w:t>(</w:t>
      </w:r>
      <w:proofErr w:type="spellStart"/>
      <w:r>
        <w:t>T</w:t>
      </w:r>
      <w:r w:rsidR="00625D57">
        <w:t>View</w:t>
      </w:r>
      <w:r>
        <w:t>Entity</w:t>
      </w:r>
      <w:proofErr w:type="spellEnd"/>
      <w:r>
        <w:t>)</w:t>
      </w:r>
    </w:p>
    <w:p w14:paraId="4C868DA6" w14:textId="4B5E4633" w:rsidR="00155C58" w:rsidRDefault="00155C58" w:rsidP="00625D57">
      <w:pPr>
        <w:pStyle w:val="code"/>
      </w:pPr>
      <w:r>
        <w:t xml:space="preserve">// used for the </w:t>
      </w:r>
      <w:r w:rsidR="00625D57">
        <w:t>grid new item</w:t>
      </w:r>
    </w:p>
    <w:p w14:paraId="487901C7" w14:textId="598B3D61" w:rsidR="000E24A8" w:rsidRDefault="0030467E" w:rsidP="00625D57">
      <w:pPr>
        <w:pStyle w:val="code"/>
      </w:pPr>
      <w:r w:rsidRPr="0030467E">
        <w:t xml:space="preserve">async Task&lt;int&gt; </w:t>
      </w:r>
      <w:proofErr w:type="spellStart"/>
      <w:r w:rsidR="000E24A8" w:rsidRPr="000E24A8">
        <w:t>UpdateItem</w:t>
      </w:r>
      <w:r w:rsidR="00835835">
        <w:t>Async</w:t>
      </w:r>
      <w:proofErr w:type="spellEnd"/>
      <w:r w:rsidR="00835835">
        <w:t xml:space="preserve"> </w:t>
      </w:r>
      <w:r w:rsidR="000E24A8">
        <w:t>(</w:t>
      </w:r>
      <w:proofErr w:type="spellStart"/>
      <w:r w:rsidR="00625D57">
        <w:t>TViewEntity</w:t>
      </w:r>
      <w:proofErr w:type="spellEnd"/>
      <w:r w:rsidR="000E24A8">
        <w:t>) =&gt; private?</w:t>
      </w:r>
    </w:p>
    <w:p w14:paraId="526F8383" w14:textId="4F371C49" w:rsidR="00C548DB" w:rsidRDefault="00835835" w:rsidP="00625D57">
      <w:pPr>
        <w:pStyle w:val="code"/>
      </w:pPr>
      <w:r w:rsidRPr="00835835">
        <w:t xml:space="preserve">async Task&lt;int&gt; </w:t>
      </w:r>
      <w:proofErr w:type="spellStart"/>
      <w:r w:rsidR="00C548DB" w:rsidRPr="00C548DB">
        <w:t>UpdateWooMap</w:t>
      </w:r>
      <w:r w:rsidR="00D2470A">
        <w:t>ping</w:t>
      </w:r>
      <w:r w:rsidR="0086519B">
        <w:t>Async</w:t>
      </w:r>
      <w:proofErr w:type="spellEnd"/>
      <w:r w:rsidR="00D2470A">
        <w:t>(</w:t>
      </w:r>
      <w:proofErr w:type="spellStart"/>
      <w:r w:rsidR="00D2470A">
        <w:t>TViewEntity</w:t>
      </w:r>
      <w:proofErr w:type="spellEnd"/>
      <w:r w:rsidR="00D2470A">
        <w:t>)</w:t>
      </w:r>
    </w:p>
    <w:p w14:paraId="1ACF4DB6" w14:textId="553E73C3" w:rsidR="00CE6FE9" w:rsidRDefault="00CE6FE9" w:rsidP="00625D57">
      <w:pPr>
        <w:pStyle w:val="code"/>
      </w:pPr>
      <w:proofErr w:type="spellStart"/>
      <w:r w:rsidRPr="00CE6FE9">
        <w:t>IsDuplicate</w:t>
      </w:r>
      <w:proofErr w:type="spellEnd"/>
      <w:r>
        <w:t>(</w:t>
      </w:r>
      <w:proofErr w:type="spellStart"/>
      <w:r w:rsidR="00625D57">
        <w:t>TEntity</w:t>
      </w:r>
      <w:proofErr w:type="spellEnd"/>
      <w:r>
        <w:t>)</w:t>
      </w:r>
    </w:p>
    <w:p w14:paraId="7C921299" w14:textId="4E40B697" w:rsidR="002D7A14" w:rsidRDefault="002D7A14" w:rsidP="00625D57">
      <w:pPr>
        <w:pStyle w:val="code"/>
      </w:pPr>
      <w:proofErr w:type="spellStart"/>
      <w:r w:rsidRPr="002D7A14">
        <w:t>IsValid</w:t>
      </w:r>
      <w:proofErr w:type="spellEnd"/>
      <w:r>
        <w:t>(</w:t>
      </w:r>
      <w:proofErr w:type="spellStart"/>
      <w:r>
        <w:t>TEntity</w:t>
      </w:r>
      <w:proofErr w:type="spellEnd"/>
      <w:r>
        <w:t>)</w:t>
      </w:r>
    </w:p>
    <w:p w14:paraId="42FA86E1" w14:textId="4EA71436" w:rsidR="00775EF2" w:rsidRDefault="00F00074" w:rsidP="00625D57">
      <w:pPr>
        <w:pStyle w:val="code"/>
      </w:pPr>
      <w:r w:rsidRPr="00682618">
        <w:t>async Task</w:t>
      </w:r>
      <w:r w:rsidRPr="00077FDB">
        <w:t xml:space="preserve"> </w:t>
      </w:r>
      <w:proofErr w:type="spellStart"/>
      <w:r w:rsidR="00775EF2" w:rsidRPr="00775EF2">
        <w:t>OnRowUpdated</w:t>
      </w:r>
      <w:r w:rsidR="006B0BE3">
        <w:t>Async</w:t>
      </w:r>
      <w:proofErr w:type="spellEnd"/>
      <w:r w:rsidR="00775EF2">
        <w:t>(</w:t>
      </w:r>
      <w:proofErr w:type="spellStart"/>
      <w:r w:rsidR="00EC314B">
        <w:t>TViewEntity</w:t>
      </w:r>
      <w:proofErr w:type="spellEnd"/>
      <w:r w:rsidR="00775EF2">
        <w:t>)</w:t>
      </w:r>
    </w:p>
    <w:p w14:paraId="4B8BB784" w14:textId="4C40640C" w:rsidR="000949DC" w:rsidRDefault="000949DC" w:rsidP="00625D57">
      <w:pPr>
        <w:pStyle w:val="code"/>
      </w:pPr>
      <w:proofErr w:type="spellStart"/>
      <w:r w:rsidRPr="000949DC">
        <w:t>OnRowRemoving</w:t>
      </w:r>
      <w:r w:rsidR="00F06239">
        <w:t>Async</w:t>
      </w:r>
      <w:proofErr w:type="spellEnd"/>
      <w:r>
        <w:t xml:space="preserve">  - &gt; not sure about this</w:t>
      </w:r>
    </w:p>
    <w:p w14:paraId="22492BD8" w14:textId="72CA6846" w:rsidR="00077FDB" w:rsidRDefault="001B01C4" w:rsidP="00625D57">
      <w:pPr>
        <w:pStyle w:val="code"/>
      </w:pPr>
      <w:r w:rsidRPr="00682618">
        <w:t>async Task</w:t>
      </w:r>
      <w:r w:rsidRPr="00077FDB">
        <w:t xml:space="preserve"> </w:t>
      </w:r>
      <w:proofErr w:type="spellStart"/>
      <w:r w:rsidR="00077FDB" w:rsidRPr="00077FDB">
        <w:t>ConfirmDelete</w:t>
      </w:r>
      <w:r w:rsidR="0097760C">
        <w:t>Async</w:t>
      </w:r>
      <w:proofErr w:type="spellEnd"/>
      <w:r w:rsidR="007D4735" w:rsidRPr="007D4735">
        <w:t xml:space="preserve">(bool </w:t>
      </w:r>
      <w:proofErr w:type="spellStart"/>
      <w:r w:rsidR="007D4735" w:rsidRPr="007D4735">
        <w:t>deleteConfirmed</w:t>
      </w:r>
      <w:proofErr w:type="spellEnd"/>
      <w:r w:rsidR="007D4735" w:rsidRPr="007D4735">
        <w:t>)</w:t>
      </w:r>
    </w:p>
    <w:p w14:paraId="3A3DFBAB" w14:textId="3EB170A4" w:rsidR="0033649C" w:rsidRDefault="00682618" w:rsidP="00625D57">
      <w:pPr>
        <w:pStyle w:val="code"/>
      </w:pPr>
      <w:r w:rsidRPr="00682618">
        <w:t xml:space="preserve">async Task&lt;int&gt; </w:t>
      </w:r>
      <w:proofErr w:type="spellStart"/>
      <w:r w:rsidR="0033649C" w:rsidRPr="0033649C">
        <w:t>DoGroupAction</w:t>
      </w:r>
      <w:r w:rsidR="00F06239">
        <w:t>Async</w:t>
      </w:r>
      <w:proofErr w:type="spellEnd"/>
      <w:r w:rsidR="00625D57">
        <w:t>(</w:t>
      </w:r>
      <w:proofErr w:type="spellStart"/>
      <w:r w:rsidR="001B01C4">
        <w:t>ItemView</w:t>
      </w:r>
      <w:proofErr w:type="spellEnd"/>
      <w:r w:rsidR="00625D57">
        <w:t>)</w:t>
      </w:r>
    </w:p>
    <w:p w14:paraId="381E55F9" w14:textId="7ED5023A" w:rsidR="007D4735" w:rsidRDefault="007D4735" w:rsidP="004A75FA"/>
    <w:p w14:paraId="4CC363EE" w14:textId="3A2719E1" w:rsidR="007D4735" w:rsidRDefault="007D4735" w:rsidP="004A75FA">
      <w:r>
        <w:t xml:space="preserve">Each of these will need to use the </w:t>
      </w:r>
      <w:proofErr w:type="spellStart"/>
      <w:r>
        <w:t>PopUpRef</w:t>
      </w:r>
      <w:proofErr w:type="spellEnd"/>
      <w:r>
        <w:t xml:space="preserve"> to log and the delete ref</w:t>
      </w:r>
      <w:r w:rsidR="00932BE1">
        <w:t>, so that will need to be passed in.</w:t>
      </w:r>
      <w:r>
        <w:t xml:space="preserve"> </w:t>
      </w:r>
    </w:p>
    <w:p w14:paraId="0918A9BA" w14:textId="12340802" w:rsidR="00B631EE" w:rsidRDefault="00B631EE" w:rsidP="004A75FA"/>
    <w:p w14:paraId="7123FA7B" w14:textId="493A2DA6" w:rsidR="00B631EE" w:rsidRPr="004A75FA" w:rsidRDefault="00B631EE" w:rsidP="004A75FA">
      <w:r>
        <w:t xml:space="preserve">Woo Link? </w:t>
      </w:r>
    </w:p>
    <w:sectPr w:rsidR="00B631EE" w:rsidRPr="004A75FA" w:rsidSect="00DC2AB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CDE"/>
    <w:multiLevelType w:val="hybridMultilevel"/>
    <w:tmpl w:val="B650C5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9A1929"/>
    <w:multiLevelType w:val="hybridMultilevel"/>
    <w:tmpl w:val="06704122"/>
    <w:lvl w:ilvl="0" w:tplc="082A84BE">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E837B6"/>
    <w:multiLevelType w:val="hybridMultilevel"/>
    <w:tmpl w:val="51D4C922"/>
    <w:lvl w:ilvl="0" w:tplc="7C16C410">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8C6E08"/>
    <w:multiLevelType w:val="hybridMultilevel"/>
    <w:tmpl w:val="CACC6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B456551"/>
    <w:multiLevelType w:val="hybridMultilevel"/>
    <w:tmpl w:val="5894A4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1E349E5"/>
    <w:multiLevelType w:val="hybridMultilevel"/>
    <w:tmpl w:val="3BD2677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2380358"/>
    <w:multiLevelType w:val="hybridMultilevel"/>
    <w:tmpl w:val="F2845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A80291D"/>
    <w:multiLevelType w:val="hybridMultilevel"/>
    <w:tmpl w:val="F3FA55EC"/>
    <w:lvl w:ilvl="0" w:tplc="3E4C6150">
      <w:numFmt w:val="bullet"/>
      <w:lvlText w:val="-"/>
      <w:lvlJc w:val="left"/>
      <w:pPr>
        <w:ind w:left="360" w:hanging="360"/>
      </w:pPr>
      <w:rPr>
        <w:rFonts w:ascii="Calibri" w:eastAsiaTheme="minorHAnsi" w:hAnsi="Calibri" w:cstheme="minorBidi"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8" w15:restartNumberingAfterBreak="0">
    <w:nsid w:val="2C021128"/>
    <w:multiLevelType w:val="hybridMultilevel"/>
    <w:tmpl w:val="C18E0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22E4FDB"/>
    <w:multiLevelType w:val="hybridMultilevel"/>
    <w:tmpl w:val="8DB87076"/>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0" w15:restartNumberingAfterBreak="0">
    <w:nsid w:val="39896BF2"/>
    <w:multiLevelType w:val="hybridMultilevel"/>
    <w:tmpl w:val="DD7C97B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9E971F3"/>
    <w:multiLevelType w:val="hybridMultilevel"/>
    <w:tmpl w:val="A330F0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C525095"/>
    <w:multiLevelType w:val="hybridMultilevel"/>
    <w:tmpl w:val="6F6CF4DE"/>
    <w:lvl w:ilvl="0" w:tplc="E56017E0">
      <w:numFmt w:val="bullet"/>
      <w:lvlText w:val=""/>
      <w:lvlJc w:val="left"/>
      <w:pPr>
        <w:ind w:left="1080" w:hanging="360"/>
      </w:pPr>
      <w:rPr>
        <w:rFonts w:ascii="Wingdings" w:eastAsiaTheme="minorHAnsi" w:hAnsi="Wingdings" w:cstheme="minorBidi" w:hint="default"/>
        <w:color w:val="auto"/>
        <w:sz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40164225"/>
    <w:multiLevelType w:val="hybridMultilevel"/>
    <w:tmpl w:val="3420243C"/>
    <w:lvl w:ilvl="0" w:tplc="A74692FC">
      <w:numFmt w:val="bullet"/>
      <w:lvlText w:val="&gt;"/>
      <w:lvlJc w:val="left"/>
      <w:pPr>
        <w:ind w:left="720" w:hanging="360"/>
      </w:pPr>
      <w:rPr>
        <w:rFonts w:ascii="Calibri" w:eastAsiaTheme="minorHAnsi" w:hAnsi="Calibri"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50F16DD"/>
    <w:multiLevelType w:val="hybridMultilevel"/>
    <w:tmpl w:val="AB6A8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72D581C"/>
    <w:multiLevelType w:val="hybridMultilevel"/>
    <w:tmpl w:val="EBE8AB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8E23889"/>
    <w:multiLevelType w:val="hybridMultilevel"/>
    <w:tmpl w:val="38E28F0A"/>
    <w:lvl w:ilvl="0" w:tplc="4C7CBD86">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13F761E"/>
    <w:multiLevelType w:val="hybridMultilevel"/>
    <w:tmpl w:val="7B6653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4D34AA9"/>
    <w:multiLevelType w:val="hybridMultilevel"/>
    <w:tmpl w:val="C67E5B44"/>
    <w:lvl w:ilvl="0" w:tplc="3E4C6150">
      <w:numFmt w:val="bullet"/>
      <w:lvlText w:val="-"/>
      <w:lvlJc w:val="left"/>
      <w:pPr>
        <w:ind w:left="1080" w:hanging="360"/>
      </w:pPr>
      <w:rPr>
        <w:rFonts w:ascii="Calibri" w:eastAsiaTheme="minorHAnsi" w:hAnsi="Calibri"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9" w15:restartNumberingAfterBreak="0">
    <w:nsid w:val="651E7035"/>
    <w:multiLevelType w:val="hybridMultilevel"/>
    <w:tmpl w:val="FDB00B1C"/>
    <w:lvl w:ilvl="0" w:tplc="1C090009">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20" w15:restartNumberingAfterBreak="0">
    <w:nsid w:val="69AF2338"/>
    <w:multiLevelType w:val="hybridMultilevel"/>
    <w:tmpl w:val="A2366B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B9C1D68"/>
    <w:multiLevelType w:val="hybridMultilevel"/>
    <w:tmpl w:val="A28C3C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FE04298"/>
    <w:multiLevelType w:val="hybridMultilevel"/>
    <w:tmpl w:val="1B18B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111E1"/>
    <w:multiLevelType w:val="hybridMultilevel"/>
    <w:tmpl w:val="1C8A62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C1E5260"/>
    <w:multiLevelType w:val="hybridMultilevel"/>
    <w:tmpl w:val="05C49D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F7D21A5"/>
    <w:multiLevelType w:val="hybridMultilevel"/>
    <w:tmpl w:val="EB049464"/>
    <w:lvl w:ilvl="0" w:tplc="916C85AE">
      <w:numFmt w:val="bullet"/>
      <w:lvlText w:val=""/>
      <w:lvlJc w:val="left"/>
      <w:pPr>
        <w:ind w:left="1080" w:hanging="360"/>
      </w:pPr>
      <w:rPr>
        <w:rFonts w:ascii="Wingdings" w:eastAsiaTheme="minorHAnsi" w:hAnsi="Wingdings"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4"/>
  </w:num>
  <w:num w:numId="2">
    <w:abstractNumId w:val="16"/>
  </w:num>
  <w:num w:numId="3">
    <w:abstractNumId w:val="13"/>
  </w:num>
  <w:num w:numId="4">
    <w:abstractNumId w:val="1"/>
  </w:num>
  <w:num w:numId="5">
    <w:abstractNumId w:val="18"/>
  </w:num>
  <w:num w:numId="6">
    <w:abstractNumId w:val="7"/>
  </w:num>
  <w:num w:numId="7">
    <w:abstractNumId w:val="19"/>
  </w:num>
  <w:num w:numId="8">
    <w:abstractNumId w:val="2"/>
  </w:num>
  <w:num w:numId="9">
    <w:abstractNumId w:val="12"/>
  </w:num>
  <w:num w:numId="10">
    <w:abstractNumId w:val="25"/>
  </w:num>
  <w:num w:numId="11">
    <w:abstractNumId w:val="14"/>
  </w:num>
  <w:num w:numId="12">
    <w:abstractNumId w:val="21"/>
  </w:num>
  <w:num w:numId="13">
    <w:abstractNumId w:val="10"/>
  </w:num>
  <w:num w:numId="14">
    <w:abstractNumId w:val="24"/>
  </w:num>
  <w:num w:numId="15">
    <w:abstractNumId w:val="8"/>
  </w:num>
  <w:num w:numId="16">
    <w:abstractNumId w:val="5"/>
  </w:num>
  <w:num w:numId="17">
    <w:abstractNumId w:val="11"/>
  </w:num>
  <w:num w:numId="18">
    <w:abstractNumId w:val="17"/>
  </w:num>
  <w:num w:numId="19">
    <w:abstractNumId w:val="3"/>
  </w:num>
  <w:num w:numId="20">
    <w:abstractNumId w:val="23"/>
  </w:num>
  <w:num w:numId="21">
    <w:abstractNumId w:val="0"/>
  </w:num>
  <w:num w:numId="22">
    <w:abstractNumId w:val="20"/>
  </w:num>
  <w:num w:numId="23">
    <w:abstractNumId w:val="6"/>
  </w:num>
  <w:num w:numId="24">
    <w:abstractNumId w:val="15"/>
  </w:num>
  <w:num w:numId="25">
    <w:abstractNumId w:val="9"/>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O2MDQwNLMwNzJX0lEKTi0uzszPAykwNK8FALeXhDYtAAAA"/>
  </w:docVars>
  <w:rsids>
    <w:rsidRoot w:val="00D8477E"/>
    <w:rsid w:val="000015BF"/>
    <w:rsid w:val="00002EE2"/>
    <w:rsid w:val="0000554B"/>
    <w:rsid w:val="00006E83"/>
    <w:rsid w:val="000101BB"/>
    <w:rsid w:val="00017C7F"/>
    <w:rsid w:val="0003025C"/>
    <w:rsid w:val="00035B37"/>
    <w:rsid w:val="00041854"/>
    <w:rsid w:val="00053451"/>
    <w:rsid w:val="00056C30"/>
    <w:rsid w:val="00057788"/>
    <w:rsid w:val="00057E83"/>
    <w:rsid w:val="00062F0B"/>
    <w:rsid w:val="00064932"/>
    <w:rsid w:val="00071414"/>
    <w:rsid w:val="000760CF"/>
    <w:rsid w:val="0007663D"/>
    <w:rsid w:val="00077AF6"/>
    <w:rsid w:val="00077FDB"/>
    <w:rsid w:val="000858AB"/>
    <w:rsid w:val="00086A99"/>
    <w:rsid w:val="000913A2"/>
    <w:rsid w:val="000949DC"/>
    <w:rsid w:val="000A1492"/>
    <w:rsid w:val="000A2FC7"/>
    <w:rsid w:val="000A5780"/>
    <w:rsid w:val="000A58FB"/>
    <w:rsid w:val="000A622B"/>
    <w:rsid w:val="000A7952"/>
    <w:rsid w:val="000B0831"/>
    <w:rsid w:val="000B7198"/>
    <w:rsid w:val="000C0222"/>
    <w:rsid w:val="000C2A65"/>
    <w:rsid w:val="000C488E"/>
    <w:rsid w:val="000C5A6E"/>
    <w:rsid w:val="000D2B42"/>
    <w:rsid w:val="000D3369"/>
    <w:rsid w:val="000D3701"/>
    <w:rsid w:val="000E0A7A"/>
    <w:rsid w:val="000E243D"/>
    <w:rsid w:val="000E24A8"/>
    <w:rsid w:val="000F6AC9"/>
    <w:rsid w:val="00101ED4"/>
    <w:rsid w:val="001041E5"/>
    <w:rsid w:val="00105191"/>
    <w:rsid w:val="00110DF0"/>
    <w:rsid w:val="001120A9"/>
    <w:rsid w:val="00115BCE"/>
    <w:rsid w:val="00117462"/>
    <w:rsid w:val="00122CD4"/>
    <w:rsid w:val="00127275"/>
    <w:rsid w:val="001276A9"/>
    <w:rsid w:val="00136FF8"/>
    <w:rsid w:val="00137C4F"/>
    <w:rsid w:val="00137DAE"/>
    <w:rsid w:val="00144ADE"/>
    <w:rsid w:val="00151E26"/>
    <w:rsid w:val="00155C58"/>
    <w:rsid w:val="001612D8"/>
    <w:rsid w:val="00163909"/>
    <w:rsid w:val="0017148C"/>
    <w:rsid w:val="00174445"/>
    <w:rsid w:val="00175BEF"/>
    <w:rsid w:val="00175C2F"/>
    <w:rsid w:val="00175E2C"/>
    <w:rsid w:val="00187CFC"/>
    <w:rsid w:val="00195754"/>
    <w:rsid w:val="00195FCD"/>
    <w:rsid w:val="001A2889"/>
    <w:rsid w:val="001B01C4"/>
    <w:rsid w:val="001B40D6"/>
    <w:rsid w:val="001B7439"/>
    <w:rsid w:val="001C1062"/>
    <w:rsid w:val="001D258D"/>
    <w:rsid w:val="001D2E43"/>
    <w:rsid w:val="001D4695"/>
    <w:rsid w:val="001D56B0"/>
    <w:rsid w:val="001E0FB8"/>
    <w:rsid w:val="001E3031"/>
    <w:rsid w:val="001E5ABB"/>
    <w:rsid w:val="001E73CC"/>
    <w:rsid w:val="001E7746"/>
    <w:rsid w:val="001F5DA8"/>
    <w:rsid w:val="001F7DFC"/>
    <w:rsid w:val="00203935"/>
    <w:rsid w:val="002049A8"/>
    <w:rsid w:val="00204A22"/>
    <w:rsid w:val="002117EA"/>
    <w:rsid w:val="0021378B"/>
    <w:rsid w:val="0021476C"/>
    <w:rsid w:val="002168D5"/>
    <w:rsid w:val="0022073E"/>
    <w:rsid w:val="00226415"/>
    <w:rsid w:val="00227277"/>
    <w:rsid w:val="00227474"/>
    <w:rsid w:val="00237270"/>
    <w:rsid w:val="002377A3"/>
    <w:rsid w:val="00250C64"/>
    <w:rsid w:val="00250EB6"/>
    <w:rsid w:val="0025148D"/>
    <w:rsid w:val="002517DA"/>
    <w:rsid w:val="00251F3E"/>
    <w:rsid w:val="00252EFA"/>
    <w:rsid w:val="00260BC0"/>
    <w:rsid w:val="00271544"/>
    <w:rsid w:val="00287F20"/>
    <w:rsid w:val="002A2817"/>
    <w:rsid w:val="002A317A"/>
    <w:rsid w:val="002A3982"/>
    <w:rsid w:val="002B23D1"/>
    <w:rsid w:val="002B49BF"/>
    <w:rsid w:val="002C6242"/>
    <w:rsid w:val="002C64E4"/>
    <w:rsid w:val="002D0208"/>
    <w:rsid w:val="002D19C0"/>
    <w:rsid w:val="002D2E51"/>
    <w:rsid w:val="002D7A14"/>
    <w:rsid w:val="002F246E"/>
    <w:rsid w:val="0030467E"/>
    <w:rsid w:val="00311786"/>
    <w:rsid w:val="003131AF"/>
    <w:rsid w:val="0031505C"/>
    <w:rsid w:val="003153C6"/>
    <w:rsid w:val="00315540"/>
    <w:rsid w:val="003212B5"/>
    <w:rsid w:val="00321338"/>
    <w:rsid w:val="0032198D"/>
    <w:rsid w:val="00323FD9"/>
    <w:rsid w:val="00325D61"/>
    <w:rsid w:val="00327B81"/>
    <w:rsid w:val="003347FD"/>
    <w:rsid w:val="003360ED"/>
    <w:rsid w:val="0033649C"/>
    <w:rsid w:val="00340226"/>
    <w:rsid w:val="00345951"/>
    <w:rsid w:val="003510AB"/>
    <w:rsid w:val="00352EF4"/>
    <w:rsid w:val="003539AA"/>
    <w:rsid w:val="0035432C"/>
    <w:rsid w:val="00361EFD"/>
    <w:rsid w:val="003715F0"/>
    <w:rsid w:val="0037561B"/>
    <w:rsid w:val="003767F3"/>
    <w:rsid w:val="00377DD8"/>
    <w:rsid w:val="003847EF"/>
    <w:rsid w:val="003915A2"/>
    <w:rsid w:val="003923B2"/>
    <w:rsid w:val="00394BC9"/>
    <w:rsid w:val="003A4328"/>
    <w:rsid w:val="003B06C9"/>
    <w:rsid w:val="003B2536"/>
    <w:rsid w:val="003B3D19"/>
    <w:rsid w:val="003C0D56"/>
    <w:rsid w:val="003D2D25"/>
    <w:rsid w:val="003D2D9C"/>
    <w:rsid w:val="003D39F6"/>
    <w:rsid w:val="003D6631"/>
    <w:rsid w:val="003E3BB0"/>
    <w:rsid w:val="003E3D63"/>
    <w:rsid w:val="003F558F"/>
    <w:rsid w:val="003F669B"/>
    <w:rsid w:val="003F78F0"/>
    <w:rsid w:val="004020F8"/>
    <w:rsid w:val="0041006F"/>
    <w:rsid w:val="004113AB"/>
    <w:rsid w:val="00411900"/>
    <w:rsid w:val="004254BE"/>
    <w:rsid w:val="004260BB"/>
    <w:rsid w:val="00427958"/>
    <w:rsid w:val="004308E1"/>
    <w:rsid w:val="00431D91"/>
    <w:rsid w:val="00432DCE"/>
    <w:rsid w:val="004339BA"/>
    <w:rsid w:val="00433CC6"/>
    <w:rsid w:val="00434F99"/>
    <w:rsid w:val="00436AEB"/>
    <w:rsid w:val="00450436"/>
    <w:rsid w:val="00452A86"/>
    <w:rsid w:val="004545CE"/>
    <w:rsid w:val="00454FB7"/>
    <w:rsid w:val="0046022C"/>
    <w:rsid w:val="00462D40"/>
    <w:rsid w:val="00471C91"/>
    <w:rsid w:val="00475E97"/>
    <w:rsid w:val="00476699"/>
    <w:rsid w:val="004824A5"/>
    <w:rsid w:val="00483C8E"/>
    <w:rsid w:val="00484916"/>
    <w:rsid w:val="00484DFD"/>
    <w:rsid w:val="004905AD"/>
    <w:rsid w:val="0049150E"/>
    <w:rsid w:val="00492E4A"/>
    <w:rsid w:val="0049355D"/>
    <w:rsid w:val="0049383F"/>
    <w:rsid w:val="004956F6"/>
    <w:rsid w:val="004A2F8A"/>
    <w:rsid w:val="004A3883"/>
    <w:rsid w:val="004A4257"/>
    <w:rsid w:val="004A75FA"/>
    <w:rsid w:val="004B54FD"/>
    <w:rsid w:val="004B6027"/>
    <w:rsid w:val="004C0327"/>
    <w:rsid w:val="004C0A80"/>
    <w:rsid w:val="004C41B8"/>
    <w:rsid w:val="004C4949"/>
    <w:rsid w:val="004C65CC"/>
    <w:rsid w:val="004D0649"/>
    <w:rsid w:val="004D37BC"/>
    <w:rsid w:val="004E4093"/>
    <w:rsid w:val="004E7826"/>
    <w:rsid w:val="004F6DFD"/>
    <w:rsid w:val="004F7700"/>
    <w:rsid w:val="00501B0C"/>
    <w:rsid w:val="00503080"/>
    <w:rsid w:val="005203B1"/>
    <w:rsid w:val="005212B8"/>
    <w:rsid w:val="005318C0"/>
    <w:rsid w:val="00541124"/>
    <w:rsid w:val="00543806"/>
    <w:rsid w:val="0054405D"/>
    <w:rsid w:val="005467B0"/>
    <w:rsid w:val="005479AB"/>
    <w:rsid w:val="00547FF6"/>
    <w:rsid w:val="00550D76"/>
    <w:rsid w:val="00562AFE"/>
    <w:rsid w:val="00564283"/>
    <w:rsid w:val="00564B1A"/>
    <w:rsid w:val="00567375"/>
    <w:rsid w:val="0057323F"/>
    <w:rsid w:val="00575FB1"/>
    <w:rsid w:val="00576AF3"/>
    <w:rsid w:val="005832FE"/>
    <w:rsid w:val="00587292"/>
    <w:rsid w:val="0059317A"/>
    <w:rsid w:val="00595E4F"/>
    <w:rsid w:val="00597C52"/>
    <w:rsid w:val="005A02DE"/>
    <w:rsid w:val="005A4EEA"/>
    <w:rsid w:val="005A547C"/>
    <w:rsid w:val="005A6F17"/>
    <w:rsid w:val="005B13BC"/>
    <w:rsid w:val="005B1E55"/>
    <w:rsid w:val="005B5E69"/>
    <w:rsid w:val="005B655B"/>
    <w:rsid w:val="005C0436"/>
    <w:rsid w:val="005C0C4E"/>
    <w:rsid w:val="005C67E9"/>
    <w:rsid w:val="005C71D4"/>
    <w:rsid w:val="005D0B3A"/>
    <w:rsid w:val="005D15D1"/>
    <w:rsid w:val="005D2DDA"/>
    <w:rsid w:val="005E180C"/>
    <w:rsid w:val="005E65EA"/>
    <w:rsid w:val="005F0DE0"/>
    <w:rsid w:val="005F141A"/>
    <w:rsid w:val="005F6E31"/>
    <w:rsid w:val="00604167"/>
    <w:rsid w:val="006042C0"/>
    <w:rsid w:val="006054D7"/>
    <w:rsid w:val="00605B4B"/>
    <w:rsid w:val="00614325"/>
    <w:rsid w:val="00615350"/>
    <w:rsid w:val="006209A6"/>
    <w:rsid w:val="00621A04"/>
    <w:rsid w:val="00625D57"/>
    <w:rsid w:val="00631348"/>
    <w:rsid w:val="00632518"/>
    <w:rsid w:val="0063767C"/>
    <w:rsid w:val="00643FA1"/>
    <w:rsid w:val="00645D83"/>
    <w:rsid w:val="006532F9"/>
    <w:rsid w:val="006553A4"/>
    <w:rsid w:val="006622EC"/>
    <w:rsid w:val="0066318A"/>
    <w:rsid w:val="0066568B"/>
    <w:rsid w:val="00667587"/>
    <w:rsid w:val="00680AEE"/>
    <w:rsid w:val="00681A9D"/>
    <w:rsid w:val="00682618"/>
    <w:rsid w:val="00686AC4"/>
    <w:rsid w:val="00686E42"/>
    <w:rsid w:val="0069318D"/>
    <w:rsid w:val="0069512C"/>
    <w:rsid w:val="00695E0A"/>
    <w:rsid w:val="00695E45"/>
    <w:rsid w:val="006978AE"/>
    <w:rsid w:val="006A017D"/>
    <w:rsid w:val="006A28A7"/>
    <w:rsid w:val="006A4E3B"/>
    <w:rsid w:val="006B0BE3"/>
    <w:rsid w:val="006B5E49"/>
    <w:rsid w:val="006B77EF"/>
    <w:rsid w:val="006C4874"/>
    <w:rsid w:val="006C6852"/>
    <w:rsid w:val="006D465C"/>
    <w:rsid w:val="006D643F"/>
    <w:rsid w:val="006E2801"/>
    <w:rsid w:val="006E2A6C"/>
    <w:rsid w:val="006E2EA1"/>
    <w:rsid w:val="006E51D5"/>
    <w:rsid w:val="006E6828"/>
    <w:rsid w:val="006F4EB3"/>
    <w:rsid w:val="006F61AD"/>
    <w:rsid w:val="0070013D"/>
    <w:rsid w:val="00700897"/>
    <w:rsid w:val="007019B9"/>
    <w:rsid w:val="00701D41"/>
    <w:rsid w:val="00703091"/>
    <w:rsid w:val="00711B89"/>
    <w:rsid w:val="00713A89"/>
    <w:rsid w:val="00713D48"/>
    <w:rsid w:val="007145C9"/>
    <w:rsid w:val="00724773"/>
    <w:rsid w:val="00726162"/>
    <w:rsid w:val="00726CCD"/>
    <w:rsid w:val="00726E15"/>
    <w:rsid w:val="00732620"/>
    <w:rsid w:val="00733D3D"/>
    <w:rsid w:val="00737934"/>
    <w:rsid w:val="00744548"/>
    <w:rsid w:val="0074635D"/>
    <w:rsid w:val="00747FB9"/>
    <w:rsid w:val="00751E32"/>
    <w:rsid w:val="00752D12"/>
    <w:rsid w:val="00752D24"/>
    <w:rsid w:val="00760451"/>
    <w:rsid w:val="00760D9A"/>
    <w:rsid w:val="0076537E"/>
    <w:rsid w:val="0077298A"/>
    <w:rsid w:val="00774BF9"/>
    <w:rsid w:val="00775EF2"/>
    <w:rsid w:val="00781022"/>
    <w:rsid w:val="00781468"/>
    <w:rsid w:val="00781D8E"/>
    <w:rsid w:val="00785C59"/>
    <w:rsid w:val="00791396"/>
    <w:rsid w:val="0079144B"/>
    <w:rsid w:val="00794DA2"/>
    <w:rsid w:val="00795EF0"/>
    <w:rsid w:val="007A4538"/>
    <w:rsid w:val="007A47D3"/>
    <w:rsid w:val="007A646F"/>
    <w:rsid w:val="007A7737"/>
    <w:rsid w:val="007B4379"/>
    <w:rsid w:val="007C22AB"/>
    <w:rsid w:val="007C3859"/>
    <w:rsid w:val="007C38E2"/>
    <w:rsid w:val="007C47D7"/>
    <w:rsid w:val="007C4A94"/>
    <w:rsid w:val="007C53B9"/>
    <w:rsid w:val="007C5F67"/>
    <w:rsid w:val="007D079A"/>
    <w:rsid w:val="007D1678"/>
    <w:rsid w:val="007D4735"/>
    <w:rsid w:val="007D47E5"/>
    <w:rsid w:val="007E1264"/>
    <w:rsid w:val="007E5BE7"/>
    <w:rsid w:val="007E783F"/>
    <w:rsid w:val="007F02CE"/>
    <w:rsid w:val="007F1665"/>
    <w:rsid w:val="007F1F2F"/>
    <w:rsid w:val="007F5A79"/>
    <w:rsid w:val="0080043F"/>
    <w:rsid w:val="00800866"/>
    <w:rsid w:val="0080088E"/>
    <w:rsid w:val="008020C3"/>
    <w:rsid w:val="00805925"/>
    <w:rsid w:val="0080658D"/>
    <w:rsid w:val="00807AEB"/>
    <w:rsid w:val="00810982"/>
    <w:rsid w:val="008120BD"/>
    <w:rsid w:val="008154A6"/>
    <w:rsid w:val="00817463"/>
    <w:rsid w:val="00820484"/>
    <w:rsid w:val="00820ACD"/>
    <w:rsid w:val="008231AC"/>
    <w:rsid w:val="00825814"/>
    <w:rsid w:val="00825D56"/>
    <w:rsid w:val="0082698F"/>
    <w:rsid w:val="00830C84"/>
    <w:rsid w:val="00831709"/>
    <w:rsid w:val="008321C6"/>
    <w:rsid w:val="00835835"/>
    <w:rsid w:val="00837197"/>
    <w:rsid w:val="00840E23"/>
    <w:rsid w:val="00845725"/>
    <w:rsid w:val="0084717F"/>
    <w:rsid w:val="00850F6C"/>
    <w:rsid w:val="00851CAF"/>
    <w:rsid w:val="008553FE"/>
    <w:rsid w:val="008625E6"/>
    <w:rsid w:val="00862A8E"/>
    <w:rsid w:val="00863122"/>
    <w:rsid w:val="00864558"/>
    <w:rsid w:val="0086519B"/>
    <w:rsid w:val="00870CE0"/>
    <w:rsid w:val="0087229A"/>
    <w:rsid w:val="008825C8"/>
    <w:rsid w:val="00883110"/>
    <w:rsid w:val="008A3077"/>
    <w:rsid w:val="008A4413"/>
    <w:rsid w:val="008D2D6B"/>
    <w:rsid w:val="008D4C98"/>
    <w:rsid w:val="008D650F"/>
    <w:rsid w:val="008D719F"/>
    <w:rsid w:val="008D7E71"/>
    <w:rsid w:val="008E1558"/>
    <w:rsid w:val="008E2998"/>
    <w:rsid w:val="008E37F3"/>
    <w:rsid w:val="008E5CAD"/>
    <w:rsid w:val="008E6DF4"/>
    <w:rsid w:val="008E7905"/>
    <w:rsid w:val="009009DE"/>
    <w:rsid w:val="00905122"/>
    <w:rsid w:val="00905957"/>
    <w:rsid w:val="00905C91"/>
    <w:rsid w:val="009103DE"/>
    <w:rsid w:val="00911CE5"/>
    <w:rsid w:val="00912CFD"/>
    <w:rsid w:val="00914219"/>
    <w:rsid w:val="0092060B"/>
    <w:rsid w:val="00921610"/>
    <w:rsid w:val="00922C45"/>
    <w:rsid w:val="00924F04"/>
    <w:rsid w:val="00924FF7"/>
    <w:rsid w:val="00925979"/>
    <w:rsid w:val="0093294D"/>
    <w:rsid w:val="00932BE1"/>
    <w:rsid w:val="00932DF0"/>
    <w:rsid w:val="00934F8E"/>
    <w:rsid w:val="00935814"/>
    <w:rsid w:val="00937429"/>
    <w:rsid w:val="00940EA1"/>
    <w:rsid w:val="0094731E"/>
    <w:rsid w:val="00956D35"/>
    <w:rsid w:val="00962B1C"/>
    <w:rsid w:val="00964C27"/>
    <w:rsid w:val="00973442"/>
    <w:rsid w:val="00974205"/>
    <w:rsid w:val="009752E1"/>
    <w:rsid w:val="00975702"/>
    <w:rsid w:val="0097760C"/>
    <w:rsid w:val="00985580"/>
    <w:rsid w:val="00986DE5"/>
    <w:rsid w:val="00987456"/>
    <w:rsid w:val="00990173"/>
    <w:rsid w:val="009921A5"/>
    <w:rsid w:val="009A4C12"/>
    <w:rsid w:val="009A5472"/>
    <w:rsid w:val="009B089D"/>
    <w:rsid w:val="009B095E"/>
    <w:rsid w:val="009B5961"/>
    <w:rsid w:val="009B5C6F"/>
    <w:rsid w:val="009C32AB"/>
    <w:rsid w:val="009C68CB"/>
    <w:rsid w:val="009C6BFC"/>
    <w:rsid w:val="009C70B2"/>
    <w:rsid w:val="009D1113"/>
    <w:rsid w:val="009D11E7"/>
    <w:rsid w:val="009D5B09"/>
    <w:rsid w:val="009E031C"/>
    <w:rsid w:val="009E0644"/>
    <w:rsid w:val="009E4AA0"/>
    <w:rsid w:val="009E6A88"/>
    <w:rsid w:val="009F5E0B"/>
    <w:rsid w:val="00A00D8E"/>
    <w:rsid w:val="00A0376E"/>
    <w:rsid w:val="00A0710C"/>
    <w:rsid w:val="00A1200E"/>
    <w:rsid w:val="00A14C1C"/>
    <w:rsid w:val="00A16284"/>
    <w:rsid w:val="00A23EBA"/>
    <w:rsid w:val="00A26AD0"/>
    <w:rsid w:val="00A30705"/>
    <w:rsid w:val="00A33522"/>
    <w:rsid w:val="00A370BA"/>
    <w:rsid w:val="00A40507"/>
    <w:rsid w:val="00A472A8"/>
    <w:rsid w:val="00A50F07"/>
    <w:rsid w:val="00A52ED7"/>
    <w:rsid w:val="00A55B7E"/>
    <w:rsid w:val="00A562C8"/>
    <w:rsid w:val="00A572D0"/>
    <w:rsid w:val="00A6506A"/>
    <w:rsid w:val="00A652FB"/>
    <w:rsid w:val="00A70DA8"/>
    <w:rsid w:val="00A71CBA"/>
    <w:rsid w:val="00A75C0C"/>
    <w:rsid w:val="00A81DB0"/>
    <w:rsid w:val="00A83307"/>
    <w:rsid w:val="00A84F91"/>
    <w:rsid w:val="00A85634"/>
    <w:rsid w:val="00A9212B"/>
    <w:rsid w:val="00A9249A"/>
    <w:rsid w:val="00A943EE"/>
    <w:rsid w:val="00A961C9"/>
    <w:rsid w:val="00A97EFE"/>
    <w:rsid w:val="00AA74DF"/>
    <w:rsid w:val="00AA7E72"/>
    <w:rsid w:val="00AB7418"/>
    <w:rsid w:val="00AC0C15"/>
    <w:rsid w:val="00AC24A1"/>
    <w:rsid w:val="00AC28B7"/>
    <w:rsid w:val="00AC4ABE"/>
    <w:rsid w:val="00AC56ED"/>
    <w:rsid w:val="00AC5B92"/>
    <w:rsid w:val="00AE0F9E"/>
    <w:rsid w:val="00AE3C36"/>
    <w:rsid w:val="00AE59D8"/>
    <w:rsid w:val="00AF1ED7"/>
    <w:rsid w:val="00AF1FFC"/>
    <w:rsid w:val="00AF7D89"/>
    <w:rsid w:val="00B013F4"/>
    <w:rsid w:val="00B03E54"/>
    <w:rsid w:val="00B0667A"/>
    <w:rsid w:val="00B12D36"/>
    <w:rsid w:val="00B178BC"/>
    <w:rsid w:val="00B230FC"/>
    <w:rsid w:val="00B24083"/>
    <w:rsid w:val="00B24BB3"/>
    <w:rsid w:val="00B3062D"/>
    <w:rsid w:val="00B3185A"/>
    <w:rsid w:val="00B33F24"/>
    <w:rsid w:val="00B36777"/>
    <w:rsid w:val="00B37943"/>
    <w:rsid w:val="00B37C84"/>
    <w:rsid w:val="00B45DF6"/>
    <w:rsid w:val="00B50619"/>
    <w:rsid w:val="00B50957"/>
    <w:rsid w:val="00B509AD"/>
    <w:rsid w:val="00B520E2"/>
    <w:rsid w:val="00B52ABF"/>
    <w:rsid w:val="00B5564B"/>
    <w:rsid w:val="00B631EE"/>
    <w:rsid w:val="00B639E0"/>
    <w:rsid w:val="00B6526F"/>
    <w:rsid w:val="00B72C65"/>
    <w:rsid w:val="00B73D39"/>
    <w:rsid w:val="00B76931"/>
    <w:rsid w:val="00B77DAA"/>
    <w:rsid w:val="00B80E5C"/>
    <w:rsid w:val="00B830E8"/>
    <w:rsid w:val="00B8395A"/>
    <w:rsid w:val="00B84421"/>
    <w:rsid w:val="00B85A65"/>
    <w:rsid w:val="00B86E06"/>
    <w:rsid w:val="00B935ED"/>
    <w:rsid w:val="00BA638B"/>
    <w:rsid w:val="00BB1431"/>
    <w:rsid w:val="00BB153B"/>
    <w:rsid w:val="00BB4314"/>
    <w:rsid w:val="00BB4B6B"/>
    <w:rsid w:val="00BB6656"/>
    <w:rsid w:val="00BC0FD4"/>
    <w:rsid w:val="00BC40E0"/>
    <w:rsid w:val="00BD31EA"/>
    <w:rsid w:val="00BD4A73"/>
    <w:rsid w:val="00BE3888"/>
    <w:rsid w:val="00BE4A29"/>
    <w:rsid w:val="00BE59FF"/>
    <w:rsid w:val="00BE6A15"/>
    <w:rsid w:val="00BF7257"/>
    <w:rsid w:val="00C028CC"/>
    <w:rsid w:val="00C04159"/>
    <w:rsid w:val="00C04DA8"/>
    <w:rsid w:val="00C06B2E"/>
    <w:rsid w:val="00C11158"/>
    <w:rsid w:val="00C13A6E"/>
    <w:rsid w:val="00C20941"/>
    <w:rsid w:val="00C20FA5"/>
    <w:rsid w:val="00C32B47"/>
    <w:rsid w:val="00C42469"/>
    <w:rsid w:val="00C44396"/>
    <w:rsid w:val="00C44C1E"/>
    <w:rsid w:val="00C51A02"/>
    <w:rsid w:val="00C52DCF"/>
    <w:rsid w:val="00C548DB"/>
    <w:rsid w:val="00C55DCD"/>
    <w:rsid w:val="00C628DE"/>
    <w:rsid w:val="00C64BA0"/>
    <w:rsid w:val="00C6714D"/>
    <w:rsid w:val="00C7163E"/>
    <w:rsid w:val="00C75C36"/>
    <w:rsid w:val="00C8282A"/>
    <w:rsid w:val="00C90BE6"/>
    <w:rsid w:val="00C91C26"/>
    <w:rsid w:val="00C96141"/>
    <w:rsid w:val="00CA11FE"/>
    <w:rsid w:val="00CA5E67"/>
    <w:rsid w:val="00CB523E"/>
    <w:rsid w:val="00CB62BF"/>
    <w:rsid w:val="00CC1196"/>
    <w:rsid w:val="00CC2FEC"/>
    <w:rsid w:val="00CD1CAC"/>
    <w:rsid w:val="00CD61B3"/>
    <w:rsid w:val="00CD7A87"/>
    <w:rsid w:val="00CE6FE9"/>
    <w:rsid w:val="00CE7C0C"/>
    <w:rsid w:val="00D05884"/>
    <w:rsid w:val="00D06431"/>
    <w:rsid w:val="00D154E2"/>
    <w:rsid w:val="00D156A0"/>
    <w:rsid w:val="00D224BE"/>
    <w:rsid w:val="00D23269"/>
    <w:rsid w:val="00D237CC"/>
    <w:rsid w:val="00D2470A"/>
    <w:rsid w:val="00D30294"/>
    <w:rsid w:val="00D30334"/>
    <w:rsid w:val="00D33729"/>
    <w:rsid w:val="00D35EDA"/>
    <w:rsid w:val="00D36ABB"/>
    <w:rsid w:val="00D40711"/>
    <w:rsid w:val="00D41C3A"/>
    <w:rsid w:val="00D430D9"/>
    <w:rsid w:val="00D437DF"/>
    <w:rsid w:val="00D443C1"/>
    <w:rsid w:val="00D50EC3"/>
    <w:rsid w:val="00D57835"/>
    <w:rsid w:val="00D6034C"/>
    <w:rsid w:val="00D604BB"/>
    <w:rsid w:val="00D61B61"/>
    <w:rsid w:val="00D620AB"/>
    <w:rsid w:val="00D71B03"/>
    <w:rsid w:val="00D75B5F"/>
    <w:rsid w:val="00D779F5"/>
    <w:rsid w:val="00D81ECA"/>
    <w:rsid w:val="00D83473"/>
    <w:rsid w:val="00D8477E"/>
    <w:rsid w:val="00D92970"/>
    <w:rsid w:val="00D9720C"/>
    <w:rsid w:val="00DA0797"/>
    <w:rsid w:val="00DA1218"/>
    <w:rsid w:val="00DA2BDB"/>
    <w:rsid w:val="00DA4807"/>
    <w:rsid w:val="00DA79C8"/>
    <w:rsid w:val="00DB7121"/>
    <w:rsid w:val="00DC12C7"/>
    <w:rsid w:val="00DC231B"/>
    <w:rsid w:val="00DC2ABF"/>
    <w:rsid w:val="00DC466B"/>
    <w:rsid w:val="00DC5C05"/>
    <w:rsid w:val="00DC6DDE"/>
    <w:rsid w:val="00DC70A7"/>
    <w:rsid w:val="00DC7A37"/>
    <w:rsid w:val="00DD0179"/>
    <w:rsid w:val="00DD0CEF"/>
    <w:rsid w:val="00DD43FE"/>
    <w:rsid w:val="00DD4BB2"/>
    <w:rsid w:val="00DE51D6"/>
    <w:rsid w:val="00DE5710"/>
    <w:rsid w:val="00DF0794"/>
    <w:rsid w:val="00DF6022"/>
    <w:rsid w:val="00E000CB"/>
    <w:rsid w:val="00E01E57"/>
    <w:rsid w:val="00E02BD7"/>
    <w:rsid w:val="00E049C7"/>
    <w:rsid w:val="00E07C14"/>
    <w:rsid w:val="00E15753"/>
    <w:rsid w:val="00E159C6"/>
    <w:rsid w:val="00E1640A"/>
    <w:rsid w:val="00E1722C"/>
    <w:rsid w:val="00E27F29"/>
    <w:rsid w:val="00E3323F"/>
    <w:rsid w:val="00E350A4"/>
    <w:rsid w:val="00E447F3"/>
    <w:rsid w:val="00E46BBB"/>
    <w:rsid w:val="00E5051B"/>
    <w:rsid w:val="00E51B75"/>
    <w:rsid w:val="00E56301"/>
    <w:rsid w:val="00E564CA"/>
    <w:rsid w:val="00E61C2A"/>
    <w:rsid w:val="00E73AA4"/>
    <w:rsid w:val="00E801CF"/>
    <w:rsid w:val="00E84D17"/>
    <w:rsid w:val="00EA267B"/>
    <w:rsid w:val="00EA3E6D"/>
    <w:rsid w:val="00EA4B12"/>
    <w:rsid w:val="00EA6C88"/>
    <w:rsid w:val="00EA7A02"/>
    <w:rsid w:val="00EB570A"/>
    <w:rsid w:val="00EC314B"/>
    <w:rsid w:val="00EE16BA"/>
    <w:rsid w:val="00EF2D0E"/>
    <w:rsid w:val="00EF362F"/>
    <w:rsid w:val="00EF3681"/>
    <w:rsid w:val="00EF3A8D"/>
    <w:rsid w:val="00EF408F"/>
    <w:rsid w:val="00EF69DB"/>
    <w:rsid w:val="00F00074"/>
    <w:rsid w:val="00F02062"/>
    <w:rsid w:val="00F06239"/>
    <w:rsid w:val="00F10E3E"/>
    <w:rsid w:val="00F111D4"/>
    <w:rsid w:val="00F13208"/>
    <w:rsid w:val="00F15D0F"/>
    <w:rsid w:val="00F17159"/>
    <w:rsid w:val="00F17FD2"/>
    <w:rsid w:val="00F21BB2"/>
    <w:rsid w:val="00F23573"/>
    <w:rsid w:val="00F24622"/>
    <w:rsid w:val="00F31113"/>
    <w:rsid w:val="00F369C6"/>
    <w:rsid w:val="00F44C49"/>
    <w:rsid w:val="00F4739C"/>
    <w:rsid w:val="00F5413C"/>
    <w:rsid w:val="00F56FF5"/>
    <w:rsid w:val="00F606BE"/>
    <w:rsid w:val="00F62104"/>
    <w:rsid w:val="00F64F2D"/>
    <w:rsid w:val="00F65B75"/>
    <w:rsid w:val="00F670CB"/>
    <w:rsid w:val="00F71470"/>
    <w:rsid w:val="00F74729"/>
    <w:rsid w:val="00F83FFD"/>
    <w:rsid w:val="00F8434B"/>
    <w:rsid w:val="00F87504"/>
    <w:rsid w:val="00F87C18"/>
    <w:rsid w:val="00F9185E"/>
    <w:rsid w:val="00F9405D"/>
    <w:rsid w:val="00F963D1"/>
    <w:rsid w:val="00F96963"/>
    <w:rsid w:val="00FA0742"/>
    <w:rsid w:val="00FA5857"/>
    <w:rsid w:val="00FA7652"/>
    <w:rsid w:val="00FA7653"/>
    <w:rsid w:val="00FB1A1E"/>
    <w:rsid w:val="00FB3581"/>
    <w:rsid w:val="00FC16AD"/>
    <w:rsid w:val="00FD182C"/>
    <w:rsid w:val="00FD2678"/>
    <w:rsid w:val="00FD4077"/>
    <w:rsid w:val="00FD43FA"/>
    <w:rsid w:val="00FD7F61"/>
    <w:rsid w:val="00FE57CD"/>
    <w:rsid w:val="00FE7316"/>
    <w:rsid w:val="00FF1AD9"/>
    <w:rsid w:val="00FF6CDB"/>
    <w:rsid w:val="00FF75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C8C5"/>
  <w15:docId w15:val="{EB4C8EBD-1848-43AF-A035-7EA7C1A09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828"/>
  </w:style>
  <w:style w:type="paragraph" w:styleId="Heading1">
    <w:name w:val="heading 1"/>
    <w:basedOn w:val="Normal"/>
    <w:next w:val="Normal"/>
    <w:link w:val="Heading1Char"/>
    <w:uiPriority w:val="9"/>
    <w:qFormat/>
    <w:rsid w:val="007F5A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5A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4D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04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1505C"/>
    <w:pPr>
      <w:keepNext/>
      <w:keepLines/>
      <w:spacing w:before="40" w:after="0"/>
      <w:outlineLvl w:val="4"/>
    </w:pPr>
    <w:rPr>
      <w:rFonts w:asciiTheme="majorHAnsi" w:eastAsiaTheme="majorEastAsia" w:hAnsiTheme="majorHAnsi" w:cstheme="majorBidi"/>
      <w:i/>
      <w:iCs/>
      <w:color w:val="2F5496" w:themeColor="accent1" w:themeShade="BF"/>
      <w:sz w:val="21"/>
      <w:szCs w:val="21"/>
      <w:shd w:val="clear" w:color="auto" w:fill="FFFFFF"/>
    </w:rPr>
  </w:style>
  <w:style w:type="paragraph" w:styleId="Heading6">
    <w:name w:val="heading 6"/>
    <w:basedOn w:val="Normal"/>
    <w:next w:val="Normal"/>
    <w:link w:val="Heading6Char"/>
    <w:uiPriority w:val="9"/>
    <w:unhideWhenUsed/>
    <w:qFormat/>
    <w:rsid w:val="008E37F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F0794"/>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77E"/>
    <w:pPr>
      <w:ind w:left="720"/>
      <w:contextualSpacing/>
    </w:pPr>
  </w:style>
  <w:style w:type="table" w:styleId="TableGrid">
    <w:name w:val="Table Grid"/>
    <w:basedOn w:val="TableNormal"/>
    <w:uiPriority w:val="39"/>
    <w:rsid w:val="006A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18C0"/>
    <w:rPr>
      <w:color w:val="0563C1" w:themeColor="hyperlink"/>
      <w:u w:val="single"/>
    </w:rPr>
  </w:style>
  <w:style w:type="character" w:styleId="UnresolvedMention">
    <w:name w:val="Unresolved Mention"/>
    <w:basedOn w:val="DefaultParagraphFont"/>
    <w:uiPriority w:val="99"/>
    <w:semiHidden/>
    <w:unhideWhenUsed/>
    <w:rsid w:val="005318C0"/>
    <w:rPr>
      <w:color w:val="605E5C"/>
      <w:shd w:val="clear" w:color="auto" w:fill="E1DFDD"/>
    </w:rPr>
  </w:style>
  <w:style w:type="character" w:customStyle="1" w:styleId="Heading2Char">
    <w:name w:val="Heading 2 Char"/>
    <w:basedOn w:val="DefaultParagraphFont"/>
    <w:link w:val="Heading2"/>
    <w:uiPriority w:val="9"/>
    <w:rsid w:val="007F5A7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F5A7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04DA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04DA8"/>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D604BB"/>
    <w:rPr>
      <w:rFonts w:ascii="Courier New" w:eastAsia="Times New Roman" w:hAnsi="Courier New" w:cs="Courier New"/>
      <w:sz w:val="20"/>
      <w:szCs w:val="20"/>
    </w:rPr>
  </w:style>
  <w:style w:type="table" w:styleId="GridTable1Light-Accent5">
    <w:name w:val="Grid Table 1 Light Accent 5"/>
    <w:basedOn w:val="TableNormal"/>
    <w:uiPriority w:val="46"/>
    <w:rsid w:val="005203B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03B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WooNote">
    <w:name w:val="WooNote"/>
    <w:basedOn w:val="NoSpacing"/>
    <w:link w:val="WooNoteChar"/>
    <w:qFormat/>
    <w:rsid w:val="005203B1"/>
    <w:rPr>
      <w:rFonts w:cstheme="minorHAnsi"/>
      <w:i/>
      <w:color w:val="999999"/>
      <w:sz w:val="20"/>
      <w:szCs w:val="20"/>
      <w:shd w:val="clear" w:color="auto" w:fill="EFEFEF"/>
      <w:lang w:eastAsia="en-ZA"/>
    </w:rPr>
  </w:style>
  <w:style w:type="character" w:customStyle="1" w:styleId="WooNoteChar">
    <w:name w:val="WooNote Char"/>
    <w:basedOn w:val="DefaultParagraphFont"/>
    <w:link w:val="WooNote"/>
    <w:rsid w:val="005203B1"/>
    <w:rPr>
      <w:rFonts w:cstheme="minorHAnsi"/>
      <w:i/>
      <w:color w:val="999999"/>
      <w:sz w:val="20"/>
      <w:szCs w:val="20"/>
      <w:lang w:eastAsia="en-ZA"/>
    </w:rPr>
  </w:style>
  <w:style w:type="paragraph" w:styleId="NoSpacing">
    <w:name w:val="No Spacing"/>
    <w:link w:val="NoSpacingChar"/>
    <w:uiPriority w:val="1"/>
    <w:qFormat/>
    <w:rsid w:val="005203B1"/>
    <w:pPr>
      <w:spacing w:after="0" w:line="240" w:lineRule="auto"/>
    </w:pPr>
  </w:style>
  <w:style w:type="character" w:customStyle="1" w:styleId="NoSpacingChar">
    <w:name w:val="No Spacing Char"/>
    <w:basedOn w:val="DefaultParagraphFont"/>
    <w:link w:val="NoSpacing"/>
    <w:uiPriority w:val="1"/>
    <w:rsid w:val="0069512C"/>
  </w:style>
  <w:style w:type="character" w:customStyle="1" w:styleId="Heading5Char">
    <w:name w:val="Heading 5 Char"/>
    <w:basedOn w:val="DefaultParagraphFont"/>
    <w:link w:val="Heading5"/>
    <w:uiPriority w:val="9"/>
    <w:rsid w:val="0031505C"/>
    <w:rPr>
      <w:rFonts w:asciiTheme="majorHAnsi" w:eastAsiaTheme="majorEastAsia" w:hAnsiTheme="majorHAnsi" w:cstheme="majorBidi"/>
      <w:i/>
      <w:iCs/>
      <w:color w:val="2F5496" w:themeColor="accent1" w:themeShade="BF"/>
      <w:sz w:val="21"/>
      <w:szCs w:val="21"/>
    </w:rPr>
  </w:style>
  <w:style w:type="character" w:customStyle="1" w:styleId="Heading6Char">
    <w:name w:val="Heading 6 Char"/>
    <w:basedOn w:val="DefaultParagraphFont"/>
    <w:link w:val="Heading6"/>
    <w:uiPriority w:val="9"/>
    <w:rsid w:val="008E37F3"/>
    <w:rPr>
      <w:rFonts w:asciiTheme="majorHAnsi" w:eastAsiaTheme="majorEastAsia" w:hAnsiTheme="majorHAnsi" w:cstheme="majorBidi"/>
      <w:color w:val="1F3763" w:themeColor="accent1" w:themeShade="7F"/>
    </w:rPr>
  </w:style>
  <w:style w:type="character" w:styleId="BookTitle">
    <w:name w:val="Book Title"/>
    <w:basedOn w:val="DefaultParagraphFont"/>
    <w:uiPriority w:val="33"/>
    <w:qFormat/>
    <w:rsid w:val="00781468"/>
    <w:rPr>
      <w:b/>
      <w:bCs/>
      <w:i/>
      <w:iCs/>
      <w:spacing w:val="5"/>
    </w:rPr>
  </w:style>
  <w:style w:type="character" w:customStyle="1" w:styleId="Heading7Char">
    <w:name w:val="Heading 7 Char"/>
    <w:basedOn w:val="DefaultParagraphFont"/>
    <w:link w:val="Heading7"/>
    <w:uiPriority w:val="9"/>
    <w:rsid w:val="00DF0794"/>
    <w:rPr>
      <w:rFonts w:asciiTheme="majorHAnsi" w:eastAsiaTheme="majorEastAsia" w:hAnsiTheme="majorHAnsi" w:cstheme="majorBidi"/>
      <w:i/>
      <w:iCs/>
      <w:color w:val="1F3763" w:themeColor="accent1" w:themeShade="7F"/>
    </w:rPr>
  </w:style>
  <w:style w:type="paragraph" w:customStyle="1" w:styleId="code">
    <w:name w:val="code"/>
    <w:basedOn w:val="Normal"/>
    <w:link w:val="codeChar"/>
    <w:qFormat/>
    <w:rsid w:val="003847EF"/>
    <w:pPr>
      <w:shd w:val="clear" w:color="auto" w:fill="D9D9D9" w:themeFill="background1" w:themeFillShade="D9"/>
      <w:spacing w:before="120"/>
    </w:pPr>
    <w:rPr>
      <w:rFonts w:ascii="Courier New" w:hAnsi="Courier New" w:cs="Courier New"/>
      <w:sz w:val="18"/>
      <w:szCs w:val="18"/>
    </w:rPr>
  </w:style>
  <w:style w:type="character" w:customStyle="1" w:styleId="codeChar">
    <w:name w:val="code Char"/>
    <w:basedOn w:val="DefaultParagraphFont"/>
    <w:link w:val="code"/>
    <w:rsid w:val="003847EF"/>
    <w:rPr>
      <w:rFonts w:ascii="Courier New" w:hAnsi="Courier New" w:cs="Courier New"/>
      <w:sz w:val="18"/>
      <w:szCs w:val="18"/>
      <w:shd w:val="clear" w:color="auto" w:fill="D9D9D9" w:themeFill="background1" w:themeFillShade="D9"/>
    </w:rPr>
  </w:style>
  <w:style w:type="paragraph" w:styleId="Caption">
    <w:name w:val="caption"/>
    <w:basedOn w:val="Normal"/>
    <w:next w:val="Normal"/>
    <w:uiPriority w:val="35"/>
    <w:unhideWhenUsed/>
    <w:qFormat/>
    <w:rsid w:val="002168D5"/>
    <w:pPr>
      <w:spacing w:after="200" w:line="240" w:lineRule="auto"/>
    </w:pPr>
    <w:rPr>
      <w:i/>
      <w:iCs/>
      <w:color w:val="44546A" w:themeColor="text2"/>
      <w:sz w:val="18"/>
      <w:szCs w:val="18"/>
    </w:rPr>
  </w:style>
  <w:style w:type="table" w:styleId="GridTable2-Accent4">
    <w:name w:val="Grid Table 2 Accent 4"/>
    <w:basedOn w:val="TableNormal"/>
    <w:uiPriority w:val="47"/>
    <w:rsid w:val="00F4739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3-Accent4">
    <w:name w:val="Grid Table 3 Accent 4"/>
    <w:basedOn w:val="TableNormal"/>
    <w:uiPriority w:val="48"/>
    <w:rsid w:val="007A47D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1Light-Accent2">
    <w:name w:val="Grid Table 1 Light Accent 2"/>
    <w:basedOn w:val="TableNormal"/>
    <w:uiPriority w:val="46"/>
    <w:rsid w:val="007A47D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95EF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5276">
      <w:bodyDiv w:val="1"/>
      <w:marLeft w:val="0"/>
      <w:marRight w:val="0"/>
      <w:marTop w:val="0"/>
      <w:marBottom w:val="0"/>
      <w:divBdr>
        <w:top w:val="none" w:sz="0" w:space="0" w:color="auto"/>
        <w:left w:val="none" w:sz="0" w:space="0" w:color="auto"/>
        <w:bottom w:val="none" w:sz="0" w:space="0" w:color="auto"/>
        <w:right w:val="none" w:sz="0" w:space="0" w:color="auto"/>
      </w:divBdr>
      <w:divsChild>
        <w:div w:id="780297300">
          <w:marLeft w:val="0"/>
          <w:marRight w:val="0"/>
          <w:marTop w:val="0"/>
          <w:marBottom w:val="0"/>
          <w:divBdr>
            <w:top w:val="none" w:sz="0" w:space="0" w:color="auto"/>
            <w:left w:val="none" w:sz="0" w:space="0" w:color="auto"/>
            <w:bottom w:val="none" w:sz="0" w:space="0" w:color="auto"/>
            <w:right w:val="none" w:sz="0" w:space="0" w:color="auto"/>
          </w:divBdr>
          <w:divsChild>
            <w:div w:id="6051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8424">
      <w:bodyDiv w:val="1"/>
      <w:marLeft w:val="0"/>
      <w:marRight w:val="0"/>
      <w:marTop w:val="0"/>
      <w:marBottom w:val="0"/>
      <w:divBdr>
        <w:top w:val="none" w:sz="0" w:space="0" w:color="auto"/>
        <w:left w:val="none" w:sz="0" w:space="0" w:color="auto"/>
        <w:bottom w:val="none" w:sz="0" w:space="0" w:color="auto"/>
        <w:right w:val="none" w:sz="0" w:space="0" w:color="auto"/>
      </w:divBdr>
      <w:divsChild>
        <w:div w:id="1684014631">
          <w:marLeft w:val="0"/>
          <w:marRight w:val="0"/>
          <w:marTop w:val="0"/>
          <w:marBottom w:val="0"/>
          <w:divBdr>
            <w:top w:val="none" w:sz="0" w:space="0" w:color="auto"/>
            <w:left w:val="none" w:sz="0" w:space="0" w:color="auto"/>
            <w:bottom w:val="none" w:sz="0" w:space="0" w:color="auto"/>
            <w:right w:val="none" w:sz="0" w:space="0" w:color="auto"/>
          </w:divBdr>
          <w:divsChild>
            <w:div w:id="15731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0">
      <w:bodyDiv w:val="1"/>
      <w:marLeft w:val="0"/>
      <w:marRight w:val="0"/>
      <w:marTop w:val="0"/>
      <w:marBottom w:val="0"/>
      <w:divBdr>
        <w:top w:val="none" w:sz="0" w:space="0" w:color="auto"/>
        <w:left w:val="none" w:sz="0" w:space="0" w:color="auto"/>
        <w:bottom w:val="none" w:sz="0" w:space="0" w:color="auto"/>
        <w:right w:val="none" w:sz="0" w:space="0" w:color="auto"/>
      </w:divBdr>
      <w:divsChild>
        <w:div w:id="342635831">
          <w:marLeft w:val="0"/>
          <w:marRight w:val="0"/>
          <w:marTop w:val="0"/>
          <w:marBottom w:val="0"/>
          <w:divBdr>
            <w:top w:val="none" w:sz="0" w:space="0" w:color="auto"/>
            <w:left w:val="none" w:sz="0" w:space="0" w:color="auto"/>
            <w:bottom w:val="none" w:sz="0" w:space="0" w:color="auto"/>
            <w:right w:val="none" w:sz="0" w:space="0" w:color="auto"/>
          </w:divBdr>
          <w:divsChild>
            <w:div w:id="1095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4677">
      <w:bodyDiv w:val="1"/>
      <w:marLeft w:val="0"/>
      <w:marRight w:val="0"/>
      <w:marTop w:val="0"/>
      <w:marBottom w:val="0"/>
      <w:divBdr>
        <w:top w:val="none" w:sz="0" w:space="0" w:color="auto"/>
        <w:left w:val="none" w:sz="0" w:space="0" w:color="auto"/>
        <w:bottom w:val="none" w:sz="0" w:space="0" w:color="auto"/>
        <w:right w:val="none" w:sz="0" w:space="0" w:color="auto"/>
      </w:divBdr>
      <w:divsChild>
        <w:div w:id="778989049">
          <w:marLeft w:val="0"/>
          <w:marRight w:val="0"/>
          <w:marTop w:val="0"/>
          <w:marBottom w:val="0"/>
          <w:divBdr>
            <w:top w:val="none" w:sz="0" w:space="0" w:color="auto"/>
            <w:left w:val="none" w:sz="0" w:space="0" w:color="auto"/>
            <w:bottom w:val="none" w:sz="0" w:space="0" w:color="auto"/>
            <w:right w:val="none" w:sz="0" w:space="0" w:color="auto"/>
          </w:divBdr>
          <w:divsChild>
            <w:div w:id="43216010">
              <w:marLeft w:val="0"/>
              <w:marRight w:val="0"/>
              <w:marTop w:val="0"/>
              <w:marBottom w:val="0"/>
              <w:divBdr>
                <w:top w:val="none" w:sz="0" w:space="0" w:color="auto"/>
                <w:left w:val="none" w:sz="0" w:space="0" w:color="auto"/>
                <w:bottom w:val="none" w:sz="0" w:space="0" w:color="auto"/>
                <w:right w:val="none" w:sz="0" w:space="0" w:color="auto"/>
              </w:divBdr>
            </w:div>
            <w:div w:id="106170305">
              <w:marLeft w:val="0"/>
              <w:marRight w:val="0"/>
              <w:marTop w:val="0"/>
              <w:marBottom w:val="0"/>
              <w:divBdr>
                <w:top w:val="none" w:sz="0" w:space="0" w:color="auto"/>
                <w:left w:val="none" w:sz="0" w:space="0" w:color="auto"/>
                <w:bottom w:val="none" w:sz="0" w:space="0" w:color="auto"/>
                <w:right w:val="none" w:sz="0" w:space="0" w:color="auto"/>
              </w:divBdr>
            </w:div>
            <w:div w:id="124542256">
              <w:marLeft w:val="0"/>
              <w:marRight w:val="0"/>
              <w:marTop w:val="0"/>
              <w:marBottom w:val="0"/>
              <w:divBdr>
                <w:top w:val="none" w:sz="0" w:space="0" w:color="auto"/>
                <w:left w:val="none" w:sz="0" w:space="0" w:color="auto"/>
                <w:bottom w:val="none" w:sz="0" w:space="0" w:color="auto"/>
                <w:right w:val="none" w:sz="0" w:space="0" w:color="auto"/>
              </w:divBdr>
            </w:div>
            <w:div w:id="127481524">
              <w:marLeft w:val="0"/>
              <w:marRight w:val="0"/>
              <w:marTop w:val="0"/>
              <w:marBottom w:val="0"/>
              <w:divBdr>
                <w:top w:val="none" w:sz="0" w:space="0" w:color="auto"/>
                <w:left w:val="none" w:sz="0" w:space="0" w:color="auto"/>
                <w:bottom w:val="none" w:sz="0" w:space="0" w:color="auto"/>
                <w:right w:val="none" w:sz="0" w:space="0" w:color="auto"/>
              </w:divBdr>
            </w:div>
            <w:div w:id="150604291">
              <w:marLeft w:val="0"/>
              <w:marRight w:val="0"/>
              <w:marTop w:val="0"/>
              <w:marBottom w:val="0"/>
              <w:divBdr>
                <w:top w:val="none" w:sz="0" w:space="0" w:color="auto"/>
                <w:left w:val="none" w:sz="0" w:space="0" w:color="auto"/>
                <w:bottom w:val="none" w:sz="0" w:space="0" w:color="auto"/>
                <w:right w:val="none" w:sz="0" w:space="0" w:color="auto"/>
              </w:divBdr>
            </w:div>
            <w:div w:id="206143278">
              <w:marLeft w:val="0"/>
              <w:marRight w:val="0"/>
              <w:marTop w:val="0"/>
              <w:marBottom w:val="0"/>
              <w:divBdr>
                <w:top w:val="none" w:sz="0" w:space="0" w:color="auto"/>
                <w:left w:val="none" w:sz="0" w:space="0" w:color="auto"/>
                <w:bottom w:val="none" w:sz="0" w:space="0" w:color="auto"/>
                <w:right w:val="none" w:sz="0" w:space="0" w:color="auto"/>
              </w:divBdr>
            </w:div>
            <w:div w:id="238366425">
              <w:marLeft w:val="0"/>
              <w:marRight w:val="0"/>
              <w:marTop w:val="0"/>
              <w:marBottom w:val="0"/>
              <w:divBdr>
                <w:top w:val="none" w:sz="0" w:space="0" w:color="auto"/>
                <w:left w:val="none" w:sz="0" w:space="0" w:color="auto"/>
                <w:bottom w:val="none" w:sz="0" w:space="0" w:color="auto"/>
                <w:right w:val="none" w:sz="0" w:space="0" w:color="auto"/>
              </w:divBdr>
            </w:div>
            <w:div w:id="433986649">
              <w:marLeft w:val="0"/>
              <w:marRight w:val="0"/>
              <w:marTop w:val="0"/>
              <w:marBottom w:val="0"/>
              <w:divBdr>
                <w:top w:val="none" w:sz="0" w:space="0" w:color="auto"/>
                <w:left w:val="none" w:sz="0" w:space="0" w:color="auto"/>
                <w:bottom w:val="none" w:sz="0" w:space="0" w:color="auto"/>
                <w:right w:val="none" w:sz="0" w:space="0" w:color="auto"/>
              </w:divBdr>
            </w:div>
            <w:div w:id="443159081">
              <w:marLeft w:val="0"/>
              <w:marRight w:val="0"/>
              <w:marTop w:val="0"/>
              <w:marBottom w:val="0"/>
              <w:divBdr>
                <w:top w:val="none" w:sz="0" w:space="0" w:color="auto"/>
                <w:left w:val="none" w:sz="0" w:space="0" w:color="auto"/>
                <w:bottom w:val="none" w:sz="0" w:space="0" w:color="auto"/>
                <w:right w:val="none" w:sz="0" w:space="0" w:color="auto"/>
              </w:divBdr>
            </w:div>
            <w:div w:id="528108205">
              <w:marLeft w:val="0"/>
              <w:marRight w:val="0"/>
              <w:marTop w:val="0"/>
              <w:marBottom w:val="0"/>
              <w:divBdr>
                <w:top w:val="none" w:sz="0" w:space="0" w:color="auto"/>
                <w:left w:val="none" w:sz="0" w:space="0" w:color="auto"/>
                <w:bottom w:val="none" w:sz="0" w:space="0" w:color="auto"/>
                <w:right w:val="none" w:sz="0" w:space="0" w:color="auto"/>
              </w:divBdr>
            </w:div>
            <w:div w:id="540942334">
              <w:marLeft w:val="0"/>
              <w:marRight w:val="0"/>
              <w:marTop w:val="0"/>
              <w:marBottom w:val="0"/>
              <w:divBdr>
                <w:top w:val="none" w:sz="0" w:space="0" w:color="auto"/>
                <w:left w:val="none" w:sz="0" w:space="0" w:color="auto"/>
                <w:bottom w:val="none" w:sz="0" w:space="0" w:color="auto"/>
                <w:right w:val="none" w:sz="0" w:space="0" w:color="auto"/>
              </w:divBdr>
            </w:div>
            <w:div w:id="592515773">
              <w:marLeft w:val="0"/>
              <w:marRight w:val="0"/>
              <w:marTop w:val="0"/>
              <w:marBottom w:val="0"/>
              <w:divBdr>
                <w:top w:val="none" w:sz="0" w:space="0" w:color="auto"/>
                <w:left w:val="none" w:sz="0" w:space="0" w:color="auto"/>
                <w:bottom w:val="none" w:sz="0" w:space="0" w:color="auto"/>
                <w:right w:val="none" w:sz="0" w:space="0" w:color="auto"/>
              </w:divBdr>
            </w:div>
            <w:div w:id="741635627">
              <w:marLeft w:val="0"/>
              <w:marRight w:val="0"/>
              <w:marTop w:val="0"/>
              <w:marBottom w:val="0"/>
              <w:divBdr>
                <w:top w:val="none" w:sz="0" w:space="0" w:color="auto"/>
                <w:left w:val="none" w:sz="0" w:space="0" w:color="auto"/>
                <w:bottom w:val="none" w:sz="0" w:space="0" w:color="auto"/>
                <w:right w:val="none" w:sz="0" w:space="0" w:color="auto"/>
              </w:divBdr>
            </w:div>
            <w:div w:id="749734549">
              <w:marLeft w:val="0"/>
              <w:marRight w:val="0"/>
              <w:marTop w:val="0"/>
              <w:marBottom w:val="0"/>
              <w:divBdr>
                <w:top w:val="none" w:sz="0" w:space="0" w:color="auto"/>
                <w:left w:val="none" w:sz="0" w:space="0" w:color="auto"/>
                <w:bottom w:val="none" w:sz="0" w:space="0" w:color="auto"/>
                <w:right w:val="none" w:sz="0" w:space="0" w:color="auto"/>
              </w:divBdr>
            </w:div>
            <w:div w:id="953054802">
              <w:marLeft w:val="0"/>
              <w:marRight w:val="0"/>
              <w:marTop w:val="0"/>
              <w:marBottom w:val="0"/>
              <w:divBdr>
                <w:top w:val="none" w:sz="0" w:space="0" w:color="auto"/>
                <w:left w:val="none" w:sz="0" w:space="0" w:color="auto"/>
                <w:bottom w:val="none" w:sz="0" w:space="0" w:color="auto"/>
                <w:right w:val="none" w:sz="0" w:space="0" w:color="auto"/>
              </w:divBdr>
            </w:div>
            <w:div w:id="1048333350">
              <w:marLeft w:val="0"/>
              <w:marRight w:val="0"/>
              <w:marTop w:val="0"/>
              <w:marBottom w:val="0"/>
              <w:divBdr>
                <w:top w:val="none" w:sz="0" w:space="0" w:color="auto"/>
                <w:left w:val="none" w:sz="0" w:space="0" w:color="auto"/>
                <w:bottom w:val="none" w:sz="0" w:space="0" w:color="auto"/>
                <w:right w:val="none" w:sz="0" w:space="0" w:color="auto"/>
              </w:divBdr>
            </w:div>
            <w:div w:id="1051422872">
              <w:marLeft w:val="0"/>
              <w:marRight w:val="0"/>
              <w:marTop w:val="0"/>
              <w:marBottom w:val="0"/>
              <w:divBdr>
                <w:top w:val="none" w:sz="0" w:space="0" w:color="auto"/>
                <w:left w:val="none" w:sz="0" w:space="0" w:color="auto"/>
                <w:bottom w:val="none" w:sz="0" w:space="0" w:color="auto"/>
                <w:right w:val="none" w:sz="0" w:space="0" w:color="auto"/>
              </w:divBdr>
            </w:div>
            <w:div w:id="1110591044">
              <w:marLeft w:val="0"/>
              <w:marRight w:val="0"/>
              <w:marTop w:val="0"/>
              <w:marBottom w:val="0"/>
              <w:divBdr>
                <w:top w:val="none" w:sz="0" w:space="0" w:color="auto"/>
                <w:left w:val="none" w:sz="0" w:space="0" w:color="auto"/>
                <w:bottom w:val="none" w:sz="0" w:space="0" w:color="auto"/>
                <w:right w:val="none" w:sz="0" w:space="0" w:color="auto"/>
              </w:divBdr>
            </w:div>
            <w:div w:id="1151403572">
              <w:marLeft w:val="0"/>
              <w:marRight w:val="0"/>
              <w:marTop w:val="0"/>
              <w:marBottom w:val="0"/>
              <w:divBdr>
                <w:top w:val="none" w:sz="0" w:space="0" w:color="auto"/>
                <w:left w:val="none" w:sz="0" w:space="0" w:color="auto"/>
                <w:bottom w:val="none" w:sz="0" w:space="0" w:color="auto"/>
                <w:right w:val="none" w:sz="0" w:space="0" w:color="auto"/>
              </w:divBdr>
            </w:div>
            <w:div w:id="1194418130">
              <w:marLeft w:val="0"/>
              <w:marRight w:val="0"/>
              <w:marTop w:val="0"/>
              <w:marBottom w:val="0"/>
              <w:divBdr>
                <w:top w:val="none" w:sz="0" w:space="0" w:color="auto"/>
                <w:left w:val="none" w:sz="0" w:space="0" w:color="auto"/>
                <w:bottom w:val="none" w:sz="0" w:space="0" w:color="auto"/>
                <w:right w:val="none" w:sz="0" w:space="0" w:color="auto"/>
              </w:divBdr>
            </w:div>
            <w:div w:id="1432817884">
              <w:marLeft w:val="0"/>
              <w:marRight w:val="0"/>
              <w:marTop w:val="0"/>
              <w:marBottom w:val="0"/>
              <w:divBdr>
                <w:top w:val="none" w:sz="0" w:space="0" w:color="auto"/>
                <w:left w:val="none" w:sz="0" w:space="0" w:color="auto"/>
                <w:bottom w:val="none" w:sz="0" w:space="0" w:color="auto"/>
                <w:right w:val="none" w:sz="0" w:space="0" w:color="auto"/>
              </w:divBdr>
            </w:div>
            <w:div w:id="1433818454">
              <w:marLeft w:val="0"/>
              <w:marRight w:val="0"/>
              <w:marTop w:val="0"/>
              <w:marBottom w:val="0"/>
              <w:divBdr>
                <w:top w:val="none" w:sz="0" w:space="0" w:color="auto"/>
                <w:left w:val="none" w:sz="0" w:space="0" w:color="auto"/>
                <w:bottom w:val="none" w:sz="0" w:space="0" w:color="auto"/>
                <w:right w:val="none" w:sz="0" w:space="0" w:color="auto"/>
              </w:divBdr>
            </w:div>
            <w:div w:id="1479616570">
              <w:marLeft w:val="0"/>
              <w:marRight w:val="0"/>
              <w:marTop w:val="0"/>
              <w:marBottom w:val="0"/>
              <w:divBdr>
                <w:top w:val="none" w:sz="0" w:space="0" w:color="auto"/>
                <w:left w:val="none" w:sz="0" w:space="0" w:color="auto"/>
                <w:bottom w:val="none" w:sz="0" w:space="0" w:color="auto"/>
                <w:right w:val="none" w:sz="0" w:space="0" w:color="auto"/>
              </w:divBdr>
            </w:div>
            <w:div w:id="1533304411">
              <w:marLeft w:val="0"/>
              <w:marRight w:val="0"/>
              <w:marTop w:val="0"/>
              <w:marBottom w:val="0"/>
              <w:divBdr>
                <w:top w:val="none" w:sz="0" w:space="0" w:color="auto"/>
                <w:left w:val="none" w:sz="0" w:space="0" w:color="auto"/>
                <w:bottom w:val="none" w:sz="0" w:space="0" w:color="auto"/>
                <w:right w:val="none" w:sz="0" w:space="0" w:color="auto"/>
              </w:divBdr>
            </w:div>
            <w:div w:id="1562524151">
              <w:marLeft w:val="0"/>
              <w:marRight w:val="0"/>
              <w:marTop w:val="0"/>
              <w:marBottom w:val="0"/>
              <w:divBdr>
                <w:top w:val="none" w:sz="0" w:space="0" w:color="auto"/>
                <w:left w:val="none" w:sz="0" w:space="0" w:color="auto"/>
                <w:bottom w:val="none" w:sz="0" w:space="0" w:color="auto"/>
                <w:right w:val="none" w:sz="0" w:space="0" w:color="auto"/>
              </w:divBdr>
            </w:div>
            <w:div w:id="1586569498">
              <w:marLeft w:val="0"/>
              <w:marRight w:val="0"/>
              <w:marTop w:val="0"/>
              <w:marBottom w:val="0"/>
              <w:divBdr>
                <w:top w:val="none" w:sz="0" w:space="0" w:color="auto"/>
                <w:left w:val="none" w:sz="0" w:space="0" w:color="auto"/>
                <w:bottom w:val="none" w:sz="0" w:space="0" w:color="auto"/>
                <w:right w:val="none" w:sz="0" w:space="0" w:color="auto"/>
              </w:divBdr>
            </w:div>
            <w:div w:id="1669748732">
              <w:marLeft w:val="0"/>
              <w:marRight w:val="0"/>
              <w:marTop w:val="0"/>
              <w:marBottom w:val="0"/>
              <w:divBdr>
                <w:top w:val="none" w:sz="0" w:space="0" w:color="auto"/>
                <w:left w:val="none" w:sz="0" w:space="0" w:color="auto"/>
                <w:bottom w:val="none" w:sz="0" w:space="0" w:color="auto"/>
                <w:right w:val="none" w:sz="0" w:space="0" w:color="auto"/>
              </w:divBdr>
            </w:div>
            <w:div w:id="1873106893">
              <w:marLeft w:val="0"/>
              <w:marRight w:val="0"/>
              <w:marTop w:val="0"/>
              <w:marBottom w:val="0"/>
              <w:divBdr>
                <w:top w:val="none" w:sz="0" w:space="0" w:color="auto"/>
                <w:left w:val="none" w:sz="0" w:space="0" w:color="auto"/>
                <w:bottom w:val="none" w:sz="0" w:space="0" w:color="auto"/>
                <w:right w:val="none" w:sz="0" w:space="0" w:color="auto"/>
              </w:divBdr>
            </w:div>
            <w:div w:id="1969582097">
              <w:marLeft w:val="0"/>
              <w:marRight w:val="0"/>
              <w:marTop w:val="0"/>
              <w:marBottom w:val="0"/>
              <w:divBdr>
                <w:top w:val="none" w:sz="0" w:space="0" w:color="auto"/>
                <w:left w:val="none" w:sz="0" w:space="0" w:color="auto"/>
                <w:bottom w:val="none" w:sz="0" w:space="0" w:color="auto"/>
                <w:right w:val="none" w:sz="0" w:space="0" w:color="auto"/>
              </w:divBdr>
            </w:div>
            <w:div w:id="2020892095">
              <w:marLeft w:val="0"/>
              <w:marRight w:val="0"/>
              <w:marTop w:val="0"/>
              <w:marBottom w:val="0"/>
              <w:divBdr>
                <w:top w:val="none" w:sz="0" w:space="0" w:color="auto"/>
                <w:left w:val="none" w:sz="0" w:space="0" w:color="auto"/>
                <w:bottom w:val="none" w:sz="0" w:space="0" w:color="auto"/>
                <w:right w:val="none" w:sz="0" w:space="0" w:color="auto"/>
              </w:divBdr>
            </w:div>
            <w:div w:id="2025085545">
              <w:marLeft w:val="0"/>
              <w:marRight w:val="0"/>
              <w:marTop w:val="0"/>
              <w:marBottom w:val="0"/>
              <w:divBdr>
                <w:top w:val="none" w:sz="0" w:space="0" w:color="auto"/>
                <w:left w:val="none" w:sz="0" w:space="0" w:color="auto"/>
                <w:bottom w:val="none" w:sz="0" w:space="0" w:color="auto"/>
                <w:right w:val="none" w:sz="0" w:space="0" w:color="auto"/>
              </w:divBdr>
            </w:div>
            <w:div w:id="2069526558">
              <w:marLeft w:val="0"/>
              <w:marRight w:val="0"/>
              <w:marTop w:val="0"/>
              <w:marBottom w:val="0"/>
              <w:divBdr>
                <w:top w:val="none" w:sz="0" w:space="0" w:color="auto"/>
                <w:left w:val="none" w:sz="0" w:space="0" w:color="auto"/>
                <w:bottom w:val="none" w:sz="0" w:space="0" w:color="auto"/>
                <w:right w:val="none" w:sz="0" w:space="0" w:color="auto"/>
              </w:divBdr>
            </w:div>
            <w:div w:id="2099322912">
              <w:marLeft w:val="0"/>
              <w:marRight w:val="0"/>
              <w:marTop w:val="0"/>
              <w:marBottom w:val="0"/>
              <w:divBdr>
                <w:top w:val="none" w:sz="0" w:space="0" w:color="auto"/>
                <w:left w:val="none" w:sz="0" w:space="0" w:color="auto"/>
                <w:bottom w:val="none" w:sz="0" w:space="0" w:color="auto"/>
                <w:right w:val="none" w:sz="0" w:space="0" w:color="auto"/>
              </w:divBdr>
            </w:div>
            <w:div w:id="2117017396">
              <w:marLeft w:val="0"/>
              <w:marRight w:val="0"/>
              <w:marTop w:val="0"/>
              <w:marBottom w:val="0"/>
              <w:divBdr>
                <w:top w:val="none" w:sz="0" w:space="0" w:color="auto"/>
                <w:left w:val="none" w:sz="0" w:space="0" w:color="auto"/>
                <w:bottom w:val="none" w:sz="0" w:space="0" w:color="auto"/>
                <w:right w:val="none" w:sz="0" w:space="0" w:color="auto"/>
              </w:divBdr>
            </w:div>
            <w:div w:id="213308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72">
      <w:bodyDiv w:val="1"/>
      <w:marLeft w:val="0"/>
      <w:marRight w:val="0"/>
      <w:marTop w:val="0"/>
      <w:marBottom w:val="0"/>
      <w:divBdr>
        <w:top w:val="none" w:sz="0" w:space="0" w:color="auto"/>
        <w:left w:val="none" w:sz="0" w:space="0" w:color="auto"/>
        <w:bottom w:val="none" w:sz="0" w:space="0" w:color="auto"/>
        <w:right w:val="none" w:sz="0" w:space="0" w:color="auto"/>
      </w:divBdr>
      <w:divsChild>
        <w:div w:id="391544674">
          <w:marLeft w:val="0"/>
          <w:marRight w:val="0"/>
          <w:marTop w:val="0"/>
          <w:marBottom w:val="0"/>
          <w:divBdr>
            <w:top w:val="none" w:sz="0" w:space="0" w:color="auto"/>
            <w:left w:val="none" w:sz="0" w:space="0" w:color="auto"/>
            <w:bottom w:val="none" w:sz="0" w:space="0" w:color="auto"/>
            <w:right w:val="none" w:sz="0" w:space="0" w:color="auto"/>
          </w:divBdr>
          <w:divsChild>
            <w:div w:id="7335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358">
      <w:bodyDiv w:val="1"/>
      <w:marLeft w:val="0"/>
      <w:marRight w:val="0"/>
      <w:marTop w:val="0"/>
      <w:marBottom w:val="0"/>
      <w:divBdr>
        <w:top w:val="none" w:sz="0" w:space="0" w:color="auto"/>
        <w:left w:val="none" w:sz="0" w:space="0" w:color="auto"/>
        <w:bottom w:val="none" w:sz="0" w:space="0" w:color="auto"/>
        <w:right w:val="none" w:sz="0" w:space="0" w:color="auto"/>
      </w:divBdr>
      <w:divsChild>
        <w:div w:id="1264918314">
          <w:marLeft w:val="0"/>
          <w:marRight w:val="0"/>
          <w:marTop w:val="0"/>
          <w:marBottom w:val="0"/>
          <w:divBdr>
            <w:top w:val="none" w:sz="0" w:space="0" w:color="auto"/>
            <w:left w:val="none" w:sz="0" w:space="0" w:color="auto"/>
            <w:bottom w:val="none" w:sz="0" w:space="0" w:color="auto"/>
            <w:right w:val="none" w:sz="0" w:space="0" w:color="auto"/>
          </w:divBdr>
          <w:divsChild>
            <w:div w:id="1998919263">
              <w:marLeft w:val="0"/>
              <w:marRight w:val="0"/>
              <w:marTop w:val="0"/>
              <w:marBottom w:val="0"/>
              <w:divBdr>
                <w:top w:val="none" w:sz="0" w:space="0" w:color="auto"/>
                <w:left w:val="none" w:sz="0" w:space="0" w:color="auto"/>
                <w:bottom w:val="none" w:sz="0" w:space="0" w:color="auto"/>
                <w:right w:val="none" w:sz="0" w:space="0" w:color="auto"/>
              </w:divBdr>
              <w:divsChild>
                <w:div w:id="1193032317">
                  <w:marLeft w:val="360"/>
                  <w:marRight w:val="0"/>
                  <w:marTop w:val="871"/>
                  <w:marBottom w:val="0"/>
                  <w:divBdr>
                    <w:top w:val="none" w:sz="0" w:space="0" w:color="auto"/>
                    <w:left w:val="none" w:sz="0" w:space="0" w:color="auto"/>
                    <w:bottom w:val="none" w:sz="0" w:space="0" w:color="auto"/>
                    <w:right w:val="none" w:sz="0" w:space="0" w:color="auto"/>
                  </w:divBdr>
                </w:div>
                <w:div w:id="1853103439">
                  <w:marLeft w:val="252"/>
                  <w:marRight w:val="0"/>
                  <w:marTop w:val="118"/>
                  <w:marBottom w:val="0"/>
                  <w:divBdr>
                    <w:top w:val="none" w:sz="0" w:space="0" w:color="auto"/>
                    <w:left w:val="none" w:sz="0" w:space="0" w:color="auto"/>
                    <w:bottom w:val="none" w:sz="0" w:space="0" w:color="auto"/>
                    <w:right w:val="none" w:sz="0" w:space="0" w:color="auto"/>
                  </w:divBdr>
                  <w:divsChild>
                    <w:div w:id="1991473674">
                      <w:marLeft w:val="0"/>
                      <w:marRight w:val="0"/>
                      <w:marTop w:val="0"/>
                      <w:marBottom w:val="0"/>
                      <w:divBdr>
                        <w:top w:val="none" w:sz="0" w:space="0" w:color="auto"/>
                        <w:left w:val="none" w:sz="0" w:space="0" w:color="auto"/>
                        <w:bottom w:val="none" w:sz="0" w:space="0" w:color="auto"/>
                        <w:right w:val="none" w:sz="0" w:space="0" w:color="auto"/>
                      </w:divBdr>
                    </w:div>
                  </w:divsChild>
                </w:div>
                <w:div w:id="1636177317">
                  <w:marLeft w:val="360"/>
                  <w:marRight w:val="0"/>
                  <w:marTop w:val="816"/>
                  <w:marBottom w:val="0"/>
                  <w:divBdr>
                    <w:top w:val="none" w:sz="0" w:space="0" w:color="auto"/>
                    <w:left w:val="none" w:sz="0" w:space="0" w:color="auto"/>
                    <w:bottom w:val="none" w:sz="0" w:space="0" w:color="auto"/>
                    <w:right w:val="none" w:sz="0" w:space="0" w:color="auto"/>
                  </w:divBdr>
                </w:div>
                <w:div w:id="2044397828">
                  <w:marLeft w:val="252"/>
                  <w:marRight w:val="0"/>
                  <w:marTop w:val="118"/>
                  <w:marBottom w:val="0"/>
                  <w:divBdr>
                    <w:top w:val="none" w:sz="0" w:space="0" w:color="auto"/>
                    <w:left w:val="none" w:sz="0" w:space="0" w:color="auto"/>
                    <w:bottom w:val="none" w:sz="0" w:space="0" w:color="auto"/>
                    <w:right w:val="none" w:sz="0" w:space="0" w:color="auto"/>
                  </w:divBdr>
                  <w:divsChild>
                    <w:div w:id="180233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668421">
      <w:bodyDiv w:val="1"/>
      <w:marLeft w:val="0"/>
      <w:marRight w:val="0"/>
      <w:marTop w:val="0"/>
      <w:marBottom w:val="0"/>
      <w:divBdr>
        <w:top w:val="none" w:sz="0" w:space="0" w:color="auto"/>
        <w:left w:val="none" w:sz="0" w:space="0" w:color="auto"/>
        <w:bottom w:val="none" w:sz="0" w:space="0" w:color="auto"/>
        <w:right w:val="none" w:sz="0" w:space="0" w:color="auto"/>
      </w:divBdr>
      <w:divsChild>
        <w:div w:id="137890176">
          <w:marLeft w:val="0"/>
          <w:marRight w:val="0"/>
          <w:marTop w:val="0"/>
          <w:marBottom w:val="0"/>
          <w:divBdr>
            <w:top w:val="none" w:sz="0" w:space="0" w:color="auto"/>
            <w:left w:val="none" w:sz="0" w:space="0" w:color="auto"/>
            <w:bottom w:val="none" w:sz="0" w:space="0" w:color="auto"/>
            <w:right w:val="none" w:sz="0" w:space="0" w:color="auto"/>
          </w:divBdr>
          <w:divsChild>
            <w:div w:id="11771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243">
      <w:bodyDiv w:val="1"/>
      <w:marLeft w:val="0"/>
      <w:marRight w:val="0"/>
      <w:marTop w:val="0"/>
      <w:marBottom w:val="0"/>
      <w:divBdr>
        <w:top w:val="none" w:sz="0" w:space="0" w:color="auto"/>
        <w:left w:val="none" w:sz="0" w:space="0" w:color="auto"/>
        <w:bottom w:val="none" w:sz="0" w:space="0" w:color="auto"/>
        <w:right w:val="none" w:sz="0" w:space="0" w:color="auto"/>
      </w:divBdr>
    </w:div>
    <w:div w:id="301425370">
      <w:bodyDiv w:val="1"/>
      <w:marLeft w:val="0"/>
      <w:marRight w:val="0"/>
      <w:marTop w:val="0"/>
      <w:marBottom w:val="0"/>
      <w:divBdr>
        <w:top w:val="none" w:sz="0" w:space="0" w:color="auto"/>
        <w:left w:val="none" w:sz="0" w:space="0" w:color="auto"/>
        <w:bottom w:val="none" w:sz="0" w:space="0" w:color="auto"/>
        <w:right w:val="none" w:sz="0" w:space="0" w:color="auto"/>
      </w:divBdr>
      <w:divsChild>
        <w:div w:id="1230533213">
          <w:marLeft w:val="0"/>
          <w:marRight w:val="0"/>
          <w:marTop w:val="0"/>
          <w:marBottom w:val="0"/>
          <w:divBdr>
            <w:top w:val="none" w:sz="0" w:space="0" w:color="auto"/>
            <w:left w:val="none" w:sz="0" w:space="0" w:color="auto"/>
            <w:bottom w:val="none" w:sz="0" w:space="0" w:color="auto"/>
            <w:right w:val="none" w:sz="0" w:space="0" w:color="auto"/>
          </w:divBdr>
          <w:divsChild>
            <w:div w:id="2593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24216">
      <w:bodyDiv w:val="1"/>
      <w:marLeft w:val="0"/>
      <w:marRight w:val="0"/>
      <w:marTop w:val="0"/>
      <w:marBottom w:val="0"/>
      <w:divBdr>
        <w:top w:val="none" w:sz="0" w:space="0" w:color="auto"/>
        <w:left w:val="none" w:sz="0" w:space="0" w:color="auto"/>
        <w:bottom w:val="none" w:sz="0" w:space="0" w:color="auto"/>
        <w:right w:val="none" w:sz="0" w:space="0" w:color="auto"/>
      </w:divBdr>
      <w:divsChild>
        <w:div w:id="1605843976">
          <w:marLeft w:val="0"/>
          <w:marRight w:val="0"/>
          <w:marTop w:val="0"/>
          <w:marBottom w:val="0"/>
          <w:divBdr>
            <w:top w:val="none" w:sz="0" w:space="0" w:color="auto"/>
            <w:left w:val="none" w:sz="0" w:space="0" w:color="auto"/>
            <w:bottom w:val="none" w:sz="0" w:space="0" w:color="auto"/>
            <w:right w:val="none" w:sz="0" w:space="0" w:color="auto"/>
          </w:divBdr>
          <w:divsChild>
            <w:div w:id="146019542">
              <w:marLeft w:val="0"/>
              <w:marRight w:val="0"/>
              <w:marTop w:val="0"/>
              <w:marBottom w:val="0"/>
              <w:divBdr>
                <w:top w:val="none" w:sz="0" w:space="0" w:color="auto"/>
                <w:left w:val="none" w:sz="0" w:space="0" w:color="auto"/>
                <w:bottom w:val="none" w:sz="0" w:space="0" w:color="auto"/>
                <w:right w:val="none" w:sz="0" w:space="0" w:color="auto"/>
              </w:divBdr>
              <w:divsChild>
                <w:div w:id="120895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873665">
      <w:bodyDiv w:val="1"/>
      <w:marLeft w:val="0"/>
      <w:marRight w:val="0"/>
      <w:marTop w:val="0"/>
      <w:marBottom w:val="0"/>
      <w:divBdr>
        <w:top w:val="none" w:sz="0" w:space="0" w:color="auto"/>
        <w:left w:val="none" w:sz="0" w:space="0" w:color="auto"/>
        <w:bottom w:val="none" w:sz="0" w:space="0" w:color="auto"/>
        <w:right w:val="none" w:sz="0" w:space="0" w:color="auto"/>
      </w:divBdr>
      <w:divsChild>
        <w:div w:id="656571114">
          <w:marLeft w:val="0"/>
          <w:marRight w:val="0"/>
          <w:marTop w:val="0"/>
          <w:marBottom w:val="0"/>
          <w:divBdr>
            <w:top w:val="none" w:sz="0" w:space="0" w:color="auto"/>
            <w:left w:val="none" w:sz="0" w:space="0" w:color="auto"/>
            <w:bottom w:val="none" w:sz="0" w:space="0" w:color="auto"/>
            <w:right w:val="none" w:sz="0" w:space="0" w:color="auto"/>
          </w:divBdr>
          <w:divsChild>
            <w:div w:id="793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4928">
      <w:bodyDiv w:val="1"/>
      <w:marLeft w:val="0"/>
      <w:marRight w:val="0"/>
      <w:marTop w:val="0"/>
      <w:marBottom w:val="0"/>
      <w:divBdr>
        <w:top w:val="none" w:sz="0" w:space="0" w:color="auto"/>
        <w:left w:val="none" w:sz="0" w:space="0" w:color="auto"/>
        <w:bottom w:val="none" w:sz="0" w:space="0" w:color="auto"/>
        <w:right w:val="none" w:sz="0" w:space="0" w:color="auto"/>
      </w:divBdr>
    </w:div>
    <w:div w:id="449132021">
      <w:bodyDiv w:val="1"/>
      <w:marLeft w:val="0"/>
      <w:marRight w:val="0"/>
      <w:marTop w:val="0"/>
      <w:marBottom w:val="0"/>
      <w:divBdr>
        <w:top w:val="none" w:sz="0" w:space="0" w:color="auto"/>
        <w:left w:val="none" w:sz="0" w:space="0" w:color="auto"/>
        <w:bottom w:val="none" w:sz="0" w:space="0" w:color="auto"/>
        <w:right w:val="none" w:sz="0" w:space="0" w:color="auto"/>
      </w:divBdr>
    </w:div>
    <w:div w:id="515533818">
      <w:bodyDiv w:val="1"/>
      <w:marLeft w:val="0"/>
      <w:marRight w:val="0"/>
      <w:marTop w:val="0"/>
      <w:marBottom w:val="0"/>
      <w:divBdr>
        <w:top w:val="none" w:sz="0" w:space="0" w:color="auto"/>
        <w:left w:val="none" w:sz="0" w:space="0" w:color="auto"/>
        <w:bottom w:val="none" w:sz="0" w:space="0" w:color="auto"/>
        <w:right w:val="none" w:sz="0" w:space="0" w:color="auto"/>
      </w:divBdr>
    </w:div>
    <w:div w:id="525294291">
      <w:bodyDiv w:val="1"/>
      <w:marLeft w:val="0"/>
      <w:marRight w:val="0"/>
      <w:marTop w:val="0"/>
      <w:marBottom w:val="0"/>
      <w:divBdr>
        <w:top w:val="none" w:sz="0" w:space="0" w:color="auto"/>
        <w:left w:val="none" w:sz="0" w:space="0" w:color="auto"/>
        <w:bottom w:val="none" w:sz="0" w:space="0" w:color="auto"/>
        <w:right w:val="none" w:sz="0" w:space="0" w:color="auto"/>
      </w:divBdr>
      <w:divsChild>
        <w:div w:id="1913467725">
          <w:marLeft w:val="0"/>
          <w:marRight w:val="0"/>
          <w:marTop w:val="0"/>
          <w:marBottom w:val="0"/>
          <w:divBdr>
            <w:top w:val="none" w:sz="0" w:space="0" w:color="auto"/>
            <w:left w:val="none" w:sz="0" w:space="0" w:color="auto"/>
            <w:bottom w:val="none" w:sz="0" w:space="0" w:color="auto"/>
            <w:right w:val="none" w:sz="0" w:space="0" w:color="auto"/>
          </w:divBdr>
          <w:divsChild>
            <w:div w:id="5842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925980">
      <w:bodyDiv w:val="1"/>
      <w:marLeft w:val="0"/>
      <w:marRight w:val="0"/>
      <w:marTop w:val="0"/>
      <w:marBottom w:val="0"/>
      <w:divBdr>
        <w:top w:val="none" w:sz="0" w:space="0" w:color="auto"/>
        <w:left w:val="none" w:sz="0" w:space="0" w:color="auto"/>
        <w:bottom w:val="none" w:sz="0" w:space="0" w:color="auto"/>
        <w:right w:val="none" w:sz="0" w:space="0" w:color="auto"/>
      </w:divBdr>
    </w:div>
    <w:div w:id="642933230">
      <w:bodyDiv w:val="1"/>
      <w:marLeft w:val="0"/>
      <w:marRight w:val="0"/>
      <w:marTop w:val="0"/>
      <w:marBottom w:val="0"/>
      <w:divBdr>
        <w:top w:val="none" w:sz="0" w:space="0" w:color="auto"/>
        <w:left w:val="none" w:sz="0" w:space="0" w:color="auto"/>
        <w:bottom w:val="none" w:sz="0" w:space="0" w:color="auto"/>
        <w:right w:val="none" w:sz="0" w:space="0" w:color="auto"/>
      </w:divBdr>
      <w:divsChild>
        <w:div w:id="1322007253">
          <w:marLeft w:val="0"/>
          <w:marRight w:val="0"/>
          <w:marTop w:val="0"/>
          <w:marBottom w:val="0"/>
          <w:divBdr>
            <w:top w:val="none" w:sz="0" w:space="0" w:color="auto"/>
            <w:left w:val="none" w:sz="0" w:space="0" w:color="auto"/>
            <w:bottom w:val="none" w:sz="0" w:space="0" w:color="auto"/>
            <w:right w:val="none" w:sz="0" w:space="0" w:color="auto"/>
          </w:divBdr>
          <w:divsChild>
            <w:div w:id="2023051141">
              <w:marLeft w:val="0"/>
              <w:marRight w:val="0"/>
              <w:marTop w:val="0"/>
              <w:marBottom w:val="0"/>
              <w:divBdr>
                <w:top w:val="none" w:sz="0" w:space="0" w:color="auto"/>
                <w:left w:val="none" w:sz="0" w:space="0" w:color="auto"/>
                <w:bottom w:val="none" w:sz="0" w:space="0" w:color="auto"/>
                <w:right w:val="none" w:sz="0" w:space="0" w:color="auto"/>
              </w:divBdr>
              <w:divsChild>
                <w:div w:id="62634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826961">
      <w:bodyDiv w:val="1"/>
      <w:marLeft w:val="0"/>
      <w:marRight w:val="0"/>
      <w:marTop w:val="0"/>
      <w:marBottom w:val="0"/>
      <w:divBdr>
        <w:top w:val="none" w:sz="0" w:space="0" w:color="auto"/>
        <w:left w:val="none" w:sz="0" w:space="0" w:color="auto"/>
        <w:bottom w:val="none" w:sz="0" w:space="0" w:color="auto"/>
        <w:right w:val="none" w:sz="0" w:space="0" w:color="auto"/>
      </w:divBdr>
      <w:divsChild>
        <w:div w:id="1124545601">
          <w:marLeft w:val="0"/>
          <w:marRight w:val="0"/>
          <w:marTop w:val="0"/>
          <w:marBottom w:val="0"/>
          <w:divBdr>
            <w:top w:val="none" w:sz="0" w:space="0" w:color="auto"/>
            <w:left w:val="none" w:sz="0" w:space="0" w:color="auto"/>
            <w:bottom w:val="none" w:sz="0" w:space="0" w:color="auto"/>
            <w:right w:val="none" w:sz="0" w:space="0" w:color="auto"/>
          </w:divBdr>
          <w:divsChild>
            <w:div w:id="10901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3102">
      <w:bodyDiv w:val="1"/>
      <w:marLeft w:val="0"/>
      <w:marRight w:val="0"/>
      <w:marTop w:val="0"/>
      <w:marBottom w:val="0"/>
      <w:divBdr>
        <w:top w:val="none" w:sz="0" w:space="0" w:color="auto"/>
        <w:left w:val="none" w:sz="0" w:space="0" w:color="auto"/>
        <w:bottom w:val="none" w:sz="0" w:space="0" w:color="auto"/>
        <w:right w:val="none" w:sz="0" w:space="0" w:color="auto"/>
      </w:divBdr>
      <w:divsChild>
        <w:div w:id="1117289081">
          <w:marLeft w:val="0"/>
          <w:marRight w:val="0"/>
          <w:marTop w:val="0"/>
          <w:marBottom w:val="0"/>
          <w:divBdr>
            <w:top w:val="none" w:sz="0" w:space="0" w:color="auto"/>
            <w:left w:val="none" w:sz="0" w:space="0" w:color="auto"/>
            <w:bottom w:val="none" w:sz="0" w:space="0" w:color="auto"/>
            <w:right w:val="none" w:sz="0" w:space="0" w:color="auto"/>
          </w:divBdr>
          <w:divsChild>
            <w:div w:id="23990056">
              <w:marLeft w:val="0"/>
              <w:marRight w:val="0"/>
              <w:marTop w:val="0"/>
              <w:marBottom w:val="0"/>
              <w:divBdr>
                <w:top w:val="none" w:sz="0" w:space="0" w:color="auto"/>
                <w:left w:val="none" w:sz="0" w:space="0" w:color="auto"/>
                <w:bottom w:val="none" w:sz="0" w:space="0" w:color="auto"/>
                <w:right w:val="none" w:sz="0" w:space="0" w:color="auto"/>
              </w:divBdr>
            </w:div>
            <w:div w:id="34428033">
              <w:marLeft w:val="0"/>
              <w:marRight w:val="0"/>
              <w:marTop w:val="0"/>
              <w:marBottom w:val="0"/>
              <w:divBdr>
                <w:top w:val="none" w:sz="0" w:space="0" w:color="auto"/>
                <w:left w:val="none" w:sz="0" w:space="0" w:color="auto"/>
                <w:bottom w:val="none" w:sz="0" w:space="0" w:color="auto"/>
                <w:right w:val="none" w:sz="0" w:space="0" w:color="auto"/>
              </w:divBdr>
            </w:div>
            <w:div w:id="117258788">
              <w:marLeft w:val="0"/>
              <w:marRight w:val="0"/>
              <w:marTop w:val="0"/>
              <w:marBottom w:val="0"/>
              <w:divBdr>
                <w:top w:val="none" w:sz="0" w:space="0" w:color="auto"/>
                <w:left w:val="none" w:sz="0" w:space="0" w:color="auto"/>
                <w:bottom w:val="none" w:sz="0" w:space="0" w:color="auto"/>
                <w:right w:val="none" w:sz="0" w:space="0" w:color="auto"/>
              </w:divBdr>
            </w:div>
            <w:div w:id="530849155">
              <w:marLeft w:val="0"/>
              <w:marRight w:val="0"/>
              <w:marTop w:val="0"/>
              <w:marBottom w:val="0"/>
              <w:divBdr>
                <w:top w:val="none" w:sz="0" w:space="0" w:color="auto"/>
                <w:left w:val="none" w:sz="0" w:space="0" w:color="auto"/>
                <w:bottom w:val="none" w:sz="0" w:space="0" w:color="auto"/>
                <w:right w:val="none" w:sz="0" w:space="0" w:color="auto"/>
              </w:divBdr>
            </w:div>
            <w:div w:id="797381668">
              <w:marLeft w:val="0"/>
              <w:marRight w:val="0"/>
              <w:marTop w:val="0"/>
              <w:marBottom w:val="0"/>
              <w:divBdr>
                <w:top w:val="none" w:sz="0" w:space="0" w:color="auto"/>
                <w:left w:val="none" w:sz="0" w:space="0" w:color="auto"/>
                <w:bottom w:val="none" w:sz="0" w:space="0" w:color="auto"/>
                <w:right w:val="none" w:sz="0" w:space="0" w:color="auto"/>
              </w:divBdr>
            </w:div>
            <w:div w:id="916135142">
              <w:marLeft w:val="0"/>
              <w:marRight w:val="0"/>
              <w:marTop w:val="0"/>
              <w:marBottom w:val="0"/>
              <w:divBdr>
                <w:top w:val="none" w:sz="0" w:space="0" w:color="auto"/>
                <w:left w:val="none" w:sz="0" w:space="0" w:color="auto"/>
                <w:bottom w:val="none" w:sz="0" w:space="0" w:color="auto"/>
                <w:right w:val="none" w:sz="0" w:space="0" w:color="auto"/>
              </w:divBdr>
            </w:div>
            <w:div w:id="920866898">
              <w:marLeft w:val="0"/>
              <w:marRight w:val="0"/>
              <w:marTop w:val="0"/>
              <w:marBottom w:val="0"/>
              <w:divBdr>
                <w:top w:val="none" w:sz="0" w:space="0" w:color="auto"/>
                <w:left w:val="none" w:sz="0" w:space="0" w:color="auto"/>
                <w:bottom w:val="none" w:sz="0" w:space="0" w:color="auto"/>
                <w:right w:val="none" w:sz="0" w:space="0" w:color="auto"/>
              </w:divBdr>
            </w:div>
            <w:div w:id="953753275">
              <w:marLeft w:val="0"/>
              <w:marRight w:val="0"/>
              <w:marTop w:val="0"/>
              <w:marBottom w:val="0"/>
              <w:divBdr>
                <w:top w:val="none" w:sz="0" w:space="0" w:color="auto"/>
                <w:left w:val="none" w:sz="0" w:space="0" w:color="auto"/>
                <w:bottom w:val="none" w:sz="0" w:space="0" w:color="auto"/>
                <w:right w:val="none" w:sz="0" w:space="0" w:color="auto"/>
              </w:divBdr>
            </w:div>
            <w:div w:id="1204518393">
              <w:marLeft w:val="0"/>
              <w:marRight w:val="0"/>
              <w:marTop w:val="0"/>
              <w:marBottom w:val="0"/>
              <w:divBdr>
                <w:top w:val="none" w:sz="0" w:space="0" w:color="auto"/>
                <w:left w:val="none" w:sz="0" w:space="0" w:color="auto"/>
                <w:bottom w:val="none" w:sz="0" w:space="0" w:color="auto"/>
                <w:right w:val="none" w:sz="0" w:space="0" w:color="auto"/>
              </w:divBdr>
            </w:div>
            <w:div w:id="1284309492">
              <w:marLeft w:val="0"/>
              <w:marRight w:val="0"/>
              <w:marTop w:val="0"/>
              <w:marBottom w:val="0"/>
              <w:divBdr>
                <w:top w:val="none" w:sz="0" w:space="0" w:color="auto"/>
                <w:left w:val="none" w:sz="0" w:space="0" w:color="auto"/>
                <w:bottom w:val="none" w:sz="0" w:space="0" w:color="auto"/>
                <w:right w:val="none" w:sz="0" w:space="0" w:color="auto"/>
              </w:divBdr>
            </w:div>
            <w:div w:id="1409615898">
              <w:marLeft w:val="0"/>
              <w:marRight w:val="0"/>
              <w:marTop w:val="0"/>
              <w:marBottom w:val="0"/>
              <w:divBdr>
                <w:top w:val="none" w:sz="0" w:space="0" w:color="auto"/>
                <w:left w:val="none" w:sz="0" w:space="0" w:color="auto"/>
                <w:bottom w:val="none" w:sz="0" w:space="0" w:color="auto"/>
                <w:right w:val="none" w:sz="0" w:space="0" w:color="auto"/>
              </w:divBdr>
            </w:div>
            <w:div w:id="1511484336">
              <w:marLeft w:val="0"/>
              <w:marRight w:val="0"/>
              <w:marTop w:val="0"/>
              <w:marBottom w:val="0"/>
              <w:divBdr>
                <w:top w:val="none" w:sz="0" w:space="0" w:color="auto"/>
                <w:left w:val="none" w:sz="0" w:space="0" w:color="auto"/>
                <w:bottom w:val="none" w:sz="0" w:space="0" w:color="auto"/>
                <w:right w:val="none" w:sz="0" w:space="0" w:color="auto"/>
              </w:divBdr>
            </w:div>
            <w:div w:id="1638603096">
              <w:marLeft w:val="0"/>
              <w:marRight w:val="0"/>
              <w:marTop w:val="0"/>
              <w:marBottom w:val="0"/>
              <w:divBdr>
                <w:top w:val="none" w:sz="0" w:space="0" w:color="auto"/>
                <w:left w:val="none" w:sz="0" w:space="0" w:color="auto"/>
                <w:bottom w:val="none" w:sz="0" w:space="0" w:color="auto"/>
                <w:right w:val="none" w:sz="0" w:space="0" w:color="auto"/>
              </w:divBdr>
            </w:div>
            <w:div w:id="1648901335">
              <w:marLeft w:val="0"/>
              <w:marRight w:val="0"/>
              <w:marTop w:val="0"/>
              <w:marBottom w:val="0"/>
              <w:divBdr>
                <w:top w:val="none" w:sz="0" w:space="0" w:color="auto"/>
                <w:left w:val="none" w:sz="0" w:space="0" w:color="auto"/>
                <w:bottom w:val="none" w:sz="0" w:space="0" w:color="auto"/>
                <w:right w:val="none" w:sz="0" w:space="0" w:color="auto"/>
              </w:divBdr>
            </w:div>
            <w:div w:id="1775320829">
              <w:marLeft w:val="0"/>
              <w:marRight w:val="0"/>
              <w:marTop w:val="0"/>
              <w:marBottom w:val="0"/>
              <w:divBdr>
                <w:top w:val="none" w:sz="0" w:space="0" w:color="auto"/>
                <w:left w:val="none" w:sz="0" w:space="0" w:color="auto"/>
                <w:bottom w:val="none" w:sz="0" w:space="0" w:color="auto"/>
                <w:right w:val="none" w:sz="0" w:space="0" w:color="auto"/>
              </w:divBdr>
            </w:div>
            <w:div w:id="1931353764">
              <w:marLeft w:val="0"/>
              <w:marRight w:val="0"/>
              <w:marTop w:val="0"/>
              <w:marBottom w:val="0"/>
              <w:divBdr>
                <w:top w:val="none" w:sz="0" w:space="0" w:color="auto"/>
                <w:left w:val="none" w:sz="0" w:space="0" w:color="auto"/>
                <w:bottom w:val="none" w:sz="0" w:space="0" w:color="auto"/>
                <w:right w:val="none" w:sz="0" w:space="0" w:color="auto"/>
              </w:divBdr>
            </w:div>
            <w:div w:id="1954288503">
              <w:marLeft w:val="0"/>
              <w:marRight w:val="0"/>
              <w:marTop w:val="0"/>
              <w:marBottom w:val="0"/>
              <w:divBdr>
                <w:top w:val="none" w:sz="0" w:space="0" w:color="auto"/>
                <w:left w:val="none" w:sz="0" w:space="0" w:color="auto"/>
                <w:bottom w:val="none" w:sz="0" w:space="0" w:color="auto"/>
                <w:right w:val="none" w:sz="0" w:space="0" w:color="auto"/>
              </w:divBdr>
            </w:div>
            <w:div w:id="2090342668">
              <w:marLeft w:val="0"/>
              <w:marRight w:val="0"/>
              <w:marTop w:val="0"/>
              <w:marBottom w:val="0"/>
              <w:divBdr>
                <w:top w:val="none" w:sz="0" w:space="0" w:color="auto"/>
                <w:left w:val="none" w:sz="0" w:space="0" w:color="auto"/>
                <w:bottom w:val="none" w:sz="0" w:space="0" w:color="auto"/>
                <w:right w:val="none" w:sz="0" w:space="0" w:color="auto"/>
              </w:divBdr>
            </w:div>
            <w:div w:id="2102678035">
              <w:marLeft w:val="0"/>
              <w:marRight w:val="0"/>
              <w:marTop w:val="0"/>
              <w:marBottom w:val="0"/>
              <w:divBdr>
                <w:top w:val="none" w:sz="0" w:space="0" w:color="auto"/>
                <w:left w:val="none" w:sz="0" w:space="0" w:color="auto"/>
                <w:bottom w:val="none" w:sz="0" w:space="0" w:color="auto"/>
                <w:right w:val="none" w:sz="0" w:space="0" w:color="auto"/>
              </w:divBdr>
            </w:div>
            <w:div w:id="2131319044">
              <w:marLeft w:val="0"/>
              <w:marRight w:val="0"/>
              <w:marTop w:val="0"/>
              <w:marBottom w:val="0"/>
              <w:divBdr>
                <w:top w:val="none" w:sz="0" w:space="0" w:color="auto"/>
                <w:left w:val="none" w:sz="0" w:space="0" w:color="auto"/>
                <w:bottom w:val="none" w:sz="0" w:space="0" w:color="auto"/>
                <w:right w:val="none" w:sz="0" w:space="0" w:color="auto"/>
              </w:divBdr>
            </w:div>
            <w:div w:id="21387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640">
      <w:bodyDiv w:val="1"/>
      <w:marLeft w:val="0"/>
      <w:marRight w:val="0"/>
      <w:marTop w:val="0"/>
      <w:marBottom w:val="0"/>
      <w:divBdr>
        <w:top w:val="none" w:sz="0" w:space="0" w:color="auto"/>
        <w:left w:val="none" w:sz="0" w:space="0" w:color="auto"/>
        <w:bottom w:val="none" w:sz="0" w:space="0" w:color="auto"/>
        <w:right w:val="none" w:sz="0" w:space="0" w:color="auto"/>
      </w:divBdr>
      <w:divsChild>
        <w:div w:id="1436554606">
          <w:marLeft w:val="0"/>
          <w:marRight w:val="0"/>
          <w:marTop w:val="0"/>
          <w:marBottom w:val="0"/>
          <w:divBdr>
            <w:top w:val="none" w:sz="0" w:space="0" w:color="auto"/>
            <w:left w:val="none" w:sz="0" w:space="0" w:color="auto"/>
            <w:bottom w:val="none" w:sz="0" w:space="0" w:color="auto"/>
            <w:right w:val="none" w:sz="0" w:space="0" w:color="auto"/>
          </w:divBdr>
          <w:divsChild>
            <w:div w:id="23941216">
              <w:marLeft w:val="0"/>
              <w:marRight w:val="0"/>
              <w:marTop w:val="0"/>
              <w:marBottom w:val="0"/>
              <w:divBdr>
                <w:top w:val="none" w:sz="0" w:space="0" w:color="auto"/>
                <w:left w:val="none" w:sz="0" w:space="0" w:color="auto"/>
                <w:bottom w:val="none" w:sz="0" w:space="0" w:color="auto"/>
                <w:right w:val="none" w:sz="0" w:space="0" w:color="auto"/>
              </w:divBdr>
            </w:div>
            <w:div w:id="164369867">
              <w:marLeft w:val="0"/>
              <w:marRight w:val="0"/>
              <w:marTop w:val="0"/>
              <w:marBottom w:val="0"/>
              <w:divBdr>
                <w:top w:val="none" w:sz="0" w:space="0" w:color="auto"/>
                <w:left w:val="none" w:sz="0" w:space="0" w:color="auto"/>
                <w:bottom w:val="none" w:sz="0" w:space="0" w:color="auto"/>
                <w:right w:val="none" w:sz="0" w:space="0" w:color="auto"/>
              </w:divBdr>
            </w:div>
            <w:div w:id="215118889">
              <w:marLeft w:val="0"/>
              <w:marRight w:val="0"/>
              <w:marTop w:val="0"/>
              <w:marBottom w:val="0"/>
              <w:divBdr>
                <w:top w:val="none" w:sz="0" w:space="0" w:color="auto"/>
                <w:left w:val="none" w:sz="0" w:space="0" w:color="auto"/>
                <w:bottom w:val="none" w:sz="0" w:space="0" w:color="auto"/>
                <w:right w:val="none" w:sz="0" w:space="0" w:color="auto"/>
              </w:divBdr>
            </w:div>
            <w:div w:id="301886971">
              <w:marLeft w:val="0"/>
              <w:marRight w:val="0"/>
              <w:marTop w:val="0"/>
              <w:marBottom w:val="0"/>
              <w:divBdr>
                <w:top w:val="none" w:sz="0" w:space="0" w:color="auto"/>
                <w:left w:val="none" w:sz="0" w:space="0" w:color="auto"/>
                <w:bottom w:val="none" w:sz="0" w:space="0" w:color="auto"/>
                <w:right w:val="none" w:sz="0" w:space="0" w:color="auto"/>
              </w:divBdr>
            </w:div>
            <w:div w:id="321550607">
              <w:marLeft w:val="0"/>
              <w:marRight w:val="0"/>
              <w:marTop w:val="0"/>
              <w:marBottom w:val="0"/>
              <w:divBdr>
                <w:top w:val="none" w:sz="0" w:space="0" w:color="auto"/>
                <w:left w:val="none" w:sz="0" w:space="0" w:color="auto"/>
                <w:bottom w:val="none" w:sz="0" w:space="0" w:color="auto"/>
                <w:right w:val="none" w:sz="0" w:space="0" w:color="auto"/>
              </w:divBdr>
            </w:div>
            <w:div w:id="361634361">
              <w:marLeft w:val="0"/>
              <w:marRight w:val="0"/>
              <w:marTop w:val="0"/>
              <w:marBottom w:val="0"/>
              <w:divBdr>
                <w:top w:val="none" w:sz="0" w:space="0" w:color="auto"/>
                <w:left w:val="none" w:sz="0" w:space="0" w:color="auto"/>
                <w:bottom w:val="none" w:sz="0" w:space="0" w:color="auto"/>
                <w:right w:val="none" w:sz="0" w:space="0" w:color="auto"/>
              </w:divBdr>
            </w:div>
            <w:div w:id="382406917">
              <w:marLeft w:val="0"/>
              <w:marRight w:val="0"/>
              <w:marTop w:val="0"/>
              <w:marBottom w:val="0"/>
              <w:divBdr>
                <w:top w:val="none" w:sz="0" w:space="0" w:color="auto"/>
                <w:left w:val="none" w:sz="0" w:space="0" w:color="auto"/>
                <w:bottom w:val="none" w:sz="0" w:space="0" w:color="auto"/>
                <w:right w:val="none" w:sz="0" w:space="0" w:color="auto"/>
              </w:divBdr>
            </w:div>
            <w:div w:id="607077826">
              <w:marLeft w:val="0"/>
              <w:marRight w:val="0"/>
              <w:marTop w:val="0"/>
              <w:marBottom w:val="0"/>
              <w:divBdr>
                <w:top w:val="none" w:sz="0" w:space="0" w:color="auto"/>
                <w:left w:val="none" w:sz="0" w:space="0" w:color="auto"/>
                <w:bottom w:val="none" w:sz="0" w:space="0" w:color="auto"/>
                <w:right w:val="none" w:sz="0" w:space="0" w:color="auto"/>
              </w:divBdr>
            </w:div>
            <w:div w:id="892545409">
              <w:marLeft w:val="0"/>
              <w:marRight w:val="0"/>
              <w:marTop w:val="0"/>
              <w:marBottom w:val="0"/>
              <w:divBdr>
                <w:top w:val="none" w:sz="0" w:space="0" w:color="auto"/>
                <w:left w:val="none" w:sz="0" w:space="0" w:color="auto"/>
                <w:bottom w:val="none" w:sz="0" w:space="0" w:color="auto"/>
                <w:right w:val="none" w:sz="0" w:space="0" w:color="auto"/>
              </w:divBdr>
            </w:div>
            <w:div w:id="1185167559">
              <w:marLeft w:val="0"/>
              <w:marRight w:val="0"/>
              <w:marTop w:val="0"/>
              <w:marBottom w:val="0"/>
              <w:divBdr>
                <w:top w:val="none" w:sz="0" w:space="0" w:color="auto"/>
                <w:left w:val="none" w:sz="0" w:space="0" w:color="auto"/>
                <w:bottom w:val="none" w:sz="0" w:space="0" w:color="auto"/>
                <w:right w:val="none" w:sz="0" w:space="0" w:color="auto"/>
              </w:divBdr>
            </w:div>
            <w:div w:id="1316640580">
              <w:marLeft w:val="0"/>
              <w:marRight w:val="0"/>
              <w:marTop w:val="0"/>
              <w:marBottom w:val="0"/>
              <w:divBdr>
                <w:top w:val="none" w:sz="0" w:space="0" w:color="auto"/>
                <w:left w:val="none" w:sz="0" w:space="0" w:color="auto"/>
                <w:bottom w:val="none" w:sz="0" w:space="0" w:color="auto"/>
                <w:right w:val="none" w:sz="0" w:space="0" w:color="auto"/>
              </w:divBdr>
            </w:div>
            <w:div w:id="1536194339">
              <w:marLeft w:val="0"/>
              <w:marRight w:val="0"/>
              <w:marTop w:val="0"/>
              <w:marBottom w:val="0"/>
              <w:divBdr>
                <w:top w:val="none" w:sz="0" w:space="0" w:color="auto"/>
                <w:left w:val="none" w:sz="0" w:space="0" w:color="auto"/>
                <w:bottom w:val="none" w:sz="0" w:space="0" w:color="auto"/>
                <w:right w:val="none" w:sz="0" w:space="0" w:color="auto"/>
              </w:divBdr>
            </w:div>
            <w:div w:id="1543784554">
              <w:marLeft w:val="0"/>
              <w:marRight w:val="0"/>
              <w:marTop w:val="0"/>
              <w:marBottom w:val="0"/>
              <w:divBdr>
                <w:top w:val="none" w:sz="0" w:space="0" w:color="auto"/>
                <w:left w:val="none" w:sz="0" w:space="0" w:color="auto"/>
                <w:bottom w:val="none" w:sz="0" w:space="0" w:color="auto"/>
                <w:right w:val="none" w:sz="0" w:space="0" w:color="auto"/>
              </w:divBdr>
            </w:div>
            <w:div w:id="1735202043">
              <w:marLeft w:val="0"/>
              <w:marRight w:val="0"/>
              <w:marTop w:val="0"/>
              <w:marBottom w:val="0"/>
              <w:divBdr>
                <w:top w:val="none" w:sz="0" w:space="0" w:color="auto"/>
                <w:left w:val="none" w:sz="0" w:space="0" w:color="auto"/>
                <w:bottom w:val="none" w:sz="0" w:space="0" w:color="auto"/>
                <w:right w:val="none" w:sz="0" w:space="0" w:color="auto"/>
              </w:divBdr>
            </w:div>
            <w:div w:id="1744910217">
              <w:marLeft w:val="0"/>
              <w:marRight w:val="0"/>
              <w:marTop w:val="0"/>
              <w:marBottom w:val="0"/>
              <w:divBdr>
                <w:top w:val="none" w:sz="0" w:space="0" w:color="auto"/>
                <w:left w:val="none" w:sz="0" w:space="0" w:color="auto"/>
                <w:bottom w:val="none" w:sz="0" w:space="0" w:color="auto"/>
                <w:right w:val="none" w:sz="0" w:space="0" w:color="auto"/>
              </w:divBdr>
            </w:div>
            <w:div w:id="1891648009">
              <w:marLeft w:val="0"/>
              <w:marRight w:val="0"/>
              <w:marTop w:val="0"/>
              <w:marBottom w:val="0"/>
              <w:divBdr>
                <w:top w:val="none" w:sz="0" w:space="0" w:color="auto"/>
                <w:left w:val="none" w:sz="0" w:space="0" w:color="auto"/>
                <w:bottom w:val="none" w:sz="0" w:space="0" w:color="auto"/>
                <w:right w:val="none" w:sz="0" w:space="0" w:color="auto"/>
              </w:divBdr>
            </w:div>
            <w:div w:id="2002343317">
              <w:marLeft w:val="0"/>
              <w:marRight w:val="0"/>
              <w:marTop w:val="0"/>
              <w:marBottom w:val="0"/>
              <w:divBdr>
                <w:top w:val="none" w:sz="0" w:space="0" w:color="auto"/>
                <w:left w:val="none" w:sz="0" w:space="0" w:color="auto"/>
                <w:bottom w:val="none" w:sz="0" w:space="0" w:color="auto"/>
                <w:right w:val="none" w:sz="0" w:space="0" w:color="auto"/>
              </w:divBdr>
            </w:div>
            <w:div w:id="214349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5349">
      <w:bodyDiv w:val="1"/>
      <w:marLeft w:val="0"/>
      <w:marRight w:val="0"/>
      <w:marTop w:val="0"/>
      <w:marBottom w:val="0"/>
      <w:divBdr>
        <w:top w:val="none" w:sz="0" w:space="0" w:color="auto"/>
        <w:left w:val="none" w:sz="0" w:space="0" w:color="auto"/>
        <w:bottom w:val="none" w:sz="0" w:space="0" w:color="auto"/>
        <w:right w:val="none" w:sz="0" w:space="0" w:color="auto"/>
      </w:divBdr>
    </w:div>
    <w:div w:id="816186976">
      <w:bodyDiv w:val="1"/>
      <w:marLeft w:val="0"/>
      <w:marRight w:val="0"/>
      <w:marTop w:val="0"/>
      <w:marBottom w:val="0"/>
      <w:divBdr>
        <w:top w:val="none" w:sz="0" w:space="0" w:color="auto"/>
        <w:left w:val="none" w:sz="0" w:space="0" w:color="auto"/>
        <w:bottom w:val="none" w:sz="0" w:space="0" w:color="auto"/>
        <w:right w:val="none" w:sz="0" w:space="0" w:color="auto"/>
      </w:divBdr>
    </w:div>
    <w:div w:id="838692451">
      <w:bodyDiv w:val="1"/>
      <w:marLeft w:val="0"/>
      <w:marRight w:val="0"/>
      <w:marTop w:val="0"/>
      <w:marBottom w:val="0"/>
      <w:divBdr>
        <w:top w:val="none" w:sz="0" w:space="0" w:color="auto"/>
        <w:left w:val="none" w:sz="0" w:space="0" w:color="auto"/>
        <w:bottom w:val="none" w:sz="0" w:space="0" w:color="auto"/>
        <w:right w:val="none" w:sz="0" w:space="0" w:color="auto"/>
      </w:divBdr>
      <w:divsChild>
        <w:div w:id="1813867772">
          <w:marLeft w:val="0"/>
          <w:marRight w:val="0"/>
          <w:marTop w:val="0"/>
          <w:marBottom w:val="0"/>
          <w:divBdr>
            <w:top w:val="none" w:sz="0" w:space="0" w:color="auto"/>
            <w:left w:val="none" w:sz="0" w:space="0" w:color="auto"/>
            <w:bottom w:val="none" w:sz="0" w:space="0" w:color="auto"/>
            <w:right w:val="none" w:sz="0" w:space="0" w:color="auto"/>
          </w:divBdr>
          <w:divsChild>
            <w:div w:id="133717263">
              <w:marLeft w:val="0"/>
              <w:marRight w:val="0"/>
              <w:marTop w:val="0"/>
              <w:marBottom w:val="0"/>
              <w:divBdr>
                <w:top w:val="none" w:sz="0" w:space="0" w:color="auto"/>
                <w:left w:val="none" w:sz="0" w:space="0" w:color="auto"/>
                <w:bottom w:val="none" w:sz="0" w:space="0" w:color="auto"/>
                <w:right w:val="none" w:sz="0" w:space="0" w:color="auto"/>
              </w:divBdr>
            </w:div>
            <w:div w:id="311983378">
              <w:marLeft w:val="0"/>
              <w:marRight w:val="0"/>
              <w:marTop w:val="0"/>
              <w:marBottom w:val="0"/>
              <w:divBdr>
                <w:top w:val="none" w:sz="0" w:space="0" w:color="auto"/>
                <w:left w:val="none" w:sz="0" w:space="0" w:color="auto"/>
                <w:bottom w:val="none" w:sz="0" w:space="0" w:color="auto"/>
                <w:right w:val="none" w:sz="0" w:space="0" w:color="auto"/>
              </w:divBdr>
            </w:div>
            <w:div w:id="355161361">
              <w:marLeft w:val="0"/>
              <w:marRight w:val="0"/>
              <w:marTop w:val="0"/>
              <w:marBottom w:val="0"/>
              <w:divBdr>
                <w:top w:val="none" w:sz="0" w:space="0" w:color="auto"/>
                <w:left w:val="none" w:sz="0" w:space="0" w:color="auto"/>
                <w:bottom w:val="none" w:sz="0" w:space="0" w:color="auto"/>
                <w:right w:val="none" w:sz="0" w:space="0" w:color="auto"/>
              </w:divBdr>
            </w:div>
            <w:div w:id="359859658">
              <w:marLeft w:val="0"/>
              <w:marRight w:val="0"/>
              <w:marTop w:val="0"/>
              <w:marBottom w:val="0"/>
              <w:divBdr>
                <w:top w:val="none" w:sz="0" w:space="0" w:color="auto"/>
                <w:left w:val="none" w:sz="0" w:space="0" w:color="auto"/>
                <w:bottom w:val="none" w:sz="0" w:space="0" w:color="auto"/>
                <w:right w:val="none" w:sz="0" w:space="0" w:color="auto"/>
              </w:divBdr>
            </w:div>
            <w:div w:id="563761660">
              <w:marLeft w:val="0"/>
              <w:marRight w:val="0"/>
              <w:marTop w:val="0"/>
              <w:marBottom w:val="0"/>
              <w:divBdr>
                <w:top w:val="none" w:sz="0" w:space="0" w:color="auto"/>
                <w:left w:val="none" w:sz="0" w:space="0" w:color="auto"/>
                <w:bottom w:val="none" w:sz="0" w:space="0" w:color="auto"/>
                <w:right w:val="none" w:sz="0" w:space="0" w:color="auto"/>
              </w:divBdr>
            </w:div>
            <w:div w:id="575557390">
              <w:marLeft w:val="0"/>
              <w:marRight w:val="0"/>
              <w:marTop w:val="0"/>
              <w:marBottom w:val="0"/>
              <w:divBdr>
                <w:top w:val="none" w:sz="0" w:space="0" w:color="auto"/>
                <w:left w:val="none" w:sz="0" w:space="0" w:color="auto"/>
                <w:bottom w:val="none" w:sz="0" w:space="0" w:color="auto"/>
                <w:right w:val="none" w:sz="0" w:space="0" w:color="auto"/>
              </w:divBdr>
            </w:div>
            <w:div w:id="883562614">
              <w:marLeft w:val="0"/>
              <w:marRight w:val="0"/>
              <w:marTop w:val="0"/>
              <w:marBottom w:val="0"/>
              <w:divBdr>
                <w:top w:val="none" w:sz="0" w:space="0" w:color="auto"/>
                <w:left w:val="none" w:sz="0" w:space="0" w:color="auto"/>
                <w:bottom w:val="none" w:sz="0" w:space="0" w:color="auto"/>
                <w:right w:val="none" w:sz="0" w:space="0" w:color="auto"/>
              </w:divBdr>
            </w:div>
            <w:div w:id="1074232605">
              <w:marLeft w:val="0"/>
              <w:marRight w:val="0"/>
              <w:marTop w:val="0"/>
              <w:marBottom w:val="0"/>
              <w:divBdr>
                <w:top w:val="none" w:sz="0" w:space="0" w:color="auto"/>
                <w:left w:val="none" w:sz="0" w:space="0" w:color="auto"/>
                <w:bottom w:val="none" w:sz="0" w:space="0" w:color="auto"/>
                <w:right w:val="none" w:sz="0" w:space="0" w:color="auto"/>
              </w:divBdr>
            </w:div>
            <w:div w:id="1101991550">
              <w:marLeft w:val="0"/>
              <w:marRight w:val="0"/>
              <w:marTop w:val="0"/>
              <w:marBottom w:val="0"/>
              <w:divBdr>
                <w:top w:val="none" w:sz="0" w:space="0" w:color="auto"/>
                <w:left w:val="none" w:sz="0" w:space="0" w:color="auto"/>
                <w:bottom w:val="none" w:sz="0" w:space="0" w:color="auto"/>
                <w:right w:val="none" w:sz="0" w:space="0" w:color="auto"/>
              </w:divBdr>
            </w:div>
            <w:div w:id="1205672596">
              <w:marLeft w:val="0"/>
              <w:marRight w:val="0"/>
              <w:marTop w:val="0"/>
              <w:marBottom w:val="0"/>
              <w:divBdr>
                <w:top w:val="none" w:sz="0" w:space="0" w:color="auto"/>
                <w:left w:val="none" w:sz="0" w:space="0" w:color="auto"/>
                <w:bottom w:val="none" w:sz="0" w:space="0" w:color="auto"/>
                <w:right w:val="none" w:sz="0" w:space="0" w:color="auto"/>
              </w:divBdr>
            </w:div>
            <w:div w:id="1369525901">
              <w:marLeft w:val="0"/>
              <w:marRight w:val="0"/>
              <w:marTop w:val="0"/>
              <w:marBottom w:val="0"/>
              <w:divBdr>
                <w:top w:val="none" w:sz="0" w:space="0" w:color="auto"/>
                <w:left w:val="none" w:sz="0" w:space="0" w:color="auto"/>
                <w:bottom w:val="none" w:sz="0" w:space="0" w:color="auto"/>
                <w:right w:val="none" w:sz="0" w:space="0" w:color="auto"/>
              </w:divBdr>
            </w:div>
            <w:div w:id="1468741421">
              <w:marLeft w:val="0"/>
              <w:marRight w:val="0"/>
              <w:marTop w:val="0"/>
              <w:marBottom w:val="0"/>
              <w:divBdr>
                <w:top w:val="none" w:sz="0" w:space="0" w:color="auto"/>
                <w:left w:val="none" w:sz="0" w:space="0" w:color="auto"/>
                <w:bottom w:val="none" w:sz="0" w:space="0" w:color="auto"/>
                <w:right w:val="none" w:sz="0" w:space="0" w:color="auto"/>
              </w:divBdr>
            </w:div>
            <w:div w:id="1500582008">
              <w:marLeft w:val="0"/>
              <w:marRight w:val="0"/>
              <w:marTop w:val="0"/>
              <w:marBottom w:val="0"/>
              <w:divBdr>
                <w:top w:val="none" w:sz="0" w:space="0" w:color="auto"/>
                <w:left w:val="none" w:sz="0" w:space="0" w:color="auto"/>
                <w:bottom w:val="none" w:sz="0" w:space="0" w:color="auto"/>
                <w:right w:val="none" w:sz="0" w:space="0" w:color="auto"/>
              </w:divBdr>
            </w:div>
            <w:div w:id="1527137425">
              <w:marLeft w:val="0"/>
              <w:marRight w:val="0"/>
              <w:marTop w:val="0"/>
              <w:marBottom w:val="0"/>
              <w:divBdr>
                <w:top w:val="none" w:sz="0" w:space="0" w:color="auto"/>
                <w:left w:val="none" w:sz="0" w:space="0" w:color="auto"/>
                <w:bottom w:val="none" w:sz="0" w:space="0" w:color="auto"/>
                <w:right w:val="none" w:sz="0" w:space="0" w:color="auto"/>
              </w:divBdr>
            </w:div>
            <w:div w:id="1739472237">
              <w:marLeft w:val="0"/>
              <w:marRight w:val="0"/>
              <w:marTop w:val="0"/>
              <w:marBottom w:val="0"/>
              <w:divBdr>
                <w:top w:val="none" w:sz="0" w:space="0" w:color="auto"/>
                <w:left w:val="none" w:sz="0" w:space="0" w:color="auto"/>
                <w:bottom w:val="none" w:sz="0" w:space="0" w:color="auto"/>
                <w:right w:val="none" w:sz="0" w:space="0" w:color="auto"/>
              </w:divBdr>
            </w:div>
            <w:div w:id="1803385050">
              <w:marLeft w:val="0"/>
              <w:marRight w:val="0"/>
              <w:marTop w:val="0"/>
              <w:marBottom w:val="0"/>
              <w:divBdr>
                <w:top w:val="none" w:sz="0" w:space="0" w:color="auto"/>
                <w:left w:val="none" w:sz="0" w:space="0" w:color="auto"/>
                <w:bottom w:val="none" w:sz="0" w:space="0" w:color="auto"/>
                <w:right w:val="none" w:sz="0" w:space="0" w:color="auto"/>
              </w:divBdr>
            </w:div>
            <w:div w:id="2062900516">
              <w:marLeft w:val="0"/>
              <w:marRight w:val="0"/>
              <w:marTop w:val="0"/>
              <w:marBottom w:val="0"/>
              <w:divBdr>
                <w:top w:val="none" w:sz="0" w:space="0" w:color="auto"/>
                <w:left w:val="none" w:sz="0" w:space="0" w:color="auto"/>
                <w:bottom w:val="none" w:sz="0" w:space="0" w:color="auto"/>
                <w:right w:val="none" w:sz="0" w:space="0" w:color="auto"/>
              </w:divBdr>
            </w:div>
            <w:div w:id="21031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19706">
      <w:bodyDiv w:val="1"/>
      <w:marLeft w:val="0"/>
      <w:marRight w:val="0"/>
      <w:marTop w:val="0"/>
      <w:marBottom w:val="0"/>
      <w:divBdr>
        <w:top w:val="none" w:sz="0" w:space="0" w:color="auto"/>
        <w:left w:val="none" w:sz="0" w:space="0" w:color="auto"/>
        <w:bottom w:val="none" w:sz="0" w:space="0" w:color="auto"/>
        <w:right w:val="none" w:sz="0" w:space="0" w:color="auto"/>
      </w:divBdr>
      <w:divsChild>
        <w:div w:id="101267945">
          <w:marLeft w:val="0"/>
          <w:marRight w:val="0"/>
          <w:marTop w:val="0"/>
          <w:marBottom w:val="0"/>
          <w:divBdr>
            <w:top w:val="none" w:sz="0" w:space="0" w:color="auto"/>
            <w:left w:val="none" w:sz="0" w:space="0" w:color="auto"/>
            <w:bottom w:val="none" w:sz="0" w:space="0" w:color="auto"/>
            <w:right w:val="none" w:sz="0" w:space="0" w:color="auto"/>
          </w:divBdr>
          <w:divsChild>
            <w:div w:id="9246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5909">
      <w:bodyDiv w:val="1"/>
      <w:marLeft w:val="0"/>
      <w:marRight w:val="0"/>
      <w:marTop w:val="0"/>
      <w:marBottom w:val="0"/>
      <w:divBdr>
        <w:top w:val="none" w:sz="0" w:space="0" w:color="auto"/>
        <w:left w:val="none" w:sz="0" w:space="0" w:color="auto"/>
        <w:bottom w:val="none" w:sz="0" w:space="0" w:color="auto"/>
        <w:right w:val="none" w:sz="0" w:space="0" w:color="auto"/>
      </w:divBdr>
    </w:div>
    <w:div w:id="1049300340">
      <w:bodyDiv w:val="1"/>
      <w:marLeft w:val="0"/>
      <w:marRight w:val="0"/>
      <w:marTop w:val="0"/>
      <w:marBottom w:val="0"/>
      <w:divBdr>
        <w:top w:val="none" w:sz="0" w:space="0" w:color="auto"/>
        <w:left w:val="none" w:sz="0" w:space="0" w:color="auto"/>
        <w:bottom w:val="none" w:sz="0" w:space="0" w:color="auto"/>
        <w:right w:val="none" w:sz="0" w:space="0" w:color="auto"/>
      </w:divBdr>
      <w:divsChild>
        <w:div w:id="106050905">
          <w:marLeft w:val="0"/>
          <w:marRight w:val="0"/>
          <w:marTop w:val="0"/>
          <w:marBottom w:val="0"/>
          <w:divBdr>
            <w:top w:val="none" w:sz="0" w:space="0" w:color="auto"/>
            <w:left w:val="none" w:sz="0" w:space="0" w:color="auto"/>
            <w:bottom w:val="none" w:sz="0" w:space="0" w:color="auto"/>
            <w:right w:val="none" w:sz="0" w:space="0" w:color="auto"/>
          </w:divBdr>
          <w:divsChild>
            <w:div w:id="95212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258336">
      <w:bodyDiv w:val="1"/>
      <w:marLeft w:val="0"/>
      <w:marRight w:val="0"/>
      <w:marTop w:val="0"/>
      <w:marBottom w:val="0"/>
      <w:divBdr>
        <w:top w:val="none" w:sz="0" w:space="0" w:color="auto"/>
        <w:left w:val="none" w:sz="0" w:space="0" w:color="auto"/>
        <w:bottom w:val="none" w:sz="0" w:space="0" w:color="auto"/>
        <w:right w:val="none" w:sz="0" w:space="0" w:color="auto"/>
      </w:divBdr>
    </w:div>
    <w:div w:id="1264992730">
      <w:bodyDiv w:val="1"/>
      <w:marLeft w:val="0"/>
      <w:marRight w:val="0"/>
      <w:marTop w:val="0"/>
      <w:marBottom w:val="0"/>
      <w:divBdr>
        <w:top w:val="none" w:sz="0" w:space="0" w:color="auto"/>
        <w:left w:val="none" w:sz="0" w:space="0" w:color="auto"/>
        <w:bottom w:val="none" w:sz="0" w:space="0" w:color="auto"/>
        <w:right w:val="none" w:sz="0" w:space="0" w:color="auto"/>
      </w:divBdr>
      <w:divsChild>
        <w:div w:id="506097617">
          <w:marLeft w:val="0"/>
          <w:marRight w:val="0"/>
          <w:marTop w:val="0"/>
          <w:marBottom w:val="0"/>
          <w:divBdr>
            <w:top w:val="none" w:sz="0" w:space="0" w:color="auto"/>
            <w:left w:val="none" w:sz="0" w:space="0" w:color="auto"/>
            <w:bottom w:val="none" w:sz="0" w:space="0" w:color="auto"/>
            <w:right w:val="none" w:sz="0" w:space="0" w:color="auto"/>
          </w:divBdr>
          <w:divsChild>
            <w:div w:id="1739741491">
              <w:marLeft w:val="0"/>
              <w:marRight w:val="0"/>
              <w:marTop w:val="0"/>
              <w:marBottom w:val="0"/>
              <w:divBdr>
                <w:top w:val="none" w:sz="0" w:space="0" w:color="auto"/>
                <w:left w:val="none" w:sz="0" w:space="0" w:color="auto"/>
                <w:bottom w:val="none" w:sz="0" w:space="0" w:color="auto"/>
                <w:right w:val="none" w:sz="0" w:space="0" w:color="auto"/>
              </w:divBdr>
              <w:divsChild>
                <w:div w:id="1342388499">
                  <w:marLeft w:val="360"/>
                  <w:marRight w:val="0"/>
                  <w:marTop w:val="382"/>
                  <w:marBottom w:val="0"/>
                  <w:divBdr>
                    <w:top w:val="none" w:sz="0" w:space="0" w:color="auto"/>
                    <w:left w:val="none" w:sz="0" w:space="0" w:color="auto"/>
                    <w:bottom w:val="none" w:sz="0" w:space="0" w:color="auto"/>
                    <w:right w:val="none" w:sz="0" w:space="0" w:color="auto"/>
                  </w:divBdr>
                </w:div>
                <w:div w:id="974683416">
                  <w:marLeft w:val="252"/>
                  <w:marRight w:val="0"/>
                  <w:marTop w:val="216"/>
                  <w:marBottom w:val="0"/>
                  <w:divBdr>
                    <w:top w:val="none" w:sz="0" w:space="0" w:color="auto"/>
                    <w:left w:val="none" w:sz="0" w:space="0" w:color="auto"/>
                    <w:bottom w:val="none" w:sz="0" w:space="0" w:color="auto"/>
                    <w:right w:val="none" w:sz="0" w:space="0" w:color="auto"/>
                  </w:divBdr>
                  <w:divsChild>
                    <w:div w:id="700477820">
                      <w:marLeft w:val="0"/>
                      <w:marRight w:val="0"/>
                      <w:marTop w:val="0"/>
                      <w:marBottom w:val="0"/>
                      <w:divBdr>
                        <w:top w:val="none" w:sz="0" w:space="0" w:color="auto"/>
                        <w:left w:val="none" w:sz="0" w:space="0" w:color="auto"/>
                        <w:bottom w:val="none" w:sz="0" w:space="0" w:color="auto"/>
                        <w:right w:val="none" w:sz="0" w:space="0" w:color="auto"/>
                      </w:divBdr>
                    </w:div>
                  </w:divsChild>
                </w:div>
                <w:div w:id="830020026">
                  <w:marLeft w:val="360"/>
                  <w:marRight w:val="0"/>
                  <w:marTop w:val="456"/>
                  <w:marBottom w:val="0"/>
                  <w:divBdr>
                    <w:top w:val="none" w:sz="0" w:space="0" w:color="auto"/>
                    <w:left w:val="none" w:sz="0" w:space="0" w:color="auto"/>
                    <w:bottom w:val="none" w:sz="0" w:space="0" w:color="auto"/>
                    <w:right w:val="none" w:sz="0" w:space="0" w:color="auto"/>
                  </w:divBdr>
                </w:div>
                <w:div w:id="533080443">
                  <w:marLeft w:val="252"/>
                  <w:marRight w:val="0"/>
                  <w:marTop w:val="216"/>
                  <w:marBottom w:val="0"/>
                  <w:divBdr>
                    <w:top w:val="none" w:sz="0" w:space="0" w:color="auto"/>
                    <w:left w:val="none" w:sz="0" w:space="0" w:color="auto"/>
                    <w:bottom w:val="none" w:sz="0" w:space="0" w:color="auto"/>
                    <w:right w:val="none" w:sz="0" w:space="0" w:color="auto"/>
                  </w:divBdr>
                  <w:divsChild>
                    <w:div w:id="12880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030600">
      <w:bodyDiv w:val="1"/>
      <w:marLeft w:val="0"/>
      <w:marRight w:val="0"/>
      <w:marTop w:val="0"/>
      <w:marBottom w:val="0"/>
      <w:divBdr>
        <w:top w:val="none" w:sz="0" w:space="0" w:color="auto"/>
        <w:left w:val="none" w:sz="0" w:space="0" w:color="auto"/>
        <w:bottom w:val="none" w:sz="0" w:space="0" w:color="auto"/>
        <w:right w:val="none" w:sz="0" w:space="0" w:color="auto"/>
      </w:divBdr>
      <w:divsChild>
        <w:div w:id="267198875">
          <w:marLeft w:val="0"/>
          <w:marRight w:val="0"/>
          <w:marTop w:val="0"/>
          <w:marBottom w:val="0"/>
          <w:divBdr>
            <w:top w:val="none" w:sz="0" w:space="0" w:color="auto"/>
            <w:left w:val="none" w:sz="0" w:space="0" w:color="auto"/>
            <w:bottom w:val="none" w:sz="0" w:space="0" w:color="auto"/>
            <w:right w:val="none" w:sz="0" w:space="0" w:color="auto"/>
          </w:divBdr>
          <w:divsChild>
            <w:div w:id="95375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4683">
      <w:bodyDiv w:val="1"/>
      <w:marLeft w:val="0"/>
      <w:marRight w:val="0"/>
      <w:marTop w:val="0"/>
      <w:marBottom w:val="0"/>
      <w:divBdr>
        <w:top w:val="none" w:sz="0" w:space="0" w:color="auto"/>
        <w:left w:val="none" w:sz="0" w:space="0" w:color="auto"/>
        <w:bottom w:val="none" w:sz="0" w:space="0" w:color="auto"/>
        <w:right w:val="none" w:sz="0" w:space="0" w:color="auto"/>
      </w:divBdr>
      <w:divsChild>
        <w:div w:id="668560644">
          <w:marLeft w:val="0"/>
          <w:marRight w:val="0"/>
          <w:marTop w:val="0"/>
          <w:marBottom w:val="0"/>
          <w:divBdr>
            <w:top w:val="none" w:sz="0" w:space="0" w:color="auto"/>
            <w:left w:val="none" w:sz="0" w:space="0" w:color="auto"/>
            <w:bottom w:val="none" w:sz="0" w:space="0" w:color="auto"/>
            <w:right w:val="none" w:sz="0" w:space="0" w:color="auto"/>
          </w:divBdr>
          <w:divsChild>
            <w:div w:id="18255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2415">
      <w:bodyDiv w:val="1"/>
      <w:marLeft w:val="0"/>
      <w:marRight w:val="0"/>
      <w:marTop w:val="0"/>
      <w:marBottom w:val="0"/>
      <w:divBdr>
        <w:top w:val="none" w:sz="0" w:space="0" w:color="auto"/>
        <w:left w:val="none" w:sz="0" w:space="0" w:color="auto"/>
        <w:bottom w:val="none" w:sz="0" w:space="0" w:color="auto"/>
        <w:right w:val="none" w:sz="0" w:space="0" w:color="auto"/>
      </w:divBdr>
      <w:divsChild>
        <w:div w:id="280116164">
          <w:marLeft w:val="0"/>
          <w:marRight w:val="0"/>
          <w:marTop w:val="0"/>
          <w:marBottom w:val="0"/>
          <w:divBdr>
            <w:top w:val="none" w:sz="0" w:space="0" w:color="auto"/>
            <w:left w:val="none" w:sz="0" w:space="0" w:color="auto"/>
            <w:bottom w:val="none" w:sz="0" w:space="0" w:color="auto"/>
            <w:right w:val="none" w:sz="0" w:space="0" w:color="auto"/>
          </w:divBdr>
          <w:divsChild>
            <w:div w:id="20662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1160">
      <w:bodyDiv w:val="1"/>
      <w:marLeft w:val="0"/>
      <w:marRight w:val="0"/>
      <w:marTop w:val="0"/>
      <w:marBottom w:val="0"/>
      <w:divBdr>
        <w:top w:val="none" w:sz="0" w:space="0" w:color="auto"/>
        <w:left w:val="none" w:sz="0" w:space="0" w:color="auto"/>
        <w:bottom w:val="none" w:sz="0" w:space="0" w:color="auto"/>
        <w:right w:val="none" w:sz="0" w:space="0" w:color="auto"/>
      </w:divBdr>
      <w:divsChild>
        <w:div w:id="7682054">
          <w:marLeft w:val="0"/>
          <w:marRight w:val="0"/>
          <w:marTop w:val="0"/>
          <w:marBottom w:val="0"/>
          <w:divBdr>
            <w:top w:val="none" w:sz="0" w:space="0" w:color="auto"/>
            <w:left w:val="none" w:sz="0" w:space="0" w:color="auto"/>
            <w:bottom w:val="none" w:sz="0" w:space="0" w:color="auto"/>
            <w:right w:val="none" w:sz="0" w:space="0" w:color="auto"/>
          </w:divBdr>
          <w:divsChild>
            <w:div w:id="141003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5906">
      <w:bodyDiv w:val="1"/>
      <w:marLeft w:val="0"/>
      <w:marRight w:val="0"/>
      <w:marTop w:val="0"/>
      <w:marBottom w:val="0"/>
      <w:divBdr>
        <w:top w:val="none" w:sz="0" w:space="0" w:color="auto"/>
        <w:left w:val="none" w:sz="0" w:space="0" w:color="auto"/>
        <w:bottom w:val="none" w:sz="0" w:space="0" w:color="auto"/>
        <w:right w:val="none" w:sz="0" w:space="0" w:color="auto"/>
      </w:divBdr>
      <w:divsChild>
        <w:div w:id="1032994209">
          <w:marLeft w:val="0"/>
          <w:marRight w:val="0"/>
          <w:marTop w:val="0"/>
          <w:marBottom w:val="0"/>
          <w:divBdr>
            <w:top w:val="none" w:sz="0" w:space="0" w:color="auto"/>
            <w:left w:val="none" w:sz="0" w:space="0" w:color="auto"/>
            <w:bottom w:val="none" w:sz="0" w:space="0" w:color="auto"/>
            <w:right w:val="none" w:sz="0" w:space="0" w:color="auto"/>
          </w:divBdr>
          <w:divsChild>
            <w:div w:id="123163295">
              <w:marLeft w:val="0"/>
              <w:marRight w:val="0"/>
              <w:marTop w:val="0"/>
              <w:marBottom w:val="0"/>
              <w:divBdr>
                <w:top w:val="none" w:sz="0" w:space="0" w:color="auto"/>
                <w:left w:val="none" w:sz="0" w:space="0" w:color="auto"/>
                <w:bottom w:val="none" w:sz="0" w:space="0" w:color="auto"/>
                <w:right w:val="none" w:sz="0" w:space="0" w:color="auto"/>
              </w:divBdr>
              <w:divsChild>
                <w:div w:id="3091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49705">
      <w:bodyDiv w:val="1"/>
      <w:marLeft w:val="0"/>
      <w:marRight w:val="0"/>
      <w:marTop w:val="0"/>
      <w:marBottom w:val="0"/>
      <w:divBdr>
        <w:top w:val="none" w:sz="0" w:space="0" w:color="auto"/>
        <w:left w:val="none" w:sz="0" w:space="0" w:color="auto"/>
        <w:bottom w:val="none" w:sz="0" w:space="0" w:color="auto"/>
        <w:right w:val="none" w:sz="0" w:space="0" w:color="auto"/>
      </w:divBdr>
    </w:div>
    <w:div w:id="1801000658">
      <w:bodyDiv w:val="1"/>
      <w:marLeft w:val="0"/>
      <w:marRight w:val="0"/>
      <w:marTop w:val="0"/>
      <w:marBottom w:val="0"/>
      <w:divBdr>
        <w:top w:val="none" w:sz="0" w:space="0" w:color="auto"/>
        <w:left w:val="none" w:sz="0" w:space="0" w:color="auto"/>
        <w:bottom w:val="none" w:sz="0" w:space="0" w:color="auto"/>
        <w:right w:val="none" w:sz="0" w:space="0" w:color="auto"/>
      </w:divBdr>
      <w:divsChild>
        <w:div w:id="1646667721">
          <w:marLeft w:val="0"/>
          <w:marRight w:val="0"/>
          <w:marTop w:val="0"/>
          <w:marBottom w:val="0"/>
          <w:divBdr>
            <w:top w:val="none" w:sz="0" w:space="0" w:color="auto"/>
            <w:left w:val="none" w:sz="0" w:space="0" w:color="auto"/>
            <w:bottom w:val="none" w:sz="0" w:space="0" w:color="auto"/>
            <w:right w:val="none" w:sz="0" w:space="0" w:color="auto"/>
          </w:divBdr>
          <w:divsChild>
            <w:div w:id="3834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9455">
      <w:bodyDiv w:val="1"/>
      <w:marLeft w:val="0"/>
      <w:marRight w:val="0"/>
      <w:marTop w:val="0"/>
      <w:marBottom w:val="0"/>
      <w:divBdr>
        <w:top w:val="none" w:sz="0" w:space="0" w:color="auto"/>
        <w:left w:val="none" w:sz="0" w:space="0" w:color="auto"/>
        <w:bottom w:val="none" w:sz="0" w:space="0" w:color="auto"/>
        <w:right w:val="none" w:sz="0" w:space="0" w:color="auto"/>
      </w:divBdr>
      <w:divsChild>
        <w:div w:id="1539775720">
          <w:marLeft w:val="0"/>
          <w:marRight w:val="0"/>
          <w:marTop w:val="0"/>
          <w:marBottom w:val="0"/>
          <w:divBdr>
            <w:top w:val="none" w:sz="0" w:space="0" w:color="auto"/>
            <w:left w:val="none" w:sz="0" w:space="0" w:color="auto"/>
            <w:bottom w:val="none" w:sz="0" w:space="0" w:color="auto"/>
            <w:right w:val="none" w:sz="0" w:space="0" w:color="auto"/>
          </w:divBdr>
          <w:divsChild>
            <w:div w:id="207618432">
              <w:marLeft w:val="0"/>
              <w:marRight w:val="0"/>
              <w:marTop w:val="0"/>
              <w:marBottom w:val="0"/>
              <w:divBdr>
                <w:top w:val="none" w:sz="0" w:space="0" w:color="auto"/>
                <w:left w:val="none" w:sz="0" w:space="0" w:color="auto"/>
                <w:bottom w:val="none" w:sz="0" w:space="0" w:color="auto"/>
                <w:right w:val="none" w:sz="0" w:space="0" w:color="auto"/>
              </w:divBdr>
            </w:div>
            <w:div w:id="359746230">
              <w:marLeft w:val="0"/>
              <w:marRight w:val="0"/>
              <w:marTop w:val="0"/>
              <w:marBottom w:val="0"/>
              <w:divBdr>
                <w:top w:val="none" w:sz="0" w:space="0" w:color="auto"/>
                <w:left w:val="none" w:sz="0" w:space="0" w:color="auto"/>
                <w:bottom w:val="none" w:sz="0" w:space="0" w:color="auto"/>
                <w:right w:val="none" w:sz="0" w:space="0" w:color="auto"/>
              </w:divBdr>
            </w:div>
            <w:div w:id="408886779">
              <w:marLeft w:val="0"/>
              <w:marRight w:val="0"/>
              <w:marTop w:val="0"/>
              <w:marBottom w:val="0"/>
              <w:divBdr>
                <w:top w:val="none" w:sz="0" w:space="0" w:color="auto"/>
                <w:left w:val="none" w:sz="0" w:space="0" w:color="auto"/>
                <w:bottom w:val="none" w:sz="0" w:space="0" w:color="auto"/>
                <w:right w:val="none" w:sz="0" w:space="0" w:color="auto"/>
              </w:divBdr>
            </w:div>
            <w:div w:id="635718900">
              <w:marLeft w:val="0"/>
              <w:marRight w:val="0"/>
              <w:marTop w:val="0"/>
              <w:marBottom w:val="0"/>
              <w:divBdr>
                <w:top w:val="none" w:sz="0" w:space="0" w:color="auto"/>
                <w:left w:val="none" w:sz="0" w:space="0" w:color="auto"/>
                <w:bottom w:val="none" w:sz="0" w:space="0" w:color="auto"/>
                <w:right w:val="none" w:sz="0" w:space="0" w:color="auto"/>
              </w:divBdr>
            </w:div>
            <w:div w:id="830215402">
              <w:marLeft w:val="0"/>
              <w:marRight w:val="0"/>
              <w:marTop w:val="0"/>
              <w:marBottom w:val="0"/>
              <w:divBdr>
                <w:top w:val="none" w:sz="0" w:space="0" w:color="auto"/>
                <w:left w:val="none" w:sz="0" w:space="0" w:color="auto"/>
                <w:bottom w:val="none" w:sz="0" w:space="0" w:color="auto"/>
                <w:right w:val="none" w:sz="0" w:space="0" w:color="auto"/>
              </w:divBdr>
            </w:div>
            <w:div w:id="922759150">
              <w:marLeft w:val="0"/>
              <w:marRight w:val="0"/>
              <w:marTop w:val="0"/>
              <w:marBottom w:val="0"/>
              <w:divBdr>
                <w:top w:val="none" w:sz="0" w:space="0" w:color="auto"/>
                <w:left w:val="none" w:sz="0" w:space="0" w:color="auto"/>
                <w:bottom w:val="none" w:sz="0" w:space="0" w:color="auto"/>
                <w:right w:val="none" w:sz="0" w:space="0" w:color="auto"/>
              </w:divBdr>
            </w:div>
            <w:div w:id="1062676248">
              <w:marLeft w:val="0"/>
              <w:marRight w:val="0"/>
              <w:marTop w:val="0"/>
              <w:marBottom w:val="0"/>
              <w:divBdr>
                <w:top w:val="none" w:sz="0" w:space="0" w:color="auto"/>
                <w:left w:val="none" w:sz="0" w:space="0" w:color="auto"/>
                <w:bottom w:val="none" w:sz="0" w:space="0" w:color="auto"/>
                <w:right w:val="none" w:sz="0" w:space="0" w:color="auto"/>
              </w:divBdr>
            </w:div>
            <w:div w:id="1118987083">
              <w:marLeft w:val="0"/>
              <w:marRight w:val="0"/>
              <w:marTop w:val="0"/>
              <w:marBottom w:val="0"/>
              <w:divBdr>
                <w:top w:val="none" w:sz="0" w:space="0" w:color="auto"/>
                <w:left w:val="none" w:sz="0" w:space="0" w:color="auto"/>
                <w:bottom w:val="none" w:sz="0" w:space="0" w:color="auto"/>
                <w:right w:val="none" w:sz="0" w:space="0" w:color="auto"/>
              </w:divBdr>
            </w:div>
            <w:div w:id="1136416162">
              <w:marLeft w:val="0"/>
              <w:marRight w:val="0"/>
              <w:marTop w:val="0"/>
              <w:marBottom w:val="0"/>
              <w:divBdr>
                <w:top w:val="none" w:sz="0" w:space="0" w:color="auto"/>
                <w:left w:val="none" w:sz="0" w:space="0" w:color="auto"/>
                <w:bottom w:val="none" w:sz="0" w:space="0" w:color="auto"/>
                <w:right w:val="none" w:sz="0" w:space="0" w:color="auto"/>
              </w:divBdr>
            </w:div>
            <w:div w:id="1239631149">
              <w:marLeft w:val="0"/>
              <w:marRight w:val="0"/>
              <w:marTop w:val="0"/>
              <w:marBottom w:val="0"/>
              <w:divBdr>
                <w:top w:val="none" w:sz="0" w:space="0" w:color="auto"/>
                <w:left w:val="none" w:sz="0" w:space="0" w:color="auto"/>
                <w:bottom w:val="none" w:sz="0" w:space="0" w:color="auto"/>
                <w:right w:val="none" w:sz="0" w:space="0" w:color="auto"/>
              </w:divBdr>
            </w:div>
            <w:div w:id="1274165096">
              <w:marLeft w:val="0"/>
              <w:marRight w:val="0"/>
              <w:marTop w:val="0"/>
              <w:marBottom w:val="0"/>
              <w:divBdr>
                <w:top w:val="none" w:sz="0" w:space="0" w:color="auto"/>
                <w:left w:val="none" w:sz="0" w:space="0" w:color="auto"/>
                <w:bottom w:val="none" w:sz="0" w:space="0" w:color="auto"/>
                <w:right w:val="none" w:sz="0" w:space="0" w:color="auto"/>
              </w:divBdr>
            </w:div>
            <w:div w:id="1324506081">
              <w:marLeft w:val="0"/>
              <w:marRight w:val="0"/>
              <w:marTop w:val="0"/>
              <w:marBottom w:val="0"/>
              <w:divBdr>
                <w:top w:val="none" w:sz="0" w:space="0" w:color="auto"/>
                <w:left w:val="none" w:sz="0" w:space="0" w:color="auto"/>
                <w:bottom w:val="none" w:sz="0" w:space="0" w:color="auto"/>
                <w:right w:val="none" w:sz="0" w:space="0" w:color="auto"/>
              </w:divBdr>
            </w:div>
            <w:div w:id="1401557220">
              <w:marLeft w:val="0"/>
              <w:marRight w:val="0"/>
              <w:marTop w:val="0"/>
              <w:marBottom w:val="0"/>
              <w:divBdr>
                <w:top w:val="none" w:sz="0" w:space="0" w:color="auto"/>
                <w:left w:val="none" w:sz="0" w:space="0" w:color="auto"/>
                <w:bottom w:val="none" w:sz="0" w:space="0" w:color="auto"/>
                <w:right w:val="none" w:sz="0" w:space="0" w:color="auto"/>
              </w:divBdr>
            </w:div>
            <w:div w:id="1594819528">
              <w:marLeft w:val="0"/>
              <w:marRight w:val="0"/>
              <w:marTop w:val="0"/>
              <w:marBottom w:val="0"/>
              <w:divBdr>
                <w:top w:val="none" w:sz="0" w:space="0" w:color="auto"/>
                <w:left w:val="none" w:sz="0" w:space="0" w:color="auto"/>
                <w:bottom w:val="none" w:sz="0" w:space="0" w:color="auto"/>
                <w:right w:val="none" w:sz="0" w:space="0" w:color="auto"/>
              </w:divBdr>
            </w:div>
            <w:div w:id="1636794326">
              <w:marLeft w:val="0"/>
              <w:marRight w:val="0"/>
              <w:marTop w:val="0"/>
              <w:marBottom w:val="0"/>
              <w:divBdr>
                <w:top w:val="none" w:sz="0" w:space="0" w:color="auto"/>
                <w:left w:val="none" w:sz="0" w:space="0" w:color="auto"/>
                <w:bottom w:val="none" w:sz="0" w:space="0" w:color="auto"/>
                <w:right w:val="none" w:sz="0" w:space="0" w:color="auto"/>
              </w:divBdr>
            </w:div>
            <w:div w:id="1655453650">
              <w:marLeft w:val="0"/>
              <w:marRight w:val="0"/>
              <w:marTop w:val="0"/>
              <w:marBottom w:val="0"/>
              <w:divBdr>
                <w:top w:val="none" w:sz="0" w:space="0" w:color="auto"/>
                <w:left w:val="none" w:sz="0" w:space="0" w:color="auto"/>
                <w:bottom w:val="none" w:sz="0" w:space="0" w:color="auto"/>
                <w:right w:val="none" w:sz="0" w:space="0" w:color="auto"/>
              </w:divBdr>
            </w:div>
            <w:div w:id="18016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822">
      <w:bodyDiv w:val="1"/>
      <w:marLeft w:val="0"/>
      <w:marRight w:val="0"/>
      <w:marTop w:val="0"/>
      <w:marBottom w:val="0"/>
      <w:divBdr>
        <w:top w:val="none" w:sz="0" w:space="0" w:color="auto"/>
        <w:left w:val="none" w:sz="0" w:space="0" w:color="auto"/>
        <w:bottom w:val="none" w:sz="0" w:space="0" w:color="auto"/>
        <w:right w:val="none" w:sz="0" w:space="0" w:color="auto"/>
      </w:divBdr>
      <w:divsChild>
        <w:div w:id="90898792">
          <w:marLeft w:val="0"/>
          <w:marRight w:val="0"/>
          <w:marTop w:val="0"/>
          <w:marBottom w:val="0"/>
          <w:divBdr>
            <w:top w:val="none" w:sz="0" w:space="0" w:color="auto"/>
            <w:left w:val="none" w:sz="0" w:space="0" w:color="auto"/>
            <w:bottom w:val="none" w:sz="0" w:space="0" w:color="auto"/>
            <w:right w:val="none" w:sz="0" w:space="0" w:color="auto"/>
          </w:divBdr>
          <w:divsChild>
            <w:div w:id="6764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7935">
      <w:bodyDiv w:val="1"/>
      <w:marLeft w:val="0"/>
      <w:marRight w:val="0"/>
      <w:marTop w:val="0"/>
      <w:marBottom w:val="0"/>
      <w:divBdr>
        <w:top w:val="none" w:sz="0" w:space="0" w:color="auto"/>
        <w:left w:val="none" w:sz="0" w:space="0" w:color="auto"/>
        <w:bottom w:val="none" w:sz="0" w:space="0" w:color="auto"/>
        <w:right w:val="none" w:sz="0" w:space="0" w:color="auto"/>
      </w:divBdr>
    </w:div>
    <w:div w:id="1928494601">
      <w:bodyDiv w:val="1"/>
      <w:marLeft w:val="0"/>
      <w:marRight w:val="0"/>
      <w:marTop w:val="0"/>
      <w:marBottom w:val="0"/>
      <w:divBdr>
        <w:top w:val="none" w:sz="0" w:space="0" w:color="auto"/>
        <w:left w:val="none" w:sz="0" w:space="0" w:color="auto"/>
        <w:bottom w:val="none" w:sz="0" w:space="0" w:color="auto"/>
        <w:right w:val="none" w:sz="0" w:space="0" w:color="auto"/>
      </w:divBdr>
      <w:divsChild>
        <w:div w:id="969362063">
          <w:marLeft w:val="0"/>
          <w:marRight w:val="0"/>
          <w:marTop w:val="0"/>
          <w:marBottom w:val="0"/>
          <w:divBdr>
            <w:top w:val="none" w:sz="0" w:space="0" w:color="auto"/>
            <w:left w:val="none" w:sz="0" w:space="0" w:color="auto"/>
            <w:bottom w:val="none" w:sz="0" w:space="0" w:color="auto"/>
            <w:right w:val="none" w:sz="0" w:space="0" w:color="auto"/>
          </w:divBdr>
          <w:divsChild>
            <w:div w:id="55885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5453">
      <w:bodyDiv w:val="1"/>
      <w:marLeft w:val="0"/>
      <w:marRight w:val="0"/>
      <w:marTop w:val="0"/>
      <w:marBottom w:val="0"/>
      <w:divBdr>
        <w:top w:val="none" w:sz="0" w:space="0" w:color="auto"/>
        <w:left w:val="none" w:sz="0" w:space="0" w:color="auto"/>
        <w:bottom w:val="none" w:sz="0" w:space="0" w:color="auto"/>
        <w:right w:val="none" w:sz="0" w:space="0" w:color="auto"/>
      </w:divBdr>
      <w:divsChild>
        <w:div w:id="1553343437">
          <w:marLeft w:val="0"/>
          <w:marRight w:val="0"/>
          <w:marTop w:val="0"/>
          <w:marBottom w:val="0"/>
          <w:divBdr>
            <w:top w:val="none" w:sz="0" w:space="0" w:color="auto"/>
            <w:left w:val="none" w:sz="0" w:space="0" w:color="auto"/>
            <w:bottom w:val="none" w:sz="0" w:space="0" w:color="auto"/>
            <w:right w:val="none" w:sz="0" w:space="0" w:color="auto"/>
          </w:divBdr>
          <w:divsChild>
            <w:div w:id="11858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0615">
      <w:bodyDiv w:val="1"/>
      <w:marLeft w:val="0"/>
      <w:marRight w:val="0"/>
      <w:marTop w:val="0"/>
      <w:marBottom w:val="0"/>
      <w:divBdr>
        <w:top w:val="none" w:sz="0" w:space="0" w:color="auto"/>
        <w:left w:val="none" w:sz="0" w:space="0" w:color="auto"/>
        <w:bottom w:val="none" w:sz="0" w:space="0" w:color="auto"/>
        <w:right w:val="none" w:sz="0" w:space="0" w:color="auto"/>
      </w:divBdr>
      <w:divsChild>
        <w:div w:id="1974214528">
          <w:marLeft w:val="0"/>
          <w:marRight w:val="0"/>
          <w:marTop w:val="0"/>
          <w:marBottom w:val="0"/>
          <w:divBdr>
            <w:top w:val="none" w:sz="0" w:space="0" w:color="auto"/>
            <w:left w:val="none" w:sz="0" w:space="0" w:color="auto"/>
            <w:bottom w:val="none" w:sz="0" w:space="0" w:color="auto"/>
            <w:right w:val="none" w:sz="0" w:space="0" w:color="auto"/>
          </w:divBdr>
          <w:divsChild>
            <w:div w:id="52386117">
              <w:marLeft w:val="0"/>
              <w:marRight w:val="0"/>
              <w:marTop w:val="0"/>
              <w:marBottom w:val="0"/>
              <w:divBdr>
                <w:top w:val="none" w:sz="0" w:space="0" w:color="auto"/>
                <w:left w:val="none" w:sz="0" w:space="0" w:color="auto"/>
                <w:bottom w:val="none" w:sz="0" w:space="0" w:color="auto"/>
                <w:right w:val="none" w:sz="0" w:space="0" w:color="auto"/>
              </w:divBdr>
            </w:div>
            <w:div w:id="229460185">
              <w:marLeft w:val="0"/>
              <w:marRight w:val="0"/>
              <w:marTop w:val="0"/>
              <w:marBottom w:val="0"/>
              <w:divBdr>
                <w:top w:val="none" w:sz="0" w:space="0" w:color="auto"/>
                <w:left w:val="none" w:sz="0" w:space="0" w:color="auto"/>
                <w:bottom w:val="none" w:sz="0" w:space="0" w:color="auto"/>
                <w:right w:val="none" w:sz="0" w:space="0" w:color="auto"/>
              </w:divBdr>
            </w:div>
            <w:div w:id="1148668493">
              <w:marLeft w:val="0"/>
              <w:marRight w:val="0"/>
              <w:marTop w:val="0"/>
              <w:marBottom w:val="0"/>
              <w:divBdr>
                <w:top w:val="none" w:sz="0" w:space="0" w:color="auto"/>
                <w:left w:val="none" w:sz="0" w:space="0" w:color="auto"/>
                <w:bottom w:val="none" w:sz="0" w:space="0" w:color="auto"/>
                <w:right w:val="none" w:sz="0" w:space="0" w:color="auto"/>
              </w:divBdr>
            </w:div>
            <w:div w:id="13823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6206">
      <w:bodyDiv w:val="1"/>
      <w:marLeft w:val="0"/>
      <w:marRight w:val="0"/>
      <w:marTop w:val="0"/>
      <w:marBottom w:val="0"/>
      <w:divBdr>
        <w:top w:val="none" w:sz="0" w:space="0" w:color="auto"/>
        <w:left w:val="none" w:sz="0" w:space="0" w:color="auto"/>
        <w:bottom w:val="none" w:sz="0" w:space="0" w:color="auto"/>
        <w:right w:val="none" w:sz="0" w:space="0" w:color="auto"/>
      </w:divBdr>
      <w:divsChild>
        <w:div w:id="337739054">
          <w:marLeft w:val="0"/>
          <w:marRight w:val="0"/>
          <w:marTop w:val="0"/>
          <w:marBottom w:val="0"/>
          <w:divBdr>
            <w:top w:val="none" w:sz="0" w:space="0" w:color="auto"/>
            <w:left w:val="none" w:sz="0" w:space="0" w:color="auto"/>
            <w:bottom w:val="none" w:sz="0" w:space="0" w:color="auto"/>
            <w:right w:val="none" w:sz="0" w:space="0" w:color="auto"/>
          </w:divBdr>
          <w:divsChild>
            <w:div w:id="6747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oocommerce.github.io/woocommerce-rest-api-docs/" TargetMode="External"/><Relationship Id="rId18" Type="http://schemas.openxmlformats.org/officeDocument/2006/relationships/image" Target="media/image6.png"/><Relationship Id="rId26" Type="http://schemas.openxmlformats.org/officeDocument/2006/relationships/hyperlink" Target="https://www.quaffee.com/wp-json/wc/v3/products?per_page=5&amp;type=variable&amp;stock_status=instock" TargetMode="External"/><Relationship Id="rId3" Type="http://schemas.openxmlformats.org/officeDocument/2006/relationships/customXml" Target="../customXml/item3.xml"/><Relationship Id="rId21" Type="http://schemas.openxmlformats.org/officeDocument/2006/relationships/hyperlink" Target="https://woocommerce.github.io/woocommerce-rest-api-docs/" TargetMode="External"/><Relationship Id="rId7" Type="http://schemas.openxmlformats.org/officeDocument/2006/relationships/settings" Target="settings.xml"/><Relationship Id="rId12" Type="http://schemas.openxmlformats.org/officeDocument/2006/relationships/hyperlink" Target="https://www.quaffee.com/wp-json/wc/v3/products/categories?parent%3e0" TargetMode="External"/><Relationship Id="rId17" Type="http://schemas.openxmlformats.org/officeDocument/2006/relationships/image" Target="media/image5.png"/><Relationship Id="rId25" Type="http://schemas.openxmlformats.org/officeDocument/2006/relationships/hyperlink" Target="https://woocommerce.github.io/woocommerce-rest-api-docs/"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github.com/Blazored/Toas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woocommerce.github.io/woocommerce-rest-api-docs/"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oocommerce.github.io/woocommerce-rest-api-docs/" TargetMode="External"/><Relationship Id="rId28" Type="http://schemas.openxmlformats.org/officeDocument/2006/relationships/image" Target="media/image10.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woocommerce.github.io/woocommerce-rest-api-docs" TargetMode="External"/><Relationship Id="rId14" Type="http://schemas.openxmlformats.org/officeDocument/2006/relationships/hyperlink" Target="https://www.quaffee.com/wp-json/wc/v3/products/attributes" TargetMode="External"/><Relationship Id="rId22" Type="http://schemas.openxmlformats.org/officeDocument/2006/relationships/hyperlink" Target="https://woocommerce.github.io/woocommerce-rest-api-docs/" TargetMode="External"/><Relationship Id="rId27" Type="http://schemas.openxmlformats.org/officeDocument/2006/relationships/image" Target="media/image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22C445-15CD-436D-9B0E-0567D75AB731}">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913968BEC2014DB5DC24B6C3F5BB19" ma:contentTypeVersion="12" ma:contentTypeDescription="Create a new document." ma:contentTypeScope="" ma:versionID="6abeddc10903ca7b4c0cafb388b1ef31">
  <xsd:schema xmlns:xsd="http://www.w3.org/2001/XMLSchema" xmlns:xs="http://www.w3.org/2001/XMLSchema" xmlns:p="http://schemas.microsoft.com/office/2006/metadata/properties" xmlns:ns2="4f1e40d6-9d5a-4e59-9083-09ed0cc0ee30" xmlns:ns3="55c9e8e8-abd4-4d2b-9da8-00e08a1a04fd" targetNamespace="http://schemas.microsoft.com/office/2006/metadata/properties" ma:root="true" ma:fieldsID="ef23e5016728b73a17e4de0c6bca96a8" ns2:_="" ns3:_="">
    <xsd:import namespace="4f1e40d6-9d5a-4e59-9083-09ed0cc0ee30"/>
    <xsd:import namespace="55c9e8e8-abd4-4d2b-9da8-00e08a1a04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e40d6-9d5a-4e59-9083-09ed0cc0ee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c9e8e8-abd4-4d2b-9da8-00e08a1a04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B0023-BEA8-4741-BA85-3AD57EE538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37E194-0E06-4B00-9B15-4563438C7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e40d6-9d5a-4e59-9083-09ed0cc0ee30"/>
    <ds:schemaRef ds:uri="55c9e8e8-abd4-4d2b-9da8-00e08a1a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8D29B4-AA84-4BB1-933B-263FA9EFF4E5}">
  <ds:schemaRefs>
    <ds:schemaRef ds:uri="http://schemas.microsoft.com/sharepoint/v3/contenttype/forms"/>
  </ds:schemaRefs>
</ds:datastoreItem>
</file>

<file path=customXml/itemProps4.xml><?xml version="1.0" encoding="utf-8"?>
<ds:datastoreItem xmlns:ds="http://schemas.openxmlformats.org/officeDocument/2006/customXml" ds:itemID="{FEF510E7-8485-42A7-B8ED-F7B142024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86</TotalTime>
  <Pages>25</Pages>
  <Words>6071</Words>
  <Characters>3460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Machanik</dc:creator>
  <cp:keywords/>
  <dc:description/>
  <cp:lastModifiedBy>Warren Machanik</cp:lastModifiedBy>
  <cp:revision>18</cp:revision>
  <dcterms:created xsi:type="dcterms:W3CDTF">2021-07-14T09:36:00Z</dcterms:created>
  <dcterms:modified xsi:type="dcterms:W3CDTF">2021-07-2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13968BEC2014DB5DC24B6C3F5BB19</vt:lpwstr>
  </property>
</Properties>
</file>